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DE6F2" w14:textId="77777777" w:rsidR="00EC0D79" w:rsidRDefault="00EC0D79" w:rsidP="00C4625F">
      <w:pPr>
        <w:pStyle w:val="Title"/>
        <w:rPr>
          <w:rFonts w:asciiTheme="minorHAnsi" w:hAnsiTheme="minorHAnsi" w:cstheme="minorHAnsi"/>
          <w:sz w:val="32"/>
          <w:szCs w:val="18"/>
        </w:rPr>
      </w:pPr>
    </w:p>
    <w:p w14:paraId="67189DC4" w14:textId="1401E187" w:rsidR="00A41B9D" w:rsidRDefault="00BA7699" w:rsidP="00C4625F">
      <w:pPr>
        <w:pStyle w:val="Title"/>
        <w:rPr>
          <w:rFonts w:asciiTheme="minorHAnsi" w:hAnsiTheme="minorHAnsi" w:cstheme="minorHAnsi"/>
          <w:sz w:val="32"/>
          <w:szCs w:val="18"/>
        </w:rPr>
      </w:pPr>
      <w:r w:rsidRPr="002E6005">
        <w:rPr>
          <w:rFonts w:asciiTheme="minorHAnsi" w:hAnsiTheme="minorHAnsi" w:cstheme="minorHAnsi"/>
          <w:sz w:val="32"/>
          <w:szCs w:val="18"/>
        </w:rPr>
        <w:t xml:space="preserve">Streamlined </w:t>
      </w:r>
      <w:r w:rsidR="00FF4CAB">
        <w:rPr>
          <w:rFonts w:asciiTheme="minorHAnsi" w:hAnsiTheme="minorHAnsi" w:cstheme="minorHAnsi"/>
          <w:sz w:val="32"/>
          <w:szCs w:val="18"/>
        </w:rPr>
        <w:t xml:space="preserve">Durability </w:t>
      </w:r>
      <w:r w:rsidR="008775A7">
        <w:rPr>
          <w:rFonts w:asciiTheme="minorHAnsi" w:hAnsiTheme="minorHAnsi" w:cstheme="minorHAnsi"/>
          <w:sz w:val="32"/>
          <w:szCs w:val="18"/>
        </w:rPr>
        <w:t>Monitoring</w:t>
      </w:r>
      <w:r w:rsidR="00977ED2">
        <w:rPr>
          <w:rFonts w:asciiTheme="minorHAnsi" w:hAnsiTheme="minorHAnsi" w:cstheme="minorHAnsi"/>
          <w:sz w:val="32"/>
          <w:szCs w:val="18"/>
        </w:rPr>
        <w:t xml:space="preserve"> of ITNs</w:t>
      </w:r>
    </w:p>
    <w:p w14:paraId="69A08A57" w14:textId="1D06D242" w:rsidR="008775A7" w:rsidRDefault="008775A7" w:rsidP="00C4625F">
      <w:pPr>
        <w:pStyle w:val="Title"/>
        <w:rPr>
          <w:rFonts w:asciiTheme="minorHAnsi" w:hAnsiTheme="minorHAnsi" w:cstheme="minorHAnsi"/>
          <w:sz w:val="32"/>
          <w:szCs w:val="18"/>
        </w:rPr>
      </w:pPr>
      <w:r>
        <w:rPr>
          <w:rFonts w:asciiTheme="minorHAnsi" w:hAnsiTheme="minorHAnsi" w:cstheme="minorHAnsi"/>
          <w:sz w:val="32"/>
          <w:szCs w:val="18"/>
        </w:rPr>
        <w:t>&lt;Country&gt; &lt;Year&gt; Mass Campaign</w:t>
      </w:r>
    </w:p>
    <w:p w14:paraId="57E2D660" w14:textId="29BCE354" w:rsidR="00D805D9" w:rsidRDefault="00D805D9" w:rsidP="00FC3230">
      <w:pPr>
        <w:pStyle w:val="Title"/>
        <w:rPr>
          <w:rFonts w:asciiTheme="minorHAnsi" w:hAnsiTheme="minorHAnsi" w:cstheme="minorHAnsi"/>
          <w:sz w:val="26"/>
          <w:szCs w:val="30"/>
        </w:rPr>
      </w:pPr>
    </w:p>
    <w:p w14:paraId="543187D7" w14:textId="142FDD1B" w:rsidR="00C4625F" w:rsidRPr="00D805D9" w:rsidRDefault="00673C45" w:rsidP="00FC3230">
      <w:pPr>
        <w:pStyle w:val="Title"/>
        <w:rPr>
          <w:rFonts w:asciiTheme="minorHAnsi" w:hAnsiTheme="minorHAnsi" w:cstheme="minorHAnsi"/>
          <w:sz w:val="26"/>
          <w:szCs w:val="30"/>
        </w:rPr>
      </w:pPr>
      <w:r w:rsidRPr="00D805D9">
        <w:rPr>
          <w:rFonts w:asciiTheme="minorHAnsi" w:hAnsiTheme="minorHAnsi" w:cstheme="minorHAnsi"/>
          <w:sz w:val="26"/>
          <w:szCs w:val="30"/>
        </w:rPr>
        <w:t>Questionnaire for c</w:t>
      </w:r>
      <w:r w:rsidR="00CB65B9" w:rsidRPr="00D805D9">
        <w:rPr>
          <w:rFonts w:asciiTheme="minorHAnsi" w:hAnsiTheme="minorHAnsi" w:cstheme="minorHAnsi"/>
          <w:sz w:val="26"/>
          <w:szCs w:val="30"/>
        </w:rPr>
        <w:t xml:space="preserve">ampaign nets selected for </w:t>
      </w:r>
      <w:r w:rsidRPr="00D805D9">
        <w:rPr>
          <w:rFonts w:asciiTheme="minorHAnsi" w:hAnsiTheme="minorHAnsi" w:cstheme="minorHAnsi"/>
          <w:sz w:val="26"/>
          <w:szCs w:val="30"/>
        </w:rPr>
        <w:t>testing</w:t>
      </w:r>
      <w:r w:rsidR="00D805D9">
        <w:rPr>
          <w:rFonts w:asciiTheme="minorHAnsi" w:hAnsiTheme="minorHAnsi" w:cstheme="minorHAnsi"/>
          <w:sz w:val="26"/>
          <w:szCs w:val="30"/>
        </w:rPr>
        <w:t xml:space="preserve"> </w:t>
      </w:r>
      <w:r w:rsidR="00FC3230" w:rsidRPr="00D805D9">
        <w:rPr>
          <w:rFonts w:asciiTheme="minorHAnsi" w:hAnsiTheme="minorHAnsi" w:cstheme="minorHAnsi"/>
          <w:sz w:val="26"/>
          <w:szCs w:val="30"/>
        </w:rPr>
        <w:t>at</w:t>
      </w:r>
      <w:r w:rsidR="00F10F8F" w:rsidRPr="00D805D9">
        <w:rPr>
          <w:rFonts w:asciiTheme="minorHAnsi" w:hAnsiTheme="minorHAnsi" w:cstheme="minorHAnsi"/>
          <w:sz w:val="26"/>
          <w:szCs w:val="30"/>
        </w:rPr>
        <w:t xml:space="preserve"> </w:t>
      </w:r>
      <w:r w:rsidR="002B2148">
        <w:rPr>
          <w:rFonts w:asciiTheme="minorHAnsi" w:hAnsiTheme="minorHAnsi" w:cstheme="minorHAnsi"/>
          <w:sz w:val="26"/>
          <w:szCs w:val="30"/>
        </w:rPr>
        <w:t>each study round</w:t>
      </w:r>
    </w:p>
    <w:p w14:paraId="51279C0B" w14:textId="4C993F7E" w:rsidR="00687E78" w:rsidRPr="009B06DA" w:rsidRDefault="00687E78" w:rsidP="00687E78">
      <w:pPr>
        <w:rPr>
          <w:rFonts w:asciiTheme="minorHAnsi" w:hAnsiTheme="minorHAnsi" w:cstheme="minorHAnsi"/>
          <w:sz w:val="22"/>
          <w:szCs w:val="22"/>
        </w:rPr>
      </w:pPr>
    </w:p>
    <w:p w14:paraId="21C58CF3" w14:textId="7733DCD2" w:rsidR="00055C88" w:rsidRPr="009B06DA" w:rsidRDefault="00055C88" w:rsidP="00055C88">
      <w:pPr>
        <w:rPr>
          <w:rFonts w:asciiTheme="minorHAnsi" w:hAnsiTheme="minorHAnsi" w:cs="Arial"/>
          <w:sz w:val="22"/>
          <w:szCs w:val="22"/>
        </w:rPr>
      </w:pPr>
    </w:p>
    <w:tbl>
      <w:tblPr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  <w:gridCol w:w="851"/>
        <w:gridCol w:w="3685"/>
      </w:tblGrid>
      <w:tr w:rsidR="00102197" w:rsidRPr="00102197" w14:paraId="1865E15F" w14:textId="129B426D" w:rsidTr="00102197">
        <w:trPr>
          <w:trHeight w:val="567"/>
          <w:jc w:val="center"/>
        </w:trPr>
        <w:tc>
          <w:tcPr>
            <w:tcW w:w="9639" w:type="dxa"/>
            <w:gridSpan w:val="3"/>
            <w:shd w:val="clear" w:color="auto" w:fill="000000" w:themeFill="text1"/>
            <w:vAlign w:val="center"/>
          </w:tcPr>
          <w:p w14:paraId="58B0F9A4" w14:textId="185511DE" w:rsidR="00102197" w:rsidRPr="00102197" w:rsidRDefault="00102197" w:rsidP="00102197">
            <w:pPr>
              <w:rPr>
                <w:rFonts w:asciiTheme="minorHAnsi" w:hAnsiTheme="minorHAnsi" w:cs="Arial"/>
                <w:b/>
                <w:bCs/>
                <w:color w:val="FFFFFF" w:themeColor="background1"/>
                <w:szCs w:val="18"/>
              </w:rPr>
            </w:pPr>
            <w:r w:rsidRPr="00102197">
              <w:rPr>
                <w:rFonts w:asciiTheme="minorHAnsi" w:hAnsiTheme="minorHAnsi" w:cs="Arial"/>
                <w:b/>
                <w:bCs/>
                <w:color w:val="FFFFFF" w:themeColor="background1"/>
                <w:szCs w:val="18"/>
              </w:rPr>
              <w:t>INTRODUCTION AND CONSENT</w:t>
            </w:r>
          </w:p>
        </w:tc>
      </w:tr>
      <w:tr w:rsidR="00102197" w:rsidRPr="00102197" w14:paraId="4C289574" w14:textId="10966F1A" w:rsidTr="00102197">
        <w:trPr>
          <w:trHeight w:val="567"/>
          <w:jc w:val="center"/>
        </w:trPr>
        <w:tc>
          <w:tcPr>
            <w:tcW w:w="9639" w:type="dxa"/>
            <w:gridSpan w:val="3"/>
            <w:shd w:val="clear" w:color="auto" w:fill="000000" w:themeFill="text1"/>
            <w:vAlign w:val="center"/>
          </w:tcPr>
          <w:p w14:paraId="22D12296" w14:textId="1537985B" w:rsidR="00102197" w:rsidRPr="00102197" w:rsidRDefault="002B2148" w:rsidP="00957161">
            <w:pPr>
              <w:spacing w:line="276" w:lineRule="auto"/>
              <w:rPr>
                <w:rFonts w:asciiTheme="minorHAnsi" w:hAnsiTheme="minorHAnsi" w:cs="Arial"/>
                <w:b/>
                <w:color w:val="FFFFFF" w:themeColor="background1"/>
                <w:sz w:val="22"/>
                <w:szCs w:val="16"/>
              </w:rPr>
            </w:pPr>
            <w:r>
              <w:rPr>
                <w:rFonts w:asciiTheme="minorHAnsi" w:hAnsiTheme="minorHAnsi" w:cs="Arial"/>
                <w:b/>
                <w:color w:val="FFFFFF" w:themeColor="background1"/>
                <w:sz w:val="22"/>
                <w:szCs w:val="16"/>
              </w:rPr>
              <w:t>(Re)</w:t>
            </w:r>
            <w:r w:rsidR="00102197" w:rsidRPr="00102197">
              <w:rPr>
                <w:rFonts w:asciiTheme="minorHAnsi" w:hAnsiTheme="minorHAnsi" w:cs="Arial"/>
                <w:b/>
                <w:color w:val="FFFFFF" w:themeColor="background1"/>
                <w:sz w:val="22"/>
                <w:szCs w:val="16"/>
              </w:rPr>
              <w:t>Introduce the study to the respondent using the Information Sheet and request consent to include the household in the study</w:t>
            </w:r>
            <w:r w:rsidR="0038400C">
              <w:rPr>
                <w:rFonts w:asciiTheme="minorHAnsi" w:hAnsiTheme="minorHAnsi" w:cs="Arial"/>
                <w:b/>
                <w:color w:val="FFFFFF" w:themeColor="background1"/>
                <w:sz w:val="22"/>
                <w:szCs w:val="16"/>
              </w:rPr>
              <w:t xml:space="preserve"> and withdraw and replace an ITN</w:t>
            </w:r>
            <w:r w:rsidR="00102197" w:rsidRPr="00102197">
              <w:rPr>
                <w:rFonts w:asciiTheme="minorHAnsi" w:hAnsiTheme="minorHAnsi" w:cs="Arial"/>
                <w:b/>
                <w:color w:val="FFFFFF" w:themeColor="background1"/>
                <w:sz w:val="22"/>
                <w:szCs w:val="16"/>
              </w:rPr>
              <w:t>.</w:t>
            </w:r>
          </w:p>
        </w:tc>
      </w:tr>
      <w:tr w:rsidR="00055C88" w:rsidRPr="007F6557" w14:paraId="05B8DDF6" w14:textId="081978A0" w:rsidTr="00290106">
        <w:trPr>
          <w:trHeight w:val="567"/>
          <w:jc w:val="center"/>
        </w:trPr>
        <w:tc>
          <w:tcPr>
            <w:tcW w:w="5103" w:type="dxa"/>
            <w:vAlign w:val="center"/>
          </w:tcPr>
          <w:p w14:paraId="32BD0F09" w14:textId="06F31881" w:rsidR="00055C88" w:rsidRPr="00ED2224" w:rsidRDefault="00055C88" w:rsidP="00957161">
            <w:pPr>
              <w:spacing w:line="276" w:lineRule="auto"/>
              <w:rPr>
                <w:rFonts w:asciiTheme="minorHAnsi" w:hAnsiTheme="minorHAnsi" w:cs="Arial"/>
                <w:bCs/>
                <w:sz w:val="20"/>
                <w:szCs w:val="18"/>
              </w:rPr>
            </w:pPr>
            <w:r w:rsidRPr="00ED2224">
              <w:rPr>
                <w:rFonts w:asciiTheme="minorHAnsi" w:hAnsiTheme="minorHAnsi" w:cs="Arial"/>
                <w:bCs/>
                <w:sz w:val="20"/>
                <w:szCs w:val="18"/>
              </w:rPr>
              <w:t xml:space="preserve">Respondent </w:t>
            </w:r>
            <w:r w:rsidRPr="00ED2224">
              <w:rPr>
                <w:rFonts w:asciiTheme="minorHAnsi" w:hAnsiTheme="minorHAnsi" w:cs="Arial"/>
                <w:b/>
                <w:sz w:val="20"/>
                <w:szCs w:val="18"/>
              </w:rPr>
              <w:t>agrees</w:t>
            </w:r>
            <w:r w:rsidRPr="00ED2224">
              <w:rPr>
                <w:rFonts w:asciiTheme="minorHAnsi" w:hAnsiTheme="minorHAnsi" w:cs="Arial"/>
                <w:bCs/>
                <w:sz w:val="20"/>
                <w:szCs w:val="18"/>
              </w:rPr>
              <w:t xml:space="preserve"> to be interviewed</w:t>
            </w:r>
          </w:p>
        </w:tc>
        <w:tc>
          <w:tcPr>
            <w:tcW w:w="851" w:type="dxa"/>
            <w:vAlign w:val="center"/>
          </w:tcPr>
          <w:p w14:paraId="19F68E0F" w14:textId="0CEFD65E" w:rsidR="00055C88" w:rsidRPr="007F6557" w:rsidRDefault="00055C88" w:rsidP="00957161">
            <w:pPr>
              <w:spacing w:line="276" w:lineRule="auto"/>
              <w:jc w:val="center"/>
              <w:rPr>
                <w:rFonts w:asciiTheme="minorHAnsi" w:hAnsiTheme="minorHAnsi" w:cs="Arial"/>
                <w:b/>
                <w:sz w:val="20"/>
                <w:szCs w:val="18"/>
              </w:rPr>
            </w:pPr>
            <w:r w:rsidRPr="007F6557">
              <w:rPr>
                <w:rFonts w:asciiTheme="minorHAnsi" w:hAnsiTheme="minorHAnsi" w:cs="Arial"/>
                <w:b/>
                <w:sz w:val="20"/>
                <w:szCs w:val="18"/>
              </w:rPr>
              <w:t>1</w:t>
            </w:r>
          </w:p>
        </w:tc>
        <w:tc>
          <w:tcPr>
            <w:tcW w:w="3685" w:type="dxa"/>
            <w:vAlign w:val="center"/>
          </w:tcPr>
          <w:p w14:paraId="22B49B5C" w14:textId="5D5B069C" w:rsidR="00055C88" w:rsidRPr="007F6557" w:rsidRDefault="00667B20" w:rsidP="00957161">
            <w:pPr>
              <w:spacing w:line="276" w:lineRule="auto"/>
              <w:rPr>
                <w:rFonts w:asciiTheme="minorHAnsi" w:hAnsiTheme="minorHAnsi" w:cs="Arial"/>
                <w:b/>
                <w:sz w:val="20"/>
                <w:szCs w:val="18"/>
              </w:rPr>
            </w:pPr>
            <w:r w:rsidRPr="00667B20">
              <w:rPr>
                <w:rFonts w:asciiTheme="minorHAnsi" w:hAnsiTheme="minorHAnsi" w:cs="Arial"/>
                <w:b/>
                <w:sz w:val="20"/>
                <w:szCs w:val="18"/>
              </w:rPr>
              <w:sym w:font="Wingdings" w:char="F0E0"/>
            </w:r>
            <w:r>
              <w:rPr>
                <w:rFonts w:asciiTheme="minorHAnsi" w:hAnsiTheme="minorHAnsi" w:cs="Arial"/>
                <w:b/>
                <w:sz w:val="20"/>
                <w:szCs w:val="18"/>
              </w:rPr>
              <w:t xml:space="preserve"> </w:t>
            </w:r>
            <w:r w:rsidR="00055C88" w:rsidRPr="007F6557">
              <w:rPr>
                <w:rFonts w:asciiTheme="minorHAnsi" w:hAnsiTheme="minorHAnsi" w:cs="Arial"/>
                <w:b/>
                <w:sz w:val="20"/>
                <w:szCs w:val="18"/>
              </w:rPr>
              <w:t xml:space="preserve">Go to </w:t>
            </w:r>
            <w:r>
              <w:rPr>
                <w:rFonts w:asciiTheme="minorHAnsi" w:hAnsiTheme="minorHAnsi" w:cs="Arial"/>
                <w:b/>
                <w:sz w:val="20"/>
                <w:szCs w:val="18"/>
              </w:rPr>
              <w:t>Household Identification</w:t>
            </w:r>
          </w:p>
        </w:tc>
      </w:tr>
      <w:tr w:rsidR="00055C88" w:rsidRPr="007F6557" w14:paraId="63670F66" w14:textId="010B327A" w:rsidTr="00290106">
        <w:trPr>
          <w:trHeight w:val="567"/>
          <w:jc w:val="center"/>
        </w:trPr>
        <w:tc>
          <w:tcPr>
            <w:tcW w:w="5103" w:type="dxa"/>
            <w:vAlign w:val="center"/>
          </w:tcPr>
          <w:p w14:paraId="2027C910" w14:textId="211436FC" w:rsidR="00055C88" w:rsidRPr="00ED2224" w:rsidRDefault="00055C88" w:rsidP="00957161">
            <w:pPr>
              <w:spacing w:line="276" w:lineRule="auto"/>
              <w:rPr>
                <w:rFonts w:asciiTheme="minorHAnsi" w:hAnsiTheme="minorHAnsi" w:cs="Arial"/>
                <w:bCs/>
                <w:sz w:val="20"/>
                <w:szCs w:val="18"/>
              </w:rPr>
            </w:pPr>
            <w:r w:rsidRPr="00ED2224">
              <w:rPr>
                <w:rFonts w:asciiTheme="minorHAnsi" w:hAnsiTheme="minorHAnsi" w:cs="Arial"/>
                <w:bCs/>
                <w:sz w:val="20"/>
                <w:szCs w:val="18"/>
              </w:rPr>
              <w:t xml:space="preserve">Respondent </w:t>
            </w:r>
            <w:r w:rsidRPr="00ED2224">
              <w:rPr>
                <w:rFonts w:asciiTheme="minorHAnsi" w:hAnsiTheme="minorHAnsi" w:cs="Arial"/>
                <w:b/>
                <w:sz w:val="20"/>
                <w:szCs w:val="18"/>
              </w:rPr>
              <w:t>does not agree</w:t>
            </w:r>
            <w:r w:rsidRPr="00ED2224">
              <w:rPr>
                <w:rFonts w:asciiTheme="minorHAnsi" w:hAnsiTheme="minorHAnsi" w:cs="Arial"/>
                <w:bCs/>
                <w:sz w:val="20"/>
                <w:szCs w:val="18"/>
              </w:rPr>
              <w:t xml:space="preserve"> to be interviewed</w:t>
            </w:r>
          </w:p>
        </w:tc>
        <w:tc>
          <w:tcPr>
            <w:tcW w:w="851" w:type="dxa"/>
            <w:vAlign w:val="center"/>
          </w:tcPr>
          <w:p w14:paraId="3159221C" w14:textId="29B50E40" w:rsidR="00055C88" w:rsidRPr="007F6557" w:rsidRDefault="00055C88" w:rsidP="00957161">
            <w:pPr>
              <w:spacing w:line="276" w:lineRule="auto"/>
              <w:jc w:val="center"/>
              <w:rPr>
                <w:rFonts w:asciiTheme="minorHAnsi" w:hAnsiTheme="minorHAnsi" w:cs="Arial"/>
                <w:b/>
                <w:sz w:val="20"/>
                <w:szCs w:val="18"/>
              </w:rPr>
            </w:pPr>
            <w:r w:rsidRPr="007F6557">
              <w:rPr>
                <w:rFonts w:asciiTheme="minorHAnsi" w:hAnsiTheme="minorHAnsi" w:cs="Arial"/>
                <w:b/>
                <w:sz w:val="20"/>
                <w:szCs w:val="18"/>
              </w:rPr>
              <w:t>0</w:t>
            </w:r>
          </w:p>
        </w:tc>
        <w:tc>
          <w:tcPr>
            <w:tcW w:w="3685" w:type="dxa"/>
            <w:vAlign w:val="center"/>
          </w:tcPr>
          <w:p w14:paraId="437E67F6" w14:textId="032D6F15" w:rsidR="00055C88" w:rsidRPr="007F6557" w:rsidRDefault="00667B20" w:rsidP="00957161">
            <w:pPr>
              <w:spacing w:line="276" w:lineRule="auto"/>
              <w:rPr>
                <w:rFonts w:asciiTheme="minorHAnsi" w:hAnsiTheme="minorHAnsi" w:cs="Arial"/>
                <w:b/>
                <w:sz w:val="20"/>
                <w:szCs w:val="18"/>
              </w:rPr>
            </w:pPr>
            <w:r w:rsidRPr="00667B20">
              <w:rPr>
                <w:rFonts w:asciiTheme="minorHAnsi" w:hAnsiTheme="minorHAnsi" w:cs="Arial"/>
                <w:b/>
                <w:sz w:val="20"/>
                <w:szCs w:val="18"/>
              </w:rPr>
              <w:sym w:font="Wingdings" w:char="F0E0"/>
            </w:r>
            <w:r>
              <w:rPr>
                <w:rFonts w:asciiTheme="minorHAnsi" w:hAnsiTheme="minorHAnsi" w:cs="Arial"/>
                <w:b/>
                <w:sz w:val="20"/>
                <w:szCs w:val="18"/>
              </w:rPr>
              <w:t xml:space="preserve"> </w:t>
            </w:r>
            <w:r w:rsidR="00055C88" w:rsidRPr="007F6557">
              <w:rPr>
                <w:rFonts w:asciiTheme="minorHAnsi" w:hAnsiTheme="minorHAnsi" w:cs="Arial"/>
                <w:b/>
                <w:sz w:val="20"/>
                <w:szCs w:val="18"/>
              </w:rPr>
              <w:t>End</w:t>
            </w:r>
            <w:r w:rsidR="00246741">
              <w:rPr>
                <w:rFonts w:asciiTheme="minorHAnsi" w:hAnsiTheme="minorHAnsi" w:cs="Arial"/>
                <w:b/>
                <w:sz w:val="20"/>
                <w:szCs w:val="18"/>
              </w:rPr>
              <w:t xml:space="preserve"> /</w:t>
            </w:r>
            <w:r w:rsidR="00BF5046">
              <w:rPr>
                <w:rFonts w:asciiTheme="minorHAnsi" w:hAnsiTheme="minorHAnsi" w:cs="Arial"/>
                <w:b/>
                <w:sz w:val="20"/>
                <w:szCs w:val="18"/>
              </w:rPr>
              <w:t xml:space="preserve"> </w:t>
            </w:r>
            <w:r w:rsidR="00246741">
              <w:rPr>
                <w:rFonts w:asciiTheme="minorHAnsi" w:hAnsiTheme="minorHAnsi" w:cs="Arial"/>
                <w:b/>
                <w:sz w:val="20"/>
                <w:szCs w:val="18"/>
              </w:rPr>
              <w:t>I</w:t>
            </w:r>
            <w:r w:rsidR="00BF5046">
              <w:rPr>
                <w:rFonts w:asciiTheme="minorHAnsi" w:hAnsiTheme="minorHAnsi" w:cs="Arial"/>
                <w:b/>
                <w:sz w:val="20"/>
                <w:szCs w:val="18"/>
              </w:rPr>
              <w:t xml:space="preserve">dentify </w:t>
            </w:r>
            <w:r w:rsidR="00246741">
              <w:rPr>
                <w:rFonts w:asciiTheme="minorHAnsi" w:hAnsiTheme="minorHAnsi" w:cs="Arial"/>
                <w:b/>
                <w:sz w:val="20"/>
                <w:szCs w:val="18"/>
              </w:rPr>
              <w:t>consenting household</w:t>
            </w:r>
          </w:p>
        </w:tc>
      </w:tr>
    </w:tbl>
    <w:p w14:paraId="0E1B1BA8" w14:textId="259C2E7E" w:rsidR="000B4672" w:rsidRPr="009B06DA" w:rsidRDefault="000B4672" w:rsidP="00687E78">
      <w:pPr>
        <w:rPr>
          <w:rFonts w:asciiTheme="minorHAnsi" w:hAnsiTheme="minorHAnsi" w:cstheme="minorHAnsi"/>
          <w:sz w:val="22"/>
          <w:szCs w:val="22"/>
        </w:rPr>
      </w:pPr>
    </w:p>
    <w:p w14:paraId="5BDB8325" w14:textId="343AF8FB" w:rsidR="005C29DF" w:rsidRDefault="005C29DF" w:rsidP="005C29DF">
      <w:pPr>
        <w:rPr>
          <w:rFonts w:asciiTheme="minorHAnsi" w:hAnsiTheme="minorHAnsi" w:cs="Arial"/>
          <w:bCs/>
          <w:sz w:val="22"/>
          <w:szCs w:val="22"/>
        </w:rPr>
      </w:pPr>
    </w:p>
    <w:p w14:paraId="556E776B" w14:textId="09E83398" w:rsidR="0016722E" w:rsidRDefault="0016722E" w:rsidP="005C29DF">
      <w:pPr>
        <w:rPr>
          <w:rFonts w:asciiTheme="minorHAnsi" w:hAnsiTheme="minorHAnsi" w:cs="Arial"/>
          <w:bCs/>
          <w:sz w:val="22"/>
          <w:szCs w:val="22"/>
        </w:rPr>
      </w:pPr>
    </w:p>
    <w:tbl>
      <w:tblPr>
        <w:tblStyle w:val="TableGrid"/>
        <w:tblW w:w="9705" w:type="dxa"/>
        <w:jc w:val="center"/>
        <w:tblCellMar>
          <w:bottom w:w="28" w:type="dxa"/>
        </w:tblCellMar>
        <w:tblLook w:val="04A0" w:firstRow="1" w:lastRow="0" w:firstColumn="1" w:lastColumn="0" w:noHBand="0" w:noVBand="1"/>
      </w:tblPr>
      <w:tblGrid>
        <w:gridCol w:w="4844"/>
        <w:gridCol w:w="4861"/>
      </w:tblGrid>
      <w:tr w:rsidR="0016722E" w:rsidRPr="007F6557" w14:paraId="26F97B5D" w14:textId="77777777" w:rsidTr="00E51B5B">
        <w:trPr>
          <w:trHeight w:val="567"/>
          <w:jc w:val="center"/>
        </w:trPr>
        <w:tc>
          <w:tcPr>
            <w:tcW w:w="9705" w:type="dxa"/>
            <w:gridSpan w:val="2"/>
            <w:shd w:val="clear" w:color="auto" w:fill="000000" w:themeFill="text1"/>
            <w:vAlign w:val="center"/>
          </w:tcPr>
          <w:p w14:paraId="7C1E06D8" w14:textId="085AF77D" w:rsidR="0016722E" w:rsidRPr="00E20F69" w:rsidRDefault="001F3773" w:rsidP="00BA7699">
            <w:pPr>
              <w:rPr>
                <w:noProof/>
                <w:sz w:val="20"/>
                <w:lang w:val="en-US" w:eastAsia="fr-FR"/>
              </w:rPr>
            </w:pPr>
            <w:r>
              <w:rPr>
                <w:rFonts w:asciiTheme="minorHAnsi" w:hAnsiTheme="minorHAnsi" w:cs="Arial"/>
                <w:b/>
                <w:szCs w:val="18"/>
              </w:rPr>
              <w:t>NET</w:t>
            </w:r>
            <w:r w:rsidR="0016722E">
              <w:rPr>
                <w:rFonts w:asciiTheme="minorHAnsi" w:hAnsiTheme="minorHAnsi" w:cs="Arial"/>
                <w:b/>
                <w:szCs w:val="18"/>
              </w:rPr>
              <w:t xml:space="preserve"> IDENTIFICATION</w:t>
            </w:r>
            <w:r>
              <w:rPr>
                <w:rFonts w:asciiTheme="minorHAnsi" w:hAnsiTheme="minorHAnsi" w:cs="Arial"/>
                <w:b/>
                <w:szCs w:val="18"/>
              </w:rPr>
              <w:t xml:space="preserve"> AND FINAL VISIT RESULT</w:t>
            </w:r>
          </w:p>
        </w:tc>
      </w:tr>
      <w:tr w:rsidR="0016722E" w:rsidRPr="00666AC7" w14:paraId="2A5600B9" w14:textId="77777777" w:rsidTr="00DC0ADF">
        <w:trPr>
          <w:trHeight w:val="567"/>
          <w:jc w:val="center"/>
        </w:trPr>
        <w:tc>
          <w:tcPr>
            <w:tcW w:w="4844" w:type="dxa"/>
          </w:tcPr>
          <w:p w14:paraId="4BFE7208" w14:textId="77777777" w:rsidR="0016722E" w:rsidRPr="00666AC7" w:rsidRDefault="0016722E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Date</w:t>
            </w:r>
          </w:p>
          <w:p w14:paraId="7B696F2D" w14:textId="329D9740" w:rsidR="0016722E" w:rsidRPr="00666AC7" w:rsidRDefault="00DC0ADF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D805D9"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(</w:t>
            </w:r>
            <w:r w:rsidR="00ED47AB"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dd / mm / yyyy</w:t>
            </w:r>
            <w:r w:rsidRPr="00D805D9"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)</w:t>
            </w:r>
          </w:p>
        </w:tc>
        <w:tc>
          <w:tcPr>
            <w:tcW w:w="4861" w:type="dxa"/>
            <w:shd w:val="clear" w:color="auto" w:fill="auto"/>
            <w:vAlign w:val="bottom"/>
          </w:tcPr>
          <w:p w14:paraId="6A0704F4" w14:textId="255A818D" w:rsidR="0016722E" w:rsidRPr="00666AC7" w:rsidRDefault="00DC0ADF" w:rsidP="00DC0ADF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]</w:t>
            </w:r>
            <w:r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/  </w:t>
            </w: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]</w:t>
            </w:r>
            <w:r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/  </w:t>
            </w:r>
            <w:r>
              <w:rPr>
                <w:rFonts w:asciiTheme="minorHAnsi" w:hAnsiTheme="minorHAnsi" w:cstheme="minorHAnsi"/>
                <w:b/>
                <w:bCs/>
                <w:noProof/>
                <w:sz w:val="22"/>
                <w:szCs w:val="20"/>
                <w:lang w:val="fr-FR" w:eastAsia="fr-FR"/>
              </w:rPr>
              <w:t xml:space="preserve">2  0  </w:t>
            </w: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]</w:t>
            </w:r>
          </w:p>
        </w:tc>
      </w:tr>
      <w:tr w:rsidR="00431274" w:rsidRPr="00666AC7" w14:paraId="4D3372B1" w14:textId="77777777" w:rsidTr="00431274">
        <w:trPr>
          <w:jc w:val="center"/>
        </w:trPr>
        <w:tc>
          <w:tcPr>
            <w:tcW w:w="4844" w:type="dxa"/>
          </w:tcPr>
          <w:p w14:paraId="11B628F6" w14:textId="77777777" w:rsidR="00431274" w:rsidRPr="00666AC7" w:rsidRDefault="00431274" w:rsidP="00431274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Name of senior member of staff</w:t>
            </w:r>
          </w:p>
          <w:p w14:paraId="7EB46DBC" w14:textId="144E2BCE" w:rsidR="00431274" w:rsidRPr="00666AC7" w:rsidRDefault="00431274" w:rsidP="00431274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sz w:val="22"/>
                <w:szCs w:val="20"/>
              </w:rPr>
              <w:t>[_____________________________________</w:t>
            </w:r>
            <w:r>
              <w:rPr>
                <w:rFonts w:asciiTheme="minorHAnsi" w:hAnsiTheme="minorHAnsi" w:cs="Arial"/>
                <w:sz w:val="22"/>
                <w:szCs w:val="20"/>
              </w:rPr>
              <w:t>___</w:t>
            </w:r>
            <w:r w:rsidRPr="00666AC7">
              <w:rPr>
                <w:rFonts w:asciiTheme="minorHAnsi" w:hAnsiTheme="minorHAnsi" w:cs="Arial"/>
                <w:sz w:val="22"/>
                <w:szCs w:val="20"/>
              </w:rPr>
              <w:t>_]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184C966C" w14:textId="562A65E9" w:rsidR="00431274" w:rsidRPr="00666AC7" w:rsidRDefault="00431274" w:rsidP="00431274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[____]</w:t>
            </w:r>
          </w:p>
        </w:tc>
      </w:tr>
      <w:tr w:rsidR="0016722E" w:rsidRPr="00666AC7" w14:paraId="26F2E5C0" w14:textId="77777777" w:rsidTr="00431274">
        <w:trPr>
          <w:jc w:val="center"/>
        </w:trPr>
        <w:tc>
          <w:tcPr>
            <w:tcW w:w="4844" w:type="dxa"/>
          </w:tcPr>
          <w:p w14:paraId="40668B41" w14:textId="77777777" w:rsidR="0016722E" w:rsidRPr="00F859A5" w:rsidRDefault="0016722E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F859A5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ITN Brand</w:t>
            </w:r>
          </w:p>
          <w:p w14:paraId="38F9127B" w14:textId="0DCA4E79" w:rsidR="0016722E" w:rsidRPr="00666AC7" w:rsidRDefault="0016722E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sz w:val="22"/>
                <w:szCs w:val="20"/>
              </w:rPr>
              <w:t>[________________________________________]</w:t>
            </w:r>
          </w:p>
        </w:tc>
        <w:tc>
          <w:tcPr>
            <w:tcW w:w="4861" w:type="dxa"/>
            <w:shd w:val="clear" w:color="auto" w:fill="auto"/>
          </w:tcPr>
          <w:p w14:paraId="4646D8AB" w14:textId="77777777" w:rsidR="0016722E" w:rsidRPr="00F859A5" w:rsidRDefault="0016722E" w:rsidP="00BA7699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</w:p>
        </w:tc>
      </w:tr>
      <w:tr w:rsidR="0016722E" w:rsidRPr="00666AC7" w14:paraId="3D5CB163" w14:textId="77777777" w:rsidTr="00431274">
        <w:trPr>
          <w:jc w:val="center"/>
        </w:trPr>
        <w:tc>
          <w:tcPr>
            <w:tcW w:w="4844" w:type="dxa"/>
            <w:vAlign w:val="center"/>
          </w:tcPr>
          <w:p w14:paraId="4F64B11E" w14:textId="241736F4" w:rsidR="0016722E" w:rsidRPr="00F859A5" w:rsidRDefault="0016722E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F859A5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Health District</w:t>
            </w: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 xml:space="preserve"> / Study Site</w:t>
            </w:r>
          </w:p>
          <w:p w14:paraId="64EBB8D8" w14:textId="687EE876" w:rsidR="0016722E" w:rsidRPr="00666AC7" w:rsidRDefault="0016722E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sz w:val="22"/>
                <w:szCs w:val="20"/>
              </w:rPr>
              <w:t>[________________________________________]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421F145B" w14:textId="77777777" w:rsidR="0016722E" w:rsidRPr="00666AC7" w:rsidRDefault="0016722E" w:rsidP="00BA7699">
            <w:pPr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[____]</w:t>
            </w:r>
          </w:p>
        </w:tc>
      </w:tr>
      <w:tr w:rsidR="0016722E" w:rsidRPr="00666AC7" w14:paraId="4E5C2F17" w14:textId="77777777" w:rsidTr="00431274">
        <w:trPr>
          <w:jc w:val="center"/>
        </w:trPr>
        <w:tc>
          <w:tcPr>
            <w:tcW w:w="4844" w:type="dxa"/>
          </w:tcPr>
          <w:p w14:paraId="280E0400" w14:textId="77777777" w:rsidR="0016722E" w:rsidRPr="00F859A5" w:rsidRDefault="0016722E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F859A5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Cluster</w:t>
            </w: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 xml:space="preserve"> Name</w:t>
            </w:r>
          </w:p>
          <w:p w14:paraId="3CBC3018" w14:textId="5712CB1C" w:rsidR="0016722E" w:rsidRPr="00666AC7" w:rsidRDefault="0016722E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sz w:val="22"/>
                <w:szCs w:val="20"/>
              </w:rPr>
              <w:t>[________________________________________]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1A8DD61F" w14:textId="7C684569" w:rsidR="0016722E" w:rsidRPr="00245EAC" w:rsidRDefault="0016722E" w:rsidP="00BA7699">
            <w:pPr>
              <w:tabs>
                <w:tab w:val="right" w:pos="4573"/>
              </w:tabs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[____|____|____]</w:t>
            </w:r>
          </w:p>
        </w:tc>
      </w:tr>
      <w:tr w:rsidR="00C33E1E" w:rsidRPr="00666AC7" w14:paraId="538B326B" w14:textId="77777777" w:rsidTr="00431274">
        <w:trPr>
          <w:jc w:val="center"/>
        </w:trPr>
        <w:tc>
          <w:tcPr>
            <w:tcW w:w="4844" w:type="dxa"/>
          </w:tcPr>
          <w:p w14:paraId="60AF1448" w14:textId="0154A8E9" w:rsidR="00C33E1E" w:rsidRPr="00F859A5" w:rsidRDefault="009159DF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 xml:space="preserve">Household ID </w:t>
            </w:r>
            <w:r w:rsidR="00C33E1E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within cluster (from sampling list)</w:t>
            </w:r>
          </w:p>
          <w:p w14:paraId="37A9EC91" w14:textId="40B48878" w:rsidR="00C33E1E" w:rsidRPr="00666AC7" w:rsidRDefault="00C33E1E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0CE54B6C" w14:textId="68E43437" w:rsidR="00C33E1E" w:rsidRPr="00245EAC" w:rsidRDefault="00C33E1E" w:rsidP="00BA7699">
            <w:pPr>
              <w:tabs>
                <w:tab w:val="right" w:pos="4573"/>
              </w:tabs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E20F69">
              <w:rPr>
                <w:rFonts w:asciiTheme="minorHAnsi" w:hAnsiTheme="minorHAnsi" w:cstheme="minorHAnsi"/>
                <w:noProof/>
                <w:sz w:val="22"/>
                <w:szCs w:val="20"/>
                <w:lang w:val="en-US" w:eastAsia="fr-FR"/>
              </w:rPr>
              <w:t xml:space="preserve">  </w:t>
            </w: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]</w:t>
            </w:r>
          </w:p>
        </w:tc>
      </w:tr>
      <w:tr w:rsidR="00AB4B01" w:rsidRPr="00666AC7" w14:paraId="0BD09C8E" w14:textId="77777777" w:rsidTr="00431274">
        <w:trPr>
          <w:jc w:val="center"/>
        </w:trPr>
        <w:tc>
          <w:tcPr>
            <w:tcW w:w="4844" w:type="dxa"/>
          </w:tcPr>
          <w:p w14:paraId="2256DFCC" w14:textId="77777777" w:rsidR="00AB4B01" w:rsidRPr="00F859A5" w:rsidRDefault="00AB4B01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>Net ID</w:t>
            </w:r>
          </w:p>
          <w:p w14:paraId="79D450F9" w14:textId="77777777" w:rsidR="00AB4B01" w:rsidRPr="00666AC7" w:rsidRDefault="00AB4B01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613365AE" w14:textId="77777777" w:rsidR="00AB4B01" w:rsidRPr="00245EAC" w:rsidRDefault="00AB4B01" w:rsidP="00BA7699">
            <w:pPr>
              <w:tabs>
                <w:tab w:val="right" w:pos="4573"/>
              </w:tabs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[____|____|____|____]</w:t>
            </w:r>
          </w:p>
        </w:tc>
      </w:tr>
      <w:tr w:rsidR="00EE0BBE" w:rsidRPr="00666AC7" w14:paraId="162E2F26" w14:textId="77777777" w:rsidTr="00E20F69">
        <w:trPr>
          <w:jc w:val="center"/>
        </w:trPr>
        <w:tc>
          <w:tcPr>
            <w:tcW w:w="4844" w:type="dxa"/>
          </w:tcPr>
          <w:p w14:paraId="65205C67" w14:textId="4E4F2A38" w:rsidR="00EE0BBE" w:rsidRPr="00E20F69" w:rsidRDefault="00E20F69" w:rsidP="00EE0BBE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E20F69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Household</w:t>
            </w:r>
            <w:r w:rsidR="00EE0BBE" w:rsidRPr="00E20F69">
              <w:rPr>
                <w:rFonts w:asciiTheme="minorHAnsi" w:hAnsiTheme="minorHAnsi" w:cs="Arial"/>
                <w:sz w:val="22"/>
                <w:szCs w:val="20"/>
              </w:rPr>
              <w:t xml:space="preserve"> </w:t>
            </w:r>
            <w:r w:rsidR="00EE0BBE" w:rsidRPr="00E20F69">
              <w:rPr>
                <w:rFonts w:asciiTheme="minorHAnsi" w:hAnsiTheme="minorHAnsi" w:cs="Arial"/>
                <w:b/>
                <w:bCs/>
                <w:sz w:val="22"/>
                <w:szCs w:val="20"/>
              </w:rPr>
              <w:t xml:space="preserve">GPS coordinates </w:t>
            </w:r>
            <w:r w:rsidRPr="00E20F69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(</w:t>
            </w:r>
            <w:r w:rsidR="00EE0BBE" w:rsidRPr="00E16F0B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decimal format)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center"/>
          </w:tcPr>
          <w:p w14:paraId="2585B99B" w14:textId="47BA6A8C" w:rsidR="00272169" w:rsidRPr="00E20F69" w:rsidRDefault="00EE0BBE" w:rsidP="00DA3D91">
            <w:pPr>
              <w:spacing w:after="120"/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</w:pPr>
            <w:r w:rsidRPr="00E20F69">
              <w:rPr>
                <w:rFonts w:asciiTheme="minorHAnsi" w:hAnsiTheme="minorHAnsi" w:cs="Arial"/>
                <w:sz w:val="22"/>
                <w:szCs w:val="20"/>
              </w:rPr>
              <w:t>Latitude:</w:t>
            </w:r>
            <w:r w:rsidR="00DA3D91">
              <w:rPr>
                <w:rFonts w:asciiTheme="minorHAnsi" w:hAnsiTheme="minorHAnsi" w:cs="Arial"/>
                <w:sz w:val="22"/>
                <w:szCs w:val="20"/>
              </w:rPr>
              <w:br/>
            </w:r>
            <w:r w:rsidRPr="00E20F69">
              <w:rPr>
                <w:rFonts w:asciiTheme="minorHAnsi" w:hAnsiTheme="minorHAnsi" w:cs="Arial"/>
                <w:sz w:val="22"/>
                <w:szCs w:val="20"/>
              </w:rPr>
              <w:t>Longitude:</w:t>
            </w:r>
            <w:r w:rsidR="00E20F69" w:rsidRPr="00E20F69">
              <w:rPr>
                <w:rFonts w:asciiTheme="minorHAnsi" w:hAnsiTheme="minorHAnsi" w:cs="Arial"/>
                <w:sz w:val="22"/>
                <w:szCs w:val="20"/>
              </w:rPr>
              <w:br/>
            </w:r>
            <w:r w:rsidR="00272169" w:rsidRPr="00E20F69">
              <w:rPr>
                <w:rFonts w:asciiTheme="minorHAnsi" w:hAnsiTheme="minorHAnsi" w:cs="Arial"/>
                <w:sz w:val="22"/>
                <w:szCs w:val="20"/>
              </w:rPr>
              <w:t>Altitude:</w:t>
            </w:r>
          </w:p>
        </w:tc>
      </w:tr>
      <w:tr w:rsidR="00F10517" w:rsidRPr="00666AC7" w14:paraId="2ABC1D82" w14:textId="77777777" w:rsidTr="00F10517">
        <w:trPr>
          <w:jc w:val="center"/>
        </w:trPr>
        <w:tc>
          <w:tcPr>
            <w:tcW w:w="4844" w:type="dxa"/>
          </w:tcPr>
          <w:p w14:paraId="28A996A1" w14:textId="05DB3067" w:rsidR="00F10517" w:rsidRDefault="00F10517" w:rsidP="00F10517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>Final Visit Result</w:t>
            </w:r>
          </w:p>
          <w:p w14:paraId="44DC9225" w14:textId="5B86A36A" w:rsidR="00AC24CA" w:rsidRPr="00AC24CA" w:rsidRDefault="00AC24CA" w:rsidP="00F10517">
            <w:pPr>
              <w:rPr>
                <w:rFonts w:asciiTheme="minorHAnsi" w:hAnsiTheme="minorHAnsi" w:cs="Arial"/>
                <w:b/>
                <w:bCs/>
                <w:sz w:val="20"/>
                <w:szCs w:val="18"/>
              </w:rPr>
            </w:pPr>
            <w:r w:rsidRPr="00AC24CA">
              <w:rPr>
                <w:rFonts w:asciiTheme="minorHAnsi" w:hAnsiTheme="minorHAnsi" w:cs="Arial"/>
                <w:b/>
                <w:bCs/>
                <w:sz w:val="20"/>
                <w:szCs w:val="18"/>
              </w:rPr>
              <w:t>Interview conducted</w:t>
            </w:r>
          </w:p>
          <w:p w14:paraId="19E3AA1A" w14:textId="55966A07" w:rsidR="00F10517" w:rsidRPr="0074700D" w:rsidRDefault="00F10517" w:rsidP="00F10517">
            <w:pPr>
              <w:tabs>
                <w:tab w:val="right" w:pos="4573"/>
              </w:tabs>
              <w:rPr>
                <w:rFonts w:asciiTheme="minorHAnsi" w:hAnsiTheme="minorHAnsi" w:cstheme="minorHAnsi"/>
                <w:sz w:val="22"/>
                <w:szCs w:val="20"/>
              </w:rPr>
            </w:pPr>
            <w:bookmarkStart w:id="0" w:name="_Hlk59011661"/>
            <w:r w:rsidRPr="0074700D">
              <w:rPr>
                <w:rFonts w:asciiTheme="minorHAnsi" w:hAnsiTheme="minorHAnsi" w:cstheme="minorHAnsi"/>
                <w:sz w:val="22"/>
                <w:szCs w:val="20"/>
              </w:rPr>
              <w:t xml:space="preserve">  1  =  </w:t>
            </w:r>
            <w:r w:rsidR="00FE64EF">
              <w:rPr>
                <w:rFonts w:asciiTheme="minorHAnsi" w:hAnsiTheme="minorHAnsi" w:cstheme="minorHAnsi"/>
                <w:sz w:val="22"/>
                <w:szCs w:val="20"/>
              </w:rPr>
              <w:t>All selected n</w:t>
            </w:r>
            <w:r w:rsidR="00FE64EF" w:rsidRPr="0074700D">
              <w:rPr>
                <w:rFonts w:asciiTheme="minorHAnsi" w:hAnsiTheme="minorHAnsi" w:cstheme="minorHAnsi"/>
                <w:sz w:val="22"/>
                <w:szCs w:val="20"/>
              </w:rPr>
              <w:t>et</w:t>
            </w:r>
            <w:r w:rsidR="00FE64EF">
              <w:rPr>
                <w:rFonts w:asciiTheme="minorHAnsi" w:hAnsiTheme="minorHAnsi" w:cstheme="minorHAnsi"/>
                <w:sz w:val="22"/>
                <w:szCs w:val="20"/>
              </w:rPr>
              <w:t>s</w:t>
            </w:r>
            <w:r w:rsidR="00FE64EF" w:rsidRPr="0074700D">
              <w:rPr>
                <w:rFonts w:asciiTheme="minorHAnsi" w:hAnsiTheme="minorHAnsi" w:cstheme="minorHAnsi"/>
                <w:sz w:val="22"/>
                <w:szCs w:val="20"/>
              </w:rPr>
              <w:t xml:space="preserve"> </w:t>
            </w:r>
            <w:r w:rsidRPr="0074700D">
              <w:rPr>
                <w:rFonts w:asciiTheme="minorHAnsi" w:hAnsiTheme="minorHAnsi" w:cstheme="minorHAnsi"/>
                <w:sz w:val="22"/>
                <w:szCs w:val="20"/>
              </w:rPr>
              <w:t>withdrawn and replaced</w:t>
            </w:r>
          </w:p>
          <w:p w14:paraId="4E015FA4" w14:textId="7F129D5C" w:rsidR="00F10517" w:rsidRPr="0074700D" w:rsidRDefault="00F10517" w:rsidP="00F10517">
            <w:pPr>
              <w:tabs>
                <w:tab w:val="right" w:pos="4573"/>
              </w:tabs>
              <w:rPr>
                <w:rFonts w:asciiTheme="minorHAnsi" w:hAnsiTheme="minorHAnsi" w:cstheme="minorHAnsi"/>
                <w:sz w:val="22"/>
                <w:szCs w:val="20"/>
              </w:rPr>
            </w:pPr>
            <w:r w:rsidRPr="0074700D">
              <w:rPr>
                <w:rFonts w:asciiTheme="minorHAnsi" w:hAnsiTheme="minorHAnsi" w:cstheme="minorHAnsi"/>
                <w:sz w:val="22"/>
                <w:szCs w:val="20"/>
              </w:rPr>
              <w:t xml:space="preserve">  2  =  </w:t>
            </w:r>
            <w:r w:rsidR="002F224E">
              <w:rPr>
                <w:rFonts w:asciiTheme="minorHAnsi" w:hAnsiTheme="minorHAnsi" w:cstheme="minorHAnsi"/>
                <w:sz w:val="22"/>
                <w:szCs w:val="20"/>
              </w:rPr>
              <w:t>Some selected nets withdrawn and replaced</w:t>
            </w:r>
          </w:p>
          <w:p w14:paraId="25BEF943" w14:textId="224A9969" w:rsidR="00F10517" w:rsidRDefault="00F10517" w:rsidP="00F10517">
            <w:pPr>
              <w:tabs>
                <w:tab w:val="right" w:pos="4573"/>
              </w:tabs>
              <w:rPr>
                <w:rFonts w:asciiTheme="minorHAnsi" w:hAnsiTheme="minorHAnsi" w:cstheme="minorHAnsi"/>
                <w:sz w:val="22"/>
                <w:szCs w:val="20"/>
              </w:rPr>
            </w:pPr>
            <w:r w:rsidRPr="0074700D">
              <w:rPr>
                <w:rFonts w:asciiTheme="minorHAnsi" w:hAnsiTheme="minorHAnsi" w:cstheme="minorHAnsi"/>
                <w:sz w:val="22"/>
                <w:szCs w:val="20"/>
              </w:rPr>
              <w:t xml:space="preserve">  3  =  </w:t>
            </w:r>
            <w:r w:rsidR="002F224E">
              <w:rPr>
                <w:rFonts w:asciiTheme="minorHAnsi" w:hAnsiTheme="minorHAnsi" w:cstheme="minorHAnsi"/>
                <w:sz w:val="22"/>
                <w:szCs w:val="20"/>
              </w:rPr>
              <w:t xml:space="preserve">No selected nets </w:t>
            </w:r>
            <w:r w:rsidR="00AC24CA">
              <w:rPr>
                <w:rFonts w:asciiTheme="minorHAnsi" w:hAnsiTheme="minorHAnsi" w:cstheme="minorHAnsi"/>
                <w:sz w:val="22"/>
                <w:szCs w:val="20"/>
              </w:rPr>
              <w:t>present or available</w:t>
            </w:r>
          </w:p>
          <w:p w14:paraId="137F9D75" w14:textId="72AE56D0" w:rsidR="00AC24CA" w:rsidRPr="00DA3D91" w:rsidRDefault="00DA3D91" w:rsidP="00F10517">
            <w:pPr>
              <w:tabs>
                <w:tab w:val="right" w:pos="4573"/>
              </w:tabs>
              <w:rPr>
                <w:rFonts w:asciiTheme="minorHAnsi" w:hAnsiTheme="minorHAnsi" w:cstheme="minorHAnsi"/>
                <w:b/>
                <w:bCs/>
                <w:sz w:val="20"/>
                <w:szCs w:val="18"/>
              </w:rPr>
            </w:pPr>
            <w:r w:rsidRPr="00DA3D91">
              <w:rPr>
                <w:rFonts w:asciiTheme="minorHAnsi" w:hAnsiTheme="minorHAnsi" w:cstheme="minorHAnsi"/>
                <w:b/>
                <w:bCs/>
                <w:sz w:val="20"/>
                <w:szCs w:val="18"/>
              </w:rPr>
              <w:t>Interview not conducted</w:t>
            </w:r>
          </w:p>
          <w:bookmarkEnd w:id="0"/>
          <w:p w14:paraId="2A6D3B49" w14:textId="77777777" w:rsidR="00F10517" w:rsidRPr="0074700D" w:rsidRDefault="00F10517" w:rsidP="00F10517">
            <w:pPr>
              <w:tabs>
                <w:tab w:val="right" w:pos="4573"/>
              </w:tabs>
              <w:rPr>
                <w:rFonts w:asciiTheme="minorHAnsi" w:hAnsiTheme="minorHAnsi" w:cstheme="minorHAnsi"/>
                <w:sz w:val="22"/>
                <w:szCs w:val="20"/>
              </w:rPr>
            </w:pPr>
            <w:r w:rsidRPr="0074700D">
              <w:rPr>
                <w:rFonts w:asciiTheme="minorHAnsi" w:hAnsiTheme="minorHAnsi" w:cstheme="minorHAnsi"/>
                <w:sz w:val="22"/>
                <w:szCs w:val="20"/>
              </w:rPr>
              <w:t xml:space="preserve">  4  =  No eligible respondent in household</w:t>
            </w:r>
          </w:p>
          <w:p w14:paraId="3B881EFC" w14:textId="77777777" w:rsidR="00F10517" w:rsidRPr="0074700D" w:rsidRDefault="00F10517" w:rsidP="00F10517">
            <w:pPr>
              <w:tabs>
                <w:tab w:val="right" w:pos="4573"/>
              </w:tabs>
              <w:rPr>
                <w:rFonts w:asciiTheme="minorHAnsi" w:hAnsiTheme="minorHAnsi" w:cstheme="minorHAnsi"/>
                <w:sz w:val="22"/>
                <w:szCs w:val="20"/>
              </w:rPr>
            </w:pPr>
            <w:r w:rsidRPr="0074700D">
              <w:rPr>
                <w:rFonts w:asciiTheme="minorHAnsi" w:hAnsiTheme="minorHAnsi" w:cstheme="minorHAnsi"/>
                <w:sz w:val="22"/>
                <w:szCs w:val="20"/>
              </w:rPr>
              <w:t xml:space="preserve">  5  =  Household no longer present at location</w:t>
            </w:r>
          </w:p>
          <w:p w14:paraId="0D04660C" w14:textId="70197D9D" w:rsidR="00F10517" w:rsidRPr="00666AC7" w:rsidRDefault="00F10517" w:rsidP="00F10517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74700D">
              <w:rPr>
                <w:rFonts w:asciiTheme="minorHAnsi" w:hAnsiTheme="minorHAnsi" w:cstheme="minorHAnsi"/>
                <w:sz w:val="22"/>
                <w:szCs w:val="20"/>
              </w:rPr>
              <w:t xml:space="preserve">  6  =  Household refused to partic</w:t>
            </w:r>
            <w:r>
              <w:rPr>
                <w:rFonts w:asciiTheme="minorHAnsi" w:hAnsiTheme="minorHAnsi" w:cstheme="minorHAnsi"/>
                <w:sz w:val="22"/>
                <w:szCs w:val="20"/>
              </w:rPr>
              <w:t>ip</w:t>
            </w:r>
            <w:r w:rsidRPr="0074700D">
              <w:rPr>
                <w:rFonts w:asciiTheme="minorHAnsi" w:hAnsiTheme="minorHAnsi" w:cstheme="minorHAnsi"/>
                <w:sz w:val="22"/>
                <w:szCs w:val="20"/>
              </w:rPr>
              <w:t>ate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center"/>
          </w:tcPr>
          <w:p w14:paraId="7CCB9FBD" w14:textId="263D83E1" w:rsidR="00F10517" w:rsidRPr="0074700D" w:rsidRDefault="00F10517" w:rsidP="00F10517">
            <w:pPr>
              <w:tabs>
                <w:tab w:val="right" w:pos="4573"/>
              </w:tabs>
              <w:rPr>
                <w:rFonts w:asciiTheme="minorHAnsi" w:hAnsiTheme="minorHAnsi" w:cstheme="minorHAnsi"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[____]</w:t>
            </w:r>
          </w:p>
        </w:tc>
      </w:tr>
      <w:tr w:rsidR="00C33E1E" w:rsidRPr="00666AC7" w14:paraId="1D73FD67" w14:textId="77777777" w:rsidTr="00431274">
        <w:trPr>
          <w:jc w:val="center"/>
        </w:trPr>
        <w:tc>
          <w:tcPr>
            <w:tcW w:w="4844" w:type="dxa"/>
          </w:tcPr>
          <w:p w14:paraId="17B9E517" w14:textId="05AC1341" w:rsidR="00C33E1E" w:rsidRDefault="00AB4B01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>Full Net Monitoring Code</w:t>
            </w:r>
          </w:p>
          <w:p w14:paraId="519662F8" w14:textId="77777777" w:rsidR="00C33E1E" w:rsidRPr="00666AC7" w:rsidRDefault="00372AE3" w:rsidP="000F5CF3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D805D9"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(Round + Health district code + Cluster number + Net)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115FA61A" w14:textId="2ECAACBC" w:rsidR="00C33E1E" w:rsidRPr="00372AE3" w:rsidRDefault="00C33E1E" w:rsidP="00BA7699">
            <w:pPr>
              <w:tabs>
                <w:tab w:val="right" w:pos="4573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D4AB5">
              <w:rPr>
                <w:rFonts w:asciiTheme="minorHAnsi" w:hAnsiTheme="minorHAnsi" w:cstheme="minorHAnsi"/>
                <w:noProof/>
                <w:sz w:val="22"/>
                <w:szCs w:val="20"/>
                <w:lang w:val="en-US" w:eastAsia="fr-FR"/>
              </w:rPr>
              <w:t xml:space="preserve">  </w:t>
            </w:r>
            <w:r w:rsidR="00372AE3" w:rsidRPr="00372AE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L</w:t>
            </w:r>
            <w:r w:rsidR="00372AE3" w:rsidRPr="00372AE3">
              <w:rPr>
                <w:rFonts w:asciiTheme="minorHAnsi" w:hAnsiTheme="minorHAnsi" w:cstheme="minorHAnsi"/>
                <w:sz w:val="22"/>
                <w:szCs w:val="22"/>
              </w:rPr>
              <w:t xml:space="preserve"> –</w:t>
            </w:r>
            <w:r w:rsidR="00372AE3" w:rsidRPr="00372AE3">
              <w:rPr>
                <w:rFonts w:asciiTheme="minorHAnsi" w:hAnsiTheme="minorHAnsi" w:cstheme="minorHAnsi"/>
                <w:noProof/>
                <w:sz w:val="22"/>
                <w:szCs w:val="22"/>
                <w:lang w:val="fr-FR" w:eastAsia="fr-FR"/>
              </w:rPr>
              <w:t xml:space="preserve"> [____|____|____] – </w:t>
            </w:r>
            <w:r w:rsidR="00723F91"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|____|____]</w:t>
            </w:r>
          </w:p>
        </w:tc>
      </w:tr>
    </w:tbl>
    <w:p w14:paraId="2C0FFB07" w14:textId="77777777" w:rsidR="0016722E" w:rsidRPr="009B06DA" w:rsidRDefault="0016722E" w:rsidP="005C29DF">
      <w:pPr>
        <w:rPr>
          <w:rFonts w:asciiTheme="minorHAnsi" w:hAnsiTheme="minorHAnsi" w:cs="Arial"/>
          <w:bCs/>
          <w:sz w:val="22"/>
          <w:szCs w:val="22"/>
        </w:rPr>
      </w:pPr>
    </w:p>
    <w:p w14:paraId="43A820A4" w14:textId="3EEA2F24" w:rsidR="00CA14A9" w:rsidRDefault="00CA14A9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3402"/>
        <w:gridCol w:w="3969"/>
        <w:gridCol w:w="850"/>
        <w:gridCol w:w="10"/>
        <w:gridCol w:w="1266"/>
      </w:tblGrid>
      <w:tr w:rsidR="007D45C7" w:rsidRPr="007B0CED" w14:paraId="2A016117" w14:textId="77777777" w:rsidTr="002D2304">
        <w:trPr>
          <w:cantSplit/>
          <w:trHeight w:val="567"/>
          <w:tblHeader/>
          <w:jc w:val="center"/>
        </w:trPr>
        <w:tc>
          <w:tcPr>
            <w:tcW w:w="10343" w:type="dxa"/>
            <w:gridSpan w:val="6"/>
            <w:shd w:val="clear" w:color="auto" w:fill="000000" w:themeFill="text1"/>
            <w:vAlign w:val="center"/>
          </w:tcPr>
          <w:p w14:paraId="3F2C8544" w14:textId="676F0C6A" w:rsidR="007D45C7" w:rsidRPr="007B0CED" w:rsidRDefault="007D45C7" w:rsidP="00930E87">
            <w:pPr>
              <w:rPr>
                <w:rFonts w:asciiTheme="minorHAnsi" w:hAnsiTheme="minorHAnsi" w:cs="Arial"/>
                <w:b/>
                <w:color w:val="FFFFFF" w:themeColor="background1"/>
                <w:sz w:val="18"/>
                <w:szCs w:val="18"/>
              </w:rPr>
            </w:pPr>
            <w:r w:rsidRPr="0023418F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lastRenderedPageBreak/>
              <w:t>SEC</w:t>
            </w:r>
            <w:r w:rsidRPr="0023418F">
              <w:rPr>
                <w:rFonts w:asciiTheme="minorHAnsi" w:hAnsiTheme="minorHAnsi" w:cs="Arial"/>
                <w:b/>
                <w:bCs/>
                <w:color w:val="FFFFFF" w:themeColor="background1"/>
                <w:szCs w:val="18"/>
              </w:rPr>
              <w:t xml:space="preserve">TION </w:t>
            </w:r>
            <w:r w:rsidR="00CA14A9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A</w:t>
            </w:r>
            <w:r w:rsidRPr="0023418F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 xml:space="preserve">: </w:t>
            </w:r>
            <w:r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Questions for the s</w:t>
            </w:r>
            <w:r w:rsidRPr="0023418F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elected campaign net</w:t>
            </w:r>
            <w:r w:rsidR="00CA14A9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(s)</w:t>
            </w:r>
          </w:p>
        </w:tc>
      </w:tr>
      <w:tr w:rsidR="007D45C7" w:rsidRPr="005857EB" w14:paraId="30E11FC4" w14:textId="77777777" w:rsidTr="002D2304">
        <w:trPr>
          <w:cantSplit/>
          <w:trHeight w:val="283"/>
          <w:tblHeader/>
          <w:jc w:val="center"/>
        </w:trPr>
        <w:tc>
          <w:tcPr>
            <w:tcW w:w="846" w:type="dxa"/>
            <w:vAlign w:val="center"/>
          </w:tcPr>
          <w:p w14:paraId="11F66B9A" w14:textId="77777777" w:rsidR="007D45C7" w:rsidRPr="005857EB" w:rsidRDefault="007D45C7" w:rsidP="00930E87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No.</w:t>
            </w:r>
          </w:p>
        </w:tc>
        <w:tc>
          <w:tcPr>
            <w:tcW w:w="3402" w:type="dxa"/>
            <w:vAlign w:val="center"/>
          </w:tcPr>
          <w:p w14:paraId="358AA7EC" w14:textId="77777777" w:rsidR="007D45C7" w:rsidRPr="005857EB" w:rsidRDefault="007D45C7" w:rsidP="00930E87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Question</w:t>
            </w:r>
          </w:p>
        </w:tc>
        <w:tc>
          <w:tcPr>
            <w:tcW w:w="4829" w:type="dxa"/>
            <w:gridSpan w:val="3"/>
            <w:tcBorders>
              <w:bottom w:val="single" w:sz="4" w:space="0" w:color="auto"/>
            </w:tcBorders>
            <w:vAlign w:val="center"/>
          </w:tcPr>
          <w:p w14:paraId="2358CC52" w14:textId="77777777" w:rsidR="007D45C7" w:rsidRPr="005857EB" w:rsidRDefault="007D45C7" w:rsidP="00930E87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Categories</w:t>
            </w:r>
          </w:p>
        </w:tc>
        <w:tc>
          <w:tcPr>
            <w:tcW w:w="1266" w:type="dxa"/>
            <w:vAlign w:val="center"/>
          </w:tcPr>
          <w:p w14:paraId="20A3397C" w14:textId="77777777" w:rsidR="007D45C7" w:rsidRPr="005857EB" w:rsidRDefault="007D45C7" w:rsidP="00930E87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Skip</w:t>
            </w:r>
          </w:p>
        </w:tc>
      </w:tr>
      <w:tr w:rsidR="007D45C7" w:rsidRPr="00227AF2" w14:paraId="64B81ACF" w14:textId="77777777" w:rsidTr="005F7001">
        <w:trPr>
          <w:trHeight w:val="534"/>
          <w:jc w:val="center"/>
        </w:trPr>
        <w:tc>
          <w:tcPr>
            <w:tcW w:w="846" w:type="dxa"/>
            <w:vAlign w:val="center"/>
          </w:tcPr>
          <w:p w14:paraId="478C7440" w14:textId="2A3C1E91" w:rsidR="007D45C7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1</w:t>
            </w:r>
          </w:p>
        </w:tc>
        <w:tc>
          <w:tcPr>
            <w:tcW w:w="3402" w:type="dxa"/>
            <w:vAlign w:val="center"/>
          </w:tcPr>
          <w:p w14:paraId="7254911D" w14:textId="77777777" w:rsidR="007D45C7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elected net ID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500BE2" w14:textId="1D41AA19" w:rsidR="007D45C7" w:rsidRPr="00227AF2" w:rsidRDefault="005E51E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  <mc:AlternateContent>
                <mc:Choice Requires="wpc">
                  <w:drawing>
                    <wp:inline distT="0" distB="0" distL="0" distR="0" wp14:anchorId="282F082F" wp14:editId="6A89ED8D">
                      <wp:extent cx="1028700" cy="309753"/>
                      <wp:effectExtent l="0" t="0" r="0" b="0"/>
                      <wp:docPr id="84" name="Canvas 1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59" name="Rectangle 556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41148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" name="Rectangle 55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41148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" name="Rectangle 55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2700" y="41148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2" name="Rectangle 556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5800" y="41148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70CD5554" id="Canvas 156" o:spid="_x0000_s1026" editas="canvas" style="width:81pt;height:24.4pt;mso-position-horizontal-relative:char;mso-position-vertical-relative:line" coordsize="10287,30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10287;height:3092;visibility:visible;mso-wrap-style:square">
                        <v:fill o:detectmouseclick="t"/>
                        <v:path o:connecttype="none"/>
                      </v:shape>
                      <v:rect id="Rectangle 5563" o:spid="_x0000_s1028" style="position:absolute;left:711;top:411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"/>
                      <v:rect id="Rectangle 5564" o:spid="_x0000_s1029" style="position:absolute;left:2806;top:411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"/>
                      <v:rect id="Rectangle 5565" o:spid="_x0000_s1030" style="position:absolute;left:4927;top:411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"/>
                      <v:rect id="Rectangle 5566" o:spid="_x0000_s1031" style="position:absolute;left:6858;top:411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wUPwgAAANs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5jE8PoSfoBcPAEAAP//AwBQSwECLQAUAAYACAAAACEA2+H2y+4AAACFAQAAEwAAAAAAAAAAAAAA&#10;AAAAAAAAW0NvbnRlbnRfVHlwZXNdLnhtbFBLAQItABQABgAIAAAAIQBa9CxbvwAAABUBAAALAAAA&#10;AAAAAAAAAAAAAB8BAABfcmVscy8ucmVsc1BLAQItABQABgAIAAAAIQBdNwUPwgAAANsAAAAPAAAA&#10;AAAAAAAAAAAAAAcCAABkcnMvZG93bnJldi54bWxQSwUGAAAAAAMAAwC3AAAA9gIAAAAA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E4AACD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dotted" w:sz="4" w:space="0" w:color="auto"/>
            </w:tcBorders>
          </w:tcPr>
          <w:p w14:paraId="6D79622C" w14:textId="77777777" w:rsidR="007D45C7" w:rsidRPr="00227AF2" w:rsidRDefault="007D45C7" w:rsidP="005F700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B39FD" w:rsidRPr="00227AF2" w14:paraId="44A301A6" w14:textId="77777777" w:rsidTr="00930E87">
        <w:trPr>
          <w:jc w:val="center"/>
        </w:trPr>
        <w:tc>
          <w:tcPr>
            <w:tcW w:w="846" w:type="dxa"/>
            <w:vMerge w:val="restart"/>
            <w:vAlign w:val="center"/>
          </w:tcPr>
          <w:p w14:paraId="05E9558A" w14:textId="5F6D7545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bookmarkStart w:id="1" w:name="_Hlk59199653"/>
            <w:r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2</w:t>
            </w:r>
          </w:p>
        </w:tc>
        <w:tc>
          <w:tcPr>
            <w:tcW w:w="3402" w:type="dxa"/>
            <w:vMerge w:val="restart"/>
            <w:vAlign w:val="center"/>
          </w:tcPr>
          <w:p w14:paraId="6383368B" w14:textId="7EF5D1FB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s the net still present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BD0612A" w14:textId="77777777" w:rsidR="00EB39FD" w:rsidRPr="00227AF2" w:rsidRDefault="00EB39FD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42C6CF6" w14:textId="77777777" w:rsidR="00EB39FD" w:rsidRPr="00227AF2" w:rsidRDefault="00EB39FD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2C378346" w14:textId="68B3D5D7" w:rsidR="006815C8" w:rsidRDefault="006815C8" w:rsidP="002D2304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34970363" w14:textId="77777777" w:rsidR="00EB39FD" w:rsidRDefault="00EB39FD" w:rsidP="002D2304">
            <w:pPr>
              <w:pStyle w:val="ListParagraph"/>
              <w:ind w:left="0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75CF800" w14:textId="75D221A0" w:rsidR="006815C8" w:rsidRPr="002D2304" w:rsidRDefault="006815C8" w:rsidP="002D2304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2D230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0 </w:t>
            </w:r>
            <w:r w:rsidR="00636238"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2D230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2F3DC5" w:rsidRPr="002D230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Q</w:t>
            </w:r>
            <w:r w:rsidR="005A081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05</w:t>
            </w:r>
          </w:p>
        </w:tc>
      </w:tr>
      <w:tr w:rsidR="00EB39FD" w:rsidRPr="00227AF2" w14:paraId="72846420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3C831BA4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CC8305B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F3DB5D" w14:textId="7B01ADA6" w:rsidR="00EB39FD" w:rsidRPr="00227AF2" w:rsidRDefault="00EB39FD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433637E" w14:textId="77777777" w:rsidR="00EB39FD" w:rsidRPr="00227AF2" w:rsidRDefault="00EB39FD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3FD53CA5" w14:textId="77777777" w:rsidR="00EB39FD" w:rsidRPr="00227AF2" w:rsidRDefault="00EB39FD" w:rsidP="00930E87">
            <w:pPr>
              <w:pStyle w:val="List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B39FD" w:rsidRPr="00227AF2" w14:paraId="6E2E6BBC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5C0205D3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4A66690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B98645" w14:textId="0A6FC26D" w:rsidR="00EB39FD" w:rsidRPr="00227AF2" w:rsidRDefault="00EB39FD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60C461" w14:textId="7C8292A8" w:rsidR="00EB39FD" w:rsidRPr="00227AF2" w:rsidRDefault="00EB39FD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615AA9BC" w14:textId="77777777" w:rsidR="00EB39FD" w:rsidRPr="009D2BDE" w:rsidRDefault="00EB39FD" w:rsidP="00930E87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36238" w:rsidRPr="00227AF2" w14:paraId="71DDCD40" w14:textId="77777777" w:rsidTr="00930E87">
        <w:trPr>
          <w:jc w:val="center"/>
        </w:trPr>
        <w:tc>
          <w:tcPr>
            <w:tcW w:w="846" w:type="dxa"/>
            <w:vMerge w:val="restart"/>
            <w:vAlign w:val="center"/>
          </w:tcPr>
          <w:p w14:paraId="54590C76" w14:textId="41EDF081" w:rsidR="00636238" w:rsidRPr="00227AF2" w:rsidRDefault="00636238" w:rsidP="0063623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bookmarkStart w:id="2" w:name="_Hlk59199849"/>
            <w:bookmarkEnd w:id="1"/>
            <w:r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3</w:t>
            </w:r>
          </w:p>
        </w:tc>
        <w:tc>
          <w:tcPr>
            <w:tcW w:w="3402" w:type="dxa"/>
            <w:vMerge w:val="restart"/>
            <w:vAlign w:val="center"/>
          </w:tcPr>
          <w:p w14:paraId="773FE441" w14:textId="7344E5B0" w:rsidR="00636238" w:rsidRPr="00227AF2" w:rsidRDefault="00636238" w:rsidP="0063623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s the net available to be withdrawn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9248633" w14:textId="77777777" w:rsidR="00636238" w:rsidRPr="00227AF2" w:rsidRDefault="00636238" w:rsidP="00636238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93D44A5" w14:textId="77777777" w:rsidR="00636238" w:rsidRPr="00227AF2" w:rsidRDefault="00636238" w:rsidP="00636238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10A97CEE" w14:textId="77777777" w:rsidR="00636238" w:rsidRDefault="00636238" w:rsidP="00636238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7E7F39EA" w14:textId="6CB935A0" w:rsidR="00636238" w:rsidRPr="00227AF2" w:rsidRDefault="00B135A9" w:rsidP="003161C8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1</w:t>
            </w:r>
            <w:r w:rsidR="00636238" w:rsidRPr="002D230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D73CBC"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="00636238" w:rsidRPr="002D2304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Q</w:t>
            </w:r>
            <w:r w:rsidR="005A081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09</w:t>
            </w:r>
          </w:p>
        </w:tc>
      </w:tr>
      <w:tr w:rsidR="00EB39FD" w:rsidRPr="00227AF2" w14:paraId="7E3AEC4F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65180B35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672CCF0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2D077A" w14:textId="77777777" w:rsidR="00EB39FD" w:rsidRPr="00227AF2" w:rsidRDefault="00EB39FD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384A991" w14:textId="77777777" w:rsidR="00EB39FD" w:rsidRPr="00227AF2" w:rsidRDefault="00EB39FD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3369D5C6" w14:textId="77777777" w:rsidR="00EB39FD" w:rsidRPr="00227AF2" w:rsidRDefault="00EB39FD" w:rsidP="00930E87">
            <w:pPr>
              <w:pStyle w:val="List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EB39FD" w:rsidRPr="00227AF2" w14:paraId="4F6C2CEA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35889BAB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4C8CA75" w14:textId="77777777" w:rsidR="00EB39FD" w:rsidRPr="00227AF2" w:rsidRDefault="00EB39FD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0BD474" w14:textId="77777777" w:rsidR="00EB39FD" w:rsidRPr="00227AF2" w:rsidRDefault="00EB39FD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E239D5" w14:textId="3F9A302C" w:rsidR="00EB39FD" w:rsidRPr="00227AF2" w:rsidRDefault="00EB39FD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47D19C76" w14:textId="77777777" w:rsidR="00EB39FD" w:rsidRPr="009D2BDE" w:rsidRDefault="00EB39FD" w:rsidP="00930E87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bookmarkEnd w:id="2"/>
      <w:tr w:rsidR="002D2304" w:rsidRPr="00227AF2" w14:paraId="5A1D5FEA" w14:textId="77777777" w:rsidTr="0047309A">
        <w:trPr>
          <w:jc w:val="center"/>
        </w:trPr>
        <w:tc>
          <w:tcPr>
            <w:tcW w:w="846" w:type="dxa"/>
            <w:vMerge w:val="restart"/>
            <w:vAlign w:val="center"/>
          </w:tcPr>
          <w:p w14:paraId="1BE72ECC" w14:textId="48A3A4F8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4</w:t>
            </w:r>
          </w:p>
        </w:tc>
        <w:tc>
          <w:tcPr>
            <w:tcW w:w="3402" w:type="dxa"/>
            <w:vMerge w:val="restart"/>
            <w:vAlign w:val="center"/>
          </w:tcPr>
          <w:p w14:paraId="0EFB04E1" w14:textId="56BC54B4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Why is the net not available to be withdrawn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F6EB21" w14:textId="77777777" w:rsidR="002D2304" w:rsidRPr="00227AF2" w:rsidRDefault="002D2304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1A71E16" w14:textId="77777777" w:rsidR="002D2304" w:rsidRPr="00227AF2" w:rsidRDefault="002D2304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dotted" w:sz="4" w:space="0" w:color="auto"/>
            </w:tcBorders>
            <w:vAlign w:val="center"/>
          </w:tcPr>
          <w:p w14:paraId="09CB5E88" w14:textId="61EDB3A9" w:rsidR="002D2304" w:rsidRDefault="00471A5D" w:rsidP="0047309A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All 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2D1120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Next net or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E</w:t>
            </w:r>
            <w:r w:rsidR="00C704E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d</w:t>
            </w:r>
            <w:r w:rsidR="00DD5DDA" w:rsidRPr="009F6B4A">
              <w:rPr>
                <w:rFonts w:asciiTheme="minorHAnsi" w:hAnsiTheme="minorHAnsi" w:cs="Arial"/>
                <w:color w:val="FF0000"/>
                <w:sz w:val="18"/>
                <w:szCs w:val="18"/>
              </w:rPr>
              <w:t>*</w:t>
            </w:r>
          </w:p>
          <w:p w14:paraId="771243F7" w14:textId="77777777" w:rsidR="00DD5DDA" w:rsidRDefault="00DD5DDA" w:rsidP="0047309A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333A2EAD" w14:textId="37E6EDF7" w:rsidR="00DD5DDA" w:rsidRPr="009F6B4A" w:rsidRDefault="00DD5DDA" w:rsidP="0047309A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9F6B4A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 xml:space="preserve">*Determined by </w:t>
            </w:r>
            <w:r w:rsidR="00ED1731" w:rsidRPr="009F6B4A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 xml:space="preserve">sampling and </w:t>
            </w:r>
            <w:r w:rsidRPr="009F6B4A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>ODK program</w:t>
            </w:r>
          </w:p>
        </w:tc>
      </w:tr>
      <w:tr w:rsidR="002D2304" w:rsidRPr="00227AF2" w14:paraId="5652FA1F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33F56F46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9BA8D0B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C1DD2D" w14:textId="566F9B06" w:rsidR="002D2304" w:rsidRPr="00227AF2" w:rsidRDefault="002D2304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Locked in a room or building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C4EDCB2" w14:textId="77777777" w:rsidR="002D2304" w:rsidRPr="00227AF2" w:rsidRDefault="002D2304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487547DE" w14:textId="77777777" w:rsidR="002D2304" w:rsidRPr="00227AF2" w:rsidRDefault="002D2304" w:rsidP="00930E87">
            <w:pPr>
              <w:pStyle w:val="List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D2304" w:rsidRPr="00227AF2" w14:paraId="40421CDA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3DF0F732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0480ECE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6CE647" w14:textId="69D53F3F" w:rsidR="002D2304" w:rsidRDefault="002D2304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Removed for washing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7CB0BC8" w14:textId="640D98C3" w:rsidR="002D2304" w:rsidRDefault="00BB0136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038FD745" w14:textId="77777777" w:rsidR="002D2304" w:rsidRPr="00227AF2" w:rsidRDefault="002D2304" w:rsidP="00930E87">
            <w:pPr>
              <w:pStyle w:val="List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D2304" w:rsidRPr="00227AF2" w14:paraId="50935DE3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6D953DAE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16C3D04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06D7F39" w14:textId="001290EB" w:rsidR="002D2304" w:rsidRDefault="002D2304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aken to tailor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3B66D1A" w14:textId="78AA68DF" w:rsidR="002D2304" w:rsidRDefault="00BB0136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08842530" w14:textId="77777777" w:rsidR="002D2304" w:rsidRPr="00227AF2" w:rsidRDefault="002D2304" w:rsidP="00930E87">
            <w:pPr>
              <w:pStyle w:val="List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D2304" w:rsidRPr="00227AF2" w14:paraId="1D93E79D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4852555F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9A1FCC0" w14:textId="77777777" w:rsidR="002D2304" w:rsidRPr="00227AF2" w:rsidRDefault="002D2304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51EB6C" w14:textId="77777777" w:rsidR="00BB0136" w:rsidRDefault="002D2304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Other</w:t>
            </w:r>
          </w:p>
          <w:p w14:paraId="766A000D" w14:textId="7FCE4913" w:rsidR="002D2304" w:rsidRPr="003161C8" w:rsidRDefault="00BB0136" w:rsidP="00930E87">
            <w:pPr>
              <w:jc w:val="right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Specif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90FCAA" w14:textId="2267C296" w:rsidR="002D2304" w:rsidRPr="00227AF2" w:rsidRDefault="00BB0136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gridSpan w:val="2"/>
            <w:vMerge/>
            <w:tcBorders>
              <w:left w:val="dotted" w:sz="4" w:space="0" w:color="auto"/>
            </w:tcBorders>
          </w:tcPr>
          <w:p w14:paraId="6439EF08" w14:textId="77777777" w:rsidR="002D2304" w:rsidRPr="009D2BDE" w:rsidRDefault="002D2304" w:rsidP="00930E87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444C5843" w14:textId="30BA6F46" w:rsidR="00B135A9" w:rsidRPr="00E12888" w:rsidRDefault="00B135A9">
      <w:pPr>
        <w:rPr>
          <w:rFonts w:asciiTheme="minorHAnsi" w:hAnsiTheme="minorHAnsi" w:cstheme="minorHAnsi"/>
          <w:sz w:val="8"/>
          <w:szCs w:val="8"/>
        </w:rPr>
      </w:pPr>
    </w:p>
    <w:tbl>
      <w:tblPr>
        <w:tblW w:w="102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3402"/>
        <w:gridCol w:w="3969"/>
        <w:gridCol w:w="850"/>
        <w:gridCol w:w="1213"/>
      </w:tblGrid>
      <w:tr w:rsidR="00225A7A" w:rsidRPr="003161C8" w14:paraId="1BDDA71E" w14:textId="77777777" w:rsidTr="00225A7A">
        <w:trPr>
          <w:trHeight w:val="454"/>
          <w:jc w:val="center"/>
        </w:trPr>
        <w:tc>
          <w:tcPr>
            <w:tcW w:w="1028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FFD00F" w14:textId="63A89F45" w:rsidR="00225A7A" w:rsidRPr="00225A7A" w:rsidRDefault="00225A7A" w:rsidP="00225A7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szCs w:val="18"/>
              </w:rPr>
              <w:t>Attrition questions for selected nets no longer present in the household</w:t>
            </w:r>
          </w:p>
        </w:tc>
      </w:tr>
      <w:tr w:rsidR="00AE60E6" w:rsidRPr="003161C8" w14:paraId="1E30F079" w14:textId="77777777" w:rsidTr="000360EA">
        <w:trPr>
          <w:jc w:val="center"/>
        </w:trPr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B45DC5" w14:textId="21EB06B2" w:rsidR="00921910" w:rsidRPr="003161C8" w:rsidRDefault="00921910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5</w:t>
            </w: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7E3751" w14:textId="77777777" w:rsidR="00921910" w:rsidRPr="003161C8" w:rsidRDefault="00921910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How long did you have this net?</w:t>
            </w:r>
          </w:p>
          <w:p w14:paraId="081CF5B9" w14:textId="59226B15" w:rsidR="00921910" w:rsidRPr="003161C8" w:rsidRDefault="00921910" w:rsidP="00930E87">
            <w:pPr>
              <w:tabs>
                <w:tab w:val="left" w:pos="1680"/>
              </w:tabs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&gt;&gt; </w:t>
            </w:r>
            <w:r w:rsidR="00C816D3" w:rsidRPr="003161C8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Enter </w:t>
            </w:r>
            <w:r w:rsidRPr="003161C8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00 for below 1 month</w:t>
            </w:r>
          </w:p>
          <w:p w14:paraId="5A0B5EC5" w14:textId="7CC8F89F" w:rsidR="00921910" w:rsidRPr="003161C8" w:rsidRDefault="00921910" w:rsidP="00930E87">
            <w:pP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&gt;&gt; </w:t>
            </w:r>
            <w:r w:rsidR="00C816D3" w:rsidRPr="003161C8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Enter </w:t>
            </w:r>
            <w:r w:rsidRPr="003161C8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98 for </w:t>
            </w:r>
            <w:r w:rsidR="00C816D3" w:rsidRPr="003161C8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don’t know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13F9DFC" w14:textId="24695CDB" w:rsidR="00921910" w:rsidRPr="003161C8" w:rsidRDefault="00921910" w:rsidP="003161C8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  <w:lang w:val="en-US"/>
              </w:rPr>
              <mc:AlternateContent>
                <mc:Choice Requires="wpc">
                  <w:drawing>
                    <wp:inline distT="0" distB="0" distL="0" distR="0" wp14:anchorId="51785126" wp14:editId="4FCA06F7">
                      <wp:extent cx="571500" cy="281940"/>
                      <wp:effectExtent l="0" t="0" r="0" b="3810"/>
                      <wp:docPr id="4294" name="Canvas 429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>
                              <a:ln>
                                <a:noFill/>
                              </a:ln>
                            </wpc:whole>
                            <wpg:wgp>
                              <wpg:cNvPr id="25" name="Group 25"/>
                              <wpg:cNvGrpSpPr/>
                              <wpg:grpSpPr>
                                <a:xfrm>
                                  <a:off x="0" y="21946"/>
                                  <a:ext cx="419100" cy="228600"/>
                                  <a:chOff x="71120" y="0"/>
                                  <a:chExt cx="419100" cy="228600"/>
                                </a:xfrm>
                              </wpg:grpSpPr>
                              <wps:wsp>
                                <wps:cNvPr id="6899" name="Rectangle 429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71120" y="0"/>
                                    <a:ext cx="209550" cy="2286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901" name="Rectangle 429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80670" y="0"/>
                                    <a:ext cx="209550" cy="22860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wg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579B21D4" id="Canvas 4294" o:spid="_x0000_s1026" editas="canvas" style="width:45pt;height:22.2pt;mso-position-horizontal-relative:char;mso-position-vertical-relative:line" coordsize="5715,2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">
                      <v:shape id="_x0000_s1027" type="#_x0000_t75" style="position:absolute;width:5715;height:2819;visibility:visible;mso-wrap-style:square">
                        <v:fill o:detectmouseclick="t"/>
                        <v:path o:connecttype="none"/>
                      </v:shape>
                      <v:group id="Group 25" o:spid="_x0000_s1028" style="position:absolute;top:219;width:4191;height:2286" coordorigin="71120" coordsize="4191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<v:rect id="Rectangle 4296" o:spid="_x0000_s1029" style="position:absolute;left:71120;width:20955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"/>
                        <v:rect id="Rectangle 4297" o:spid="_x0000_s1030" style="position:absolute;left:280670;width:20955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"/>
                      </v:group>
                      <w10:anchorlock/>
                    </v:group>
                  </w:pict>
                </mc:Fallback>
              </mc:AlternateContent>
            </w:r>
            <w:r w:rsidR="00B24C9D">
              <w:rPr>
                <w:rFonts w:asciiTheme="minorHAnsi" w:hAnsiTheme="minorHAnsi" w:cstheme="minorHAnsi"/>
                <w:sz w:val="18"/>
                <w:szCs w:val="18"/>
              </w:rPr>
              <w:t>m</w:t>
            </w: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onths</w:t>
            </w: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9C8E0A" w14:textId="77777777" w:rsidR="00921910" w:rsidRPr="003161C8" w:rsidRDefault="00921910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6357ED" w14:textId="77777777" w:rsidR="00921910" w:rsidRPr="003161C8" w:rsidRDefault="00921910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38CDCCF1" w14:textId="77777777" w:rsidTr="000360EA">
        <w:trPr>
          <w:jc w:val="center"/>
        </w:trPr>
        <w:tc>
          <w:tcPr>
            <w:tcW w:w="846" w:type="dxa"/>
            <w:vMerge w:val="restart"/>
            <w:tcBorders>
              <w:top w:val="single" w:sz="4" w:space="0" w:color="auto"/>
            </w:tcBorders>
            <w:vAlign w:val="center"/>
          </w:tcPr>
          <w:p w14:paraId="56860F79" w14:textId="1A3E63C2" w:rsidR="005729C8" w:rsidRPr="003161C8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6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</w:tcBorders>
            <w:vAlign w:val="center"/>
          </w:tcPr>
          <w:p w14:paraId="700C73AA" w14:textId="77777777" w:rsidR="005729C8" w:rsidRPr="003161C8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Can you tell me what happened to the net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8BE3160" w14:textId="77777777" w:rsidR="005729C8" w:rsidRPr="003161C8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3790A04" w14:textId="77777777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14:paraId="1DF41B73" w14:textId="3038563E" w:rsidR="00FC5701" w:rsidRPr="003161C8" w:rsidRDefault="00FC5701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5E5E5F98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4A3BFBF0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A3CFD7A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0D5229D" w14:textId="77777777" w:rsidR="005729C8" w:rsidRPr="00E16F0B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Net was stolen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B9DAD16" w14:textId="77777777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AAF33AD" w14:textId="01F32323" w:rsidR="005729C8" w:rsidRPr="000360EA" w:rsidRDefault="000360EA" w:rsidP="000360EA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1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2D1120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Next net or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E</w:t>
            </w:r>
            <w:r w:rsidR="00C704E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d</w:t>
            </w:r>
          </w:p>
        </w:tc>
      </w:tr>
      <w:tr w:rsidR="000360EA" w:rsidRPr="003161C8" w14:paraId="4317148A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658642B4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AB9D039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5761CEE" w14:textId="77777777" w:rsidR="000360EA" w:rsidRPr="00E16F0B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Net was destroyed accidentall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F40CAD3" w14:textId="77777777" w:rsidR="000360EA" w:rsidRPr="00E16F0B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0E95963" w14:textId="11B6288C" w:rsidR="000360EA" w:rsidRPr="000360EA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2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2D1120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Next net or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E</w:t>
            </w:r>
            <w:r w:rsidR="00C704E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d</w:t>
            </w:r>
          </w:p>
        </w:tc>
      </w:tr>
      <w:tr w:rsidR="000360EA" w:rsidRPr="003161C8" w14:paraId="4E86EF19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677BC96C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2EB2587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0B7818" w14:textId="77777777" w:rsidR="000360EA" w:rsidRPr="00E16F0B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Net was sold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D0B1891" w14:textId="77777777" w:rsidR="000360EA" w:rsidRPr="00E16F0B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EBB3256" w14:textId="6D87D456" w:rsidR="000360EA" w:rsidRPr="000360EA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3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Q08</w:t>
            </w:r>
          </w:p>
        </w:tc>
      </w:tr>
      <w:tr w:rsidR="000360EA" w:rsidRPr="003161C8" w14:paraId="4F1D5BB4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298F7477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F73BFA9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8CACB6" w14:textId="77777777" w:rsidR="000360EA" w:rsidRPr="00E16F0B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Net was given away to relativ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DCA6E67" w14:textId="77777777" w:rsidR="000360EA" w:rsidRPr="00E16F0B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A9DB45E" w14:textId="46890B02" w:rsidR="000360EA" w:rsidRPr="000360EA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4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Q08</w:t>
            </w:r>
          </w:p>
        </w:tc>
      </w:tr>
      <w:tr w:rsidR="000360EA" w:rsidRPr="003161C8" w14:paraId="155FB40D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3453F543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3F4E242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98CC6D" w14:textId="77777777" w:rsidR="000360EA" w:rsidRPr="00E16F0B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Net was given away to other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4E75241" w14:textId="77777777" w:rsidR="000360EA" w:rsidRPr="00E16F0B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1AF83CB" w14:textId="6D9A7018" w:rsidR="000360EA" w:rsidRPr="000360EA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5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Q08</w:t>
            </w:r>
          </w:p>
        </w:tc>
      </w:tr>
      <w:tr w:rsidR="000360EA" w:rsidRPr="003161C8" w14:paraId="1258FCB9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138B1E22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B0FB5CC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BE3CD6" w14:textId="77777777" w:rsidR="000360EA" w:rsidRPr="00E16F0B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Net was thrown awa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1309C89" w14:textId="77777777" w:rsidR="000360EA" w:rsidRPr="00E16F0B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F476E23" w14:textId="38851DAA" w:rsidR="000360EA" w:rsidRPr="000360EA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6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Q08</w:t>
            </w:r>
          </w:p>
        </w:tc>
      </w:tr>
      <w:tr w:rsidR="000360EA" w:rsidRPr="003161C8" w14:paraId="51956705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7AE40E09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9FB5E64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60E430" w14:textId="77777777" w:rsidR="000360EA" w:rsidRPr="00E16F0B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Material used for other purpos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F1EF8AE" w14:textId="77777777" w:rsidR="000360EA" w:rsidRPr="00E16F0B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FBB5AC0" w14:textId="758AA0AD" w:rsidR="000360EA" w:rsidRPr="000360EA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7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Q07</w:t>
            </w:r>
          </w:p>
        </w:tc>
      </w:tr>
      <w:tr w:rsidR="000360EA" w:rsidRPr="003161C8" w14:paraId="2624091E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6B9DFA9D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6A44409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D2CF6F" w14:textId="2F45EE5D" w:rsidR="000360EA" w:rsidRPr="003161C8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Used by family member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(s)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br/>
            </w: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 xml:space="preserve">elsewhere (e.g.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school, </w:t>
            </w: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farm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06C97B6" w14:textId="77777777" w:rsidR="000360EA" w:rsidRPr="003161C8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321E390" w14:textId="3FB079B3" w:rsidR="000360EA" w:rsidRPr="003161C8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1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0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2D1120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Next net or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E</w:t>
            </w:r>
            <w:r w:rsidR="00C704E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d</w:t>
            </w:r>
          </w:p>
        </w:tc>
      </w:tr>
      <w:tr w:rsidR="000360EA" w:rsidRPr="003161C8" w14:paraId="12F2ADF4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4F7E9CC3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4750CF03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38D7611" w14:textId="77777777" w:rsidR="000360EA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Other</w:t>
            </w:r>
          </w:p>
          <w:p w14:paraId="02228EB2" w14:textId="5AAECEB0" w:rsidR="000360EA" w:rsidRPr="003161C8" w:rsidRDefault="000360EA" w:rsidP="000360EA">
            <w:pPr>
              <w:jc w:val="right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Specif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2C8E5A9" w14:textId="77777777" w:rsidR="000360EA" w:rsidRPr="003161C8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8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D467490" w14:textId="7D3A5838" w:rsidR="000360EA" w:rsidRPr="003161C8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8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2D1120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Next net or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E</w:t>
            </w:r>
            <w:r w:rsidR="00C704E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d</w:t>
            </w:r>
          </w:p>
        </w:tc>
      </w:tr>
      <w:tr w:rsidR="000360EA" w:rsidRPr="003161C8" w14:paraId="042935F9" w14:textId="77777777" w:rsidTr="000360EA">
        <w:trPr>
          <w:jc w:val="center"/>
        </w:trPr>
        <w:tc>
          <w:tcPr>
            <w:tcW w:w="846" w:type="dxa"/>
            <w:vMerge/>
            <w:vAlign w:val="center"/>
          </w:tcPr>
          <w:p w14:paraId="03082404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A5A4DAC" w14:textId="77777777" w:rsidR="000360EA" w:rsidRPr="00E16F0B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629D60" w14:textId="77777777" w:rsidR="000360EA" w:rsidRPr="00E16F0B" w:rsidRDefault="000360EA" w:rsidP="000360EA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33C26D8" w14:textId="77777777" w:rsidR="000360EA" w:rsidRPr="00E16F0B" w:rsidRDefault="000360EA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1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1B3E12" w14:textId="5497AE8F" w:rsidR="000360EA" w:rsidRPr="000360EA" w:rsidRDefault="000360EA" w:rsidP="000360E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9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2D1120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Next net or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E</w:t>
            </w:r>
            <w:r w:rsidR="00C704E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d</w:t>
            </w:r>
          </w:p>
        </w:tc>
      </w:tr>
      <w:tr w:rsidR="005729C8" w:rsidRPr="003161C8" w14:paraId="52C48416" w14:textId="77777777" w:rsidTr="00930E87">
        <w:trPr>
          <w:jc w:val="center"/>
        </w:trPr>
        <w:tc>
          <w:tcPr>
            <w:tcW w:w="846" w:type="dxa"/>
            <w:vMerge w:val="restart"/>
            <w:vAlign w:val="center"/>
          </w:tcPr>
          <w:p w14:paraId="15174363" w14:textId="36E0C49E" w:rsidR="005729C8" w:rsidRPr="003161C8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7</w:t>
            </w:r>
          </w:p>
        </w:tc>
        <w:tc>
          <w:tcPr>
            <w:tcW w:w="3402" w:type="dxa"/>
            <w:vMerge w:val="restart"/>
            <w:vAlign w:val="center"/>
          </w:tcPr>
          <w:p w14:paraId="42EFE391" w14:textId="3AA7A691" w:rsidR="005729C8" w:rsidRPr="003161C8" w:rsidRDefault="005729C8" w:rsidP="003161C8">
            <w:pPr>
              <w:tabs>
                <w:tab w:val="left" w:pos="16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What was this material used for?</w:t>
            </w:r>
          </w:p>
        </w:tc>
        <w:tc>
          <w:tcPr>
            <w:tcW w:w="3969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7FA1901" w14:textId="77777777" w:rsidR="005729C8" w:rsidRPr="003161C8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09E0159" w14:textId="77777777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vMerge w:val="restart"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1FEC995F" w14:textId="136DD151" w:rsidR="005729C8" w:rsidRPr="003161C8" w:rsidRDefault="005729C8" w:rsidP="000360E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625AE681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580C3122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6C5C9D4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DCBA1C" w14:textId="77777777" w:rsidR="005729C8" w:rsidRPr="00E16F0B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Window/door/eave covering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ADC93D2" w14:textId="77777777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067219F8" w14:textId="62253F8F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779C0BBF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5449D188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EF8331C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CD97CF" w14:textId="714D3F38" w:rsidR="005729C8" w:rsidRPr="003161C8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Protecting plants/seedling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crop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445A37D" w14:textId="77777777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74AEF93A" w14:textId="4A044311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775DB10A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387B8AF5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68EBA7C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950CF3" w14:textId="77777777" w:rsidR="005729C8" w:rsidRPr="00E16F0B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Fishing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D1EA150" w14:textId="77777777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45916F0A" w14:textId="208DAF28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2746A10D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605DC7BD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8C48849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AD1E33" w14:textId="77777777" w:rsidR="005729C8" w:rsidRPr="00E16F0B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Drying fish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A6C87E1" w14:textId="77777777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730F268B" w14:textId="76854C0C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186EE3F0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5B9D419E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AEB38B2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EAC686" w14:textId="77777777" w:rsidR="005729C8" w:rsidRPr="00E16F0B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Bedding/padding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5CEF5EC" w14:textId="77777777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31AB6C84" w14:textId="72C3633D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7DB2B822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712B3BCF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2A27B4C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60D944" w14:textId="2E5E7E23" w:rsidR="005729C8" w:rsidRPr="003161C8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Around latrin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fencing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47BEA8E" w14:textId="77777777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0BE8D151" w14:textId="4CC3172B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356FD4A5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4C4EFAE5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CFBF77D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9523726" w14:textId="77777777" w:rsidR="005729C8" w:rsidRPr="00E16F0B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Patch other net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21A8440" w14:textId="77777777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6F309277" w14:textId="735C97C5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03273738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1E3D89B2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9D83DA4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C19D76" w14:textId="1B79A8C2" w:rsidR="005729C8" w:rsidRPr="003161C8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Cut up and used for various purpose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br/>
              <w:t>rope/tying thing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9C28C64" w14:textId="77777777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8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23515B45" w14:textId="423767E3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6CE964E6" w14:textId="77777777" w:rsidTr="00930E87">
        <w:trPr>
          <w:jc w:val="center"/>
        </w:trPr>
        <w:tc>
          <w:tcPr>
            <w:tcW w:w="846" w:type="dxa"/>
            <w:vMerge/>
            <w:vAlign w:val="center"/>
          </w:tcPr>
          <w:p w14:paraId="127E1EF6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B767F04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776A354" w14:textId="77777777" w:rsidR="005729C8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Other</w:t>
            </w:r>
          </w:p>
          <w:p w14:paraId="5BF3770C" w14:textId="17D46349" w:rsidR="005729C8" w:rsidRPr="003161C8" w:rsidRDefault="005729C8" w:rsidP="00930E87">
            <w:pPr>
              <w:jc w:val="right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Specif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62AE2D9" w14:textId="77777777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13" w:type="dxa"/>
            <w:vMerge/>
            <w:tcBorders>
              <w:left w:val="dotted" w:sz="4" w:space="0" w:color="auto"/>
            </w:tcBorders>
            <w:shd w:val="clear" w:color="auto" w:fill="auto"/>
            <w:vAlign w:val="center"/>
          </w:tcPr>
          <w:p w14:paraId="23A4309B" w14:textId="62994B1A" w:rsidR="005729C8" w:rsidRPr="003161C8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729C8" w:rsidRPr="003161C8" w14:paraId="24C405E9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50D0CD68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564E060" w14:textId="77777777" w:rsidR="005729C8" w:rsidRPr="00E16F0B" w:rsidRDefault="005729C8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A00BBA9" w14:textId="77777777" w:rsidR="005729C8" w:rsidRPr="00E16F0B" w:rsidRDefault="005729C8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92C14BE" w14:textId="77777777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  <w:tc>
          <w:tcPr>
            <w:tcW w:w="1213" w:type="dxa"/>
            <w:vMerge/>
            <w:tcBorders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5F5EC8" w14:textId="2DE303E8" w:rsidR="005729C8" w:rsidRPr="00E16F0B" w:rsidRDefault="005729C8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04E4" w:rsidRPr="003161C8" w14:paraId="576F66F0" w14:textId="77777777" w:rsidTr="00E16F0B">
        <w:trPr>
          <w:jc w:val="center"/>
        </w:trPr>
        <w:tc>
          <w:tcPr>
            <w:tcW w:w="846" w:type="dxa"/>
            <w:vMerge w:val="restart"/>
            <w:vAlign w:val="center"/>
          </w:tcPr>
          <w:p w14:paraId="33340007" w14:textId="28421111" w:rsidR="00C704E4" w:rsidRPr="003161C8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8</w:t>
            </w:r>
          </w:p>
        </w:tc>
        <w:tc>
          <w:tcPr>
            <w:tcW w:w="3402" w:type="dxa"/>
            <w:vMerge w:val="restart"/>
            <w:vAlign w:val="center"/>
          </w:tcPr>
          <w:p w14:paraId="6CF1D67F" w14:textId="65CB569A" w:rsidR="00C704E4" w:rsidRPr="003161C8" w:rsidRDefault="00C704E4" w:rsidP="00C704E4">
            <w:pPr>
              <w:tabs>
                <w:tab w:val="left" w:pos="1680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Why did you not keep this net?</w:t>
            </w:r>
          </w:p>
          <w:p w14:paraId="37208E4C" w14:textId="77777777" w:rsidR="00C704E4" w:rsidRDefault="00C704E4" w:rsidP="00C704E4">
            <w:pP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 xml:space="preserve">&gt;&gt; </w:t>
            </w:r>
            <w: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E</w:t>
            </w:r>
            <w:r w:rsidRPr="003161C8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nter first reason mentioned</w:t>
            </w:r>
          </w:p>
          <w:p w14:paraId="504889F9" w14:textId="77777777" w:rsidR="00D218D4" w:rsidRDefault="00D218D4" w:rsidP="00C704E4">
            <w:pP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</w:p>
          <w:p w14:paraId="721D4C68" w14:textId="7C5696C8" w:rsidR="00D218D4" w:rsidRPr="009F6B4A" w:rsidRDefault="00D218D4" w:rsidP="00C704E4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9F6B4A">
              <w:rPr>
                <w:rFonts w:asciiTheme="minorHAnsi" w:hAnsiTheme="minorHAnsi" w:cstheme="minorHAnsi"/>
                <w:bCs/>
                <w:i/>
                <w:color w:val="FF0000"/>
                <w:sz w:val="18"/>
                <w:szCs w:val="18"/>
              </w:rPr>
              <w:t xml:space="preserve">(Displayed response options </w:t>
            </w:r>
            <w:r w:rsidR="00ED1731" w:rsidRPr="009F6B4A">
              <w:rPr>
                <w:rFonts w:asciiTheme="minorHAnsi" w:hAnsiTheme="minorHAnsi" w:cstheme="minorHAnsi"/>
                <w:bCs/>
                <w:i/>
                <w:color w:val="FF0000"/>
                <w:sz w:val="18"/>
                <w:szCs w:val="18"/>
              </w:rPr>
              <w:t>will be determined by response to Q06 to ensure data integrity)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9092DB6" w14:textId="77777777" w:rsidR="00C704E4" w:rsidRPr="003161C8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02B89BE" w14:textId="77777777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13" w:type="dxa"/>
            <w:vMerge w:val="restart"/>
            <w:tcBorders>
              <w:top w:val="single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3F59145F" w14:textId="64FBEA07" w:rsidR="00C704E4" w:rsidRPr="003161C8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ll</w:t>
            </w:r>
            <w:r w:rsidRPr="008E4B1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 w:rsidRPr="00FC5701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2D1120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Next net or 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End</w:t>
            </w:r>
          </w:p>
        </w:tc>
      </w:tr>
      <w:tr w:rsidR="00C704E4" w:rsidRPr="003161C8" w14:paraId="34BF127E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67CCEAA3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B526D2B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432F16C" w14:textId="7429871F" w:rsidR="00C704E4" w:rsidRPr="003161C8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et was too torn, too many hol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1649E2B" w14:textId="77777777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13" w:type="dxa"/>
            <w:vMerge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2B8F5510" w14:textId="79199E7D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04E4" w:rsidRPr="003161C8" w14:paraId="123D271B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213530C9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09D4DAA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DB92089" w14:textId="22015CF2" w:rsidR="00C704E4" w:rsidRPr="003161C8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et was too dirt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222274C" w14:textId="77777777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13" w:type="dxa"/>
            <w:vMerge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7ADD2E10" w14:textId="66E21EFD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04E4" w:rsidRPr="003161C8" w14:paraId="0849CA09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4F12040F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13297B5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F2AF95" w14:textId="1D4F8E2B" w:rsidR="00C704E4" w:rsidRPr="003161C8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et was not needed at the tim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5469CC7" w14:textId="77777777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13" w:type="dxa"/>
            <w:vMerge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01AA9604" w14:textId="0BCBBA3D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04E4" w:rsidRPr="003161C8" w14:paraId="28CE6A09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11D85FB1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4DBB80C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307C23" w14:textId="7C592286" w:rsidR="00C704E4" w:rsidRPr="003161C8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We did not like this net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B172FC2" w14:textId="77777777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13" w:type="dxa"/>
            <w:vMerge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5A8E8698" w14:textId="21B45FF9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04E4" w:rsidRPr="003161C8" w14:paraId="10802E5D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11C69591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A649B4B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A647E3" w14:textId="2B9738FD" w:rsidR="00C704E4" w:rsidRPr="003161C8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eeded the mone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620BFC9" w14:textId="77777777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3161C8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13" w:type="dxa"/>
            <w:vMerge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3A59578A" w14:textId="1FD29492" w:rsidR="00C704E4" w:rsidRPr="003161C8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04E4" w:rsidRPr="003161C8" w14:paraId="4867A885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207F6879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2D7B6C2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305FED6B" w14:textId="77777777" w:rsidR="00C704E4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Other</w:t>
            </w:r>
          </w:p>
          <w:p w14:paraId="388B1149" w14:textId="3A29AE5E" w:rsidR="00C704E4" w:rsidRPr="00C704E4" w:rsidRDefault="00C704E4" w:rsidP="00C704E4">
            <w:pPr>
              <w:jc w:val="right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Specif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nil"/>
            </w:tcBorders>
            <w:shd w:val="clear" w:color="auto" w:fill="auto"/>
            <w:vAlign w:val="center"/>
          </w:tcPr>
          <w:p w14:paraId="4A22EB12" w14:textId="77777777" w:rsidR="00C704E4" w:rsidRPr="00C704E4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704E4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213" w:type="dxa"/>
            <w:vMerge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32DC4C4B" w14:textId="6C9A78F5" w:rsidR="00C704E4" w:rsidRPr="00C704E4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C704E4" w:rsidRPr="003161C8" w14:paraId="5A8E7E95" w14:textId="77777777" w:rsidTr="00E16F0B">
        <w:trPr>
          <w:jc w:val="center"/>
        </w:trPr>
        <w:tc>
          <w:tcPr>
            <w:tcW w:w="846" w:type="dxa"/>
            <w:vMerge/>
            <w:vAlign w:val="center"/>
          </w:tcPr>
          <w:p w14:paraId="75F19B11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0D6CDAA" w14:textId="77777777" w:rsidR="00C704E4" w:rsidRPr="00E16F0B" w:rsidRDefault="00C704E4" w:rsidP="00C704E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9CE193" w14:textId="77777777" w:rsidR="00C704E4" w:rsidRPr="00E16F0B" w:rsidRDefault="00C704E4" w:rsidP="00C704E4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86B70B" w14:textId="77777777" w:rsidR="00C704E4" w:rsidRPr="00E16F0B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E16F0B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13" w:type="dxa"/>
            <w:vMerge/>
            <w:tcBorders>
              <w:top w:val="dotted" w:sz="4" w:space="0" w:color="auto"/>
              <w:left w:val="dotted" w:sz="4" w:space="0" w:color="auto"/>
            </w:tcBorders>
            <w:shd w:val="clear" w:color="auto" w:fill="auto"/>
            <w:vAlign w:val="center"/>
          </w:tcPr>
          <w:p w14:paraId="6C9CE873" w14:textId="7D1F39A0" w:rsidR="00C704E4" w:rsidRPr="00E16F0B" w:rsidRDefault="00C704E4" w:rsidP="00C704E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7B4B8B8B" w14:textId="4FFDAE30" w:rsidR="009F6B4A" w:rsidRDefault="009F6B4A">
      <w:pPr>
        <w:rPr>
          <w:rFonts w:asciiTheme="minorHAnsi" w:hAnsiTheme="minorHAnsi" w:cstheme="minorHAnsi"/>
          <w:sz w:val="8"/>
          <w:szCs w:val="8"/>
        </w:rPr>
      </w:pPr>
    </w:p>
    <w:p w14:paraId="52105A4D" w14:textId="77777777" w:rsidR="009F6B4A" w:rsidRDefault="009F6B4A">
      <w:pPr>
        <w:rPr>
          <w:rFonts w:asciiTheme="minorHAnsi" w:hAnsiTheme="minorHAnsi" w:cstheme="minorHAnsi"/>
          <w:sz w:val="8"/>
          <w:szCs w:val="8"/>
        </w:rPr>
      </w:pPr>
      <w:r>
        <w:rPr>
          <w:rFonts w:asciiTheme="minorHAnsi" w:hAnsiTheme="minorHAnsi" w:cstheme="minorHAnsi"/>
          <w:sz w:val="8"/>
          <w:szCs w:val="8"/>
        </w:rPr>
        <w:br w:type="page"/>
      </w: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3402"/>
        <w:gridCol w:w="3969"/>
        <w:gridCol w:w="850"/>
        <w:gridCol w:w="1276"/>
      </w:tblGrid>
      <w:tr w:rsidR="00225A7A" w:rsidRPr="00227AF2" w14:paraId="566724D3" w14:textId="77777777" w:rsidTr="00225A7A">
        <w:trPr>
          <w:trHeight w:val="454"/>
          <w:jc w:val="center"/>
        </w:trPr>
        <w:tc>
          <w:tcPr>
            <w:tcW w:w="10343" w:type="dxa"/>
            <w:gridSpan w:val="5"/>
            <w:shd w:val="clear" w:color="auto" w:fill="F2F2F2" w:themeFill="background1" w:themeFillShade="F2"/>
            <w:vAlign w:val="center"/>
          </w:tcPr>
          <w:p w14:paraId="354C97C5" w14:textId="22FAA50C" w:rsidR="00225A7A" w:rsidRPr="00227AF2" w:rsidRDefault="00225A7A" w:rsidP="00225A7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szCs w:val="18"/>
              </w:rPr>
              <w:lastRenderedPageBreak/>
              <w:t xml:space="preserve">Questions for nets </w:t>
            </w:r>
            <w:r w:rsidR="00D218D4">
              <w:rPr>
                <w:rFonts w:asciiTheme="minorHAnsi" w:hAnsiTheme="minorHAnsi" w:cs="Arial"/>
                <w:b/>
                <w:szCs w:val="18"/>
              </w:rPr>
              <w:t>present in the household</w:t>
            </w:r>
          </w:p>
        </w:tc>
      </w:tr>
      <w:tr w:rsidR="007D45C7" w:rsidRPr="00227AF2" w14:paraId="0B46215B" w14:textId="77777777" w:rsidTr="005F7001">
        <w:trPr>
          <w:trHeight w:val="56"/>
          <w:jc w:val="center"/>
        </w:trPr>
        <w:tc>
          <w:tcPr>
            <w:tcW w:w="846" w:type="dxa"/>
            <w:vMerge w:val="restart"/>
            <w:vAlign w:val="center"/>
          </w:tcPr>
          <w:p w14:paraId="4C98B18D" w14:textId="384126AD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3161C8">
              <w:rPr>
                <w:rFonts w:asciiTheme="minorHAnsi" w:hAnsiTheme="minorHAnsi" w:cstheme="minorHAnsi"/>
                <w:sz w:val="18"/>
                <w:szCs w:val="18"/>
              </w:rPr>
              <w:t>09</w:t>
            </w:r>
          </w:p>
        </w:tc>
        <w:tc>
          <w:tcPr>
            <w:tcW w:w="3402" w:type="dxa"/>
            <w:vMerge w:val="restart"/>
            <w:vAlign w:val="center"/>
          </w:tcPr>
          <w:p w14:paraId="18E03C0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Where was this net found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6A944E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CC8590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1D0CB34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742CF3B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C7A57E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C8A38F1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DB74618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Hanging loose over sleeping plac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B09110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25DF6C1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52CC878E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2914BD3D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BAC867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AFF4CD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Hanging and folded up or tied over sleeping plac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D4F275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50A4869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BEBE52C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0B79229D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41319436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60FB7C8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ot hanging but not stored awa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40A372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56F3395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5FEC298A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33C39AA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210F86B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0171576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Stored away unpacked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09F1B9E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52F36EBD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279F1C6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02028E0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70F051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435B2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Stored away in a packag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0D24E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204CEF0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8692757" w14:textId="77777777" w:rsidTr="002D2304">
        <w:trPr>
          <w:jc w:val="center"/>
        </w:trPr>
        <w:tc>
          <w:tcPr>
            <w:tcW w:w="846" w:type="dxa"/>
            <w:vMerge w:val="restart"/>
            <w:vAlign w:val="center"/>
          </w:tcPr>
          <w:p w14:paraId="5B3D0ECC" w14:textId="74A5E501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  <w:tc>
          <w:tcPr>
            <w:tcW w:w="3402" w:type="dxa"/>
            <w:vMerge w:val="restart"/>
            <w:vAlign w:val="center"/>
          </w:tcPr>
          <w:p w14:paraId="506D881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What type of sleeping place has this net been used for mostly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0ACE5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A9AE6B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03914DFA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AEE1336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517254B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3FEB5A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D8B371C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inished b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ed frame (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with mattress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0CE018A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0A1DF93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0152E11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5A63D7DB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435CD336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1F929C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Unfinished b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ed frame (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with mattress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5485C4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24085E4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DCD184A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7953A6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2EFA2B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414F92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Foam mattres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(without bed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A9663C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167E13DF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3385F97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4029DD9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127F7A7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5481CF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Reed mat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604A841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5BB7BF7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67EA2FBD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4B8024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23BBF7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2C62F5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loor / Ground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6DD5C9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65361C5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1464ACF4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E36425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29C1E4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A41A038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ever used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AC60CF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4A0A9E3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64D31D33" w14:textId="77777777" w:rsidTr="002D2304">
        <w:trPr>
          <w:jc w:val="center"/>
        </w:trPr>
        <w:tc>
          <w:tcPr>
            <w:tcW w:w="846" w:type="dxa"/>
            <w:vMerge w:val="restart"/>
            <w:vAlign w:val="center"/>
          </w:tcPr>
          <w:p w14:paraId="754BC19D" w14:textId="76FFDD04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3402" w:type="dxa"/>
            <w:vMerge w:val="restart"/>
            <w:vAlign w:val="center"/>
          </w:tcPr>
          <w:p w14:paraId="764F8DFB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as this net ever been used for sleeping under outside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06D064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175700F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2158C03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0EDCAC9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2142D3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B171183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079E77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25706D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6FADFDC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5DE7D916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3D892E8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2C9C82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107BCD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D6A361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1EA93F2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35D91F0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228003C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41C9FAA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25F81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ABD1E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1A9FE69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8188C8E" w14:textId="77777777" w:rsidTr="005F7001">
        <w:trPr>
          <w:trHeight w:val="56"/>
          <w:jc w:val="center"/>
        </w:trPr>
        <w:tc>
          <w:tcPr>
            <w:tcW w:w="846" w:type="dxa"/>
            <w:vMerge w:val="restart"/>
            <w:vAlign w:val="center"/>
          </w:tcPr>
          <w:p w14:paraId="37B45351" w14:textId="601FBA0C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3402" w:type="dxa"/>
            <w:vMerge w:val="restart"/>
            <w:vAlign w:val="center"/>
          </w:tcPr>
          <w:p w14:paraId="1BED2DE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Was this net slept under by any person last night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507E5B0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B03962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63A47B3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65B2EA5D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20D502A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6D4473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8BCF4CE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40844E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0C48F38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3E1E135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BD5E2B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766E2F6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1DF3D3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51FB441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1C52E9D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2402D45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B896AA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1CD2537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61990C4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D3644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61B9DC2A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944B06E" w14:textId="77777777" w:rsidTr="005F7001">
        <w:trPr>
          <w:trHeight w:val="56"/>
          <w:jc w:val="center"/>
        </w:trPr>
        <w:tc>
          <w:tcPr>
            <w:tcW w:w="846" w:type="dxa"/>
            <w:vMerge w:val="restart"/>
            <w:vAlign w:val="center"/>
          </w:tcPr>
          <w:p w14:paraId="63158D20" w14:textId="08538C55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3</w:t>
            </w:r>
          </w:p>
          <w:p w14:paraId="4CD3F56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7A79E553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 xml:space="preserve">How many nights has this net been used in the last week? </w:t>
            </w:r>
          </w:p>
        </w:tc>
        <w:tc>
          <w:tcPr>
            <w:tcW w:w="3969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5FA5DA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D6A6A0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left w:val="dotted" w:sz="4" w:space="0" w:color="auto"/>
            </w:tcBorders>
          </w:tcPr>
          <w:p w14:paraId="36731DA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7A7F86F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5B31715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2D5B00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ACE064F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Every night (7 nights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CD4C66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49CC8F7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AD01E50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1F2830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F989E8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D072AE4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Most nights (5-6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ights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70531F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7D5B837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66AE00AC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5D27BD0D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88C7B5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0643D07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Some nights (1-4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nights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086048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70682706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9C8F860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3C5CAB1D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4A1D4F33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74454C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ot used last week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493526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62CDBC9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1716B61C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DED3697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054362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9ADE384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ever been used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EFDE9A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1DF9E6C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32AC569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5D551FE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25B5783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3DD1E8FD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38E41A4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21D13D56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8C7FBB0" w14:textId="77777777" w:rsidTr="005F7001">
        <w:trPr>
          <w:trHeight w:val="56"/>
          <w:jc w:val="center"/>
        </w:trPr>
        <w:tc>
          <w:tcPr>
            <w:tcW w:w="846" w:type="dxa"/>
            <w:vMerge w:val="restart"/>
            <w:vAlign w:val="center"/>
          </w:tcPr>
          <w:p w14:paraId="4AE43DB0" w14:textId="17C1E8A9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4</w:t>
            </w:r>
          </w:p>
        </w:tc>
        <w:tc>
          <w:tcPr>
            <w:tcW w:w="3402" w:type="dxa"/>
            <w:vMerge w:val="restart"/>
            <w:vAlign w:val="center"/>
          </w:tcPr>
          <w:p w14:paraId="311F5C2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Who mostly uses this net?</w:t>
            </w:r>
          </w:p>
        </w:tc>
        <w:tc>
          <w:tcPr>
            <w:tcW w:w="3969" w:type="dxa"/>
            <w:tcBorders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B20495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</w:p>
        </w:tc>
        <w:tc>
          <w:tcPr>
            <w:tcW w:w="850" w:type="dxa"/>
            <w:tcBorders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0AA9FBE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left w:val="dotted" w:sz="4" w:space="0" w:color="auto"/>
            </w:tcBorders>
          </w:tcPr>
          <w:p w14:paraId="6CBF0FA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521E825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2B0F8B8B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E69300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4648941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Young children only</w:t>
            </w:r>
          </w:p>
          <w:p w14:paraId="4FF28776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(children &lt;5 years old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64395A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09D11511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4D40834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0D3AB6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3639811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ECD6B37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Young child with adult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996E8CF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3D6E202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8592C51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54B87CA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DA4FC2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D69CDEB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Older child and/or adolescent only</w:t>
            </w:r>
          </w:p>
          <w:p w14:paraId="2F0D65DF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(children between 5 and 18 years old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009EA0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0763524E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5773E6C4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6005D8D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B5BCF5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2F5C9B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Adult only</w:t>
            </w:r>
          </w:p>
          <w:p w14:paraId="70009221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(18 years and older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0F2E48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61355E6A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011BC20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1468DA6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58E614E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37AB4E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Other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B38B2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0EED48E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6FBECF4" w14:textId="77777777" w:rsidTr="002D2304">
        <w:trPr>
          <w:trHeight w:val="279"/>
          <w:jc w:val="center"/>
        </w:trPr>
        <w:tc>
          <w:tcPr>
            <w:tcW w:w="846" w:type="dxa"/>
            <w:vMerge w:val="restart"/>
            <w:vAlign w:val="center"/>
          </w:tcPr>
          <w:p w14:paraId="036AF00B" w14:textId="705AE26B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5</w:t>
            </w:r>
          </w:p>
        </w:tc>
        <w:tc>
          <w:tcPr>
            <w:tcW w:w="3402" w:type="dxa"/>
            <w:vMerge w:val="restart"/>
            <w:vAlign w:val="center"/>
          </w:tcPr>
          <w:p w14:paraId="3887965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How is the net being used in rain and dry seasons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44A02263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14:paraId="4E53F71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063A55D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9105586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09BE09F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A8FDFA1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C82FA1B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Equally in rainy and dry season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14:paraId="27C1B6C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4D8CAE8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37AF575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2ADBF6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E94EEC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0299BEE3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Mainly during rainy, sometimes also dry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14:paraId="5F3CB57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370AC6D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42E7121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0F274AB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169433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E436EF0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Only rainy season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14:paraId="2C03D99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2AC0093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BD6229D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24B6B2EA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0FFA9021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A7802A7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ot used at all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14:paraId="090A912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756EEF1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1FE96B88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20FAA6C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4ADD97B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3211CC0D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6FCDEBA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49D588AF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6C914DB" w14:textId="77777777" w:rsidTr="002D2304">
        <w:trPr>
          <w:jc w:val="center"/>
        </w:trPr>
        <w:tc>
          <w:tcPr>
            <w:tcW w:w="846" w:type="dxa"/>
            <w:vMerge w:val="restart"/>
            <w:shd w:val="clear" w:color="auto" w:fill="auto"/>
            <w:vAlign w:val="center"/>
          </w:tcPr>
          <w:p w14:paraId="58CEFE98" w14:textId="45C0A99F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6</w:t>
            </w:r>
          </w:p>
        </w:tc>
        <w:tc>
          <w:tcPr>
            <w:tcW w:w="3402" w:type="dxa"/>
            <w:vMerge w:val="restart"/>
            <w:shd w:val="clear" w:color="auto" w:fill="auto"/>
            <w:vAlign w:val="center"/>
          </w:tcPr>
          <w:p w14:paraId="180A044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Do you ever cook in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the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room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in which this net is used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for sleeping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35309AF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3A75C0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3681A5F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127E562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0B31CF6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10EE84F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96F32A6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Alway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9F6D20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7CE3906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F417F87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3297C75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03C6BC7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A3981CA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Sometim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B350AB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0CE7AF6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407BB41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EC627D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12F3867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379C2B8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ever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12FD7A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736FD33D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6AB51331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57A77C43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4F56F366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55C480D2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8EE04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7A3F553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354905C" w14:textId="77777777" w:rsidTr="002D2304">
        <w:trPr>
          <w:jc w:val="center"/>
        </w:trPr>
        <w:tc>
          <w:tcPr>
            <w:tcW w:w="846" w:type="dxa"/>
            <w:vMerge w:val="restart"/>
            <w:vAlign w:val="center"/>
          </w:tcPr>
          <w:p w14:paraId="3FAE3483" w14:textId="038B09E9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7</w:t>
            </w:r>
          </w:p>
        </w:tc>
        <w:tc>
          <w:tcPr>
            <w:tcW w:w="3402" w:type="dxa"/>
            <w:vMerge w:val="restart"/>
            <w:vAlign w:val="center"/>
          </w:tcPr>
          <w:p w14:paraId="19216D2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Has this net ever been washed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264D8F8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1E4623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1EA2B0C3" w14:textId="77777777" w:rsidR="00BD5ED9" w:rsidRDefault="00BD5ED9" w:rsidP="00930E87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4A3FC661" w14:textId="77777777" w:rsidR="00BD5ED9" w:rsidRDefault="00BD5ED9" w:rsidP="00930E87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098D8E9D" w14:textId="222C071F" w:rsidR="007D45C7" w:rsidRDefault="007726F6" w:rsidP="00930E87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0 or 9 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Next Net or Q30</w:t>
            </w:r>
            <w:r w:rsidR="00ED1731" w:rsidRPr="009F6B4A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>*</w:t>
            </w:r>
          </w:p>
          <w:p w14:paraId="49C0BBB4" w14:textId="77777777" w:rsidR="00ED1731" w:rsidRDefault="00ED1731" w:rsidP="00930E87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759A1640" w14:textId="21E83DE9" w:rsidR="00ED1731" w:rsidRPr="009F6B4A" w:rsidRDefault="00ED1731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F6B4A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>*Determined by sampling and ODK program</w:t>
            </w:r>
          </w:p>
        </w:tc>
      </w:tr>
      <w:tr w:rsidR="007D45C7" w:rsidRPr="00227AF2" w14:paraId="14AB18FB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4E32DDAE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06F4843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33E2F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Yes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997198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54BA932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1754619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02EA0D4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680D450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1EC3C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o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749F27A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0AE800D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D1F764D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0B0EE89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5FD31C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6BBDF3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963183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dotted" w:sz="4" w:space="0" w:color="auto"/>
            </w:tcBorders>
          </w:tcPr>
          <w:p w14:paraId="49A43F5C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0069FD49" w14:textId="77777777" w:rsidTr="002D2304">
        <w:trPr>
          <w:jc w:val="center"/>
        </w:trPr>
        <w:tc>
          <w:tcPr>
            <w:tcW w:w="846" w:type="dxa"/>
            <w:vAlign w:val="center"/>
          </w:tcPr>
          <w:p w14:paraId="7B0A458E" w14:textId="4F03DF94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8</w:t>
            </w:r>
          </w:p>
        </w:tc>
        <w:tc>
          <w:tcPr>
            <w:tcW w:w="3402" w:type="dxa"/>
            <w:vAlign w:val="center"/>
          </w:tcPr>
          <w:p w14:paraId="541B53C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How many times has it been washed in the last 6 months?</w:t>
            </w:r>
          </w:p>
          <w:p w14:paraId="376977B8" w14:textId="77777777" w:rsidR="007D45C7" w:rsidRPr="00227AF2" w:rsidRDefault="007D45C7" w:rsidP="00930E87">
            <w:pP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&gt;&gt; Enter 98 for don’t know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6422AECD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noProof/>
                <w:sz w:val="18"/>
                <w:szCs w:val="18"/>
                <w:lang w:val="en-US"/>
              </w:rPr>
              <mc:AlternateContent>
                <mc:Choice Requires="wpc">
                  <w:drawing>
                    <wp:inline distT="0" distB="0" distL="0" distR="0" wp14:anchorId="133ACC42" wp14:editId="51BABD14">
                      <wp:extent cx="571500" cy="381000"/>
                      <wp:effectExtent l="0" t="0" r="0" b="0"/>
                      <wp:docPr id="3" name="Canvas 83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1" name="Rectangle 834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101623"/>
                                  <a:ext cx="209500" cy="22861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" name="Rectangle 834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101623"/>
                                  <a:ext cx="209600" cy="22861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72A302A8" id="Canvas 8339" o:spid="_x0000_s1026" editas="canvas" style="width:45pt;height:30pt;mso-position-horizontal-relative:char;mso-position-vertical-relative:line" coordsize="5715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">
                      <v:shape id="_x0000_s1027" type="#_x0000_t75" style="position:absolute;width:5715;height:3810;visibility:visible;mso-wrap-style:square">
                        <v:fill o:detectmouseclick="t"/>
                        <v:path o:connecttype="none"/>
                      </v:shape>
                      <v:rect id="Rectangle 8341" o:spid="_x0000_s1028" style="position:absolute;left:711;top:1016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"/>
                      <v:rect id="Rectangle 8342" o:spid="_x0000_s1029" style="position:absolute;left:2806;top:1016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</w:tcPr>
          <w:p w14:paraId="2198C9F6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14:paraId="7D88B3E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5926821" w14:textId="77777777" w:rsidTr="002D2304">
        <w:trPr>
          <w:jc w:val="center"/>
        </w:trPr>
        <w:tc>
          <w:tcPr>
            <w:tcW w:w="846" w:type="dxa"/>
            <w:vMerge w:val="restart"/>
            <w:vAlign w:val="center"/>
          </w:tcPr>
          <w:p w14:paraId="7D2689B2" w14:textId="06B9A49C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9</w:t>
            </w:r>
          </w:p>
        </w:tc>
        <w:tc>
          <w:tcPr>
            <w:tcW w:w="3402" w:type="dxa"/>
            <w:vMerge w:val="restart"/>
            <w:vAlign w:val="center"/>
          </w:tcPr>
          <w:p w14:paraId="4A7D6A0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="Arial"/>
                <w:sz w:val="18"/>
                <w:szCs w:val="18"/>
              </w:rPr>
              <w:t>What was used to wash the net in addition to water for the last wash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8585F4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14C52D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68126AA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6430DF69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CB188A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41D4B0F5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9580B2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lothing soap bar (</w:t>
            </w:r>
            <w:r w:rsidRPr="001A6D10">
              <w:rPr>
                <w:rFonts w:asciiTheme="minorHAnsi" w:hAnsiTheme="minorHAnsi" w:cstheme="minorHAnsi"/>
                <w:i/>
                <w:iCs/>
                <w:sz w:val="18"/>
                <w:szCs w:val="18"/>
                <w:highlight w:val="yellow"/>
              </w:rPr>
              <w:t>Common country examples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D76F066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36F15AB0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22EE531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41F7B84E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766572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2A9D09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etergent (OMO etc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9D70D4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2A2540AD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5EAF01C2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0C1B796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150DD803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24B245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Bleach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DD7F056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702BE2F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B381796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7AE35C32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7F54D981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5292711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Mix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6CCA51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33E6758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1C196C2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21ED90EA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1DD160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9A40802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Nothing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D3DDEF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7EF6164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313B5E2" w14:textId="77777777" w:rsidTr="005F7001">
        <w:trPr>
          <w:trHeight w:val="56"/>
          <w:jc w:val="center"/>
        </w:trPr>
        <w:tc>
          <w:tcPr>
            <w:tcW w:w="846" w:type="dxa"/>
            <w:vMerge w:val="restart"/>
            <w:shd w:val="clear" w:color="auto" w:fill="auto"/>
            <w:vAlign w:val="center"/>
          </w:tcPr>
          <w:p w14:paraId="3AC158C8" w14:textId="35C52C72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3402" w:type="dxa"/>
            <w:vMerge w:val="restart"/>
            <w:shd w:val="clear" w:color="auto" w:fill="auto"/>
            <w:vAlign w:val="center"/>
          </w:tcPr>
          <w:p w14:paraId="2677D55D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Where was the net dried after the last wash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41090E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00547BD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659DD57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635FA982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5635A3E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62DC9D1E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847272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Outside on the ground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2827647E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0A4710E4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1147C135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67F6C04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003B851E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6E8626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 xml:space="preserve">Outside on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a 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lin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91D26C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4E64EF93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5781DD05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08CBC9D3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0D0A66A4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1063E3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Outside on bush or fenc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06D4F22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325A9138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9F8BC88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2C08F431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6E8CBA7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7D95532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Inside on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a</w:t>
            </w: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 xml:space="preserve"> lin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7A6386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1ECEAE1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7B1F47AB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56659EFF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13918491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975FAE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Inside on furniture or floor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A3E681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272CC21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DBC76DC" w14:textId="77777777" w:rsidTr="002D2304">
        <w:trPr>
          <w:jc w:val="center"/>
        </w:trPr>
        <w:tc>
          <w:tcPr>
            <w:tcW w:w="846" w:type="dxa"/>
            <w:vMerge/>
            <w:shd w:val="clear" w:color="auto" w:fill="auto"/>
            <w:vAlign w:val="center"/>
          </w:tcPr>
          <w:p w14:paraId="7A0D5E5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shd w:val="clear" w:color="auto" w:fill="auto"/>
            <w:vAlign w:val="center"/>
          </w:tcPr>
          <w:p w14:paraId="6DE9D758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EF748C6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AFACDF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0187B1CB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3E200391" w14:textId="77777777" w:rsidTr="005F7001">
        <w:trPr>
          <w:trHeight w:val="56"/>
          <w:jc w:val="center"/>
        </w:trPr>
        <w:tc>
          <w:tcPr>
            <w:tcW w:w="846" w:type="dxa"/>
            <w:vMerge w:val="restart"/>
            <w:vAlign w:val="center"/>
          </w:tcPr>
          <w:p w14:paraId="5228C604" w14:textId="0E2F64FC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C704E4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3402" w:type="dxa"/>
            <w:vMerge w:val="restart"/>
            <w:vAlign w:val="center"/>
          </w:tcPr>
          <w:p w14:paraId="01416292" w14:textId="77777777" w:rsidR="007D45C7" w:rsidRPr="00457A3A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57A3A">
              <w:rPr>
                <w:rFonts w:asciiTheme="minorHAnsi" w:hAnsiTheme="minorHAnsi" w:cstheme="minorHAnsi"/>
                <w:sz w:val="18"/>
                <w:szCs w:val="18"/>
              </w:rPr>
              <w:t>Was the net dried in the shade or in the sun after the last wash?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6F29B8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7A057E6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dotted" w:sz="4" w:space="0" w:color="auto"/>
            </w:tcBorders>
          </w:tcPr>
          <w:p w14:paraId="5D5918F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41937673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6D3595DC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3BC2FE00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972130" w14:textId="77777777" w:rsidR="007D45C7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n the shade / inside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3AE10A73" w14:textId="77777777" w:rsidR="007D45C7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665AB9B6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10C7A8F5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5133F2DE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50F9075D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9C5705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n the sun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14C34BA9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276" w:type="dxa"/>
            <w:vMerge/>
            <w:tcBorders>
              <w:left w:val="dotted" w:sz="4" w:space="0" w:color="auto"/>
            </w:tcBorders>
          </w:tcPr>
          <w:p w14:paraId="233A5B27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7D45C7" w:rsidRPr="00227AF2" w14:paraId="252B8FDD" w14:textId="77777777" w:rsidTr="002D2304">
        <w:trPr>
          <w:jc w:val="center"/>
        </w:trPr>
        <w:tc>
          <w:tcPr>
            <w:tcW w:w="846" w:type="dxa"/>
            <w:vMerge/>
            <w:vAlign w:val="center"/>
          </w:tcPr>
          <w:p w14:paraId="56A984E9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402" w:type="dxa"/>
            <w:vMerge/>
            <w:vAlign w:val="center"/>
          </w:tcPr>
          <w:p w14:paraId="405CCA8B" w14:textId="77777777" w:rsidR="007D45C7" w:rsidRPr="00227AF2" w:rsidRDefault="007D45C7" w:rsidP="00930E87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D2FF8D" w14:textId="77777777" w:rsidR="007D45C7" w:rsidRPr="00227AF2" w:rsidRDefault="007D45C7" w:rsidP="00930E87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Don’t know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A2A1E2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27AF2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276" w:type="dxa"/>
            <w:vMerge/>
            <w:tcBorders>
              <w:left w:val="dotted" w:sz="4" w:space="0" w:color="auto"/>
              <w:bottom w:val="single" w:sz="4" w:space="0" w:color="auto"/>
            </w:tcBorders>
          </w:tcPr>
          <w:p w14:paraId="012936E5" w14:textId="77777777" w:rsidR="007D45C7" w:rsidRPr="00227AF2" w:rsidRDefault="007D45C7" w:rsidP="00930E8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12939DB7" w14:textId="77777777" w:rsidR="009F6B4A" w:rsidRPr="009F6B4A" w:rsidRDefault="009F6B4A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10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4390"/>
        <w:gridCol w:w="3010"/>
        <w:gridCol w:w="860"/>
        <w:gridCol w:w="1266"/>
      </w:tblGrid>
      <w:tr w:rsidR="0092638B" w:rsidRPr="007B0CED" w14:paraId="255B1893" w14:textId="77777777" w:rsidTr="00BA7699">
        <w:trPr>
          <w:cantSplit/>
          <w:trHeight w:val="567"/>
          <w:tblHeader/>
          <w:jc w:val="center"/>
        </w:trPr>
        <w:tc>
          <w:tcPr>
            <w:tcW w:w="10343" w:type="dxa"/>
            <w:gridSpan w:val="5"/>
            <w:shd w:val="clear" w:color="auto" w:fill="000000" w:themeFill="text1"/>
            <w:vAlign w:val="center"/>
          </w:tcPr>
          <w:p w14:paraId="70D137EB" w14:textId="571133A5" w:rsidR="0092638B" w:rsidRPr="007B0CED" w:rsidRDefault="0092638B" w:rsidP="00BA7699">
            <w:pPr>
              <w:rPr>
                <w:rFonts w:asciiTheme="minorHAnsi" w:hAnsiTheme="minorHAnsi" w:cs="Arial"/>
                <w:b/>
                <w:color w:val="FFFFFF" w:themeColor="background1"/>
                <w:sz w:val="18"/>
                <w:szCs w:val="18"/>
              </w:rPr>
            </w:pPr>
            <w:r w:rsidRPr="007B0CED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SEC</w:t>
            </w:r>
            <w:r w:rsidRPr="007B0CED">
              <w:rPr>
                <w:rFonts w:asciiTheme="minorHAnsi" w:hAnsiTheme="minorHAnsi" w:cs="Arial"/>
                <w:b/>
                <w:bCs/>
                <w:color w:val="FFFFFF" w:themeColor="background1"/>
                <w:szCs w:val="18"/>
              </w:rPr>
              <w:t xml:space="preserve">TION </w:t>
            </w:r>
            <w:r w:rsidR="00E12888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B</w:t>
            </w:r>
            <w:r w:rsidRPr="007B0CED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: Household characteristics and net ownership</w:t>
            </w:r>
          </w:p>
        </w:tc>
      </w:tr>
      <w:tr w:rsidR="0092638B" w:rsidRPr="005857EB" w14:paraId="7C3B0A8E" w14:textId="77777777" w:rsidTr="00BA7699">
        <w:trPr>
          <w:cantSplit/>
          <w:trHeight w:val="283"/>
          <w:tblHeader/>
          <w:jc w:val="center"/>
        </w:trPr>
        <w:tc>
          <w:tcPr>
            <w:tcW w:w="817" w:type="dxa"/>
            <w:vAlign w:val="center"/>
          </w:tcPr>
          <w:p w14:paraId="32CA8FF4" w14:textId="77777777" w:rsidR="0092638B" w:rsidRPr="005857EB" w:rsidRDefault="0092638B" w:rsidP="00BA7699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No.</w:t>
            </w:r>
          </w:p>
        </w:tc>
        <w:tc>
          <w:tcPr>
            <w:tcW w:w="4390" w:type="dxa"/>
            <w:vAlign w:val="center"/>
          </w:tcPr>
          <w:p w14:paraId="2001413C" w14:textId="77777777" w:rsidR="0092638B" w:rsidRPr="005857EB" w:rsidRDefault="0092638B" w:rsidP="00BA7699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Question</w:t>
            </w:r>
          </w:p>
        </w:tc>
        <w:tc>
          <w:tcPr>
            <w:tcW w:w="3870" w:type="dxa"/>
            <w:gridSpan w:val="2"/>
            <w:tcBorders>
              <w:bottom w:val="single" w:sz="4" w:space="0" w:color="auto"/>
            </w:tcBorders>
            <w:vAlign w:val="center"/>
          </w:tcPr>
          <w:p w14:paraId="6B305A1C" w14:textId="77777777" w:rsidR="0092638B" w:rsidRPr="005857EB" w:rsidRDefault="0092638B" w:rsidP="00BA7699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Categories</w:t>
            </w:r>
          </w:p>
        </w:tc>
        <w:tc>
          <w:tcPr>
            <w:tcW w:w="1266" w:type="dxa"/>
            <w:vAlign w:val="center"/>
          </w:tcPr>
          <w:p w14:paraId="38FDD0AB" w14:textId="77777777" w:rsidR="0092638B" w:rsidRPr="005857EB" w:rsidRDefault="0092638B" w:rsidP="00BA7699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Skip</w:t>
            </w:r>
          </w:p>
        </w:tc>
      </w:tr>
      <w:tr w:rsidR="0092638B" w:rsidRPr="00DC23F4" w14:paraId="25474C4D" w14:textId="77777777" w:rsidTr="00BA7699">
        <w:trPr>
          <w:cantSplit/>
          <w:trHeight w:val="567"/>
          <w:jc w:val="center"/>
        </w:trPr>
        <w:tc>
          <w:tcPr>
            <w:tcW w:w="10343" w:type="dxa"/>
            <w:gridSpan w:val="5"/>
            <w:vAlign w:val="center"/>
          </w:tcPr>
          <w:p w14:paraId="0010F302" w14:textId="49F73574" w:rsidR="0092638B" w:rsidRPr="002A780C" w:rsidRDefault="0092638B" w:rsidP="00BA7699">
            <w:pPr>
              <w:rPr>
                <w:rFonts w:asciiTheme="minorHAnsi" w:hAnsiTheme="minorHAnsi" w:cs="Arial"/>
                <w:b/>
                <w:sz w:val="20"/>
                <w:szCs w:val="18"/>
              </w:rPr>
            </w:pPr>
            <w:r w:rsidRPr="002A780C">
              <w:rPr>
                <w:rFonts w:asciiTheme="minorHAnsi" w:hAnsiTheme="minorHAnsi" w:cs="Arial"/>
                <w:b/>
                <w:sz w:val="20"/>
                <w:szCs w:val="18"/>
              </w:rPr>
              <w:t xml:space="preserve">We would </w:t>
            </w:r>
            <w:r w:rsidR="00C8621D">
              <w:rPr>
                <w:rFonts w:asciiTheme="minorHAnsi" w:hAnsiTheme="minorHAnsi" w:cs="Arial"/>
                <w:b/>
                <w:sz w:val="20"/>
                <w:szCs w:val="18"/>
              </w:rPr>
              <w:t xml:space="preserve">now </w:t>
            </w:r>
            <w:r>
              <w:rPr>
                <w:rFonts w:asciiTheme="minorHAnsi" w:hAnsiTheme="minorHAnsi" w:cs="Arial"/>
                <w:b/>
                <w:sz w:val="20"/>
                <w:szCs w:val="18"/>
              </w:rPr>
              <w:t>like to ask some</w:t>
            </w:r>
            <w:r w:rsidRPr="002A780C">
              <w:rPr>
                <w:rFonts w:asciiTheme="minorHAnsi" w:hAnsiTheme="minorHAnsi" w:cs="Arial"/>
                <w:b/>
                <w:sz w:val="20"/>
                <w:szCs w:val="18"/>
              </w:rPr>
              <w:t xml:space="preserve"> questions about the head of household, characteristics of the house and </w:t>
            </w:r>
            <w:r>
              <w:rPr>
                <w:rFonts w:asciiTheme="minorHAnsi" w:hAnsiTheme="minorHAnsi" w:cs="Arial"/>
                <w:b/>
                <w:sz w:val="20"/>
                <w:szCs w:val="18"/>
              </w:rPr>
              <w:t xml:space="preserve">nets owned by the </w:t>
            </w:r>
            <w:r w:rsidRPr="002A780C">
              <w:rPr>
                <w:rFonts w:asciiTheme="minorHAnsi" w:hAnsiTheme="minorHAnsi" w:cs="Arial"/>
                <w:b/>
                <w:sz w:val="20"/>
                <w:szCs w:val="18"/>
              </w:rPr>
              <w:t>household</w:t>
            </w:r>
            <w:r>
              <w:rPr>
                <w:rFonts w:asciiTheme="minorHAnsi" w:hAnsiTheme="minorHAnsi" w:cs="Arial"/>
                <w:b/>
                <w:sz w:val="20"/>
                <w:szCs w:val="18"/>
              </w:rPr>
              <w:t>.</w:t>
            </w:r>
          </w:p>
        </w:tc>
      </w:tr>
      <w:tr w:rsidR="0092638B" w:rsidRPr="00DC23F4" w14:paraId="0F8363FD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3B46DEC5" w14:textId="14C17CFC" w:rsidR="0092638B" w:rsidRPr="00DC23F4" w:rsidRDefault="00334AD5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>
              <w:rPr>
                <w:rFonts w:asciiTheme="minorHAnsi" w:hAnsiTheme="minorHAnsi" w:cs="Arial"/>
                <w:sz w:val="18"/>
                <w:szCs w:val="18"/>
              </w:rPr>
              <w:t>30</w:t>
            </w:r>
          </w:p>
        </w:tc>
        <w:tc>
          <w:tcPr>
            <w:tcW w:w="4390" w:type="dxa"/>
            <w:vMerge w:val="restart"/>
          </w:tcPr>
          <w:p w14:paraId="28DD06E8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Who is responding to this questionnaire?</w:t>
            </w:r>
          </w:p>
        </w:tc>
        <w:tc>
          <w:tcPr>
            <w:tcW w:w="30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5EB5DE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</w:tcPr>
          <w:p w14:paraId="4673D958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6565DAAF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92F2EC5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E9F906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0A74127F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F63967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ead of household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7E04DEC9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</w:pPr>
            <w:r w:rsidRPr="00DC23F4"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  <w:t>1</w:t>
            </w:r>
          </w:p>
        </w:tc>
        <w:tc>
          <w:tcPr>
            <w:tcW w:w="1266" w:type="dxa"/>
            <w:vMerge/>
          </w:tcPr>
          <w:p w14:paraId="1BE3B1F8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49B5295B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7221ED77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1A9FED63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62ABE3" w14:textId="1518B1E9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Spouse</w:t>
            </w:r>
            <w:r w:rsidR="0065409A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sz w:val="18"/>
                <w:szCs w:val="18"/>
              </w:rPr>
              <w:t>/</w:t>
            </w:r>
            <w:r w:rsidR="0065409A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sz w:val="18"/>
                <w:szCs w:val="18"/>
              </w:rPr>
              <w:t>representative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 of head of household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868CA6D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</w:pPr>
            <w:r w:rsidRPr="00DC23F4"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  <w:t>2</w:t>
            </w:r>
          </w:p>
        </w:tc>
        <w:tc>
          <w:tcPr>
            <w:tcW w:w="1266" w:type="dxa"/>
            <w:vMerge/>
          </w:tcPr>
          <w:p w14:paraId="472AA2D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4EA6FCF5" w14:textId="77777777" w:rsidTr="00BA7699">
        <w:trPr>
          <w:cantSplit/>
          <w:trHeight w:val="198"/>
          <w:jc w:val="center"/>
        </w:trPr>
        <w:tc>
          <w:tcPr>
            <w:tcW w:w="817" w:type="dxa"/>
            <w:vMerge w:val="restart"/>
          </w:tcPr>
          <w:p w14:paraId="46006472" w14:textId="23832358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1</w:t>
            </w:r>
          </w:p>
        </w:tc>
        <w:tc>
          <w:tcPr>
            <w:tcW w:w="4390" w:type="dxa"/>
            <w:vMerge w:val="restart"/>
          </w:tcPr>
          <w:p w14:paraId="181A41D5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Can the head of household read and write?</w:t>
            </w:r>
          </w:p>
        </w:tc>
        <w:tc>
          <w:tcPr>
            <w:tcW w:w="3010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425C48BE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left w:val="dotted" w:sz="4" w:space="0" w:color="auto"/>
              <w:bottom w:val="dotted" w:sz="4" w:space="0" w:color="auto"/>
            </w:tcBorders>
            <w:vAlign w:val="center"/>
          </w:tcPr>
          <w:p w14:paraId="695F7BFC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0F246005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018461C2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B89DD95" w14:textId="77777777" w:rsidTr="00BA7699">
        <w:trPr>
          <w:cantSplit/>
          <w:trHeight w:val="198"/>
          <w:jc w:val="center"/>
        </w:trPr>
        <w:tc>
          <w:tcPr>
            <w:tcW w:w="817" w:type="dxa"/>
            <w:vMerge/>
          </w:tcPr>
          <w:p w14:paraId="774326A8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662EF6A9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B9A682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Yes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7359F66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7F30BB2E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</w:tc>
      </w:tr>
      <w:tr w:rsidR="0092638B" w:rsidRPr="00DC23F4" w14:paraId="5E7DAE05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430658FF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65910D7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BF9955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o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969FD57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0</w:t>
            </w:r>
          </w:p>
        </w:tc>
        <w:tc>
          <w:tcPr>
            <w:tcW w:w="1266" w:type="dxa"/>
            <w:vMerge/>
          </w:tcPr>
          <w:p w14:paraId="3228B392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310BDE4A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1689E8AF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43B0468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C8DC743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Don’t know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46222D9B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1266" w:type="dxa"/>
            <w:vMerge/>
          </w:tcPr>
          <w:p w14:paraId="283C6C1A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69551744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2F5B833E" w14:textId="1D7A5CC4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2</w:t>
            </w:r>
          </w:p>
        </w:tc>
        <w:tc>
          <w:tcPr>
            <w:tcW w:w="4390" w:type="dxa"/>
            <w:vMerge w:val="restart"/>
          </w:tcPr>
          <w:p w14:paraId="64C6AA8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as the head of the household ever attended school?</w:t>
            </w:r>
          </w:p>
        </w:tc>
        <w:tc>
          <w:tcPr>
            <w:tcW w:w="30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87ED8E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DB1407E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74040ECB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5AB86699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6F44E84D" w14:textId="59C5CC1A" w:rsidR="0092638B" w:rsidRDefault="0092638B" w:rsidP="00BA7699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o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C8621D"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Q</w:t>
            </w:r>
            <w:r w:rsidR="00C8621D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34</w:t>
            </w:r>
          </w:p>
          <w:p w14:paraId="4190C151" w14:textId="26DD3542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DNK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="00C8621D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Q345</w:t>
            </w:r>
          </w:p>
        </w:tc>
      </w:tr>
      <w:tr w:rsidR="0092638B" w:rsidRPr="00DC23F4" w14:paraId="53C850EC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006A798D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0FC5D4A4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7B56D2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Yes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DBE80F5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3065FDDA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41A1679B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46D5632F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034AE46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B284310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o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2A1B740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0</w:t>
            </w:r>
          </w:p>
        </w:tc>
        <w:tc>
          <w:tcPr>
            <w:tcW w:w="1266" w:type="dxa"/>
            <w:vMerge/>
          </w:tcPr>
          <w:p w14:paraId="10FFD52A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D2F451B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68106A64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58CE6A4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1D0DC00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Don’t know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44949F2D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1266" w:type="dxa"/>
            <w:vMerge/>
          </w:tcPr>
          <w:p w14:paraId="14AB5D84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65EAD860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697AE077" w14:textId="301037D3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3</w:t>
            </w:r>
          </w:p>
        </w:tc>
        <w:tc>
          <w:tcPr>
            <w:tcW w:w="4390" w:type="dxa"/>
            <w:vMerge w:val="restart"/>
          </w:tcPr>
          <w:p w14:paraId="2A02364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What was the highest level of school the head of the household attended? (Primary, Secondary, Higher)</w:t>
            </w:r>
          </w:p>
        </w:tc>
        <w:tc>
          <w:tcPr>
            <w:tcW w:w="3010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31E85393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left w:val="dotted" w:sz="4" w:space="0" w:color="auto"/>
              <w:bottom w:val="dotted" w:sz="4" w:space="0" w:color="auto"/>
            </w:tcBorders>
          </w:tcPr>
          <w:p w14:paraId="38DB00D3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44BB710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7260656E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7D7BD0B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1203B1C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C83EAB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Primary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718E702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21631D1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5C578B07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772017E1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25411AB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DAB6BD9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Secondary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4553D99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2</w:t>
            </w:r>
          </w:p>
        </w:tc>
        <w:tc>
          <w:tcPr>
            <w:tcW w:w="1266" w:type="dxa"/>
            <w:vMerge/>
          </w:tcPr>
          <w:p w14:paraId="1528E14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01EC7CD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257D7FC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5A9B04C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8121A56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igher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9890DE4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3</w:t>
            </w:r>
          </w:p>
        </w:tc>
        <w:tc>
          <w:tcPr>
            <w:tcW w:w="1266" w:type="dxa"/>
            <w:vMerge/>
          </w:tcPr>
          <w:p w14:paraId="59E6A397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6D856F2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7E3C53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38108161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right w:val="dotted" w:sz="4" w:space="0" w:color="auto"/>
            </w:tcBorders>
          </w:tcPr>
          <w:p w14:paraId="6C403E47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Don’t know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</w:tcBorders>
          </w:tcPr>
          <w:p w14:paraId="77A2140A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1266" w:type="dxa"/>
            <w:vMerge/>
          </w:tcPr>
          <w:p w14:paraId="1FE7B35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6BB3161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048C2DD3" w14:textId="514E0761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4</w:t>
            </w:r>
          </w:p>
        </w:tc>
        <w:tc>
          <w:tcPr>
            <w:tcW w:w="4390" w:type="dxa"/>
            <w:vMerge w:val="restart"/>
          </w:tcPr>
          <w:p w14:paraId="10C6BC11" w14:textId="77777777" w:rsidR="0092638B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What is the main material of the roof?</w:t>
            </w:r>
          </w:p>
          <w:p w14:paraId="3329856F" w14:textId="77777777" w:rsidR="0092638B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  <w:p w14:paraId="5AF0C213" w14:textId="53C7D96D" w:rsidR="0092638B" w:rsidRPr="001348C4" w:rsidRDefault="0092638B" w:rsidP="00BA7699">
            <w:pPr>
              <w:rPr>
                <w:rFonts w:asciiTheme="minorHAnsi" w:hAnsiTheme="minorHAnsi" w:cs="Arial"/>
                <w:i/>
                <w:iCs/>
                <w:sz w:val="18"/>
                <w:szCs w:val="18"/>
              </w:rPr>
            </w:pPr>
            <w:r w:rsidRPr="001348C4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>Q</w:t>
            </w:r>
            <w:r w:rsidR="00387995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>5</w:t>
            </w:r>
            <w:r w:rsidRPr="001348C4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>-Q</w:t>
            </w:r>
            <w:r w:rsidR="00387995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>7</w:t>
            </w:r>
            <w:r w:rsidRPr="001348C4">
              <w:rPr>
                <w:rFonts w:asciiTheme="minorHAnsi" w:hAnsiTheme="minorHAnsi" w:cs="Arial"/>
                <w:i/>
                <w:iCs/>
                <w:color w:val="FF0000"/>
                <w:sz w:val="18"/>
                <w:szCs w:val="18"/>
              </w:rPr>
              <w:t xml:space="preserve"> responses to match the most common responses in the latest MIS or DHS.</w:t>
            </w:r>
          </w:p>
        </w:tc>
        <w:tc>
          <w:tcPr>
            <w:tcW w:w="3010" w:type="dxa"/>
            <w:tcBorders>
              <w:bottom w:val="dotted" w:sz="4" w:space="0" w:color="auto"/>
              <w:right w:val="dotted" w:sz="4" w:space="0" w:color="auto"/>
            </w:tcBorders>
            <w:vAlign w:val="bottom"/>
          </w:tcPr>
          <w:p w14:paraId="61522911" w14:textId="77777777" w:rsidR="0092638B" w:rsidRPr="00D91989" w:rsidRDefault="0092638B" w:rsidP="00BA7699">
            <w:pPr>
              <w:jc w:val="right"/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860" w:type="dxa"/>
            <w:tcBorders>
              <w:left w:val="dotted" w:sz="4" w:space="0" w:color="auto"/>
              <w:bottom w:val="dotted" w:sz="4" w:space="0" w:color="auto"/>
            </w:tcBorders>
            <w:vAlign w:val="bottom"/>
          </w:tcPr>
          <w:p w14:paraId="27FE6D09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66A9AF69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6966DA27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26620EB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1ADC1A7D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08F0FF3C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/>
                <w:sz w:val="18"/>
                <w:szCs w:val="18"/>
                <w:highlight w:val="yellow"/>
              </w:rPr>
              <w:t>Option 1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207C61C3" w14:textId="77777777" w:rsidR="0092638B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5EBF3BD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2AFE680F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29CBF578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1094B445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33D46CF8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2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77653EE1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2</w:t>
            </w:r>
          </w:p>
        </w:tc>
        <w:tc>
          <w:tcPr>
            <w:tcW w:w="1266" w:type="dxa"/>
            <w:vMerge/>
          </w:tcPr>
          <w:p w14:paraId="022A475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3B941696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7CEAD06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574AF9A8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725878DF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3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4721F0DB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3</w:t>
            </w:r>
          </w:p>
        </w:tc>
        <w:tc>
          <w:tcPr>
            <w:tcW w:w="1266" w:type="dxa"/>
            <w:vMerge/>
          </w:tcPr>
          <w:p w14:paraId="7C21E67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7A482534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B3355E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3B745258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7887CD5C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4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0CDE48FF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4</w:t>
            </w:r>
          </w:p>
        </w:tc>
        <w:tc>
          <w:tcPr>
            <w:tcW w:w="1266" w:type="dxa"/>
            <w:vMerge/>
          </w:tcPr>
          <w:p w14:paraId="46A31AC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3525AF2E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CC829F6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65FE95C3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72C43A0C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5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6CF3C0E3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5</w:t>
            </w:r>
          </w:p>
        </w:tc>
        <w:tc>
          <w:tcPr>
            <w:tcW w:w="1266" w:type="dxa"/>
            <w:vMerge/>
          </w:tcPr>
          <w:p w14:paraId="5E3BBF45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CC445E7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01BE4DE2" w14:textId="2D9C588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5</w:t>
            </w:r>
          </w:p>
        </w:tc>
        <w:tc>
          <w:tcPr>
            <w:tcW w:w="4390" w:type="dxa"/>
            <w:vMerge w:val="restart"/>
          </w:tcPr>
          <w:p w14:paraId="7CBE863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What is the main material of the walls?</w:t>
            </w:r>
          </w:p>
          <w:p w14:paraId="343068F1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bottom w:val="dotted" w:sz="4" w:space="0" w:color="auto"/>
              <w:right w:val="dotted" w:sz="4" w:space="0" w:color="auto"/>
            </w:tcBorders>
            <w:vAlign w:val="bottom"/>
          </w:tcPr>
          <w:p w14:paraId="4036B87F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</w:p>
        </w:tc>
        <w:tc>
          <w:tcPr>
            <w:tcW w:w="860" w:type="dxa"/>
            <w:tcBorders>
              <w:left w:val="dotted" w:sz="4" w:space="0" w:color="auto"/>
              <w:bottom w:val="dotted" w:sz="4" w:space="0" w:color="auto"/>
            </w:tcBorders>
            <w:vAlign w:val="bottom"/>
          </w:tcPr>
          <w:p w14:paraId="0E50BCE7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/>
          </w:tcPr>
          <w:p w14:paraId="4A6B9873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E1216A9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0BA6564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79D0893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502BEACD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/>
                <w:sz w:val="18"/>
                <w:szCs w:val="18"/>
                <w:highlight w:val="yellow"/>
              </w:rPr>
              <w:t>Option 1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3FDB97C2" w14:textId="77777777" w:rsidR="0092638B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6659CCC9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7CC7D56F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6FC0A7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7E2B46F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5D4F08C3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2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3C100B2A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2</w:t>
            </w:r>
          </w:p>
        </w:tc>
        <w:tc>
          <w:tcPr>
            <w:tcW w:w="1266" w:type="dxa"/>
            <w:vMerge/>
          </w:tcPr>
          <w:p w14:paraId="4E891A6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57F0973F" w14:textId="77777777" w:rsidTr="00455C0F">
        <w:trPr>
          <w:cantSplit/>
          <w:trHeight w:val="132"/>
          <w:jc w:val="center"/>
        </w:trPr>
        <w:tc>
          <w:tcPr>
            <w:tcW w:w="817" w:type="dxa"/>
            <w:vMerge/>
          </w:tcPr>
          <w:p w14:paraId="1953FD9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46350DE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7C644F81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3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2F4B0538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3</w:t>
            </w:r>
          </w:p>
        </w:tc>
        <w:tc>
          <w:tcPr>
            <w:tcW w:w="1266" w:type="dxa"/>
            <w:vMerge/>
          </w:tcPr>
          <w:p w14:paraId="6C140AD6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537BFBA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43E72E1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16E113C3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53BFD1AB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4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00DB5EF2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4</w:t>
            </w:r>
          </w:p>
        </w:tc>
        <w:tc>
          <w:tcPr>
            <w:tcW w:w="1266" w:type="dxa"/>
            <w:vMerge/>
          </w:tcPr>
          <w:p w14:paraId="7AD62AE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B1C485D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46C2F43F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4020FF23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4CE8AAEB" w14:textId="77777777" w:rsidR="0092638B" w:rsidRPr="00D91989" w:rsidRDefault="0092638B" w:rsidP="00BA7699">
            <w:pPr>
              <w:jc w:val="right"/>
              <w:rPr>
                <w:rFonts w:asciiTheme="minorHAnsi" w:eastAsiaTheme="majorEastAsia" w:hAnsiTheme="minorHAnsi" w:cs="Arial"/>
                <w:b/>
                <w:bCs/>
                <w:color w:val="4F81BD" w:themeColor="accent1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5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14F1E4F9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5</w:t>
            </w:r>
          </w:p>
        </w:tc>
        <w:tc>
          <w:tcPr>
            <w:tcW w:w="1266" w:type="dxa"/>
            <w:vMerge/>
          </w:tcPr>
          <w:p w14:paraId="1EE9D1A4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2A1CE779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5710CBB6" w14:textId="4193E66A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6</w:t>
            </w:r>
          </w:p>
        </w:tc>
        <w:tc>
          <w:tcPr>
            <w:tcW w:w="4390" w:type="dxa"/>
            <w:vMerge w:val="restart"/>
          </w:tcPr>
          <w:p w14:paraId="3A63DA3D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What is the main material of the floor?</w:t>
            </w:r>
          </w:p>
        </w:tc>
        <w:tc>
          <w:tcPr>
            <w:tcW w:w="3010" w:type="dxa"/>
            <w:tcBorders>
              <w:bottom w:val="dotted" w:sz="4" w:space="0" w:color="auto"/>
              <w:right w:val="dotted" w:sz="4" w:space="0" w:color="auto"/>
            </w:tcBorders>
            <w:vAlign w:val="bottom"/>
          </w:tcPr>
          <w:p w14:paraId="23B816D3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</w:p>
        </w:tc>
        <w:tc>
          <w:tcPr>
            <w:tcW w:w="860" w:type="dxa"/>
            <w:tcBorders>
              <w:left w:val="dotted" w:sz="4" w:space="0" w:color="auto"/>
              <w:bottom w:val="dotted" w:sz="4" w:space="0" w:color="auto"/>
            </w:tcBorders>
            <w:vAlign w:val="bottom"/>
          </w:tcPr>
          <w:p w14:paraId="68506D20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/>
          </w:tcPr>
          <w:p w14:paraId="7077419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7B1164EF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1E8D2B7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4BE89471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34938459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/>
                <w:sz w:val="18"/>
                <w:szCs w:val="18"/>
                <w:highlight w:val="yellow"/>
              </w:rPr>
              <w:t>Option 1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1A49273F" w14:textId="77777777" w:rsidR="0092638B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0373585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15D492E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655A28C5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4EDB08D3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43EE58C6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2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29D080C4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2</w:t>
            </w:r>
          </w:p>
        </w:tc>
        <w:tc>
          <w:tcPr>
            <w:tcW w:w="1266" w:type="dxa"/>
            <w:vMerge/>
          </w:tcPr>
          <w:p w14:paraId="3EE8BB11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67D9821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72CD208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4266E64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009D9042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3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37B3F29E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3</w:t>
            </w:r>
          </w:p>
        </w:tc>
        <w:tc>
          <w:tcPr>
            <w:tcW w:w="1266" w:type="dxa"/>
            <w:vMerge/>
          </w:tcPr>
          <w:p w14:paraId="0D6F6B8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248ABC3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1B41DB4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488693A7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bottom"/>
          </w:tcPr>
          <w:p w14:paraId="6DDB4B7A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4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bottom"/>
          </w:tcPr>
          <w:p w14:paraId="10EB710C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4</w:t>
            </w:r>
          </w:p>
        </w:tc>
        <w:tc>
          <w:tcPr>
            <w:tcW w:w="1266" w:type="dxa"/>
            <w:vMerge/>
          </w:tcPr>
          <w:p w14:paraId="335C983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56D09F85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8F1FE47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36B4CA9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bottom"/>
          </w:tcPr>
          <w:p w14:paraId="50CD5A80" w14:textId="77777777" w:rsidR="0092638B" w:rsidRPr="00D91989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  <w:highlight w:val="yellow"/>
              </w:rPr>
            </w:pPr>
            <w:r w:rsidRPr="00D91989">
              <w:rPr>
                <w:rFonts w:asciiTheme="minorHAnsi" w:hAnsiTheme="minorHAnsi" w:cs="Arial"/>
                <w:sz w:val="18"/>
                <w:szCs w:val="18"/>
                <w:highlight w:val="yellow"/>
              </w:rPr>
              <w:t>Option 5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bottom"/>
          </w:tcPr>
          <w:p w14:paraId="7115B132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5</w:t>
            </w:r>
          </w:p>
        </w:tc>
        <w:tc>
          <w:tcPr>
            <w:tcW w:w="1266" w:type="dxa"/>
            <w:vMerge/>
          </w:tcPr>
          <w:p w14:paraId="683BBD0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6E7D9CF" w14:textId="77777777" w:rsidTr="00BA7699">
        <w:trPr>
          <w:cantSplit/>
          <w:trHeight w:val="559"/>
          <w:jc w:val="center"/>
        </w:trPr>
        <w:tc>
          <w:tcPr>
            <w:tcW w:w="817" w:type="dxa"/>
          </w:tcPr>
          <w:p w14:paraId="1C849E90" w14:textId="010C8240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7</w:t>
            </w:r>
          </w:p>
        </w:tc>
        <w:tc>
          <w:tcPr>
            <w:tcW w:w="4390" w:type="dxa"/>
          </w:tcPr>
          <w:p w14:paraId="26C3CDB6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ow many rooms does your household have?</w:t>
            </w:r>
          </w:p>
        </w:tc>
        <w:tc>
          <w:tcPr>
            <w:tcW w:w="301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0B778F6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  <mc:AlternateContent>
                <mc:Choice Requires="wpc">
                  <w:drawing>
                    <wp:inline distT="0" distB="0" distL="0" distR="0" wp14:anchorId="2637AA03" wp14:editId="40820B42">
                      <wp:extent cx="571500" cy="457200"/>
                      <wp:effectExtent l="2540" t="1905" r="0" b="0"/>
                      <wp:docPr id="19" name="Canvas 90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5" name="Rectangle 90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114300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" name="Rectangle 90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114300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558765F1" id="Canvas 9062" o:spid="_x0000_s1026" editas="canvas" style="width:45pt;height:36pt;mso-position-horizontal-relative:char;mso-position-vertical-relative:line" coordsize="571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">
                      <v:shape id="_x0000_s1027" type="#_x0000_t75" style="position:absolute;width:5715;height:4572;visibility:visible;mso-wrap-style:square">
                        <v:fill o:detectmouseclick="t"/>
                        <v:path o:connecttype="none"/>
                      </v:shape>
                      <v:rect id="Rectangle 9064" o:spid="_x0000_s1028" style="position:absolute;left:711;top:1143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/>
                      <v:rect id="Rectangle 9065" o:spid="_x0000_s1029" style="position:absolute;left:2806;top:1143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9A857E6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nil"/>
            </w:tcBorders>
          </w:tcPr>
          <w:p w14:paraId="2A40E6ED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523E6D4E" w14:textId="77777777" w:rsidTr="00BA7699">
        <w:trPr>
          <w:cantSplit/>
          <w:jc w:val="center"/>
        </w:trPr>
        <w:tc>
          <w:tcPr>
            <w:tcW w:w="817" w:type="dxa"/>
          </w:tcPr>
          <w:p w14:paraId="579B8728" w14:textId="4B690381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38</w:t>
            </w:r>
          </w:p>
        </w:tc>
        <w:tc>
          <w:tcPr>
            <w:tcW w:w="4390" w:type="dxa"/>
          </w:tcPr>
          <w:p w14:paraId="049CE2C6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ow many of these rooms are used for sleeping?</w:t>
            </w:r>
          </w:p>
        </w:tc>
        <w:tc>
          <w:tcPr>
            <w:tcW w:w="301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B48639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  <mc:AlternateContent>
                <mc:Choice Requires="wpc">
                  <w:drawing>
                    <wp:inline distT="0" distB="0" distL="0" distR="0" wp14:anchorId="57F6B878" wp14:editId="2F0FB71A">
                      <wp:extent cx="571500" cy="457200"/>
                      <wp:effectExtent l="2540" t="0" r="0" b="1270"/>
                      <wp:docPr id="20" name="Canvas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9" name="Rectangle 366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114300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Rectangle 367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114300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365BB817" id="Canvas 45" o:spid="_x0000_s1026" editas="canvas" style="width:45pt;height:36pt;mso-position-horizontal-relative:char;mso-position-vertical-relative:line" coordsize="571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">
                      <v:shape id="_x0000_s1027" type="#_x0000_t75" style="position:absolute;width:5715;height:4572;visibility:visible;mso-wrap-style:square">
                        <v:fill o:detectmouseclick="t"/>
                        <v:path o:connecttype="none"/>
                      </v:shape>
                      <v:rect id="Rectangle 3669" o:spid="_x0000_s1028" style="position:absolute;left:711;top:1143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"/>
                      <v:rect id="Rectangle 3670" o:spid="_x0000_s1029" style="position:absolute;left:2806;top:1143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02e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Qyy8ygM5uAAAA//8DAFBLAQItABQABgAIAAAAIQDb4fbL7gAAAIUBAAATAAAAAAAAAAAA&#10;AAAAAAAAAABbQ29udGVudF9UeXBlc10ueG1sUEsBAi0AFAAGAAgAAAAhAFr0LFu/AAAAFQEAAAsA&#10;AAAAAAAAAAAAAAAAHwEAAF9yZWxzLy5yZWxzUEsBAi0AFAAGAAgAAAAhAJqvTZ7EAAAA2wAAAA8A&#10;AAAAAAAAAAAAAAAABwIAAGRycy9kb3ducmV2LnhtbFBLBQYAAAAAAwADALcAAAD4AgAAAAA=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58DE656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</w:tcPr>
          <w:p w14:paraId="3FCA62D5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0BF9024A" w14:textId="77777777" w:rsidTr="00BA7699">
        <w:trPr>
          <w:cantSplit/>
          <w:jc w:val="center"/>
        </w:trPr>
        <w:tc>
          <w:tcPr>
            <w:tcW w:w="817" w:type="dxa"/>
          </w:tcPr>
          <w:p w14:paraId="3FF420B4" w14:textId="38C6A000" w:rsidR="0092638B" w:rsidRPr="00DC23F4" w:rsidRDefault="00334AD5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>
              <w:rPr>
                <w:rFonts w:asciiTheme="minorHAnsi" w:hAnsiTheme="minorHAnsi" w:cs="Arial"/>
                <w:sz w:val="18"/>
                <w:szCs w:val="18"/>
              </w:rPr>
              <w:t>39</w:t>
            </w:r>
          </w:p>
        </w:tc>
        <w:tc>
          <w:tcPr>
            <w:tcW w:w="4390" w:type="dxa"/>
            <w:tcBorders>
              <w:bottom w:val="single" w:sz="4" w:space="0" w:color="auto"/>
            </w:tcBorders>
          </w:tcPr>
          <w:p w14:paraId="13976B4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ow many sleeping places are used by this household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, including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beds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, mattresses,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mats or rugs</w:t>
            </w:r>
            <w:r>
              <w:rPr>
                <w:rFonts w:asciiTheme="minorHAnsi" w:hAnsiTheme="minorHAnsi" w:cs="Arial"/>
                <w:sz w:val="18"/>
                <w:szCs w:val="18"/>
              </w:rPr>
              <w:t>?</w:t>
            </w:r>
          </w:p>
          <w:p w14:paraId="32FBBDD1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&gt;&gt; Ask for both inside the </w:t>
            </w:r>
            <w:r>
              <w:rPr>
                <w:rFonts w:asciiTheme="minorHAnsi" w:hAnsiTheme="minorHAnsi" w:cs="Arial"/>
                <w:b/>
                <w:i/>
                <w:sz w:val="18"/>
                <w:szCs w:val="18"/>
              </w:rPr>
              <w:t>home</w:t>
            </w:r>
            <w:r w:rsidRPr="00DC23F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 and outside</w:t>
            </w:r>
            <w:r>
              <w:rPr>
                <w:rFonts w:asciiTheme="minorHAnsi" w:hAnsiTheme="minorHAnsi" w:cs="Arial"/>
                <w:b/>
                <w:i/>
                <w:sz w:val="18"/>
                <w:szCs w:val="18"/>
              </w:rPr>
              <w:t>.</w:t>
            </w:r>
          </w:p>
        </w:tc>
        <w:tc>
          <w:tcPr>
            <w:tcW w:w="301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EADBCC9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  <mc:AlternateContent>
                <mc:Choice Requires="wpc">
                  <w:drawing>
                    <wp:inline distT="0" distB="0" distL="0" distR="0" wp14:anchorId="08F01C51" wp14:editId="7E7B07EB">
                      <wp:extent cx="571500" cy="457200"/>
                      <wp:effectExtent l="2540" t="0" r="0" b="4445"/>
                      <wp:docPr id="21" name="Canvas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11" name="Rectangle 366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114300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Rectangle 367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114300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0C41530E" id="Canvas 48" o:spid="_x0000_s1026" editas="canvas" style="width:45pt;height:36pt;mso-position-horizontal-relative:char;mso-position-vertical-relative:line" coordsize="571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">
                      <v:shape id="_x0000_s1027" type="#_x0000_t75" style="position:absolute;width:5715;height:4572;visibility:visible;mso-wrap-style:square">
                        <v:fill o:detectmouseclick="t"/>
                        <v:path o:connecttype="none"/>
                      </v:shape>
                      <v:rect id="Rectangle 3669" o:spid="_x0000_s1028" style="position:absolute;left:711;top:1143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"/>
                      <v:rect id="Rectangle 3670" o:spid="_x0000_s1029" style="position:absolute;left:2806;top:1143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A305E42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4" w:space="0" w:color="auto"/>
            </w:tcBorders>
          </w:tcPr>
          <w:p w14:paraId="5C9CF1E7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5E1F5A18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6AD97C6A" w14:textId="6D47341D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40</w:t>
            </w:r>
          </w:p>
        </w:tc>
        <w:tc>
          <w:tcPr>
            <w:tcW w:w="4390" w:type="dxa"/>
            <w:vMerge w:val="restart"/>
          </w:tcPr>
          <w:p w14:paraId="3486DCC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Do you ever store 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any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food or crop</w:t>
            </w:r>
            <w:r>
              <w:rPr>
                <w:rFonts w:asciiTheme="minorHAnsi" w:hAnsiTheme="minorHAnsi" w:cs="Arial"/>
                <w:sz w:val="18"/>
                <w:szCs w:val="18"/>
              </w:rPr>
              <w:t>s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 in any of the rooms used for sleeping?</w:t>
            </w:r>
          </w:p>
        </w:tc>
        <w:tc>
          <w:tcPr>
            <w:tcW w:w="30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D18CB3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60F7BE7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7B1134B1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404A7D6C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73D024D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1322D31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097BDD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Yes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8E1AAF3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2467E1B4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4F517373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04BA799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00D687A5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1E81DC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o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A68A240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0</w:t>
            </w:r>
          </w:p>
        </w:tc>
        <w:tc>
          <w:tcPr>
            <w:tcW w:w="1266" w:type="dxa"/>
            <w:vMerge/>
          </w:tcPr>
          <w:p w14:paraId="2B254193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2255A27F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02C6F4D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25AAE14D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792059E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Don’t know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27EE432F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1266" w:type="dxa"/>
            <w:vMerge/>
          </w:tcPr>
          <w:p w14:paraId="7A94322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407164C" w14:textId="77777777" w:rsidTr="00BA7699">
        <w:trPr>
          <w:cantSplit/>
          <w:jc w:val="center"/>
        </w:trPr>
        <w:tc>
          <w:tcPr>
            <w:tcW w:w="817" w:type="dxa"/>
            <w:vMerge w:val="restart"/>
          </w:tcPr>
          <w:p w14:paraId="53634D94" w14:textId="2C2B6358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41</w:t>
            </w:r>
          </w:p>
        </w:tc>
        <w:tc>
          <w:tcPr>
            <w:tcW w:w="4390" w:type="dxa"/>
            <w:vMerge w:val="restart"/>
          </w:tcPr>
          <w:p w14:paraId="23A407B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In the last 6 months, have you seen any rats or mice in your house or their traces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, such as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feces or damage?</w:t>
            </w:r>
          </w:p>
        </w:tc>
        <w:tc>
          <w:tcPr>
            <w:tcW w:w="30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66C91FB1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</w:tcPr>
          <w:p w14:paraId="4CD1C130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25ED19E4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5C90B2FE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6EEF2C9C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688F560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E53AD0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Yes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3E0E34B3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42088986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2A585F27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362FA7E5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5D48CC1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C973C7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o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76B7DB2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0</w:t>
            </w:r>
          </w:p>
        </w:tc>
        <w:tc>
          <w:tcPr>
            <w:tcW w:w="1266" w:type="dxa"/>
            <w:vMerge/>
          </w:tcPr>
          <w:p w14:paraId="21C1FEC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31BF6E4D" w14:textId="77777777" w:rsidTr="00BA7699">
        <w:trPr>
          <w:cantSplit/>
          <w:jc w:val="center"/>
        </w:trPr>
        <w:tc>
          <w:tcPr>
            <w:tcW w:w="817" w:type="dxa"/>
            <w:vMerge/>
          </w:tcPr>
          <w:p w14:paraId="1B4737DB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4390" w:type="dxa"/>
            <w:vMerge/>
          </w:tcPr>
          <w:p w14:paraId="16369A7D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0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7D15D4A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Don’t know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45F4BC58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1266" w:type="dxa"/>
            <w:vMerge/>
          </w:tcPr>
          <w:p w14:paraId="58EA5B5A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007AB" w14:paraId="0776CFA7" w14:textId="77777777" w:rsidTr="00BA7699">
        <w:trPr>
          <w:cantSplit/>
          <w:trHeight w:val="567"/>
          <w:jc w:val="center"/>
        </w:trPr>
        <w:tc>
          <w:tcPr>
            <w:tcW w:w="10343" w:type="dxa"/>
            <w:gridSpan w:val="5"/>
            <w:vAlign w:val="center"/>
          </w:tcPr>
          <w:p w14:paraId="17F75B50" w14:textId="1DB09CD4" w:rsidR="0092638B" w:rsidRPr="00D007AB" w:rsidRDefault="0092638B" w:rsidP="00BA7699">
            <w:pPr>
              <w:rPr>
                <w:rFonts w:asciiTheme="minorHAnsi" w:hAnsiTheme="minorHAnsi" w:cs="Arial"/>
                <w:b/>
                <w:sz w:val="20"/>
                <w:szCs w:val="18"/>
              </w:rPr>
            </w:pPr>
            <w:r w:rsidRPr="00D007AB">
              <w:rPr>
                <w:rFonts w:asciiTheme="minorHAnsi" w:hAnsiTheme="minorHAnsi" w:cs="Arial"/>
                <w:b/>
                <w:sz w:val="20"/>
                <w:szCs w:val="18"/>
              </w:rPr>
              <w:t>We would now like to ask some questions about the mosquito nets in your household</w:t>
            </w:r>
            <w:r>
              <w:rPr>
                <w:rFonts w:asciiTheme="minorHAnsi" w:hAnsiTheme="minorHAnsi" w:cs="Arial"/>
                <w:b/>
                <w:sz w:val="20"/>
                <w:szCs w:val="18"/>
              </w:rPr>
              <w:t>.</w:t>
            </w:r>
          </w:p>
        </w:tc>
      </w:tr>
      <w:tr w:rsidR="0092638B" w:rsidRPr="00DC23F4" w14:paraId="04F3B433" w14:textId="77777777" w:rsidTr="00BA7699">
        <w:trPr>
          <w:cantSplit/>
          <w:jc w:val="center"/>
        </w:trPr>
        <w:tc>
          <w:tcPr>
            <w:tcW w:w="817" w:type="dxa"/>
          </w:tcPr>
          <w:p w14:paraId="7408E6FF" w14:textId="62DA057C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42</w:t>
            </w:r>
          </w:p>
        </w:tc>
        <w:tc>
          <w:tcPr>
            <w:tcW w:w="4390" w:type="dxa"/>
          </w:tcPr>
          <w:p w14:paraId="1492C0B9" w14:textId="2362BB1A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H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ow many mosquito nets does the household have at this time?</w:t>
            </w:r>
          </w:p>
          <w:p w14:paraId="5CF824E4" w14:textId="77777777" w:rsidR="0092638B" w:rsidRPr="00DC23F4" w:rsidRDefault="0092638B" w:rsidP="00BA7699">
            <w:pPr>
              <w:rPr>
                <w:rFonts w:asciiTheme="minorHAnsi" w:hAnsiTheme="minorHAnsi" w:cs="Arial"/>
                <w:b/>
                <w:i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&gt;&gt; </w:t>
            </w:r>
            <w:r>
              <w:rPr>
                <w:rFonts w:asciiTheme="minorHAnsi" w:hAnsiTheme="minorHAnsi" w:cs="Arial"/>
                <w:b/>
                <w:i/>
                <w:sz w:val="18"/>
                <w:szCs w:val="18"/>
              </w:rPr>
              <w:t>P</w:t>
            </w:r>
            <w:r w:rsidRPr="00DC23F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robe for any nets </w:t>
            </w:r>
            <w:r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stored away and </w:t>
            </w:r>
            <w:r w:rsidRPr="00DC23F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currently not in use </w:t>
            </w:r>
            <w:r>
              <w:rPr>
                <w:rFonts w:asciiTheme="minorHAnsi" w:hAnsiTheme="minorHAnsi" w:cs="Arial"/>
                <w:b/>
                <w:i/>
                <w:sz w:val="18"/>
                <w:szCs w:val="18"/>
              </w:rPr>
              <w:t>for sleeping under.</w:t>
            </w:r>
          </w:p>
        </w:tc>
        <w:tc>
          <w:tcPr>
            <w:tcW w:w="3010" w:type="dxa"/>
            <w:tcBorders>
              <w:bottom w:val="single" w:sz="4" w:space="0" w:color="auto"/>
              <w:right w:val="nil"/>
            </w:tcBorders>
          </w:tcPr>
          <w:p w14:paraId="36AC14B2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  <mc:AlternateContent>
                <mc:Choice Requires="wpc">
                  <w:drawing>
                    <wp:inline distT="0" distB="0" distL="0" distR="0" wp14:anchorId="50EBC0ED" wp14:editId="7F5515FE">
                      <wp:extent cx="571500" cy="457200"/>
                      <wp:effectExtent l="2540" t="0" r="0" b="4445"/>
                      <wp:docPr id="22" name="Canvas 36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13" name="Rectangle 364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114300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" name="Rectangle 364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114300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28DBAA33" id="Canvas 3638" o:spid="_x0000_s1026" editas="canvas" style="width:45pt;height:36pt;mso-position-horizontal-relative:char;mso-position-vertical-relative:line" coordsize="571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">
                      <v:shape id="_x0000_s1027" type="#_x0000_t75" style="position:absolute;width:5715;height:4572;visibility:visible;mso-wrap-style:square">
                        <v:fill o:detectmouseclick="t"/>
                        <v:path o:connecttype="none"/>
                      </v:shape>
                      <v:rect id="Rectangle 3640" o:spid="_x0000_s1028" style="position:absolute;left:711;top:1143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"/>
                      <v:rect id="Rectangle 3641" o:spid="_x0000_s1029" style="position:absolute;left:2806;top:1143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0" w:type="dxa"/>
            <w:tcBorders>
              <w:left w:val="nil"/>
              <w:bottom w:val="single" w:sz="4" w:space="0" w:color="auto"/>
            </w:tcBorders>
          </w:tcPr>
          <w:p w14:paraId="02A2D0A7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</w:tcPr>
          <w:p w14:paraId="3B2B3DEE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785CF41" w14:textId="77777777" w:rsidTr="00BA7699">
        <w:trPr>
          <w:cantSplit/>
          <w:trHeight w:val="899"/>
          <w:jc w:val="center"/>
        </w:trPr>
        <w:tc>
          <w:tcPr>
            <w:tcW w:w="817" w:type="dxa"/>
          </w:tcPr>
          <w:p w14:paraId="1454BFC1" w14:textId="6E8790BA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43</w:t>
            </w:r>
          </w:p>
        </w:tc>
        <w:tc>
          <w:tcPr>
            <w:tcW w:w="4390" w:type="dxa"/>
          </w:tcPr>
          <w:p w14:paraId="124CFD92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ow many nets did your household receive from the mass campaign in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Pr="0079798B">
              <w:rPr>
                <w:rFonts w:asciiTheme="minorHAnsi" w:hAnsiTheme="minorHAnsi" w:cs="Arial"/>
                <w:i/>
                <w:sz w:val="18"/>
                <w:szCs w:val="18"/>
                <w:highlight w:val="yellow"/>
              </w:rPr>
              <w:t>&lt;Campaign Month Year&gt;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?</w:t>
            </w:r>
          </w:p>
        </w:tc>
        <w:tc>
          <w:tcPr>
            <w:tcW w:w="3010" w:type="dxa"/>
            <w:tcBorders>
              <w:bottom w:val="single" w:sz="4" w:space="0" w:color="auto"/>
              <w:right w:val="nil"/>
            </w:tcBorders>
          </w:tcPr>
          <w:p w14:paraId="2EA89532" w14:textId="77777777" w:rsidR="0092638B" w:rsidRPr="00DC23F4" w:rsidRDefault="0092638B" w:rsidP="00BA7699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  <mc:AlternateContent>
                <mc:Choice Requires="wpc">
                  <w:drawing>
                    <wp:inline distT="0" distB="0" distL="0" distR="0" wp14:anchorId="7E399F90" wp14:editId="03AB65E8">
                      <wp:extent cx="571500" cy="457200"/>
                      <wp:effectExtent l="2540" t="1905" r="0" b="0"/>
                      <wp:docPr id="23" name="Canvas 56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15" name="Rectangle 364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114300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Rectangle 364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114300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29EB130A" id="Canvas 5684" o:spid="_x0000_s1026" editas="canvas" style="width:45pt;height:36pt;mso-position-horizontal-relative:char;mso-position-vertical-relative:line" coordsize="571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">
                      <v:shape id="_x0000_s1027" type="#_x0000_t75" style="position:absolute;width:5715;height:4572;visibility:visible;mso-wrap-style:square">
                        <v:fill o:detectmouseclick="t"/>
                        <v:path o:connecttype="none"/>
                      </v:shape>
                      <v:rect id="Rectangle 3640" o:spid="_x0000_s1028" style="position:absolute;left:711;top:1143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"/>
                      <v:rect id="Rectangle 3641" o:spid="_x0000_s1029" style="position:absolute;left:2806;top:1143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0" w:type="dxa"/>
            <w:tcBorders>
              <w:left w:val="nil"/>
              <w:bottom w:val="single" w:sz="4" w:space="0" w:color="auto"/>
            </w:tcBorders>
          </w:tcPr>
          <w:p w14:paraId="147059C3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</w:tcPr>
          <w:p w14:paraId="353042F7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638B" w:rsidRPr="00DC23F4" w14:paraId="1E2FAE1F" w14:textId="77777777" w:rsidTr="00BA7699">
        <w:trPr>
          <w:cantSplit/>
          <w:trHeight w:val="899"/>
          <w:jc w:val="center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CBC12" w14:textId="57E6305D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334AD5">
              <w:rPr>
                <w:rFonts w:asciiTheme="minorHAnsi" w:hAnsiTheme="minorHAnsi" w:cs="Arial"/>
                <w:sz w:val="18"/>
                <w:szCs w:val="18"/>
              </w:rPr>
              <w:t>44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7AEA4" w14:textId="56ACB6DA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ow many nets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from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the mass campaign in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  <w:r w:rsidRPr="00866441">
              <w:rPr>
                <w:rFonts w:asciiTheme="minorHAnsi" w:hAnsiTheme="minorHAnsi" w:cs="Arial"/>
                <w:sz w:val="18"/>
                <w:szCs w:val="18"/>
              </w:rPr>
              <w:t>&lt;</w:t>
            </w:r>
            <w:r w:rsidRPr="00F1382E">
              <w:rPr>
                <w:rFonts w:asciiTheme="minorHAnsi" w:hAnsiTheme="minorHAnsi" w:cs="Arial"/>
                <w:i/>
                <w:iCs/>
                <w:sz w:val="18"/>
                <w:szCs w:val="18"/>
                <w:highlight w:val="yellow"/>
              </w:rPr>
              <w:t>Campaign Month Year</w:t>
            </w:r>
            <w:r w:rsidRPr="00866441">
              <w:rPr>
                <w:rFonts w:asciiTheme="minorHAnsi" w:hAnsiTheme="minorHAnsi" w:cs="Arial"/>
                <w:sz w:val="18"/>
                <w:szCs w:val="18"/>
              </w:rPr>
              <w:t>&gt;</w:t>
            </w:r>
            <w:r>
              <w:rPr>
                <w:rFonts w:asciiTheme="minorHAnsi" w:hAnsiTheme="minorHAnsi" w:cs="Arial"/>
                <w:sz w:val="18"/>
                <w:szCs w:val="18"/>
              </w:rPr>
              <w:t xml:space="preserve"> do you have in your possession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?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373BAF1" w14:textId="77777777" w:rsidR="0092638B" w:rsidRPr="00866441" w:rsidRDefault="0092638B" w:rsidP="00BA7699">
            <w:pPr>
              <w:jc w:val="right"/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  <w:lang w:val="fr-FR" w:eastAsia="fr-FR"/>
              </w:rPr>
              <mc:AlternateContent>
                <mc:Choice Requires="wpc">
                  <w:drawing>
                    <wp:inline distT="0" distB="0" distL="0" distR="0" wp14:anchorId="61711BDE" wp14:editId="4B470264">
                      <wp:extent cx="571500" cy="457200"/>
                      <wp:effectExtent l="2540" t="1905" r="0" b="0"/>
                      <wp:docPr id="24" name="Canvas 56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  <wps:wsp>
                              <wps:cNvPr id="17" name="Rectangle 364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1100" y="114300"/>
                                  <a:ext cx="2095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Rectangle 364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80600" y="114300"/>
                                  <a:ext cx="209600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0F84C935" id="Canvas 5684" o:spid="_x0000_s1026" editas="canvas" style="width:45pt;height:36pt;mso-position-horizontal-relative:char;mso-position-vertical-relative:line" coordsize="571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">
                      <v:shape id="_x0000_s1027" type="#_x0000_t75" style="position:absolute;width:5715;height:4572;visibility:visible;mso-wrap-style:square">
                        <v:fill o:detectmouseclick="t"/>
                        <v:path o:connecttype="none"/>
                      </v:shape>
                      <v:rect id="Rectangle 3640" o:spid="_x0000_s1028" style="position:absolute;left:711;top:1143;width:209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"/>
                      <v:rect id="Rectangle 3641" o:spid="_x0000_s1029" style="position:absolute;left:2806;top:1143;width:2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D7A903" w14:textId="77777777" w:rsidR="0092638B" w:rsidRPr="00DC23F4" w:rsidRDefault="0092638B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B9C80" w14:textId="77777777" w:rsidR="0092638B" w:rsidRPr="00DC23F4" w:rsidRDefault="0092638B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</w:tbl>
    <w:p w14:paraId="78DDEAA6" w14:textId="6CE2A313" w:rsidR="0092638B" w:rsidRDefault="0092638B">
      <w:pPr>
        <w:rPr>
          <w:rFonts w:asciiTheme="minorHAnsi" w:hAnsiTheme="minorHAnsi" w:cstheme="minorHAnsi"/>
          <w:sz w:val="22"/>
        </w:rPr>
      </w:pPr>
    </w:p>
    <w:p w14:paraId="7B690A88" w14:textId="77777777" w:rsidR="00B24848" w:rsidRDefault="00B24848" w:rsidP="00B24848">
      <w:pPr>
        <w:rPr>
          <w:rFonts w:asciiTheme="minorHAnsi" w:hAnsiTheme="minorHAnsi" w:cstheme="minorHAnsi"/>
          <w:sz w:val="22"/>
        </w:rPr>
      </w:pPr>
    </w:p>
    <w:p w14:paraId="2CB4D722" w14:textId="77777777" w:rsidR="00B24848" w:rsidRDefault="00B24848" w:rsidP="00B24848">
      <w:pPr>
        <w:rPr>
          <w:rFonts w:asciiTheme="minorHAnsi" w:hAnsiTheme="minorHAnsi" w:cstheme="minorHAnsi"/>
          <w:sz w:val="22"/>
        </w:rPr>
      </w:pPr>
    </w:p>
    <w:p w14:paraId="46816A3C" w14:textId="77777777" w:rsidR="0076767A" w:rsidRDefault="0076767A">
      <w:pPr>
        <w:rPr>
          <w:rFonts w:asciiTheme="minorHAnsi" w:hAnsiTheme="minorHAnsi" w:cstheme="minorHAnsi"/>
          <w:sz w:val="22"/>
        </w:rPr>
      </w:pPr>
    </w:p>
    <w:p w14:paraId="3FAFBAF2" w14:textId="4A8EEF39" w:rsidR="00D007AB" w:rsidRDefault="00D007AB">
      <w:pPr>
        <w:rPr>
          <w:rFonts w:asciiTheme="minorHAnsi" w:hAnsiTheme="minorHAnsi" w:cstheme="minorHAnsi"/>
          <w:sz w:val="22"/>
        </w:rPr>
      </w:pPr>
    </w:p>
    <w:p w14:paraId="687C3D50" w14:textId="77777777" w:rsidR="005857EB" w:rsidRDefault="005857EB">
      <w:pPr>
        <w:rPr>
          <w:rFonts w:asciiTheme="minorHAnsi" w:hAnsiTheme="minorHAnsi" w:cstheme="minorHAnsi"/>
          <w:sz w:val="22"/>
        </w:rPr>
      </w:pPr>
    </w:p>
    <w:p w14:paraId="509E27EA" w14:textId="6301FBBE" w:rsidR="00FC053F" w:rsidRDefault="007373E1" w:rsidP="00FC053F">
      <w:pPr>
        <w:jc w:val="center"/>
        <w:rPr>
          <w:rFonts w:asciiTheme="minorHAnsi" w:hAnsiTheme="minorHAnsi" w:cs="Arial"/>
          <w:sz w:val="18"/>
          <w:szCs w:val="18"/>
        </w:rPr>
      </w:pPr>
      <w:r>
        <w:rPr>
          <w:rFonts w:asciiTheme="minorHAnsi" w:hAnsiTheme="minorHAnsi" w:cs="Arial"/>
          <w:b/>
          <w:bCs/>
        </w:rPr>
        <w:t xml:space="preserve"> -- </w:t>
      </w:r>
      <w:r w:rsidR="00FC053F" w:rsidRPr="007373E1">
        <w:rPr>
          <w:rFonts w:asciiTheme="minorHAnsi" w:hAnsiTheme="minorHAnsi" w:cs="Arial"/>
          <w:b/>
          <w:bCs/>
        </w:rPr>
        <w:t>END OF QUESTIONNAIRE</w:t>
      </w:r>
      <w:r>
        <w:rPr>
          <w:rFonts w:asciiTheme="minorHAnsi" w:hAnsiTheme="minorHAnsi" w:cs="Arial"/>
          <w:b/>
          <w:bCs/>
        </w:rPr>
        <w:t xml:space="preserve"> --</w:t>
      </w:r>
    </w:p>
    <w:p w14:paraId="5E6E27C1" w14:textId="77777777" w:rsidR="00FC053F" w:rsidRPr="00DC23F4" w:rsidRDefault="00FC053F" w:rsidP="00FC053F">
      <w:pPr>
        <w:jc w:val="center"/>
        <w:rPr>
          <w:rFonts w:asciiTheme="minorHAnsi" w:hAnsiTheme="minorHAnsi" w:cs="Arial"/>
          <w:sz w:val="18"/>
          <w:szCs w:val="18"/>
        </w:rPr>
      </w:pPr>
    </w:p>
    <w:p w14:paraId="42F7F898" w14:textId="5A5530FE" w:rsidR="00FC053F" w:rsidRDefault="00FC053F" w:rsidP="00FC053F">
      <w:pPr>
        <w:jc w:val="center"/>
        <w:rPr>
          <w:rFonts w:asciiTheme="minorHAnsi" w:hAnsiTheme="minorHAnsi" w:cs="Arial"/>
          <w:b/>
          <w:i/>
          <w:sz w:val="22"/>
          <w:szCs w:val="18"/>
        </w:rPr>
      </w:pPr>
      <w:r w:rsidRPr="00C521D2">
        <w:rPr>
          <w:rFonts w:asciiTheme="minorHAnsi" w:hAnsiTheme="minorHAnsi" w:cs="Arial"/>
          <w:b/>
          <w:i/>
          <w:sz w:val="22"/>
          <w:szCs w:val="18"/>
        </w:rPr>
        <w:t>Thank the respondents for their time and cooperation</w:t>
      </w:r>
    </w:p>
    <w:p w14:paraId="3E08C51F" w14:textId="77777777" w:rsidR="00FC053F" w:rsidRPr="00DC23F4" w:rsidRDefault="00FC053F" w:rsidP="00FC053F">
      <w:pPr>
        <w:jc w:val="center"/>
        <w:rPr>
          <w:rFonts w:asciiTheme="minorHAnsi" w:hAnsiTheme="minorHAnsi" w:cs="Arial"/>
          <w:sz w:val="18"/>
          <w:szCs w:val="18"/>
        </w:rPr>
      </w:pPr>
      <w:r>
        <w:rPr>
          <w:rFonts w:asciiTheme="minorHAnsi" w:hAnsiTheme="minorHAnsi" w:cs="Arial"/>
          <w:noProof/>
          <w:sz w:val="18"/>
          <w:szCs w:val="18"/>
          <w:lang w:val="fr-FR" w:eastAsia="fr-FR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04759F19" wp14:editId="618F1E6C">
                <wp:simplePos x="0" y="0"/>
                <wp:positionH relativeFrom="margin">
                  <wp:align>center</wp:align>
                </wp:positionH>
                <wp:positionV relativeFrom="paragraph">
                  <wp:posOffset>156608</wp:posOffset>
                </wp:positionV>
                <wp:extent cx="6410325" cy="1939332"/>
                <wp:effectExtent l="0" t="0" r="28575" b="22860"/>
                <wp:wrapNone/>
                <wp:docPr id="4" name="Text Box 7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0325" cy="19393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FFE2B" w14:textId="77777777" w:rsidR="00930E87" w:rsidRPr="007373E1" w:rsidRDefault="00930E87" w:rsidP="00FC053F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7373E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INTERVIEWER NOTES:</w:t>
                            </w:r>
                            <w:r w:rsidRPr="007373E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Please note any problems you had completing this interview.</w:t>
                            </w:r>
                          </w:p>
                          <w:p w14:paraId="4DDB55B1" w14:textId="77777777" w:rsidR="00930E87" w:rsidRPr="007373E1" w:rsidRDefault="00930E87" w:rsidP="00FC053F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759F19" id="_x0000_t202" coordsize="21600,21600" o:spt="202" path="m,l,21600r21600,l21600,xe">
                <v:stroke joinstyle="miter"/>
                <v:path gradientshapeok="t" o:connecttype="rect"/>
              </v:shapetype>
              <v:shape id="Text Box 752" o:spid="_x0000_s1026" type="#_x0000_t202" style="position:absolute;left:0;text-align:left;margin-left:0;margin-top:12.35pt;width:504.75pt;height:152.7pt;z-index:2516403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">
                <v:textbox>
                  <w:txbxContent>
                    <w:p w14:paraId="335FFE2B" w14:textId="77777777" w:rsidR="00930E87" w:rsidRPr="007373E1" w:rsidRDefault="00930E87" w:rsidP="00FC053F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7373E1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INTERVIEWER NOTES:</w:t>
                      </w:r>
                      <w:r w:rsidRPr="007373E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Please note any problems you had completing this interview.</w:t>
                      </w:r>
                    </w:p>
                    <w:p w14:paraId="4DDB55B1" w14:textId="77777777" w:rsidR="00930E87" w:rsidRPr="007373E1" w:rsidRDefault="00930E87" w:rsidP="00FC053F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7F114C" w14:textId="77777777" w:rsidR="00FC053F" w:rsidRPr="00DC23F4" w:rsidRDefault="00FC053F" w:rsidP="00FC053F">
      <w:pPr>
        <w:jc w:val="center"/>
        <w:rPr>
          <w:rFonts w:asciiTheme="minorHAnsi" w:hAnsiTheme="minorHAnsi"/>
          <w:sz w:val="18"/>
          <w:szCs w:val="18"/>
        </w:rPr>
      </w:pPr>
    </w:p>
    <w:p w14:paraId="32C7850D" w14:textId="77777777" w:rsidR="00FC053F" w:rsidRPr="00DC23F4" w:rsidRDefault="00FC053F" w:rsidP="00FC053F">
      <w:pPr>
        <w:jc w:val="center"/>
        <w:rPr>
          <w:rFonts w:asciiTheme="minorHAnsi" w:hAnsiTheme="minorHAnsi"/>
          <w:sz w:val="18"/>
          <w:szCs w:val="18"/>
        </w:rPr>
      </w:pPr>
    </w:p>
    <w:p w14:paraId="2B4801B1" w14:textId="77777777" w:rsidR="00FC053F" w:rsidRPr="00DC23F4" w:rsidRDefault="00FC053F" w:rsidP="00FC053F">
      <w:pPr>
        <w:jc w:val="center"/>
        <w:rPr>
          <w:rFonts w:asciiTheme="minorHAnsi" w:hAnsiTheme="minorHAnsi"/>
          <w:sz w:val="18"/>
          <w:szCs w:val="18"/>
        </w:rPr>
      </w:pPr>
    </w:p>
    <w:p w14:paraId="4C31AFA1" w14:textId="292B8529" w:rsidR="00E27837" w:rsidRDefault="00E27837" w:rsidP="00CE6D00">
      <w:pPr>
        <w:rPr>
          <w:rFonts w:asciiTheme="minorHAnsi" w:hAnsiTheme="minorHAnsi" w:cstheme="minorHAnsi"/>
          <w:sz w:val="20"/>
          <w:szCs w:val="20"/>
        </w:rPr>
      </w:pPr>
    </w:p>
    <w:p w14:paraId="05A04F4A" w14:textId="77777777" w:rsidR="00E27837" w:rsidRDefault="00E27837" w:rsidP="00CE6D00">
      <w:pPr>
        <w:rPr>
          <w:rFonts w:asciiTheme="minorHAnsi" w:hAnsiTheme="minorHAnsi" w:cstheme="minorHAnsi"/>
          <w:sz w:val="20"/>
          <w:szCs w:val="20"/>
        </w:rPr>
      </w:pPr>
    </w:p>
    <w:p w14:paraId="02838732" w14:textId="7DDA9B2F" w:rsidR="00F451B1" w:rsidRDefault="00F451B1" w:rsidP="00F451B1">
      <w:pPr>
        <w:rPr>
          <w:rFonts w:asciiTheme="minorHAnsi" w:hAnsiTheme="minorHAnsi" w:cs="Arial"/>
          <w:b/>
          <w:szCs w:val="18"/>
        </w:rPr>
      </w:pPr>
      <w:r w:rsidRPr="00C815BE">
        <w:rPr>
          <w:rFonts w:asciiTheme="minorHAnsi" w:hAnsiTheme="minorHAnsi" w:cs="Arial"/>
          <w:b/>
          <w:szCs w:val="18"/>
        </w:rPr>
        <w:t>SEC</w:t>
      </w:r>
      <w:r w:rsidRPr="00C815BE">
        <w:rPr>
          <w:rFonts w:asciiTheme="minorHAnsi" w:hAnsiTheme="minorHAnsi" w:cs="Arial"/>
          <w:b/>
          <w:bCs/>
          <w:szCs w:val="18"/>
        </w:rPr>
        <w:t xml:space="preserve">TION </w:t>
      </w:r>
      <w:r>
        <w:rPr>
          <w:rFonts w:asciiTheme="minorHAnsi" w:hAnsiTheme="minorHAnsi" w:cs="Arial"/>
          <w:b/>
          <w:szCs w:val="18"/>
        </w:rPr>
        <w:t>C</w:t>
      </w:r>
      <w:r w:rsidRPr="00C815BE">
        <w:rPr>
          <w:rFonts w:asciiTheme="minorHAnsi" w:hAnsiTheme="minorHAnsi" w:cs="Arial"/>
          <w:b/>
          <w:szCs w:val="18"/>
        </w:rPr>
        <w:t xml:space="preserve">: </w:t>
      </w:r>
      <w:r w:rsidR="00822EF8">
        <w:rPr>
          <w:rFonts w:asciiTheme="minorHAnsi" w:hAnsiTheme="minorHAnsi" w:cs="Arial"/>
          <w:b/>
          <w:szCs w:val="18"/>
        </w:rPr>
        <w:t>Hole examination in a laboratory setting</w:t>
      </w:r>
    </w:p>
    <w:p w14:paraId="59A74EB6" w14:textId="1C356381" w:rsidR="00F451B1" w:rsidRDefault="00F451B1" w:rsidP="00CE6D00">
      <w:pPr>
        <w:rPr>
          <w:rFonts w:asciiTheme="minorHAnsi" w:hAnsiTheme="minorHAnsi" w:cstheme="minorHAnsi"/>
          <w:sz w:val="20"/>
          <w:szCs w:val="20"/>
        </w:rPr>
      </w:pPr>
    </w:p>
    <w:p w14:paraId="07AD2337" w14:textId="16CD1656" w:rsidR="00532595" w:rsidRDefault="00532595">
      <w:pPr>
        <w:rPr>
          <w:rFonts w:asciiTheme="minorHAnsi" w:hAnsiTheme="minorHAnsi" w:cs="Arial"/>
          <w:b/>
          <w:szCs w:val="18"/>
        </w:rPr>
      </w:pPr>
      <w:r>
        <w:rPr>
          <w:rFonts w:asciiTheme="minorHAnsi" w:hAnsiTheme="minorHAnsi" w:cs="Arial"/>
          <w:b/>
          <w:szCs w:val="18"/>
        </w:rPr>
        <w:br w:type="page"/>
      </w:r>
    </w:p>
    <w:tbl>
      <w:tblPr>
        <w:tblStyle w:val="TableGrid"/>
        <w:tblW w:w="9705" w:type="dxa"/>
        <w:jc w:val="center"/>
        <w:tblCellMar>
          <w:bottom w:w="28" w:type="dxa"/>
        </w:tblCellMar>
        <w:tblLook w:val="04A0" w:firstRow="1" w:lastRow="0" w:firstColumn="1" w:lastColumn="0" w:noHBand="0" w:noVBand="1"/>
      </w:tblPr>
      <w:tblGrid>
        <w:gridCol w:w="4844"/>
        <w:gridCol w:w="4861"/>
      </w:tblGrid>
      <w:tr w:rsidR="00F152E7" w:rsidRPr="007F6557" w14:paraId="463ED75B" w14:textId="77777777" w:rsidTr="00BA7699">
        <w:trPr>
          <w:trHeight w:val="567"/>
          <w:jc w:val="center"/>
        </w:trPr>
        <w:tc>
          <w:tcPr>
            <w:tcW w:w="9705" w:type="dxa"/>
            <w:gridSpan w:val="2"/>
            <w:shd w:val="clear" w:color="auto" w:fill="000000" w:themeFill="text1"/>
            <w:vAlign w:val="center"/>
          </w:tcPr>
          <w:p w14:paraId="0C2A1A47" w14:textId="0C132CF3" w:rsidR="00F152E7" w:rsidRDefault="00F152E7" w:rsidP="00BA7699">
            <w:pPr>
              <w:rPr>
                <w:noProof/>
                <w:sz w:val="20"/>
                <w:lang w:val="fr-FR" w:eastAsia="fr-FR"/>
              </w:rPr>
            </w:pPr>
            <w:r>
              <w:rPr>
                <w:rFonts w:asciiTheme="minorHAnsi" w:hAnsiTheme="minorHAnsi" w:cs="Arial"/>
                <w:b/>
                <w:szCs w:val="18"/>
              </w:rPr>
              <w:lastRenderedPageBreak/>
              <w:t>NET IDENTIFICATION</w:t>
            </w:r>
          </w:p>
        </w:tc>
      </w:tr>
      <w:tr w:rsidR="007B2F2C" w:rsidRPr="007F6557" w14:paraId="090A5A07" w14:textId="77777777" w:rsidTr="00F427D5">
        <w:trPr>
          <w:trHeight w:val="364"/>
          <w:jc w:val="center"/>
        </w:trPr>
        <w:tc>
          <w:tcPr>
            <w:tcW w:w="9705" w:type="dxa"/>
            <w:gridSpan w:val="2"/>
            <w:shd w:val="clear" w:color="auto" w:fill="000000" w:themeFill="text1"/>
            <w:vAlign w:val="center"/>
          </w:tcPr>
          <w:p w14:paraId="71D810D3" w14:textId="122092BB" w:rsidR="007B2F2C" w:rsidRDefault="009E3218" w:rsidP="00BA7699">
            <w:pPr>
              <w:rPr>
                <w:rFonts w:asciiTheme="minorHAnsi" w:hAnsiTheme="minorHAnsi" w:cs="Arial"/>
                <w:b/>
                <w:szCs w:val="18"/>
              </w:rPr>
            </w:pPr>
            <w:r>
              <w:rPr>
                <w:rFonts w:asciiTheme="minorHAnsi" w:hAnsiTheme="minorHAnsi" w:cs="Arial"/>
                <w:b/>
                <w:color w:val="FFFFFF" w:themeColor="background1"/>
                <w:sz w:val="22"/>
                <w:szCs w:val="16"/>
              </w:rPr>
              <w:t>Complete this section as require</w:t>
            </w:r>
            <w:r w:rsidR="00EA1750">
              <w:rPr>
                <w:rFonts w:asciiTheme="minorHAnsi" w:hAnsiTheme="minorHAnsi" w:cs="Arial"/>
                <w:b/>
                <w:color w:val="FFFFFF" w:themeColor="background1"/>
                <w:sz w:val="22"/>
                <w:szCs w:val="16"/>
              </w:rPr>
              <w:t>d when completing the hole assessment in the laboratory.</w:t>
            </w:r>
          </w:p>
        </w:tc>
      </w:tr>
      <w:tr w:rsidR="00F152E7" w:rsidRPr="00666AC7" w14:paraId="5DD26C45" w14:textId="77777777" w:rsidTr="00BA7699">
        <w:trPr>
          <w:trHeight w:val="567"/>
          <w:jc w:val="center"/>
        </w:trPr>
        <w:tc>
          <w:tcPr>
            <w:tcW w:w="4844" w:type="dxa"/>
          </w:tcPr>
          <w:p w14:paraId="73D8956C" w14:textId="77777777" w:rsidR="00F152E7" w:rsidRPr="00666AC7" w:rsidRDefault="00F152E7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Date</w:t>
            </w:r>
          </w:p>
          <w:p w14:paraId="56E9487E" w14:textId="77777777" w:rsidR="00F152E7" w:rsidRPr="00666AC7" w:rsidRDefault="00F152E7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D805D9"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(</w:t>
            </w:r>
            <w:r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dd / mm / yyyy</w:t>
            </w:r>
            <w:r w:rsidRPr="00D805D9"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)</w:t>
            </w:r>
          </w:p>
        </w:tc>
        <w:tc>
          <w:tcPr>
            <w:tcW w:w="4861" w:type="dxa"/>
            <w:shd w:val="clear" w:color="auto" w:fill="auto"/>
            <w:vAlign w:val="bottom"/>
          </w:tcPr>
          <w:p w14:paraId="4E8EF824" w14:textId="77777777" w:rsidR="00F152E7" w:rsidRPr="00666AC7" w:rsidRDefault="00F152E7" w:rsidP="00BA7699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]</w:t>
            </w:r>
            <w:r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/  </w:t>
            </w: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]</w:t>
            </w:r>
            <w:r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/  </w:t>
            </w:r>
            <w:r>
              <w:rPr>
                <w:rFonts w:asciiTheme="minorHAnsi" w:hAnsiTheme="minorHAnsi" w:cstheme="minorHAnsi"/>
                <w:b/>
                <w:bCs/>
                <w:noProof/>
                <w:sz w:val="22"/>
                <w:szCs w:val="20"/>
                <w:lang w:val="fr-FR" w:eastAsia="fr-FR"/>
              </w:rPr>
              <w:t xml:space="preserve">2  0  </w:t>
            </w: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]</w:t>
            </w:r>
          </w:p>
        </w:tc>
      </w:tr>
      <w:tr w:rsidR="00F152E7" w:rsidRPr="00666AC7" w14:paraId="15FB5589" w14:textId="77777777" w:rsidTr="00BA7699">
        <w:trPr>
          <w:jc w:val="center"/>
        </w:trPr>
        <w:tc>
          <w:tcPr>
            <w:tcW w:w="4844" w:type="dxa"/>
          </w:tcPr>
          <w:p w14:paraId="6C90822F" w14:textId="77777777" w:rsidR="00F152E7" w:rsidRPr="00666AC7" w:rsidRDefault="00F152E7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Name of senior member of staff</w:t>
            </w:r>
          </w:p>
          <w:p w14:paraId="7EDF2D39" w14:textId="77777777" w:rsidR="00F152E7" w:rsidRPr="00666AC7" w:rsidRDefault="00F152E7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sz w:val="22"/>
                <w:szCs w:val="20"/>
              </w:rPr>
              <w:t>[_____________________________________</w:t>
            </w:r>
            <w:r>
              <w:rPr>
                <w:rFonts w:asciiTheme="minorHAnsi" w:hAnsiTheme="minorHAnsi" w:cs="Arial"/>
                <w:sz w:val="22"/>
                <w:szCs w:val="20"/>
              </w:rPr>
              <w:t>___</w:t>
            </w:r>
            <w:r w:rsidRPr="00666AC7">
              <w:rPr>
                <w:rFonts w:asciiTheme="minorHAnsi" w:hAnsiTheme="minorHAnsi" w:cs="Arial"/>
                <w:sz w:val="22"/>
                <w:szCs w:val="20"/>
              </w:rPr>
              <w:t>_]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52D6D021" w14:textId="77777777" w:rsidR="00F152E7" w:rsidRPr="00666AC7" w:rsidRDefault="00F152E7" w:rsidP="00BA7699">
            <w:pPr>
              <w:rPr>
                <w:rFonts w:asciiTheme="minorHAnsi" w:hAnsiTheme="minorHAnsi" w:cstheme="minorHAnsi"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[____]</w:t>
            </w:r>
          </w:p>
        </w:tc>
      </w:tr>
      <w:tr w:rsidR="00F152E7" w:rsidRPr="00666AC7" w14:paraId="4C35E7C8" w14:textId="77777777" w:rsidTr="00BA7699">
        <w:trPr>
          <w:jc w:val="center"/>
        </w:trPr>
        <w:tc>
          <w:tcPr>
            <w:tcW w:w="4844" w:type="dxa"/>
          </w:tcPr>
          <w:p w14:paraId="660D308D" w14:textId="77777777" w:rsidR="00F152E7" w:rsidRPr="00F859A5" w:rsidRDefault="00F152E7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 w:rsidRPr="00F859A5">
              <w:rPr>
                <w:rFonts w:asciiTheme="minorHAnsi" w:hAnsiTheme="minorHAnsi" w:cs="Arial"/>
                <w:b/>
                <w:bCs/>
                <w:sz w:val="22"/>
                <w:szCs w:val="20"/>
              </w:rPr>
              <w:t>ITN Brand</w:t>
            </w:r>
          </w:p>
          <w:p w14:paraId="230C6B83" w14:textId="77777777" w:rsidR="00F152E7" w:rsidRPr="00666AC7" w:rsidRDefault="00F152E7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666AC7">
              <w:rPr>
                <w:rFonts w:asciiTheme="minorHAnsi" w:hAnsiTheme="minorHAnsi" w:cs="Arial"/>
                <w:sz w:val="22"/>
                <w:szCs w:val="20"/>
              </w:rPr>
              <w:t>[________________________________________]</w:t>
            </w:r>
          </w:p>
        </w:tc>
        <w:tc>
          <w:tcPr>
            <w:tcW w:w="4861" w:type="dxa"/>
            <w:shd w:val="clear" w:color="auto" w:fill="auto"/>
          </w:tcPr>
          <w:p w14:paraId="2E8555B6" w14:textId="77777777" w:rsidR="00F152E7" w:rsidRPr="00F859A5" w:rsidRDefault="00F152E7" w:rsidP="00BA7699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</w:p>
        </w:tc>
      </w:tr>
      <w:tr w:rsidR="00F152E7" w:rsidRPr="00666AC7" w14:paraId="0DF99DEC" w14:textId="77777777" w:rsidTr="00BA7699">
        <w:trPr>
          <w:jc w:val="center"/>
        </w:trPr>
        <w:tc>
          <w:tcPr>
            <w:tcW w:w="4844" w:type="dxa"/>
          </w:tcPr>
          <w:p w14:paraId="1AD562C8" w14:textId="77777777" w:rsidR="00F152E7" w:rsidRPr="00F859A5" w:rsidRDefault="00F152E7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>Net ID</w:t>
            </w:r>
          </w:p>
          <w:p w14:paraId="073B54F9" w14:textId="77777777" w:rsidR="00F152E7" w:rsidRPr="00666AC7" w:rsidRDefault="00F152E7" w:rsidP="00BA7699">
            <w:pPr>
              <w:rPr>
                <w:rFonts w:asciiTheme="minorHAnsi" w:hAnsiTheme="minorHAnsi" w:cs="Arial"/>
                <w:sz w:val="22"/>
                <w:szCs w:val="20"/>
              </w:rPr>
            </w:pP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0A377E6C" w14:textId="77777777" w:rsidR="00F152E7" w:rsidRPr="00245EAC" w:rsidRDefault="00F152E7" w:rsidP="00BA7699">
            <w:pPr>
              <w:tabs>
                <w:tab w:val="right" w:pos="4573"/>
              </w:tabs>
              <w:rPr>
                <w:rFonts w:asciiTheme="minorHAnsi" w:hAnsiTheme="minorHAnsi" w:cstheme="minorHAnsi"/>
                <w:b/>
                <w:bCs/>
                <w:sz w:val="22"/>
                <w:szCs w:val="20"/>
              </w:rPr>
            </w:pP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 xml:space="preserve">  [____|____|____|____]</w:t>
            </w:r>
          </w:p>
        </w:tc>
      </w:tr>
      <w:tr w:rsidR="00F152E7" w:rsidRPr="00666AC7" w14:paraId="56076BF6" w14:textId="77777777" w:rsidTr="00BA7699">
        <w:trPr>
          <w:jc w:val="center"/>
        </w:trPr>
        <w:tc>
          <w:tcPr>
            <w:tcW w:w="4844" w:type="dxa"/>
          </w:tcPr>
          <w:p w14:paraId="4C5C2E9A" w14:textId="77777777" w:rsidR="00F152E7" w:rsidRDefault="00F152E7" w:rsidP="00BA7699">
            <w:pPr>
              <w:rPr>
                <w:rFonts w:asciiTheme="minorHAnsi" w:hAnsiTheme="minorHAnsi" w:cs="Arial"/>
                <w:b/>
                <w:bCs/>
                <w:sz w:val="22"/>
                <w:szCs w:val="20"/>
              </w:rPr>
            </w:pPr>
            <w:r>
              <w:rPr>
                <w:rFonts w:asciiTheme="minorHAnsi" w:hAnsiTheme="minorHAnsi" w:cs="Arial"/>
                <w:b/>
                <w:bCs/>
                <w:sz w:val="22"/>
                <w:szCs w:val="20"/>
              </w:rPr>
              <w:t>Full Net Monitoring Code</w:t>
            </w:r>
          </w:p>
          <w:p w14:paraId="1F4398A3" w14:textId="3F6CCACB" w:rsidR="00F152E7" w:rsidRPr="00666AC7" w:rsidRDefault="00F152E7" w:rsidP="00F427D5">
            <w:pPr>
              <w:rPr>
                <w:rFonts w:asciiTheme="minorHAnsi" w:hAnsiTheme="minorHAnsi" w:cs="Arial"/>
                <w:sz w:val="22"/>
                <w:szCs w:val="20"/>
              </w:rPr>
            </w:pPr>
            <w:r w:rsidRPr="00D805D9">
              <w:rPr>
                <w:rFonts w:asciiTheme="minorHAnsi" w:hAnsiTheme="minorHAnsi" w:cs="Arial"/>
                <w:b/>
                <w:bCs/>
                <w:i/>
                <w:iCs/>
                <w:sz w:val="20"/>
                <w:szCs w:val="18"/>
              </w:rPr>
              <w:t>(Round + Health district code + Cluster number + Net)</w:t>
            </w:r>
          </w:p>
        </w:tc>
        <w:tc>
          <w:tcPr>
            <w:tcW w:w="4861" w:type="dxa"/>
            <w:shd w:val="clear" w:color="auto" w:fill="F2F2F2" w:themeFill="background1" w:themeFillShade="F2"/>
            <w:vAlign w:val="bottom"/>
          </w:tcPr>
          <w:p w14:paraId="7F435B03" w14:textId="77777777" w:rsidR="00F152E7" w:rsidRPr="00372AE3" w:rsidRDefault="00F152E7" w:rsidP="00BA7699">
            <w:pPr>
              <w:tabs>
                <w:tab w:val="right" w:pos="4573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F10EA">
              <w:rPr>
                <w:rFonts w:asciiTheme="minorHAnsi" w:hAnsiTheme="minorHAnsi" w:cstheme="minorHAnsi"/>
                <w:noProof/>
                <w:sz w:val="22"/>
                <w:szCs w:val="20"/>
                <w:lang w:val="en-US" w:eastAsia="fr-FR"/>
              </w:rPr>
              <w:t xml:space="preserve">  </w:t>
            </w:r>
            <w:r w:rsidRPr="00372AE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L</w:t>
            </w:r>
            <w:r w:rsidRPr="00372AE3">
              <w:rPr>
                <w:rFonts w:asciiTheme="minorHAnsi" w:hAnsiTheme="minorHAnsi" w:cstheme="minorHAnsi"/>
                <w:sz w:val="22"/>
                <w:szCs w:val="22"/>
              </w:rPr>
              <w:t xml:space="preserve"> –</w:t>
            </w:r>
            <w:r w:rsidRPr="00372AE3">
              <w:rPr>
                <w:rFonts w:asciiTheme="minorHAnsi" w:hAnsiTheme="minorHAnsi" w:cstheme="minorHAnsi"/>
                <w:noProof/>
                <w:sz w:val="22"/>
                <w:szCs w:val="22"/>
                <w:lang w:val="fr-FR" w:eastAsia="fr-FR"/>
              </w:rPr>
              <w:t xml:space="preserve"> [____|____|____] – </w:t>
            </w:r>
            <w:r w:rsidRPr="00666AC7">
              <w:rPr>
                <w:rFonts w:asciiTheme="minorHAnsi" w:hAnsiTheme="minorHAnsi" w:cstheme="minorHAnsi"/>
                <w:noProof/>
                <w:sz w:val="22"/>
                <w:szCs w:val="20"/>
                <w:lang w:val="fr-FR" w:eastAsia="fr-FR"/>
              </w:rPr>
              <w:t>[____|____|____|____]</w:t>
            </w:r>
          </w:p>
        </w:tc>
      </w:tr>
    </w:tbl>
    <w:p w14:paraId="25664C43" w14:textId="608866A0" w:rsidR="00F152E7" w:rsidRDefault="00F152E7" w:rsidP="00822EF8">
      <w:pPr>
        <w:rPr>
          <w:rFonts w:asciiTheme="minorHAnsi" w:hAnsiTheme="minorHAnsi" w:cs="Arial"/>
          <w:b/>
          <w:szCs w:val="18"/>
        </w:rPr>
      </w:pPr>
    </w:p>
    <w:tbl>
      <w:tblPr>
        <w:tblW w:w="96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61"/>
        <w:gridCol w:w="3969"/>
        <w:gridCol w:w="2693"/>
        <w:gridCol w:w="860"/>
        <w:gridCol w:w="1266"/>
      </w:tblGrid>
      <w:tr w:rsidR="00804DC1" w:rsidRPr="007B0CED" w14:paraId="1E58FF4B" w14:textId="77777777" w:rsidTr="00833664">
        <w:trPr>
          <w:cantSplit/>
          <w:trHeight w:val="567"/>
          <w:tblHeader/>
          <w:jc w:val="center"/>
        </w:trPr>
        <w:tc>
          <w:tcPr>
            <w:tcW w:w="9649" w:type="dxa"/>
            <w:gridSpan w:val="5"/>
            <w:shd w:val="clear" w:color="auto" w:fill="000000" w:themeFill="text1"/>
            <w:vAlign w:val="center"/>
          </w:tcPr>
          <w:p w14:paraId="221F1AEF" w14:textId="59CBF766" w:rsidR="00804DC1" w:rsidRPr="007B0CED" w:rsidRDefault="00804DC1" w:rsidP="00957161">
            <w:pPr>
              <w:rPr>
                <w:rFonts w:asciiTheme="minorHAnsi" w:hAnsiTheme="minorHAnsi" w:cs="Arial"/>
                <w:b/>
                <w:color w:val="FFFFFF" w:themeColor="background1"/>
                <w:sz w:val="18"/>
                <w:szCs w:val="18"/>
              </w:rPr>
            </w:pPr>
            <w:r w:rsidRPr="007B0CED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SEC</w:t>
            </w:r>
            <w:r w:rsidRPr="007B0CED">
              <w:rPr>
                <w:rFonts w:asciiTheme="minorHAnsi" w:hAnsiTheme="minorHAnsi" w:cs="Arial"/>
                <w:b/>
                <w:bCs/>
                <w:color w:val="FFFFFF" w:themeColor="background1"/>
                <w:szCs w:val="18"/>
              </w:rPr>
              <w:t xml:space="preserve">TION </w:t>
            </w:r>
            <w:r w:rsidR="00833664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C</w:t>
            </w:r>
            <w:r w:rsidRPr="007B0CED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 xml:space="preserve">: </w:t>
            </w:r>
            <w:r w:rsidR="00833664">
              <w:rPr>
                <w:rFonts w:asciiTheme="minorHAnsi" w:hAnsiTheme="minorHAnsi" w:cs="Arial"/>
                <w:b/>
                <w:color w:val="FFFFFF" w:themeColor="background1"/>
                <w:szCs w:val="18"/>
              </w:rPr>
              <w:t>Hole examination in laboratory setting</w:t>
            </w:r>
          </w:p>
        </w:tc>
      </w:tr>
      <w:tr w:rsidR="00804DC1" w:rsidRPr="005857EB" w14:paraId="2FDDE310" w14:textId="77777777" w:rsidTr="00833664">
        <w:trPr>
          <w:cantSplit/>
          <w:trHeight w:val="283"/>
          <w:tblHeader/>
          <w:jc w:val="center"/>
        </w:trPr>
        <w:tc>
          <w:tcPr>
            <w:tcW w:w="861" w:type="dxa"/>
            <w:vAlign w:val="center"/>
          </w:tcPr>
          <w:p w14:paraId="5746AA20" w14:textId="77777777" w:rsidR="00804DC1" w:rsidRPr="005857EB" w:rsidRDefault="00804DC1" w:rsidP="00957161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No.</w:t>
            </w:r>
          </w:p>
        </w:tc>
        <w:tc>
          <w:tcPr>
            <w:tcW w:w="3969" w:type="dxa"/>
            <w:vAlign w:val="center"/>
          </w:tcPr>
          <w:p w14:paraId="4CF96B36" w14:textId="77777777" w:rsidR="00804DC1" w:rsidRPr="005857EB" w:rsidRDefault="00804DC1" w:rsidP="00957161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Question</w:t>
            </w:r>
          </w:p>
        </w:tc>
        <w:tc>
          <w:tcPr>
            <w:tcW w:w="3553" w:type="dxa"/>
            <w:gridSpan w:val="2"/>
            <w:tcBorders>
              <w:bottom w:val="single" w:sz="4" w:space="0" w:color="auto"/>
            </w:tcBorders>
            <w:vAlign w:val="center"/>
          </w:tcPr>
          <w:p w14:paraId="1792CB70" w14:textId="77777777" w:rsidR="00804DC1" w:rsidRPr="005857EB" w:rsidRDefault="00804DC1" w:rsidP="00957161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Categories</w:t>
            </w:r>
          </w:p>
        </w:tc>
        <w:tc>
          <w:tcPr>
            <w:tcW w:w="1266" w:type="dxa"/>
            <w:vAlign w:val="center"/>
          </w:tcPr>
          <w:p w14:paraId="759352D6" w14:textId="77777777" w:rsidR="00804DC1" w:rsidRPr="005857EB" w:rsidRDefault="00804DC1" w:rsidP="00957161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5857EB">
              <w:rPr>
                <w:rFonts w:asciiTheme="minorHAnsi" w:hAnsiTheme="minorHAnsi" w:cs="Arial"/>
                <w:b/>
                <w:sz w:val="20"/>
                <w:szCs w:val="20"/>
              </w:rPr>
              <w:t>Skip</w:t>
            </w:r>
          </w:p>
        </w:tc>
      </w:tr>
      <w:tr w:rsidR="00877CD4" w:rsidRPr="00877CD4" w14:paraId="134F3758" w14:textId="77777777" w:rsidTr="00877CD4">
        <w:trPr>
          <w:cantSplit/>
          <w:trHeight w:val="300"/>
          <w:jc w:val="center"/>
        </w:trPr>
        <w:tc>
          <w:tcPr>
            <w:tcW w:w="9649" w:type="dxa"/>
            <w:gridSpan w:val="5"/>
            <w:shd w:val="clear" w:color="auto" w:fill="000000" w:themeFill="text1"/>
            <w:vAlign w:val="center"/>
          </w:tcPr>
          <w:p w14:paraId="5016BCA0" w14:textId="551F7FFD" w:rsidR="000F5CF3" w:rsidRPr="00877CD4" w:rsidRDefault="00877CD4" w:rsidP="00877CD4">
            <w:pPr>
              <w:jc w:val="center"/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  <w:t xml:space="preserve">TOTAL FOR ALL FOUR </w:t>
            </w:r>
            <w:r w:rsidRPr="00877CD4"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  <w:t>SIDE</w:t>
            </w:r>
            <w:r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  <w:t xml:space="preserve"> PIECES</w:t>
            </w:r>
          </w:p>
        </w:tc>
      </w:tr>
      <w:tr w:rsidR="00804DC1" w:rsidRPr="00DC23F4" w14:paraId="744EC0BC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26A7276B" w14:textId="10A9ED7C" w:rsidR="00804DC1" w:rsidRPr="00DC23F4" w:rsidRDefault="00FC31BD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0</w:t>
            </w:r>
          </w:p>
        </w:tc>
        <w:tc>
          <w:tcPr>
            <w:tcW w:w="3969" w:type="dxa"/>
          </w:tcPr>
          <w:p w14:paraId="2F79081A" w14:textId="77777777" w:rsidR="00804DC1" w:rsidRDefault="00804DC1" w:rsidP="00804DC1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1</w:t>
            </w:r>
          </w:p>
          <w:p w14:paraId="759FE911" w14:textId="053F1EDC" w:rsidR="00804DC1" w:rsidRPr="00804DC1" w:rsidRDefault="00804DC1" w:rsidP="00804DC1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ess than size of thumb (0.5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–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&lt;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2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2BD3008" w14:textId="62AA039A" w:rsidR="00804DC1" w:rsidRPr="00DC23F4" w:rsidRDefault="00804DC1" w:rsidP="00073ECC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762B09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EE86A4F" w14:textId="77777777" w:rsidR="00804DC1" w:rsidRPr="00DC23F4" w:rsidRDefault="00804DC1" w:rsidP="00804DC1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nil"/>
            </w:tcBorders>
          </w:tcPr>
          <w:p w14:paraId="35435CE0" w14:textId="77777777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04DC1" w:rsidRPr="00DC23F4" w14:paraId="0AE63D05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0C44D174" w14:textId="1FBCF513" w:rsidR="00804DC1" w:rsidRPr="00DC23F4" w:rsidRDefault="00FC31BD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1</w:t>
            </w:r>
          </w:p>
        </w:tc>
        <w:tc>
          <w:tcPr>
            <w:tcW w:w="3969" w:type="dxa"/>
          </w:tcPr>
          <w:p w14:paraId="366CF487" w14:textId="77777777" w:rsidR="00804DC1" w:rsidRDefault="00804DC1" w:rsidP="00804DC1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2</w:t>
            </w:r>
          </w:p>
          <w:p w14:paraId="47240B02" w14:textId="09887AE5" w:rsidR="00804DC1" w:rsidRPr="00804DC1" w:rsidRDefault="00804DC1" w:rsidP="00804DC1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arger than thumb, smaller than fist (2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–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&lt;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10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CC72A96" w14:textId="2F591B30" w:rsidR="00804DC1" w:rsidRPr="00DC23F4" w:rsidRDefault="00804DC1" w:rsidP="00073ECC">
            <w:pPr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</w:pPr>
            <w:r w:rsidRPr="00762B09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FB994B0" w14:textId="77777777" w:rsidR="00804DC1" w:rsidRPr="00DC23F4" w:rsidRDefault="00804DC1" w:rsidP="00804DC1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</w:tcPr>
          <w:p w14:paraId="5D89CF65" w14:textId="77777777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04DC1" w:rsidRPr="00DC23F4" w14:paraId="502A36E1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758690E6" w14:textId="070EC93C" w:rsidR="00804DC1" w:rsidRPr="00DC23F4" w:rsidRDefault="00FC31BD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2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570E0393" w14:textId="77777777" w:rsidR="00804DC1" w:rsidRDefault="00804DC1" w:rsidP="00804DC1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3</w:t>
            </w:r>
          </w:p>
          <w:p w14:paraId="4671C463" w14:textId="39B673AC" w:rsidR="00804DC1" w:rsidRPr="00804DC1" w:rsidRDefault="00804DC1" w:rsidP="00804DC1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arger than fist, smaller than head (10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–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&lt;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25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587D51F" w14:textId="496998D1" w:rsidR="00804DC1" w:rsidRPr="00762B09" w:rsidRDefault="00804DC1" w:rsidP="00073ECC">
            <w:pPr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</w:pPr>
            <w:r w:rsidRPr="00762B09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707C0DC" w14:textId="77777777" w:rsidR="00804DC1" w:rsidRPr="00DC23F4" w:rsidRDefault="00804DC1" w:rsidP="00804DC1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4" w:space="0" w:color="auto"/>
            </w:tcBorders>
          </w:tcPr>
          <w:p w14:paraId="1F7E6D0C" w14:textId="77777777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04DC1" w:rsidRPr="00DC23F4" w14:paraId="0990EC61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756EDEF2" w14:textId="76D62B9D" w:rsidR="00804DC1" w:rsidRPr="00DC23F4" w:rsidRDefault="00FC31BD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3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08BB6D8" w14:textId="77777777" w:rsidR="00804DC1" w:rsidRDefault="00804DC1" w:rsidP="00804DC1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4</w:t>
            </w:r>
          </w:p>
          <w:p w14:paraId="396BE71F" w14:textId="6817B529" w:rsidR="00804DC1" w:rsidRPr="00804DC1" w:rsidRDefault="00804DC1" w:rsidP="00804DC1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arger than head (25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+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B8E57D1" w14:textId="6E6E6348" w:rsidR="00804DC1" w:rsidRPr="00762B09" w:rsidRDefault="00804DC1" w:rsidP="00073ECC">
            <w:pPr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</w:pPr>
            <w:r w:rsidRPr="006A4055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ECBD8AD" w14:textId="77777777" w:rsidR="00804DC1" w:rsidRPr="00DC23F4" w:rsidRDefault="00804DC1" w:rsidP="00804DC1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4" w:space="0" w:color="auto"/>
            </w:tcBorders>
          </w:tcPr>
          <w:p w14:paraId="0D44201F" w14:textId="77777777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77CD4" w:rsidRPr="00877CD4" w14:paraId="38504238" w14:textId="77777777" w:rsidTr="00BA7699">
        <w:trPr>
          <w:cantSplit/>
          <w:trHeight w:val="300"/>
          <w:jc w:val="center"/>
        </w:trPr>
        <w:tc>
          <w:tcPr>
            <w:tcW w:w="9649" w:type="dxa"/>
            <w:gridSpan w:val="5"/>
            <w:shd w:val="clear" w:color="auto" w:fill="000000" w:themeFill="text1"/>
            <w:vAlign w:val="center"/>
          </w:tcPr>
          <w:p w14:paraId="3FE46700" w14:textId="65082C68" w:rsidR="00877CD4" w:rsidRPr="00877CD4" w:rsidRDefault="00877CD4" w:rsidP="00BA7699">
            <w:pPr>
              <w:jc w:val="center"/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  <w:t>TOTAL FOR ROOF SECTION</w:t>
            </w:r>
          </w:p>
        </w:tc>
      </w:tr>
      <w:tr w:rsidR="00BF2CF3" w:rsidRPr="00DC23F4" w14:paraId="598B6163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016DA687" w14:textId="5DD0B94F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</w:t>
            </w:r>
            <w:r w:rsidR="00877CD4">
              <w:rPr>
                <w:rFonts w:asciiTheme="minorHAnsi" w:hAnsiTheme="minorHAnsi" w:cs="Arial"/>
                <w:sz w:val="18"/>
                <w:szCs w:val="18"/>
              </w:rPr>
              <w:t>4</w:t>
            </w:r>
          </w:p>
        </w:tc>
        <w:tc>
          <w:tcPr>
            <w:tcW w:w="3969" w:type="dxa"/>
          </w:tcPr>
          <w:p w14:paraId="669A34F3" w14:textId="77777777" w:rsidR="00BF2CF3" w:rsidRDefault="00BF2CF3" w:rsidP="00BA7699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1</w:t>
            </w:r>
          </w:p>
          <w:p w14:paraId="020F86D0" w14:textId="77777777" w:rsidR="00BF2CF3" w:rsidRPr="00804DC1" w:rsidRDefault="00BF2CF3" w:rsidP="00BA7699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ess than size of thumb (0.5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–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&lt;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2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8B379EF" w14:textId="77777777" w:rsidR="00BF2CF3" w:rsidRPr="00DC23F4" w:rsidRDefault="00BF2CF3" w:rsidP="00073ECC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762B09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8598B4A" w14:textId="77777777" w:rsidR="00BF2CF3" w:rsidRPr="00DC23F4" w:rsidRDefault="00BF2CF3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nil"/>
            </w:tcBorders>
          </w:tcPr>
          <w:p w14:paraId="6E41489B" w14:textId="77777777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F2CF3" w:rsidRPr="00DC23F4" w14:paraId="08EBC9D9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5323EF33" w14:textId="69FF7F24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</w:t>
            </w:r>
            <w:r w:rsidR="00877CD4">
              <w:rPr>
                <w:rFonts w:asciiTheme="minorHAnsi" w:hAnsiTheme="minorHAnsi" w:cs="Arial"/>
                <w:sz w:val="18"/>
                <w:szCs w:val="18"/>
              </w:rPr>
              <w:t>5</w:t>
            </w:r>
          </w:p>
        </w:tc>
        <w:tc>
          <w:tcPr>
            <w:tcW w:w="3969" w:type="dxa"/>
          </w:tcPr>
          <w:p w14:paraId="249C685F" w14:textId="77777777" w:rsidR="00BF2CF3" w:rsidRDefault="00BF2CF3" w:rsidP="00BA7699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2</w:t>
            </w:r>
          </w:p>
          <w:p w14:paraId="4635D21D" w14:textId="77777777" w:rsidR="00BF2CF3" w:rsidRPr="00804DC1" w:rsidRDefault="00BF2CF3" w:rsidP="00BA7699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arger than thumb, smaller than fist (2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–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&lt;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10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9CA70B0" w14:textId="77777777" w:rsidR="00BF2CF3" w:rsidRPr="00DC23F4" w:rsidRDefault="00BF2CF3" w:rsidP="00073ECC">
            <w:pPr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</w:pPr>
            <w:r w:rsidRPr="00762B09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651D4BA" w14:textId="77777777" w:rsidR="00BF2CF3" w:rsidRPr="00DC23F4" w:rsidRDefault="00BF2CF3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</w:tcPr>
          <w:p w14:paraId="0C5A8D4F" w14:textId="77777777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F2CF3" w:rsidRPr="00DC23F4" w14:paraId="3CEF5FBB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58AB3B82" w14:textId="45A0D528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</w:t>
            </w:r>
            <w:r w:rsidR="00877CD4">
              <w:rPr>
                <w:rFonts w:asciiTheme="minorHAnsi" w:hAnsiTheme="minorHAnsi" w:cs="Arial"/>
                <w:sz w:val="18"/>
                <w:szCs w:val="18"/>
              </w:rPr>
              <w:t>6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C16D47A" w14:textId="77777777" w:rsidR="00BF2CF3" w:rsidRDefault="00BF2CF3" w:rsidP="00BA7699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3</w:t>
            </w:r>
          </w:p>
          <w:p w14:paraId="4660A147" w14:textId="77777777" w:rsidR="00BF2CF3" w:rsidRPr="00804DC1" w:rsidRDefault="00BF2CF3" w:rsidP="00BA7699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arger than fist, smaller than head (10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–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&lt;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25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417F458" w14:textId="77777777" w:rsidR="00BF2CF3" w:rsidRPr="00762B09" w:rsidRDefault="00BF2CF3" w:rsidP="00073ECC">
            <w:pPr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</w:pPr>
            <w:r w:rsidRPr="00762B09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6057564" w14:textId="77777777" w:rsidR="00BF2CF3" w:rsidRPr="00DC23F4" w:rsidRDefault="00BF2CF3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4" w:space="0" w:color="auto"/>
            </w:tcBorders>
          </w:tcPr>
          <w:p w14:paraId="3A753141" w14:textId="77777777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BF2CF3" w:rsidRPr="00DC23F4" w14:paraId="40BF6BB0" w14:textId="77777777" w:rsidTr="00073ECC">
        <w:trPr>
          <w:cantSplit/>
          <w:trHeight w:val="567"/>
          <w:jc w:val="center"/>
        </w:trPr>
        <w:tc>
          <w:tcPr>
            <w:tcW w:w="861" w:type="dxa"/>
          </w:tcPr>
          <w:p w14:paraId="46386FF6" w14:textId="12BF29D7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</w:t>
            </w:r>
            <w:r w:rsidR="00877CD4">
              <w:rPr>
                <w:rFonts w:asciiTheme="minorHAnsi" w:hAnsiTheme="minorHAnsi" w:cs="Arial"/>
                <w:sz w:val="18"/>
                <w:szCs w:val="18"/>
              </w:rPr>
              <w:t>7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E2C00D6" w14:textId="77777777" w:rsidR="00BF2CF3" w:rsidRDefault="00BF2CF3" w:rsidP="00BA7699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>Number of holes of size 4</w:t>
            </w:r>
          </w:p>
          <w:p w14:paraId="381AFD3B" w14:textId="77777777" w:rsidR="00BF2CF3" w:rsidRPr="00804DC1" w:rsidRDefault="00BF2CF3" w:rsidP="00BA7699">
            <w:pPr>
              <w:rPr>
                <w:rFonts w:asciiTheme="minorHAnsi" w:hAnsiTheme="minorHAnsi" w:cs="Arial"/>
                <w:b/>
                <w:bCs/>
                <w:i/>
                <w:iCs/>
                <w:sz w:val="18"/>
                <w:szCs w:val="18"/>
              </w:rPr>
            </w:pP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Larger than head (25</w:t>
            </w:r>
            <w:r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>+</w:t>
            </w:r>
            <w:r w:rsidRPr="00804DC1">
              <w:rPr>
                <w:rFonts w:asciiTheme="minorHAnsi" w:hAnsiTheme="minorHAnsi"/>
                <w:b/>
                <w:bCs/>
                <w:i/>
                <w:iCs/>
                <w:sz w:val="18"/>
                <w:szCs w:val="18"/>
              </w:rPr>
              <w:t xml:space="preserve"> cm)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E718D3B" w14:textId="77777777" w:rsidR="00BF2CF3" w:rsidRPr="00762B09" w:rsidRDefault="00BF2CF3" w:rsidP="00073ECC">
            <w:pPr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</w:pPr>
            <w:r w:rsidRPr="006A4055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544179A" w14:textId="77777777" w:rsidR="00BF2CF3" w:rsidRPr="00DC23F4" w:rsidRDefault="00BF2CF3" w:rsidP="00BA7699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4" w:space="0" w:color="auto"/>
            </w:tcBorders>
          </w:tcPr>
          <w:p w14:paraId="004A62DD" w14:textId="77777777" w:rsidR="00BF2CF3" w:rsidRPr="00DC23F4" w:rsidRDefault="00BF2CF3" w:rsidP="00BA7699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92791B" w:rsidRPr="00877CD4" w14:paraId="499AC7B7" w14:textId="77777777" w:rsidTr="00BA7699">
        <w:trPr>
          <w:cantSplit/>
          <w:trHeight w:val="300"/>
          <w:jc w:val="center"/>
        </w:trPr>
        <w:tc>
          <w:tcPr>
            <w:tcW w:w="9649" w:type="dxa"/>
            <w:gridSpan w:val="5"/>
            <w:shd w:val="clear" w:color="auto" w:fill="000000" w:themeFill="text1"/>
            <w:vAlign w:val="center"/>
          </w:tcPr>
          <w:p w14:paraId="2C90C9CF" w14:textId="4B103B75" w:rsidR="0092791B" w:rsidRPr="00877CD4" w:rsidRDefault="00AC44CE" w:rsidP="00BA7699">
            <w:pPr>
              <w:jc w:val="center"/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Theme="minorHAnsi" w:hAnsiTheme="minorHAnsi" w:cs="Arial"/>
                <w:b/>
                <w:bCs/>
                <w:color w:val="FFFFFF" w:themeColor="background1"/>
                <w:sz w:val="18"/>
                <w:szCs w:val="18"/>
              </w:rPr>
              <w:t>ALL NET SURFACES</w:t>
            </w:r>
          </w:p>
        </w:tc>
      </w:tr>
      <w:tr w:rsidR="00804DC1" w:rsidRPr="00DC23F4" w14:paraId="28EF4E64" w14:textId="77777777" w:rsidTr="00073ECC">
        <w:trPr>
          <w:cantSplit/>
          <w:trHeight w:val="680"/>
          <w:jc w:val="center"/>
        </w:trPr>
        <w:tc>
          <w:tcPr>
            <w:tcW w:w="861" w:type="dxa"/>
          </w:tcPr>
          <w:p w14:paraId="09D11637" w14:textId="664E1E48" w:rsidR="00804DC1" w:rsidRPr="00DC23F4" w:rsidRDefault="00FC31BD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</w:t>
            </w:r>
            <w:r w:rsidR="00877CD4">
              <w:rPr>
                <w:rFonts w:asciiTheme="minorHAnsi" w:hAnsiTheme="minorHAnsi" w:cs="Arial"/>
                <w:sz w:val="18"/>
                <w:szCs w:val="18"/>
              </w:rPr>
              <w:t>8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4C495F42" w14:textId="56178BAC" w:rsidR="00804DC1" w:rsidRDefault="00804DC1" w:rsidP="00804DC1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  <w:r w:rsidRPr="00DC23F4">
              <w:rPr>
                <w:rFonts w:asciiTheme="minorHAnsi" w:hAnsiTheme="minorHAnsi"/>
                <w:sz w:val="18"/>
                <w:szCs w:val="18"/>
              </w:rPr>
              <w:t xml:space="preserve">Number of holes </w:t>
            </w:r>
            <w:r w:rsidR="00DF4199">
              <w:rPr>
                <w:rFonts w:asciiTheme="minorHAnsi" w:hAnsiTheme="minorHAnsi"/>
                <w:sz w:val="18"/>
                <w:szCs w:val="18"/>
              </w:rPr>
              <w:t xml:space="preserve">completely </w:t>
            </w:r>
            <w:r w:rsidRPr="00DC23F4">
              <w:rPr>
                <w:rFonts w:asciiTheme="minorHAnsi" w:hAnsiTheme="minorHAnsi"/>
                <w:sz w:val="18"/>
                <w:szCs w:val="18"/>
              </w:rPr>
              <w:t>repaired</w:t>
            </w:r>
          </w:p>
          <w:p w14:paraId="35D84935" w14:textId="77777777" w:rsidR="00804DC1" w:rsidRDefault="00804DC1" w:rsidP="00804DC1">
            <w:pPr>
              <w:ind w:right="-135"/>
              <w:rPr>
                <w:rFonts w:asciiTheme="minorHAnsi" w:hAnsiTheme="minorHAnsi"/>
                <w:sz w:val="18"/>
                <w:szCs w:val="18"/>
              </w:rPr>
            </w:pPr>
          </w:p>
          <w:p w14:paraId="354DF839" w14:textId="1EB7FC50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EB2414">
              <w:rPr>
                <w:rFonts w:asciiTheme="minorHAnsi" w:hAnsiTheme="minorHAnsi"/>
                <w:b/>
                <w:i/>
                <w:sz w:val="18"/>
                <w:szCs w:val="18"/>
              </w:rPr>
              <w:t>&gt;&gt; Hole complet</w:t>
            </w:r>
            <w:r>
              <w:rPr>
                <w:rFonts w:asciiTheme="minorHAnsi" w:hAnsiTheme="minorHAnsi"/>
                <w:b/>
                <w:i/>
                <w:sz w:val="18"/>
                <w:szCs w:val="18"/>
              </w:rPr>
              <w:t>ely</w:t>
            </w:r>
            <w:r w:rsidRPr="00EB2414">
              <w:rPr>
                <w:rFonts w:asciiTheme="minorHAnsi" w:hAnsiTheme="minorHAnsi"/>
                <w:b/>
                <w:i/>
                <w:sz w:val="18"/>
                <w:szCs w:val="18"/>
              </w:rPr>
              <w:t xml:space="preserve"> </w:t>
            </w:r>
            <w:r w:rsidR="005D7EB3">
              <w:rPr>
                <w:rFonts w:asciiTheme="minorHAnsi" w:hAnsiTheme="minorHAnsi"/>
                <w:b/>
                <w:i/>
                <w:sz w:val="18"/>
                <w:szCs w:val="18"/>
              </w:rPr>
              <w:t>sealed / no longer present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387E0C" w14:textId="1BE3C329" w:rsidR="00804DC1" w:rsidRPr="00762B09" w:rsidRDefault="00804DC1" w:rsidP="00073ECC">
            <w:pPr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</w:pPr>
            <w:r w:rsidRPr="006A4055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14855F3" w14:textId="77777777" w:rsidR="00804DC1" w:rsidRPr="00DC23F4" w:rsidRDefault="00804DC1" w:rsidP="00804DC1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4" w:space="0" w:color="auto"/>
            </w:tcBorders>
          </w:tcPr>
          <w:p w14:paraId="1F15F89C" w14:textId="77777777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04DC1" w:rsidRPr="00DC23F4" w14:paraId="1A82A1B9" w14:textId="77777777" w:rsidTr="00073ECC">
        <w:trPr>
          <w:cantSplit/>
          <w:trHeight w:val="680"/>
          <w:jc w:val="center"/>
        </w:trPr>
        <w:tc>
          <w:tcPr>
            <w:tcW w:w="861" w:type="dxa"/>
          </w:tcPr>
          <w:p w14:paraId="3DBFAECD" w14:textId="13574070" w:rsidR="00804DC1" w:rsidRPr="00DC23F4" w:rsidRDefault="00FC31BD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5</w:t>
            </w:r>
            <w:r w:rsidR="00877CD4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FAFDE63" w14:textId="3048798B" w:rsidR="00804DC1" w:rsidRDefault="00804DC1" w:rsidP="00804DC1">
            <w:pPr>
              <w:ind w:right="-135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Number of </w:t>
            </w:r>
            <w:r w:rsidR="00DF4199">
              <w:rPr>
                <w:rFonts w:asciiTheme="minorHAnsi" w:hAnsiTheme="minorHAnsi" w:cs="Arial"/>
                <w:sz w:val="18"/>
                <w:szCs w:val="18"/>
              </w:rPr>
              <w:t xml:space="preserve">holes 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>partial</w:t>
            </w:r>
            <w:r w:rsidR="00DF4199">
              <w:rPr>
                <w:rFonts w:asciiTheme="minorHAnsi" w:hAnsiTheme="minorHAnsi" w:cs="Arial"/>
                <w:sz w:val="18"/>
                <w:szCs w:val="18"/>
              </w:rPr>
              <w:t>ly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 repai</w:t>
            </w:r>
            <w:r w:rsidR="00DF4199">
              <w:rPr>
                <w:rFonts w:asciiTheme="minorHAnsi" w:hAnsiTheme="minorHAnsi" w:cs="Arial"/>
                <w:sz w:val="18"/>
                <w:szCs w:val="18"/>
              </w:rPr>
              <w:t>red</w:t>
            </w:r>
            <w:r w:rsidRPr="00DC23F4">
              <w:rPr>
                <w:rFonts w:asciiTheme="minorHAnsi" w:hAnsiTheme="minorHAnsi" w:cs="Arial"/>
                <w:sz w:val="18"/>
                <w:szCs w:val="18"/>
              </w:rPr>
              <w:t xml:space="preserve"> </w:t>
            </w:r>
          </w:p>
          <w:p w14:paraId="18F389A8" w14:textId="77777777" w:rsidR="00804DC1" w:rsidRDefault="00804DC1" w:rsidP="00804DC1">
            <w:pPr>
              <w:ind w:right="-135"/>
              <w:rPr>
                <w:rFonts w:asciiTheme="minorHAnsi" w:hAnsiTheme="minorHAnsi" w:cs="Arial"/>
                <w:sz w:val="18"/>
                <w:szCs w:val="18"/>
              </w:rPr>
            </w:pPr>
          </w:p>
          <w:p w14:paraId="408ECDC1" w14:textId="3A25EFE6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EB241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&gt;&gt; </w:t>
            </w:r>
            <w:r>
              <w:rPr>
                <w:rFonts w:asciiTheme="minorHAnsi" w:hAnsiTheme="minorHAnsi" w:cs="Arial"/>
                <w:b/>
                <w:i/>
                <w:sz w:val="18"/>
                <w:szCs w:val="18"/>
              </w:rPr>
              <w:t>H</w:t>
            </w:r>
            <w:r w:rsidRPr="00EB241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ole reduced but </w:t>
            </w:r>
            <w:r w:rsidR="00A46424">
              <w:rPr>
                <w:rFonts w:asciiTheme="minorHAnsi" w:hAnsiTheme="minorHAnsi" w:cs="Arial"/>
                <w:b/>
                <w:i/>
                <w:sz w:val="18"/>
                <w:szCs w:val="18"/>
              </w:rPr>
              <w:t xml:space="preserve">not completely closed 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41784326" w14:textId="0874DE07" w:rsidR="00804DC1" w:rsidRPr="00DC23F4" w:rsidRDefault="00804DC1" w:rsidP="00073ECC">
            <w:pPr>
              <w:rPr>
                <w:rFonts w:asciiTheme="minorHAnsi" w:hAnsiTheme="minorHAnsi" w:cs="Arial"/>
                <w:noProof/>
                <w:sz w:val="18"/>
                <w:szCs w:val="18"/>
                <w:lang w:val="en-US"/>
              </w:rPr>
            </w:pPr>
            <w:r w:rsidRPr="00762B09">
              <w:rPr>
                <w:rFonts w:asciiTheme="minorHAnsi" w:hAnsiTheme="minorHAnsi" w:cstheme="minorHAnsi"/>
                <w:noProof/>
                <w:sz w:val="20"/>
                <w:lang w:val="fr-FR" w:eastAsia="fr-FR"/>
              </w:rPr>
              <w:t>[____|____|____]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DB4E112" w14:textId="77777777" w:rsidR="00804DC1" w:rsidRPr="00DC23F4" w:rsidRDefault="00804DC1" w:rsidP="00804DC1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tcBorders>
              <w:bottom w:val="single" w:sz="4" w:space="0" w:color="auto"/>
            </w:tcBorders>
          </w:tcPr>
          <w:p w14:paraId="5F2B4854" w14:textId="77777777" w:rsidR="00804DC1" w:rsidRPr="00DC23F4" w:rsidRDefault="00804DC1" w:rsidP="00804DC1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22C6AC71" w14:textId="77777777" w:rsidTr="00833664">
        <w:trPr>
          <w:cantSplit/>
          <w:jc w:val="center"/>
        </w:trPr>
        <w:tc>
          <w:tcPr>
            <w:tcW w:w="861" w:type="dxa"/>
            <w:vMerge w:val="restart"/>
          </w:tcPr>
          <w:p w14:paraId="2082FC91" w14:textId="5C7119C1" w:rsidR="00833664" w:rsidRPr="00DC23F4" w:rsidRDefault="00FC31BD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877CD4">
              <w:rPr>
                <w:rFonts w:asciiTheme="minorHAnsi" w:hAnsiTheme="minorHAnsi" w:cs="Arial"/>
                <w:sz w:val="18"/>
                <w:szCs w:val="18"/>
              </w:rPr>
              <w:t>60</w:t>
            </w:r>
          </w:p>
        </w:tc>
        <w:tc>
          <w:tcPr>
            <w:tcW w:w="3969" w:type="dxa"/>
            <w:vMerge w:val="restart"/>
          </w:tcPr>
          <w:p w14:paraId="5C200FA8" w14:textId="154F006C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Has the net been modified in any way?</w:t>
            </w:r>
          </w:p>
        </w:tc>
        <w:tc>
          <w:tcPr>
            <w:tcW w:w="2693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0576B9" w14:textId="68076133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4DA8771D" w14:textId="49980512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02032644" w14:textId="7E28BD50" w:rsidR="00833664" w:rsidRDefault="00833664" w:rsidP="00833664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7BF39374" w14:textId="77777777" w:rsidR="00F14A36" w:rsidRPr="00DC23F4" w:rsidRDefault="00F14A36" w:rsidP="00833664">
            <w:pPr>
              <w:jc w:val="center"/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</w:p>
          <w:p w14:paraId="4DDFB4CD" w14:textId="6E642458" w:rsidR="00833664" w:rsidRDefault="00833664" w:rsidP="00833664">
            <w:pPr>
              <w:rPr>
                <w:rFonts w:asciiTheme="minorHAnsi" w:hAnsiTheme="minorHAnsi" w:cs="Arial"/>
                <w:b/>
                <w:bCs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N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>o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END</w:t>
            </w:r>
          </w:p>
          <w:p w14:paraId="52EE808E" w14:textId="36B9ADD6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t>DNK</w:t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</w:t>
            </w:r>
            <w:r w:rsidRPr="00DC23F4">
              <w:rPr>
                <w:rFonts w:asciiTheme="minorHAnsi" w:hAnsiTheme="minorHAnsi" w:cs="Arial"/>
                <w:b/>
                <w:bCs/>
                <w:sz w:val="18"/>
                <w:szCs w:val="18"/>
              </w:rPr>
              <w:sym w:font="Wingdings" w:char="F0F0"/>
            </w:r>
            <w:r>
              <w:rPr>
                <w:rFonts w:asciiTheme="minorHAnsi" w:hAnsiTheme="minorHAnsi" w:cs="Arial"/>
                <w:b/>
                <w:bCs/>
                <w:sz w:val="18"/>
                <w:szCs w:val="18"/>
              </w:rPr>
              <w:t xml:space="preserve"> END</w:t>
            </w:r>
          </w:p>
        </w:tc>
      </w:tr>
      <w:tr w:rsidR="00F14A36" w:rsidRPr="00DC23F4" w14:paraId="5C2A3BA1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1830B875" w14:textId="77777777" w:rsidR="00F14A36" w:rsidRPr="00DC23F4" w:rsidRDefault="00F14A36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2021316E" w14:textId="77777777" w:rsidR="00F14A36" w:rsidRPr="00DC23F4" w:rsidRDefault="00F14A36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720308" w14:textId="1D61BCC7" w:rsidR="00F14A36" w:rsidRPr="00DC23F4" w:rsidRDefault="00F14A36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Yes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4EB1AFB" w14:textId="4993E3D3" w:rsidR="00F14A36" w:rsidRPr="00DC23F4" w:rsidRDefault="00F14A36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1A76D731" w14:textId="77777777" w:rsidR="00F14A36" w:rsidRPr="00DC23F4" w:rsidRDefault="00F14A36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5AECB298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3AD23142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2CB89263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D49889" w14:textId="77777777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No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59EC9EED" w14:textId="77777777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0</w:t>
            </w:r>
          </w:p>
        </w:tc>
        <w:tc>
          <w:tcPr>
            <w:tcW w:w="1266" w:type="dxa"/>
            <w:vMerge/>
          </w:tcPr>
          <w:p w14:paraId="6599DE29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2A72BB42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458C5A0B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34673642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69948C8" w14:textId="77777777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Don’t know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718A1372" w14:textId="77777777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9</w:t>
            </w:r>
          </w:p>
        </w:tc>
        <w:tc>
          <w:tcPr>
            <w:tcW w:w="1266" w:type="dxa"/>
            <w:vMerge/>
          </w:tcPr>
          <w:p w14:paraId="5918E0BE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532D1DD0" w14:textId="77777777" w:rsidTr="00833664">
        <w:trPr>
          <w:cantSplit/>
          <w:jc w:val="center"/>
        </w:trPr>
        <w:tc>
          <w:tcPr>
            <w:tcW w:w="861" w:type="dxa"/>
            <w:vMerge w:val="restart"/>
          </w:tcPr>
          <w:p w14:paraId="0E868B7A" w14:textId="3223841A" w:rsidR="00833664" w:rsidRPr="00DC23F4" w:rsidRDefault="00FC31BD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Q</w:t>
            </w:r>
            <w:r w:rsidR="009837BB">
              <w:rPr>
                <w:rFonts w:asciiTheme="minorHAnsi" w:hAnsiTheme="minorHAnsi" w:cs="Arial"/>
                <w:sz w:val="18"/>
                <w:szCs w:val="18"/>
              </w:rPr>
              <w:t>61</w:t>
            </w:r>
          </w:p>
        </w:tc>
        <w:tc>
          <w:tcPr>
            <w:tcW w:w="3969" w:type="dxa"/>
            <w:vMerge w:val="restart"/>
          </w:tcPr>
          <w:p w14:paraId="5AA17925" w14:textId="5231BA25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How was it modified?</w:t>
            </w:r>
          </w:p>
          <w:p w14:paraId="7FB1789F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566D7973" w14:textId="77777777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8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</w:tcPr>
          <w:p w14:paraId="40D91D33" w14:textId="77777777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 w:val="restart"/>
          </w:tcPr>
          <w:p w14:paraId="644200FF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446C5FA8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04DD92FA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435C2F33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8BA213" w14:textId="1C49E125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Shape was changed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1D597FC" w14:textId="77777777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1</w:t>
            </w:r>
          </w:p>
        </w:tc>
        <w:tc>
          <w:tcPr>
            <w:tcW w:w="1266" w:type="dxa"/>
            <w:vMerge/>
          </w:tcPr>
          <w:p w14:paraId="7A34534B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4D3D39AF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0C9E80BC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37BD5176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EAF94D" w14:textId="4798E73B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Added to lengthen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756AEC37" w14:textId="77777777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2</w:t>
            </w:r>
          </w:p>
        </w:tc>
        <w:tc>
          <w:tcPr>
            <w:tcW w:w="1266" w:type="dxa"/>
            <w:vMerge/>
          </w:tcPr>
          <w:p w14:paraId="21F4F3E4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34AD3707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40DACFD5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2563EF61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E31D48" w14:textId="1CF9798D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Added to reinforce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74E6F9BE" w14:textId="77777777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 w:rsidRPr="00DC23F4">
              <w:rPr>
                <w:rFonts w:asciiTheme="minorHAnsi" w:hAnsiTheme="minorHAnsi" w:cs="Arial"/>
                <w:sz w:val="18"/>
                <w:szCs w:val="18"/>
              </w:rPr>
              <w:t>3</w:t>
            </w:r>
          </w:p>
        </w:tc>
        <w:tc>
          <w:tcPr>
            <w:tcW w:w="1266" w:type="dxa"/>
            <w:vMerge/>
          </w:tcPr>
          <w:p w14:paraId="5C07DCC4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4F5FC246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33E3057D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27566EA5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dotted" w:sz="4" w:space="0" w:color="auto"/>
              <w:bottom w:val="nil"/>
              <w:right w:val="dotted" w:sz="4" w:space="0" w:color="auto"/>
            </w:tcBorders>
            <w:vAlign w:val="center"/>
          </w:tcPr>
          <w:p w14:paraId="39DF6870" w14:textId="62E66A0D" w:rsidR="00833664" w:rsidRPr="00DC23F4" w:rsidRDefault="00833664" w:rsidP="00833664">
            <w:pPr>
              <w:jc w:val="right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Other</w:t>
            </w:r>
          </w:p>
        </w:tc>
        <w:tc>
          <w:tcPr>
            <w:tcW w:w="860" w:type="dxa"/>
            <w:tcBorders>
              <w:top w:val="dotted" w:sz="4" w:space="0" w:color="auto"/>
              <w:left w:val="dotted" w:sz="4" w:space="0" w:color="auto"/>
              <w:bottom w:val="nil"/>
            </w:tcBorders>
          </w:tcPr>
          <w:p w14:paraId="4AB668E1" w14:textId="3C7F699D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</w:rPr>
              <w:t>4</w:t>
            </w:r>
          </w:p>
        </w:tc>
        <w:tc>
          <w:tcPr>
            <w:tcW w:w="1266" w:type="dxa"/>
            <w:vMerge/>
          </w:tcPr>
          <w:p w14:paraId="52E2518F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833664" w:rsidRPr="00DC23F4" w14:paraId="684C0B97" w14:textId="77777777" w:rsidTr="00833664">
        <w:trPr>
          <w:cantSplit/>
          <w:jc w:val="center"/>
        </w:trPr>
        <w:tc>
          <w:tcPr>
            <w:tcW w:w="861" w:type="dxa"/>
            <w:vMerge/>
          </w:tcPr>
          <w:p w14:paraId="7424C9A0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3969" w:type="dxa"/>
            <w:vMerge/>
          </w:tcPr>
          <w:p w14:paraId="42580745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nil"/>
              <w:bottom w:val="single" w:sz="4" w:space="0" w:color="auto"/>
              <w:right w:val="dotted" w:sz="4" w:space="0" w:color="auto"/>
            </w:tcBorders>
          </w:tcPr>
          <w:p w14:paraId="461BBD8E" w14:textId="4C41F3AC" w:rsidR="00833664" w:rsidRPr="001A1B52" w:rsidRDefault="00833664" w:rsidP="00833664">
            <w:pPr>
              <w:rPr>
                <w:rFonts w:asciiTheme="minorHAnsi" w:hAnsiTheme="minorHAnsi" w:cs="Arial"/>
                <w:i/>
                <w:iCs/>
                <w:sz w:val="18"/>
                <w:szCs w:val="18"/>
              </w:rPr>
            </w:pPr>
            <w:r w:rsidRPr="001A1B52">
              <w:rPr>
                <w:rFonts w:asciiTheme="minorHAnsi" w:hAnsiTheme="minorHAnsi" w:cs="Arial"/>
                <w:i/>
                <w:iCs/>
                <w:sz w:val="18"/>
                <w:szCs w:val="18"/>
              </w:rPr>
              <w:t>Specify:</w:t>
            </w:r>
          </w:p>
        </w:tc>
        <w:tc>
          <w:tcPr>
            <w:tcW w:w="860" w:type="dxa"/>
            <w:tcBorders>
              <w:top w:val="nil"/>
              <w:left w:val="dotted" w:sz="4" w:space="0" w:color="auto"/>
              <w:bottom w:val="single" w:sz="4" w:space="0" w:color="auto"/>
            </w:tcBorders>
          </w:tcPr>
          <w:p w14:paraId="3143C21C" w14:textId="7F036D4B" w:rsidR="00833664" w:rsidRPr="00DC23F4" w:rsidRDefault="00833664" w:rsidP="00833664">
            <w:pPr>
              <w:jc w:val="center"/>
              <w:rPr>
                <w:rFonts w:asciiTheme="minorHAnsi" w:hAnsiTheme="minorHAnsi" w:cs="Arial"/>
                <w:sz w:val="18"/>
                <w:szCs w:val="18"/>
              </w:rPr>
            </w:pPr>
          </w:p>
        </w:tc>
        <w:tc>
          <w:tcPr>
            <w:tcW w:w="1266" w:type="dxa"/>
            <w:vMerge/>
          </w:tcPr>
          <w:p w14:paraId="0F7A77A1" w14:textId="77777777" w:rsidR="00833664" w:rsidRPr="00DC23F4" w:rsidRDefault="00833664" w:rsidP="00833664">
            <w:pPr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</w:tbl>
    <w:p w14:paraId="47370782" w14:textId="77777777" w:rsidR="00822EF8" w:rsidRPr="00033C1B" w:rsidRDefault="00822EF8" w:rsidP="00CE6D00">
      <w:pPr>
        <w:rPr>
          <w:rFonts w:asciiTheme="minorHAnsi" w:hAnsiTheme="minorHAnsi" w:cstheme="minorHAnsi"/>
          <w:sz w:val="20"/>
          <w:szCs w:val="20"/>
        </w:rPr>
      </w:pPr>
    </w:p>
    <w:sectPr w:rsidR="00822EF8" w:rsidRPr="00033C1B" w:rsidSect="003114C8">
      <w:headerReference w:type="first" r:id="rId11"/>
      <w:pgSz w:w="11906" w:h="16838"/>
      <w:pgMar w:top="902" w:right="1134" w:bottom="720" w:left="1134" w:header="357" w:footer="3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0A7B60" w14:textId="77777777" w:rsidR="00076BC2" w:rsidRDefault="00076BC2">
      <w:r>
        <w:separator/>
      </w:r>
    </w:p>
  </w:endnote>
  <w:endnote w:type="continuationSeparator" w:id="0">
    <w:p w14:paraId="2749854D" w14:textId="77777777" w:rsidR="00076BC2" w:rsidRDefault="00076BC2">
      <w:r>
        <w:continuationSeparator/>
      </w:r>
    </w:p>
  </w:endnote>
  <w:endnote w:type="continuationNotice" w:id="1">
    <w:p w14:paraId="6B3D1166" w14:textId="77777777" w:rsidR="00076BC2" w:rsidRDefault="00076B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AEE3F9" w14:textId="77777777" w:rsidR="00076BC2" w:rsidRDefault="00076BC2">
      <w:r>
        <w:separator/>
      </w:r>
    </w:p>
  </w:footnote>
  <w:footnote w:type="continuationSeparator" w:id="0">
    <w:p w14:paraId="5757F393" w14:textId="77777777" w:rsidR="00076BC2" w:rsidRDefault="00076BC2">
      <w:r>
        <w:continuationSeparator/>
      </w:r>
    </w:p>
  </w:footnote>
  <w:footnote w:type="continuationNotice" w:id="1">
    <w:p w14:paraId="73F8A00E" w14:textId="77777777" w:rsidR="00076BC2" w:rsidRDefault="00076B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16100" w14:textId="55946D3B" w:rsidR="00EC0D79" w:rsidRPr="00EC0D79" w:rsidRDefault="00EC0D79" w:rsidP="00EC0D79">
    <w:pPr>
      <w:tabs>
        <w:tab w:val="center" w:pos="4819"/>
        <w:tab w:val="right" w:pos="9638"/>
      </w:tabs>
      <w:spacing w:line="276" w:lineRule="auto"/>
      <w:jc w:val="right"/>
      <w:rPr>
        <w:rFonts w:ascii="Calibri" w:eastAsia="Malgun Gothic" w:hAnsi="Calibri" w:cs="Arial"/>
        <w:sz w:val="20"/>
        <w:szCs w:val="20"/>
      </w:rPr>
    </w:pPr>
    <w:r w:rsidRPr="00EC0D79">
      <w:rPr>
        <w:rFonts w:ascii="Calibri" w:eastAsia="Malgun Gothic" w:hAnsi="Calibri" w:cs="Arial"/>
        <w:sz w:val="20"/>
        <w:szCs w:val="20"/>
      </w:rPr>
      <w:t xml:space="preserve">Streamlined Durability Monitoring </w:t>
    </w:r>
    <w:r>
      <w:rPr>
        <w:rFonts w:ascii="Calibri" w:eastAsia="Malgun Gothic" w:hAnsi="Calibri" w:cs="Arial"/>
        <w:sz w:val="20"/>
        <w:szCs w:val="20"/>
      </w:rPr>
      <w:t>Questionnaire</w:t>
    </w:r>
  </w:p>
  <w:p w14:paraId="312E6ADC" w14:textId="58B569B3" w:rsidR="00930E87" w:rsidRDefault="00EC0D79" w:rsidP="00EC0D79">
    <w:pPr>
      <w:pStyle w:val="Header"/>
      <w:jc w:val="right"/>
    </w:pPr>
    <w:r w:rsidRPr="00EC0D79">
      <w:rPr>
        <w:rFonts w:ascii="Calibri" w:eastAsia="Malgun Gothic" w:hAnsi="Calibri" w:cs="Arial"/>
        <w:sz w:val="20"/>
        <w:szCs w:val="20"/>
        <w:lang w:val="en-US"/>
      </w:rPr>
      <w:t xml:space="preserve">Last revised: </w:t>
    </w:r>
    <w:r w:rsidRPr="00EC0D79">
      <w:rPr>
        <w:rFonts w:ascii="Calibri" w:eastAsia="Malgun Gothic" w:hAnsi="Calibri" w:cs="Arial"/>
        <w:sz w:val="20"/>
        <w:szCs w:val="20"/>
        <w:lang w:val="en-US"/>
      </w:rPr>
      <w:fldChar w:fldCharType="begin"/>
    </w:r>
    <w:r w:rsidRPr="00EC0D79">
      <w:rPr>
        <w:rFonts w:ascii="Calibri" w:eastAsia="Malgun Gothic" w:hAnsi="Calibri" w:cs="Arial"/>
        <w:sz w:val="20"/>
        <w:szCs w:val="20"/>
        <w:lang w:val="en-US"/>
      </w:rPr>
      <w:instrText xml:space="preserve"> DATE \@ "MMMM d, yyyy" </w:instrText>
    </w:r>
    <w:r w:rsidRPr="00EC0D79">
      <w:rPr>
        <w:rFonts w:ascii="Calibri" w:eastAsia="Malgun Gothic" w:hAnsi="Calibri" w:cs="Arial"/>
        <w:sz w:val="20"/>
        <w:szCs w:val="20"/>
        <w:lang w:val="en-US"/>
      </w:rPr>
      <w:fldChar w:fldCharType="separate"/>
    </w:r>
    <w:r w:rsidR="00977ED2">
      <w:rPr>
        <w:rFonts w:ascii="Calibri" w:eastAsia="Malgun Gothic" w:hAnsi="Calibri" w:cs="Arial"/>
        <w:noProof/>
        <w:sz w:val="20"/>
        <w:szCs w:val="20"/>
        <w:lang w:val="en-US"/>
      </w:rPr>
      <w:t>March 15, 2021</w:t>
    </w:r>
    <w:r w:rsidRPr="00EC0D79">
      <w:rPr>
        <w:rFonts w:ascii="Calibri" w:eastAsia="Malgun Gothic" w:hAnsi="Calibri" w:cs="Arial"/>
        <w:sz w:val="20"/>
        <w:szCs w:val="20"/>
        <w:lang w:val="en-U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9879BF"/>
    <w:multiLevelType w:val="hybridMultilevel"/>
    <w:tmpl w:val="B43AC190"/>
    <w:lvl w:ilvl="0" w:tplc="2058280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F9B0CC1"/>
    <w:multiLevelType w:val="hybridMultilevel"/>
    <w:tmpl w:val="AF04C488"/>
    <w:lvl w:ilvl="0" w:tplc="4DB6C622">
      <w:start w:val="3"/>
      <w:numFmt w:val="bullet"/>
      <w:lvlText w:val="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jQ0MTMxNLM0MjBX0lEKTi0uzszPAykwrAUAaMqVjywAAAA="/>
  </w:docVars>
  <w:rsids>
    <w:rsidRoot w:val="00E51ED1"/>
    <w:rsid w:val="00000F61"/>
    <w:rsid w:val="00001127"/>
    <w:rsid w:val="000012B5"/>
    <w:rsid w:val="000012DE"/>
    <w:rsid w:val="00001AC2"/>
    <w:rsid w:val="00002266"/>
    <w:rsid w:val="0000245C"/>
    <w:rsid w:val="00002BD8"/>
    <w:rsid w:val="00002CB4"/>
    <w:rsid w:val="00003AA9"/>
    <w:rsid w:val="00003E68"/>
    <w:rsid w:val="00004203"/>
    <w:rsid w:val="00004211"/>
    <w:rsid w:val="000047AF"/>
    <w:rsid w:val="00004A48"/>
    <w:rsid w:val="0000512B"/>
    <w:rsid w:val="000051F8"/>
    <w:rsid w:val="00005526"/>
    <w:rsid w:val="00006053"/>
    <w:rsid w:val="00006D44"/>
    <w:rsid w:val="00006FCC"/>
    <w:rsid w:val="00007E05"/>
    <w:rsid w:val="00010173"/>
    <w:rsid w:val="0001047B"/>
    <w:rsid w:val="00010A82"/>
    <w:rsid w:val="00010B95"/>
    <w:rsid w:val="00011484"/>
    <w:rsid w:val="0001149B"/>
    <w:rsid w:val="00011931"/>
    <w:rsid w:val="000121A3"/>
    <w:rsid w:val="00012FEA"/>
    <w:rsid w:val="00013040"/>
    <w:rsid w:val="00013045"/>
    <w:rsid w:val="00013331"/>
    <w:rsid w:val="00013632"/>
    <w:rsid w:val="000136E3"/>
    <w:rsid w:val="000138B4"/>
    <w:rsid w:val="000147D0"/>
    <w:rsid w:val="00014AD4"/>
    <w:rsid w:val="0001590A"/>
    <w:rsid w:val="00015E80"/>
    <w:rsid w:val="00016102"/>
    <w:rsid w:val="000167F6"/>
    <w:rsid w:val="00016D1E"/>
    <w:rsid w:val="00017B19"/>
    <w:rsid w:val="00017D98"/>
    <w:rsid w:val="00017EBF"/>
    <w:rsid w:val="00020476"/>
    <w:rsid w:val="00020AA6"/>
    <w:rsid w:val="00020BA6"/>
    <w:rsid w:val="00021211"/>
    <w:rsid w:val="00021BCA"/>
    <w:rsid w:val="000224F0"/>
    <w:rsid w:val="00022581"/>
    <w:rsid w:val="00022C60"/>
    <w:rsid w:val="00022CE9"/>
    <w:rsid w:val="00022E8D"/>
    <w:rsid w:val="00022F1F"/>
    <w:rsid w:val="00023ECB"/>
    <w:rsid w:val="00023FBE"/>
    <w:rsid w:val="00024253"/>
    <w:rsid w:val="000242C4"/>
    <w:rsid w:val="0002463F"/>
    <w:rsid w:val="00024702"/>
    <w:rsid w:val="00024A14"/>
    <w:rsid w:val="00025516"/>
    <w:rsid w:val="00025617"/>
    <w:rsid w:val="00025723"/>
    <w:rsid w:val="000257A8"/>
    <w:rsid w:val="00025FCF"/>
    <w:rsid w:val="00026C21"/>
    <w:rsid w:val="00026C33"/>
    <w:rsid w:val="00027555"/>
    <w:rsid w:val="000276C9"/>
    <w:rsid w:val="00030173"/>
    <w:rsid w:val="0003071E"/>
    <w:rsid w:val="00030FD6"/>
    <w:rsid w:val="0003108A"/>
    <w:rsid w:val="00031254"/>
    <w:rsid w:val="000318D0"/>
    <w:rsid w:val="00031B74"/>
    <w:rsid w:val="000322FE"/>
    <w:rsid w:val="00033092"/>
    <w:rsid w:val="00033AA9"/>
    <w:rsid w:val="00033C1B"/>
    <w:rsid w:val="00033D29"/>
    <w:rsid w:val="0003466D"/>
    <w:rsid w:val="00034CAA"/>
    <w:rsid w:val="00034D8F"/>
    <w:rsid w:val="0003574D"/>
    <w:rsid w:val="00035814"/>
    <w:rsid w:val="00035911"/>
    <w:rsid w:val="00035F14"/>
    <w:rsid w:val="000360EA"/>
    <w:rsid w:val="000366AC"/>
    <w:rsid w:val="00036C6C"/>
    <w:rsid w:val="0003757A"/>
    <w:rsid w:val="00037964"/>
    <w:rsid w:val="00037CFA"/>
    <w:rsid w:val="00041574"/>
    <w:rsid w:val="000416CE"/>
    <w:rsid w:val="0004185C"/>
    <w:rsid w:val="00041CAA"/>
    <w:rsid w:val="00041E20"/>
    <w:rsid w:val="0004340E"/>
    <w:rsid w:val="00043B70"/>
    <w:rsid w:val="0004480B"/>
    <w:rsid w:val="00044EF4"/>
    <w:rsid w:val="000451CC"/>
    <w:rsid w:val="0004554C"/>
    <w:rsid w:val="00045AB3"/>
    <w:rsid w:val="00045B49"/>
    <w:rsid w:val="00046580"/>
    <w:rsid w:val="0004694C"/>
    <w:rsid w:val="00046BF8"/>
    <w:rsid w:val="00046CAD"/>
    <w:rsid w:val="00050862"/>
    <w:rsid w:val="00050EA3"/>
    <w:rsid w:val="0005119D"/>
    <w:rsid w:val="00052077"/>
    <w:rsid w:val="00052442"/>
    <w:rsid w:val="000524AC"/>
    <w:rsid w:val="00052A35"/>
    <w:rsid w:val="00053020"/>
    <w:rsid w:val="000531A9"/>
    <w:rsid w:val="000536FD"/>
    <w:rsid w:val="00053C87"/>
    <w:rsid w:val="00053DD6"/>
    <w:rsid w:val="00054B29"/>
    <w:rsid w:val="00054CA4"/>
    <w:rsid w:val="00054FBF"/>
    <w:rsid w:val="00055326"/>
    <w:rsid w:val="0005569B"/>
    <w:rsid w:val="000557CC"/>
    <w:rsid w:val="00055C88"/>
    <w:rsid w:val="000563D7"/>
    <w:rsid w:val="00056427"/>
    <w:rsid w:val="00056B8E"/>
    <w:rsid w:val="00056C7A"/>
    <w:rsid w:val="00057795"/>
    <w:rsid w:val="00057860"/>
    <w:rsid w:val="00057CF0"/>
    <w:rsid w:val="00057F42"/>
    <w:rsid w:val="00060125"/>
    <w:rsid w:val="0006016A"/>
    <w:rsid w:val="0006050D"/>
    <w:rsid w:val="000607E4"/>
    <w:rsid w:val="000609F6"/>
    <w:rsid w:val="00060A88"/>
    <w:rsid w:val="00060F50"/>
    <w:rsid w:val="000614EE"/>
    <w:rsid w:val="00061543"/>
    <w:rsid w:val="00061BDE"/>
    <w:rsid w:val="00061D3D"/>
    <w:rsid w:val="000622EF"/>
    <w:rsid w:val="0006298D"/>
    <w:rsid w:val="0006300B"/>
    <w:rsid w:val="0006355F"/>
    <w:rsid w:val="00063876"/>
    <w:rsid w:val="0006466D"/>
    <w:rsid w:val="00064DBB"/>
    <w:rsid w:val="0006547C"/>
    <w:rsid w:val="00065A52"/>
    <w:rsid w:val="00065D13"/>
    <w:rsid w:val="00066174"/>
    <w:rsid w:val="0006731B"/>
    <w:rsid w:val="0006735D"/>
    <w:rsid w:val="00067857"/>
    <w:rsid w:val="00067964"/>
    <w:rsid w:val="00067A81"/>
    <w:rsid w:val="00070AF7"/>
    <w:rsid w:val="00071158"/>
    <w:rsid w:val="00071350"/>
    <w:rsid w:val="00071D9D"/>
    <w:rsid w:val="00071E3C"/>
    <w:rsid w:val="00072910"/>
    <w:rsid w:val="00073D1B"/>
    <w:rsid w:val="00073ECC"/>
    <w:rsid w:val="00074360"/>
    <w:rsid w:val="0007457E"/>
    <w:rsid w:val="000747EC"/>
    <w:rsid w:val="00074829"/>
    <w:rsid w:val="0007496C"/>
    <w:rsid w:val="0007584E"/>
    <w:rsid w:val="00075CA9"/>
    <w:rsid w:val="00075FC8"/>
    <w:rsid w:val="000764A3"/>
    <w:rsid w:val="000766F4"/>
    <w:rsid w:val="00076BC2"/>
    <w:rsid w:val="000770C2"/>
    <w:rsid w:val="00077834"/>
    <w:rsid w:val="000778BE"/>
    <w:rsid w:val="00077C53"/>
    <w:rsid w:val="00077CC1"/>
    <w:rsid w:val="000807A5"/>
    <w:rsid w:val="00080AF7"/>
    <w:rsid w:val="000818E9"/>
    <w:rsid w:val="00081FF7"/>
    <w:rsid w:val="000829DA"/>
    <w:rsid w:val="00082B3A"/>
    <w:rsid w:val="00083367"/>
    <w:rsid w:val="00083528"/>
    <w:rsid w:val="00083ACE"/>
    <w:rsid w:val="00085047"/>
    <w:rsid w:val="000852DF"/>
    <w:rsid w:val="000852FA"/>
    <w:rsid w:val="00085DE4"/>
    <w:rsid w:val="00085F3D"/>
    <w:rsid w:val="000863E3"/>
    <w:rsid w:val="00087716"/>
    <w:rsid w:val="00087E60"/>
    <w:rsid w:val="000903B7"/>
    <w:rsid w:val="0009094F"/>
    <w:rsid w:val="00090ECE"/>
    <w:rsid w:val="000923FB"/>
    <w:rsid w:val="00092514"/>
    <w:rsid w:val="0009268E"/>
    <w:rsid w:val="00092836"/>
    <w:rsid w:val="00092FB2"/>
    <w:rsid w:val="00094A29"/>
    <w:rsid w:val="000950DA"/>
    <w:rsid w:val="000951B0"/>
    <w:rsid w:val="00095CBA"/>
    <w:rsid w:val="00095DA2"/>
    <w:rsid w:val="00095DD4"/>
    <w:rsid w:val="0009608F"/>
    <w:rsid w:val="000965D3"/>
    <w:rsid w:val="00096937"/>
    <w:rsid w:val="000969EC"/>
    <w:rsid w:val="00096D15"/>
    <w:rsid w:val="00097674"/>
    <w:rsid w:val="00097BC2"/>
    <w:rsid w:val="00097BD7"/>
    <w:rsid w:val="000A0356"/>
    <w:rsid w:val="000A03EF"/>
    <w:rsid w:val="000A0751"/>
    <w:rsid w:val="000A09F2"/>
    <w:rsid w:val="000A0B83"/>
    <w:rsid w:val="000A0D7C"/>
    <w:rsid w:val="000A1115"/>
    <w:rsid w:val="000A1C62"/>
    <w:rsid w:val="000A25DF"/>
    <w:rsid w:val="000A35C1"/>
    <w:rsid w:val="000A3A55"/>
    <w:rsid w:val="000A4DE4"/>
    <w:rsid w:val="000A52F5"/>
    <w:rsid w:val="000A53CE"/>
    <w:rsid w:val="000A57C5"/>
    <w:rsid w:val="000A616A"/>
    <w:rsid w:val="000A6399"/>
    <w:rsid w:val="000A6879"/>
    <w:rsid w:val="000A71B7"/>
    <w:rsid w:val="000A71BD"/>
    <w:rsid w:val="000A7F07"/>
    <w:rsid w:val="000A7FCE"/>
    <w:rsid w:val="000B01D6"/>
    <w:rsid w:val="000B06C1"/>
    <w:rsid w:val="000B0B43"/>
    <w:rsid w:val="000B0BE4"/>
    <w:rsid w:val="000B11DB"/>
    <w:rsid w:val="000B2393"/>
    <w:rsid w:val="000B28E9"/>
    <w:rsid w:val="000B3153"/>
    <w:rsid w:val="000B3CD9"/>
    <w:rsid w:val="000B4667"/>
    <w:rsid w:val="000B4672"/>
    <w:rsid w:val="000B47A3"/>
    <w:rsid w:val="000B51E5"/>
    <w:rsid w:val="000B54A7"/>
    <w:rsid w:val="000B54C5"/>
    <w:rsid w:val="000B5EB0"/>
    <w:rsid w:val="000B61CB"/>
    <w:rsid w:val="000B62FE"/>
    <w:rsid w:val="000B70F9"/>
    <w:rsid w:val="000B73B8"/>
    <w:rsid w:val="000B754B"/>
    <w:rsid w:val="000B785E"/>
    <w:rsid w:val="000B7AF5"/>
    <w:rsid w:val="000C0024"/>
    <w:rsid w:val="000C138A"/>
    <w:rsid w:val="000C157E"/>
    <w:rsid w:val="000C1B2A"/>
    <w:rsid w:val="000C1CB0"/>
    <w:rsid w:val="000C23FD"/>
    <w:rsid w:val="000C2860"/>
    <w:rsid w:val="000C36F4"/>
    <w:rsid w:val="000C3CEB"/>
    <w:rsid w:val="000C3F38"/>
    <w:rsid w:val="000C4EED"/>
    <w:rsid w:val="000C5926"/>
    <w:rsid w:val="000C5C8D"/>
    <w:rsid w:val="000C5DBB"/>
    <w:rsid w:val="000C5E2E"/>
    <w:rsid w:val="000C61F6"/>
    <w:rsid w:val="000C673E"/>
    <w:rsid w:val="000C6D4C"/>
    <w:rsid w:val="000C7ECA"/>
    <w:rsid w:val="000D0923"/>
    <w:rsid w:val="000D1121"/>
    <w:rsid w:val="000D12E5"/>
    <w:rsid w:val="000D1F09"/>
    <w:rsid w:val="000D2087"/>
    <w:rsid w:val="000D26F6"/>
    <w:rsid w:val="000D2927"/>
    <w:rsid w:val="000D2D63"/>
    <w:rsid w:val="000D2E00"/>
    <w:rsid w:val="000D2E11"/>
    <w:rsid w:val="000D3009"/>
    <w:rsid w:val="000D3071"/>
    <w:rsid w:val="000D412B"/>
    <w:rsid w:val="000D53CB"/>
    <w:rsid w:val="000D5435"/>
    <w:rsid w:val="000D5E19"/>
    <w:rsid w:val="000D65CE"/>
    <w:rsid w:val="000D6CBF"/>
    <w:rsid w:val="000D7252"/>
    <w:rsid w:val="000D7281"/>
    <w:rsid w:val="000D785C"/>
    <w:rsid w:val="000E05A7"/>
    <w:rsid w:val="000E07AE"/>
    <w:rsid w:val="000E09E4"/>
    <w:rsid w:val="000E0BC0"/>
    <w:rsid w:val="000E0E70"/>
    <w:rsid w:val="000E16E0"/>
    <w:rsid w:val="000E1A6D"/>
    <w:rsid w:val="000E2027"/>
    <w:rsid w:val="000E2350"/>
    <w:rsid w:val="000E2AC0"/>
    <w:rsid w:val="000E2BDF"/>
    <w:rsid w:val="000E2E7F"/>
    <w:rsid w:val="000E2EF8"/>
    <w:rsid w:val="000E3A99"/>
    <w:rsid w:val="000E3F2B"/>
    <w:rsid w:val="000E44CB"/>
    <w:rsid w:val="000E468A"/>
    <w:rsid w:val="000E489B"/>
    <w:rsid w:val="000E4E4C"/>
    <w:rsid w:val="000E4F14"/>
    <w:rsid w:val="000E5467"/>
    <w:rsid w:val="000E588D"/>
    <w:rsid w:val="000E5AD7"/>
    <w:rsid w:val="000E621C"/>
    <w:rsid w:val="000E678E"/>
    <w:rsid w:val="000E6818"/>
    <w:rsid w:val="000E791B"/>
    <w:rsid w:val="000F02C9"/>
    <w:rsid w:val="000F102A"/>
    <w:rsid w:val="000F1451"/>
    <w:rsid w:val="000F145B"/>
    <w:rsid w:val="000F175F"/>
    <w:rsid w:val="000F18EA"/>
    <w:rsid w:val="000F1AB8"/>
    <w:rsid w:val="000F2179"/>
    <w:rsid w:val="000F2656"/>
    <w:rsid w:val="000F2A0E"/>
    <w:rsid w:val="000F3984"/>
    <w:rsid w:val="000F3FEF"/>
    <w:rsid w:val="000F4015"/>
    <w:rsid w:val="000F459F"/>
    <w:rsid w:val="000F4B38"/>
    <w:rsid w:val="000F596B"/>
    <w:rsid w:val="000F5CF3"/>
    <w:rsid w:val="000F5D0C"/>
    <w:rsid w:val="000F678E"/>
    <w:rsid w:val="001012EE"/>
    <w:rsid w:val="001015B4"/>
    <w:rsid w:val="001015CE"/>
    <w:rsid w:val="00101E12"/>
    <w:rsid w:val="00102181"/>
    <w:rsid w:val="00102197"/>
    <w:rsid w:val="00102589"/>
    <w:rsid w:val="00102B15"/>
    <w:rsid w:val="0010314B"/>
    <w:rsid w:val="0010325D"/>
    <w:rsid w:val="001035C7"/>
    <w:rsid w:val="00103F3D"/>
    <w:rsid w:val="0010454B"/>
    <w:rsid w:val="0010494C"/>
    <w:rsid w:val="00104D1F"/>
    <w:rsid w:val="00104F1A"/>
    <w:rsid w:val="0010598C"/>
    <w:rsid w:val="00105E3C"/>
    <w:rsid w:val="00106917"/>
    <w:rsid w:val="00106999"/>
    <w:rsid w:val="00106BD5"/>
    <w:rsid w:val="00107905"/>
    <w:rsid w:val="00107945"/>
    <w:rsid w:val="00107B75"/>
    <w:rsid w:val="00110673"/>
    <w:rsid w:val="001106D1"/>
    <w:rsid w:val="00111812"/>
    <w:rsid w:val="00112295"/>
    <w:rsid w:val="00112971"/>
    <w:rsid w:val="0011325B"/>
    <w:rsid w:val="00113A64"/>
    <w:rsid w:val="001145C5"/>
    <w:rsid w:val="00114956"/>
    <w:rsid w:val="00114BBE"/>
    <w:rsid w:val="001153D0"/>
    <w:rsid w:val="001155FE"/>
    <w:rsid w:val="00115A06"/>
    <w:rsid w:val="00115B63"/>
    <w:rsid w:val="00115F53"/>
    <w:rsid w:val="00116220"/>
    <w:rsid w:val="00120C65"/>
    <w:rsid w:val="00120D48"/>
    <w:rsid w:val="00121043"/>
    <w:rsid w:val="00121896"/>
    <w:rsid w:val="00121DCC"/>
    <w:rsid w:val="00122264"/>
    <w:rsid w:val="001223FB"/>
    <w:rsid w:val="001228EE"/>
    <w:rsid w:val="001233DE"/>
    <w:rsid w:val="0012361B"/>
    <w:rsid w:val="0012366A"/>
    <w:rsid w:val="00123726"/>
    <w:rsid w:val="00123AAA"/>
    <w:rsid w:val="00124786"/>
    <w:rsid w:val="00124AD4"/>
    <w:rsid w:val="00124B1D"/>
    <w:rsid w:val="00124F07"/>
    <w:rsid w:val="0012694E"/>
    <w:rsid w:val="00127022"/>
    <w:rsid w:val="00127680"/>
    <w:rsid w:val="00127AB8"/>
    <w:rsid w:val="0013015F"/>
    <w:rsid w:val="0013074F"/>
    <w:rsid w:val="00130828"/>
    <w:rsid w:val="00130C17"/>
    <w:rsid w:val="001312EE"/>
    <w:rsid w:val="00131B4B"/>
    <w:rsid w:val="00132874"/>
    <w:rsid w:val="001329F5"/>
    <w:rsid w:val="00132AC4"/>
    <w:rsid w:val="00132E2F"/>
    <w:rsid w:val="00133BC8"/>
    <w:rsid w:val="00133D6D"/>
    <w:rsid w:val="00134681"/>
    <w:rsid w:val="001348C4"/>
    <w:rsid w:val="00134A9D"/>
    <w:rsid w:val="00135629"/>
    <w:rsid w:val="001361BB"/>
    <w:rsid w:val="001376EF"/>
    <w:rsid w:val="00141A03"/>
    <w:rsid w:val="00141BE2"/>
    <w:rsid w:val="00141C84"/>
    <w:rsid w:val="00142202"/>
    <w:rsid w:val="00142377"/>
    <w:rsid w:val="0014266E"/>
    <w:rsid w:val="00142756"/>
    <w:rsid w:val="00143293"/>
    <w:rsid w:val="0014336A"/>
    <w:rsid w:val="00143C50"/>
    <w:rsid w:val="00145938"/>
    <w:rsid w:val="00145E80"/>
    <w:rsid w:val="00146266"/>
    <w:rsid w:val="00146B6A"/>
    <w:rsid w:val="00146F56"/>
    <w:rsid w:val="00147086"/>
    <w:rsid w:val="00147112"/>
    <w:rsid w:val="0014776B"/>
    <w:rsid w:val="001502DD"/>
    <w:rsid w:val="00150397"/>
    <w:rsid w:val="0015153A"/>
    <w:rsid w:val="001515BA"/>
    <w:rsid w:val="00151A09"/>
    <w:rsid w:val="0015238A"/>
    <w:rsid w:val="00152A2E"/>
    <w:rsid w:val="00152DC5"/>
    <w:rsid w:val="0015343E"/>
    <w:rsid w:val="001535DA"/>
    <w:rsid w:val="00153BA6"/>
    <w:rsid w:val="00153D9E"/>
    <w:rsid w:val="0015519B"/>
    <w:rsid w:val="00155BF6"/>
    <w:rsid w:val="00155F03"/>
    <w:rsid w:val="00156A7A"/>
    <w:rsid w:val="00156F7B"/>
    <w:rsid w:val="0015748C"/>
    <w:rsid w:val="00157927"/>
    <w:rsid w:val="0016184D"/>
    <w:rsid w:val="0016205A"/>
    <w:rsid w:val="00162877"/>
    <w:rsid w:val="00164E4D"/>
    <w:rsid w:val="00165539"/>
    <w:rsid w:val="00165D3C"/>
    <w:rsid w:val="00165FFF"/>
    <w:rsid w:val="00166404"/>
    <w:rsid w:val="001666E6"/>
    <w:rsid w:val="00166BBF"/>
    <w:rsid w:val="001671B4"/>
    <w:rsid w:val="0016722E"/>
    <w:rsid w:val="0016760E"/>
    <w:rsid w:val="00167B97"/>
    <w:rsid w:val="00167FCA"/>
    <w:rsid w:val="00167FF2"/>
    <w:rsid w:val="00167FF4"/>
    <w:rsid w:val="00170D29"/>
    <w:rsid w:val="00172506"/>
    <w:rsid w:val="001725E3"/>
    <w:rsid w:val="001732E8"/>
    <w:rsid w:val="00173311"/>
    <w:rsid w:val="00173444"/>
    <w:rsid w:val="0017396D"/>
    <w:rsid w:val="00173F52"/>
    <w:rsid w:val="00174C16"/>
    <w:rsid w:val="00174CBA"/>
    <w:rsid w:val="00174DC5"/>
    <w:rsid w:val="00175062"/>
    <w:rsid w:val="00175A51"/>
    <w:rsid w:val="00175C4E"/>
    <w:rsid w:val="00175E72"/>
    <w:rsid w:val="001761A5"/>
    <w:rsid w:val="00176540"/>
    <w:rsid w:val="00176AD5"/>
    <w:rsid w:val="0017789A"/>
    <w:rsid w:val="00177A54"/>
    <w:rsid w:val="00177C4D"/>
    <w:rsid w:val="0018016F"/>
    <w:rsid w:val="001801FA"/>
    <w:rsid w:val="001802F5"/>
    <w:rsid w:val="00180C7A"/>
    <w:rsid w:val="00181E03"/>
    <w:rsid w:val="001824BE"/>
    <w:rsid w:val="0018295C"/>
    <w:rsid w:val="00182F57"/>
    <w:rsid w:val="001832C0"/>
    <w:rsid w:val="0018346E"/>
    <w:rsid w:val="00183703"/>
    <w:rsid w:val="001837C3"/>
    <w:rsid w:val="001837CE"/>
    <w:rsid w:val="00183824"/>
    <w:rsid w:val="00183E6C"/>
    <w:rsid w:val="00183F37"/>
    <w:rsid w:val="00184630"/>
    <w:rsid w:val="00185353"/>
    <w:rsid w:val="00185478"/>
    <w:rsid w:val="001861B6"/>
    <w:rsid w:val="001867E2"/>
    <w:rsid w:val="00186DA4"/>
    <w:rsid w:val="0019082D"/>
    <w:rsid w:val="00190F9C"/>
    <w:rsid w:val="00191490"/>
    <w:rsid w:val="00191741"/>
    <w:rsid w:val="001919D4"/>
    <w:rsid w:val="00192ED9"/>
    <w:rsid w:val="00193827"/>
    <w:rsid w:val="00193BC7"/>
    <w:rsid w:val="0019411F"/>
    <w:rsid w:val="001942E1"/>
    <w:rsid w:val="00194B32"/>
    <w:rsid w:val="00194B3A"/>
    <w:rsid w:val="00194BF4"/>
    <w:rsid w:val="00194CBC"/>
    <w:rsid w:val="001952F0"/>
    <w:rsid w:val="001955CE"/>
    <w:rsid w:val="00195A10"/>
    <w:rsid w:val="001962E2"/>
    <w:rsid w:val="001963D0"/>
    <w:rsid w:val="00197626"/>
    <w:rsid w:val="0019766B"/>
    <w:rsid w:val="00197AEF"/>
    <w:rsid w:val="001A05D0"/>
    <w:rsid w:val="001A1490"/>
    <w:rsid w:val="001A1B3C"/>
    <w:rsid w:val="001A1B52"/>
    <w:rsid w:val="001A1CB0"/>
    <w:rsid w:val="001A266A"/>
    <w:rsid w:val="001A2851"/>
    <w:rsid w:val="001A2D2C"/>
    <w:rsid w:val="001A4A5F"/>
    <w:rsid w:val="001A541D"/>
    <w:rsid w:val="001A5473"/>
    <w:rsid w:val="001A6039"/>
    <w:rsid w:val="001A608D"/>
    <w:rsid w:val="001A64E2"/>
    <w:rsid w:val="001A6D10"/>
    <w:rsid w:val="001A7E5F"/>
    <w:rsid w:val="001B03B3"/>
    <w:rsid w:val="001B0CA6"/>
    <w:rsid w:val="001B126D"/>
    <w:rsid w:val="001B2586"/>
    <w:rsid w:val="001B2D23"/>
    <w:rsid w:val="001B3CF4"/>
    <w:rsid w:val="001B4082"/>
    <w:rsid w:val="001B43A6"/>
    <w:rsid w:val="001B4468"/>
    <w:rsid w:val="001B45CA"/>
    <w:rsid w:val="001B4B7F"/>
    <w:rsid w:val="001B508C"/>
    <w:rsid w:val="001B53B3"/>
    <w:rsid w:val="001B5DDF"/>
    <w:rsid w:val="001B60C9"/>
    <w:rsid w:val="001B6351"/>
    <w:rsid w:val="001B666E"/>
    <w:rsid w:val="001B7112"/>
    <w:rsid w:val="001B739A"/>
    <w:rsid w:val="001B73EC"/>
    <w:rsid w:val="001B7865"/>
    <w:rsid w:val="001B78DD"/>
    <w:rsid w:val="001C0ABD"/>
    <w:rsid w:val="001C0D59"/>
    <w:rsid w:val="001C0E37"/>
    <w:rsid w:val="001C106E"/>
    <w:rsid w:val="001C2156"/>
    <w:rsid w:val="001C2A19"/>
    <w:rsid w:val="001C382C"/>
    <w:rsid w:val="001C427F"/>
    <w:rsid w:val="001C43B0"/>
    <w:rsid w:val="001C47EA"/>
    <w:rsid w:val="001C4C36"/>
    <w:rsid w:val="001C5A9C"/>
    <w:rsid w:val="001C5EFF"/>
    <w:rsid w:val="001C665F"/>
    <w:rsid w:val="001C6817"/>
    <w:rsid w:val="001C6F7D"/>
    <w:rsid w:val="001C7100"/>
    <w:rsid w:val="001C749B"/>
    <w:rsid w:val="001C7C96"/>
    <w:rsid w:val="001C7EDE"/>
    <w:rsid w:val="001D0152"/>
    <w:rsid w:val="001D0319"/>
    <w:rsid w:val="001D0383"/>
    <w:rsid w:val="001D04A8"/>
    <w:rsid w:val="001D05A7"/>
    <w:rsid w:val="001D0C1B"/>
    <w:rsid w:val="001D33F3"/>
    <w:rsid w:val="001D434C"/>
    <w:rsid w:val="001D44CC"/>
    <w:rsid w:val="001D526B"/>
    <w:rsid w:val="001D5769"/>
    <w:rsid w:val="001D6AEB"/>
    <w:rsid w:val="001D6B20"/>
    <w:rsid w:val="001D6F17"/>
    <w:rsid w:val="001D728C"/>
    <w:rsid w:val="001D746A"/>
    <w:rsid w:val="001E2CB3"/>
    <w:rsid w:val="001E35B7"/>
    <w:rsid w:val="001E379F"/>
    <w:rsid w:val="001E39F8"/>
    <w:rsid w:val="001E3C4E"/>
    <w:rsid w:val="001E43D4"/>
    <w:rsid w:val="001E44F1"/>
    <w:rsid w:val="001E4CED"/>
    <w:rsid w:val="001E4EC6"/>
    <w:rsid w:val="001E5244"/>
    <w:rsid w:val="001E583A"/>
    <w:rsid w:val="001E665E"/>
    <w:rsid w:val="001E692E"/>
    <w:rsid w:val="001F0523"/>
    <w:rsid w:val="001F09A3"/>
    <w:rsid w:val="001F150C"/>
    <w:rsid w:val="001F1607"/>
    <w:rsid w:val="001F1F74"/>
    <w:rsid w:val="001F249A"/>
    <w:rsid w:val="001F27DA"/>
    <w:rsid w:val="001F3749"/>
    <w:rsid w:val="001F3773"/>
    <w:rsid w:val="001F3984"/>
    <w:rsid w:val="001F3DA5"/>
    <w:rsid w:val="001F45AF"/>
    <w:rsid w:val="001F54F4"/>
    <w:rsid w:val="001F57A4"/>
    <w:rsid w:val="001F7D71"/>
    <w:rsid w:val="002003C0"/>
    <w:rsid w:val="00200970"/>
    <w:rsid w:val="00200CB5"/>
    <w:rsid w:val="00200CD3"/>
    <w:rsid w:val="00201320"/>
    <w:rsid w:val="002017DA"/>
    <w:rsid w:val="00201B5D"/>
    <w:rsid w:val="00202185"/>
    <w:rsid w:val="00202940"/>
    <w:rsid w:val="00202E61"/>
    <w:rsid w:val="00202F6F"/>
    <w:rsid w:val="0020391D"/>
    <w:rsid w:val="00203D59"/>
    <w:rsid w:val="002057FA"/>
    <w:rsid w:val="00205A8C"/>
    <w:rsid w:val="00211113"/>
    <w:rsid w:val="00211762"/>
    <w:rsid w:val="00211F2C"/>
    <w:rsid w:val="00212730"/>
    <w:rsid w:val="00212960"/>
    <w:rsid w:val="00212D32"/>
    <w:rsid w:val="00213A8E"/>
    <w:rsid w:val="00213C03"/>
    <w:rsid w:val="00213CA0"/>
    <w:rsid w:val="00214623"/>
    <w:rsid w:val="002152AE"/>
    <w:rsid w:val="002153E0"/>
    <w:rsid w:val="002156AE"/>
    <w:rsid w:val="0021594E"/>
    <w:rsid w:val="00215D4C"/>
    <w:rsid w:val="002162B9"/>
    <w:rsid w:val="00216CC3"/>
    <w:rsid w:val="00216E4E"/>
    <w:rsid w:val="00216E75"/>
    <w:rsid w:val="0021783A"/>
    <w:rsid w:val="00217BE8"/>
    <w:rsid w:val="00217D4E"/>
    <w:rsid w:val="00220083"/>
    <w:rsid w:val="00220249"/>
    <w:rsid w:val="00220487"/>
    <w:rsid w:val="002209D6"/>
    <w:rsid w:val="00221E24"/>
    <w:rsid w:val="00222319"/>
    <w:rsid w:val="002227CF"/>
    <w:rsid w:val="002233CA"/>
    <w:rsid w:val="00223420"/>
    <w:rsid w:val="00224051"/>
    <w:rsid w:val="00224194"/>
    <w:rsid w:val="002242CF"/>
    <w:rsid w:val="00224E8D"/>
    <w:rsid w:val="002252D6"/>
    <w:rsid w:val="002259EA"/>
    <w:rsid w:val="00225A0E"/>
    <w:rsid w:val="00225A7A"/>
    <w:rsid w:val="00225D35"/>
    <w:rsid w:val="00225FED"/>
    <w:rsid w:val="002261FF"/>
    <w:rsid w:val="00227718"/>
    <w:rsid w:val="00227AF2"/>
    <w:rsid w:val="0023000E"/>
    <w:rsid w:val="00230709"/>
    <w:rsid w:val="00230E5F"/>
    <w:rsid w:val="00231D83"/>
    <w:rsid w:val="00231E9D"/>
    <w:rsid w:val="00231FB1"/>
    <w:rsid w:val="00232A49"/>
    <w:rsid w:val="00232B07"/>
    <w:rsid w:val="00232F3D"/>
    <w:rsid w:val="002333F2"/>
    <w:rsid w:val="00233F2D"/>
    <w:rsid w:val="00234090"/>
    <w:rsid w:val="0023418F"/>
    <w:rsid w:val="002343FC"/>
    <w:rsid w:val="00234560"/>
    <w:rsid w:val="00234B13"/>
    <w:rsid w:val="00234B94"/>
    <w:rsid w:val="00234ECB"/>
    <w:rsid w:val="00235211"/>
    <w:rsid w:val="002367EB"/>
    <w:rsid w:val="00236E54"/>
    <w:rsid w:val="00237E20"/>
    <w:rsid w:val="0024010F"/>
    <w:rsid w:val="0024013C"/>
    <w:rsid w:val="00240231"/>
    <w:rsid w:val="002404D2"/>
    <w:rsid w:val="002406E2"/>
    <w:rsid w:val="00240A4F"/>
    <w:rsid w:val="00240B9F"/>
    <w:rsid w:val="002413CC"/>
    <w:rsid w:val="002415DB"/>
    <w:rsid w:val="00241A2F"/>
    <w:rsid w:val="00241EC2"/>
    <w:rsid w:val="0024242A"/>
    <w:rsid w:val="00242DE2"/>
    <w:rsid w:val="00243AB2"/>
    <w:rsid w:val="00243C9B"/>
    <w:rsid w:val="00243F04"/>
    <w:rsid w:val="002446DA"/>
    <w:rsid w:val="002448B6"/>
    <w:rsid w:val="00244B09"/>
    <w:rsid w:val="00244C5A"/>
    <w:rsid w:val="00244F38"/>
    <w:rsid w:val="0024513C"/>
    <w:rsid w:val="00245F44"/>
    <w:rsid w:val="002465DF"/>
    <w:rsid w:val="00246741"/>
    <w:rsid w:val="002469A1"/>
    <w:rsid w:val="002477A7"/>
    <w:rsid w:val="00250C8D"/>
    <w:rsid w:val="002516D6"/>
    <w:rsid w:val="00252D2F"/>
    <w:rsid w:val="00253597"/>
    <w:rsid w:val="00253B69"/>
    <w:rsid w:val="00253D5E"/>
    <w:rsid w:val="00253FAB"/>
    <w:rsid w:val="00254506"/>
    <w:rsid w:val="002548E7"/>
    <w:rsid w:val="002549FD"/>
    <w:rsid w:val="0025557A"/>
    <w:rsid w:val="00257CE2"/>
    <w:rsid w:val="00257ED5"/>
    <w:rsid w:val="00257F4A"/>
    <w:rsid w:val="00260BA3"/>
    <w:rsid w:val="00261949"/>
    <w:rsid w:val="00261D89"/>
    <w:rsid w:val="00262407"/>
    <w:rsid w:val="00262BA9"/>
    <w:rsid w:val="00263291"/>
    <w:rsid w:val="00263632"/>
    <w:rsid w:val="00263A9F"/>
    <w:rsid w:val="00263DBB"/>
    <w:rsid w:val="00264B07"/>
    <w:rsid w:val="00264ED2"/>
    <w:rsid w:val="002650EE"/>
    <w:rsid w:val="002659CA"/>
    <w:rsid w:val="002660C1"/>
    <w:rsid w:val="002660EB"/>
    <w:rsid w:val="002666F1"/>
    <w:rsid w:val="00266818"/>
    <w:rsid w:val="00266CB4"/>
    <w:rsid w:val="002673DE"/>
    <w:rsid w:val="0026740C"/>
    <w:rsid w:val="00267432"/>
    <w:rsid w:val="002703D2"/>
    <w:rsid w:val="002705A4"/>
    <w:rsid w:val="0027079E"/>
    <w:rsid w:val="00270982"/>
    <w:rsid w:val="00270D81"/>
    <w:rsid w:val="00270F76"/>
    <w:rsid w:val="00271B58"/>
    <w:rsid w:val="00272169"/>
    <w:rsid w:val="00272ADC"/>
    <w:rsid w:val="00272B84"/>
    <w:rsid w:val="00272D3B"/>
    <w:rsid w:val="002733FA"/>
    <w:rsid w:val="002739F7"/>
    <w:rsid w:val="002740EB"/>
    <w:rsid w:val="002744DE"/>
    <w:rsid w:val="00274FD3"/>
    <w:rsid w:val="00275688"/>
    <w:rsid w:val="00275CCB"/>
    <w:rsid w:val="00275F91"/>
    <w:rsid w:val="002760B0"/>
    <w:rsid w:val="00276E7E"/>
    <w:rsid w:val="00277089"/>
    <w:rsid w:val="00277895"/>
    <w:rsid w:val="002801C1"/>
    <w:rsid w:val="002809BA"/>
    <w:rsid w:val="00280C10"/>
    <w:rsid w:val="00280DC8"/>
    <w:rsid w:val="002813EE"/>
    <w:rsid w:val="00281F41"/>
    <w:rsid w:val="002824E1"/>
    <w:rsid w:val="002826A6"/>
    <w:rsid w:val="00282A96"/>
    <w:rsid w:val="00282AFB"/>
    <w:rsid w:val="00282D5A"/>
    <w:rsid w:val="00282E47"/>
    <w:rsid w:val="0028309B"/>
    <w:rsid w:val="002831E5"/>
    <w:rsid w:val="0028327A"/>
    <w:rsid w:val="002844C5"/>
    <w:rsid w:val="00284E95"/>
    <w:rsid w:val="00284FAF"/>
    <w:rsid w:val="002853AE"/>
    <w:rsid w:val="0028556B"/>
    <w:rsid w:val="0028571B"/>
    <w:rsid w:val="00286245"/>
    <w:rsid w:val="00287036"/>
    <w:rsid w:val="002872BD"/>
    <w:rsid w:val="00287974"/>
    <w:rsid w:val="00287FE3"/>
    <w:rsid w:val="00290106"/>
    <w:rsid w:val="00290BBB"/>
    <w:rsid w:val="00290D66"/>
    <w:rsid w:val="00290E04"/>
    <w:rsid w:val="00291652"/>
    <w:rsid w:val="00291DA0"/>
    <w:rsid w:val="002922DC"/>
    <w:rsid w:val="00292733"/>
    <w:rsid w:val="002928C7"/>
    <w:rsid w:val="002929D8"/>
    <w:rsid w:val="00292C47"/>
    <w:rsid w:val="0029306B"/>
    <w:rsid w:val="002936C2"/>
    <w:rsid w:val="00293BF2"/>
    <w:rsid w:val="00293C62"/>
    <w:rsid w:val="00293D13"/>
    <w:rsid w:val="00293FA0"/>
    <w:rsid w:val="002942F1"/>
    <w:rsid w:val="00294712"/>
    <w:rsid w:val="00296131"/>
    <w:rsid w:val="00296383"/>
    <w:rsid w:val="0029638A"/>
    <w:rsid w:val="00296871"/>
    <w:rsid w:val="002969CE"/>
    <w:rsid w:val="002970A6"/>
    <w:rsid w:val="00297166"/>
    <w:rsid w:val="002A0974"/>
    <w:rsid w:val="002A3C29"/>
    <w:rsid w:val="002A43DE"/>
    <w:rsid w:val="002A4470"/>
    <w:rsid w:val="002A46DE"/>
    <w:rsid w:val="002A4921"/>
    <w:rsid w:val="002A5A7E"/>
    <w:rsid w:val="002A5E48"/>
    <w:rsid w:val="002A63F4"/>
    <w:rsid w:val="002A658C"/>
    <w:rsid w:val="002B045A"/>
    <w:rsid w:val="002B0B14"/>
    <w:rsid w:val="002B1158"/>
    <w:rsid w:val="002B2148"/>
    <w:rsid w:val="002B25FE"/>
    <w:rsid w:val="002B27DB"/>
    <w:rsid w:val="002B2DAA"/>
    <w:rsid w:val="002B2E9F"/>
    <w:rsid w:val="002B325E"/>
    <w:rsid w:val="002B347B"/>
    <w:rsid w:val="002B3485"/>
    <w:rsid w:val="002B3864"/>
    <w:rsid w:val="002B4B1F"/>
    <w:rsid w:val="002B53CF"/>
    <w:rsid w:val="002B5653"/>
    <w:rsid w:val="002B5999"/>
    <w:rsid w:val="002B5D25"/>
    <w:rsid w:val="002B6C70"/>
    <w:rsid w:val="002B705D"/>
    <w:rsid w:val="002B747F"/>
    <w:rsid w:val="002B7583"/>
    <w:rsid w:val="002B7633"/>
    <w:rsid w:val="002B7896"/>
    <w:rsid w:val="002C008B"/>
    <w:rsid w:val="002C077C"/>
    <w:rsid w:val="002C20B6"/>
    <w:rsid w:val="002C2447"/>
    <w:rsid w:val="002C2C25"/>
    <w:rsid w:val="002C2D04"/>
    <w:rsid w:val="002C2F61"/>
    <w:rsid w:val="002C3837"/>
    <w:rsid w:val="002C4107"/>
    <w:rsid w:val="002C472E"/>
    <w:rsid w:val="002C476B"/>
    <w:rsid w:val="002C4E47"/>
    <w:rsid w:val="002C5BD1"/>
    <w:rsid w:val="002C6302"/>
    <w:rsid w:val="002C74B9"/>
    <w:rsid w:val="002C799D"/>
    <w:rsid w:val="002D0AE7"/>
    <w:rsid w:val="002D1120"/>
    <w:rsid w:val="002D1AEC"/>
    <w:rsid w:val="002D1F2C"/>
    <w:rsid w:val="002D2304"/>
    <w:rsid w:val="002D2BE5"/>
    <w:rsid w:val="002D3205"/>
    <w:rsid w:val="002D3504"/>
    <w:rsid w:val="002D3BAF"/>
    <w:rsid w:val="002D51A6"/>
    <w:rsid w:val="002D6592"/>
    <w:rsid w:val="002D711B"/>
    <w:rsid w:val="002D7C02"/>
    <w:rsid w:val="002E00BB"/>
    <w:rsid w:val="002E00C5"/>
    <w:rsid w:val="002E027F"/>
    <w:rsid w:val="002E03D6"/>
    <w:rsid w:val="002E07FD"/>
    <w:rsid w:val="002E0A77"/>
    <w:rsid w:val="002E116D"/>
    <w:rsid w:val="002E12CA"/>
    <w:rsid w:val="002E13CC"/>
    <w:rsid w:val="002E16AA"/>
    <w:rsid w:val="002E2433"/>
    <w:rsid w:val="002E2651"/>
    <w:rsid w:val="002E2B46"/>
    <w:rsid w:val="002E2EAD"/>
    <w:rsid w:val="002E3053"/>
    <w:rsid w:val="002E3717"/>
    <w:rsid w:val="002E5182"/>
    <w:rsid w:val="002E5207"/>
    <w:rsid w:val="002E6005"/>
    <w:rsid w:val="002E62CC"/>
    <w:rsid w:val="002E67CD"/>
    <w:rsid w:val="002E6D57"/>
    <w:rsid w:val="002E732E"/>
    <w:rsid w:val="002E739C"/>
    <w:rsid w:val="002E7FD8"/>
    <w:rsid w:val="002F03E9"/>
    <w:rsid w:val="002F0500"/>
    <w:rsid w:val="002F0DAD"/>
    <w:rsid w:val="002F103E"/>
    <w:rsid w:val="002F1763"/>
    <w:rsid w:val="002F17DC"/>
    <w:rsid w:val="002F198C"/>
    <w:rsid w:val="002F224E"/>
    <w:rsid w:val="002F26F7"/>
    <w:rsid w:val="002F2ECA"/>
    <w:rsid w:val="002F3B17"/>
    <w:rsid w:val="002F3C75"/>
    <w:rsid w:val="002F3DC5"/>
    <w:rsid w:val="002F45C6"/>
    <w:rsid w:val="002F4722"/>
    <w:rsid w:val="002F4836"/>
    <w:rsid w:val="002F4FEF"/>
    <w:rsid w:val="002F52BB"/>
    <w:rsid w:val="002F54A7"/>
    <w:rsid w:val="002F556B"/>
    <w:rsid w:val="002F5852"/>
    <w:rsid w:val="002F5BAA"/>
    <w:rsid w:val="002F5BDC"/>
    <w:rsid w:val="002F6A7C"/>
    <w:rsid w:val="002F7047"/>
    <w:rsid w:val="002F7C08"/>
    <w:rsid w:val="0030050D"/>
    <w:rsid w:val="00300716"/>
    <w:rsid w:val="00301B45"/>
    <w:rsid w:val="00302062"/>
    <w:rsid w:val="00302101"/>
    <w:rsid w:val="00304098"/>
    <w:rsid w:val="00305348"/>
    <w:rsid w:val="0030584D"/>
    <w:rsid w:val="00305E2B"/>
    <w:rsid w:val="00306148"/>
    <w:rsid w:val="00306F96"/>
    <w:rsid w:val="003077D1"/>
    <w:rsid w:val="00310D25"/>
    <w:rsid w:val="00310D66"/>
    <w:rsid w:val="00310E9E"/>
    <w:rsid w:val="0031112C"/>
    <w:rsid w:val="00311136"/>
    <w:rsid w:val="00311371"/>
    <w:rsid w:val="00311421"/>
    <w:rsid w:val="00311486"/>
    <w:rsid w:val="003114C8"/>
    <w:rsid w:val="00311519"/>
    <w:rsid w:val="00311848"/>
    <w:rsid w:val="00311CCB"/>
    <w:rsid w:val="00311E84"/>
    <w:rsid w:val="00312BA2"/>
    <w:rsid w:val="00312DAF"/>
    <w:rsid w:val="00312EAA"/>
    <w:rsid w:val="00313337"/>
    <w:rsid w:val="0031370E"/>
    <w:rsid w:val="00313893"/>
    <w:rsid w:val="00313B73"/>
    <w:rsid w:val="003154D2"/>
    <w:rsid w:val="00315988"/>
    <w:rsid w:val="00315BB4"/>
    <w:rsid w:val="00315D99"/>
    <w:rsid w:val="00315E4E"/>
    <w:rsid w:val="003161C8"/>
    <w:rsid w:val="003163C8"/>
    <w:rsid w:val="00317180"/>
    <w:rsid w:val="00317300"/>
    <w:rsid w:val="0031775A"/>
    <w:rsid w:val="00320201"/>
    <w:rsid w:val="00320B68"/>
    <w:rsid w:val="00320F6A"/>
    <w:rsid w:val="003219ED"/>
    <w:rsid w:val="00321D87"/>
    <w:rsid w:val="003225E6"/>
    <w:rsid w:val="0032375F"/>
    <w:rsid w:val="00323EB1"/>
    <w:rsid w:val="00324064"/>
    <w:rsid w:val="003245BF"/>
    <w:rsid w:val="0032593C"/>
    <w:rsid w:val="00325E85"/>
    <w:rsid w:val="0032600D"/>
    <w:rsid w:val="00326126"/>
    <w:rsid w:val="00326FD3"/>
    <w:rsid w:val="003311CB"/>
    <w:rsid w:val="00331278"/>
    <w:rsid w:val="00331613"/>
    <w:rsid w:val="00332516"/>
    <w:rsid w:val="0033262B"/>
    <w:rsid w:val="00332E84"/>
    <w:rsid w:val="00333097"/>
    <w:rsid w:val="0033414D"/>
    <w:rsid w:val="00334A4C"/>
    <w:rsid w:val="00334AD5"/>
    <w:rsid w:val="00334B2A"/>
    <w:rsid w:val="00334BC6"/>
    <w:rsid w:val="00336190"/>
    <w:rsid w:val="00336EDD"/>
    <w:rsid w:val="003370A7"/>
    <w:rsid w:val="00337CF2"/>
    <w:rsid w:val="00340D09"/>
    <w:rsid w:val="00341251"/>
    <w:rsid w:val="0034160F"/>
    <w:rsid w:val="003417E2"/>
    <w:rsid w:val="00341860"/>
    <w:rsid w:val="00341CD0"/>
    <w:rsid w:val="0034268B"/>
    <w:rsid w:val="00342F30"/>
    <w:rsid w:val="00343361"/>
    <w:rsid w:val="003448A3"/>
    <w:rsid w:val="0034660A"/>
    <w:rsid w:val="00346A35"/>
    <w:rsid w:val="00346DA6"/>
    <w:rsid w:val="00346F39"/>
    <w:rsid w:val="00347C32"/>
    <w:rsid w:val="00347C6C"/>
    <w:rsid w:val="00347DE2"/>
    <w:rsid w:val="0035040E"/>
    <w:rsid w:val="003507F1"/>
    <w:rsid w:val="00350D02"/>
    <w:rsid w:val="00350E8B"/>
    <w:rsid w:val="003520F6"/>
    <w:rsid w:val="003538EC"/>
    <w:rsid w:val="00353FE1"/>
    <w:rsid w:val="003540F4"/>
    <w:rsid w:val="0035418E"/>
    <w:rsid w:val="00354480"/>
    <w:rsid w:val="0035460E"/>
    <w:rsid w:val="00355A46"/>
    <w:rsid w:val="003561A8"/>
    <w:rsid w:val="00356389"/>
    <w:rsid w:val="00356649"/>
    <w:rsid w:val="00357142"/>
    <w:rsid w:val="00357405"/>
    <w:rsid w:val="00360C75"/>
    <w:rsid w:val="00360CD8"/>
    <w:rsid w:val="00361216"/>
    <w:rsid w:val="003615E8"/>
    <w:rsid w:val="003616E6"/>
    <w:rsid w:val="00361B43"/>
    <w:rsid w:val="0036283D"/>
    <w:rsid w:val="00362CEB"/>
    <w:rsid w:val="003638ED"/>
    <w:rsid w:val="00364767"/>
    <w:rsid w:val="00364C73"/>
    <w:rsid w:val="00365E77"/>
    <w:rsid w:val="00366793"/>
    <w:rsid w:val="00366D4A"/>
    <w:rsid w:val="00366DD2"/>
    <w:rsid w:val="00367F3B"/>
    <w:rsid w:val="003701D0"/>
    <w:rsid w:val="00370692"/>
    <w:rsid w:val="00370C7D"/>
    <w:rsid w:val="00372568"/>
    <w:rsid w:val="00372AE3"/>
    <w:rsid w:val="003737DB"/>
    <w:rsid w:val="00373D05"/>
    <w:rsid w:val="003741A3"/>
    <w:rsid w:val="003742C5"/>
    <w:rsid w:val="0037450A"/>
    <w:rsid w:val="00374D5D"/>
    <w:rsid w:val="003759E3"/>
    <w:rsid w:val="00375A3D"/>
    <w:rsid w:val="00375FC1"/>
    <w:rsid w:val="00376197"/>
    <w:rsid w:val="003762E0"/>
    <w:rsid w:val="003768AD"/>
    <w:rsid w:val="00376C1D"/>
    <w:rsid w:val="00376EB6"/>
    <w:rsid w:val="00377164"/>
    <w:rsid w:val="00377619"/>
    <w:rsid w:val="003778B2"/>
    <w:rsid w:val="00377A53"/>
    <w:rsid w:val="0038072C"/>
    <w:rsid w:val="00380B9D"/>
    <w:rsid w:val="00380E54"/>
    <w:rsid w:val="003811D6"/>
    <w:rsid w:val="00381B83"/>
    <w:rsid w:val="00381C4D"/>
    <w:rsid w:val="003823D5"/>
    <w:rsid w:val="00382482"/>
    <w:rsid w:val="00383DCB"/>
    <w:rsid w:val="0038400C"/>
    <w:rsid w:val="00384409"/>
    <w:rsid w:val="00384B24"/>
    <w:rsid w:val="00385039"/>
    <w:rsid w:val="003850BE"/>
    <w:rsid w:val="0038526F"/>
    <w:rsid w:val="00385706"/>
    <w:rsid w:val="00386201"/>
    <w:rsid w:val="00386949"/>
    <w:rsid w:val="00387600"/>
    <w:rsid w:val="00387995"/>
    <w:rsid w:val="00387C53"/>
    <w:rsid w:val="00387E1B"/>
    <w:rsid w:val="00390275"/>
    <w:rsid w:val="00390613"/>
    <w:rsid w:val="00390ED9"/>
    <w:rsid w:val="003912A2"/>
    <w:rsid w:val="003919FF"/>
    <w:rsid w:val="00391BC4"/>
    <w:rsid w:val="00391D94"/>
    <w:rsid w:val="00392227"/>
    <w:rsid w:val="003926D9"/>
    <w:rsid w:val="00392915"/>
    <w:rsid w:val="003937DB"/>
    <w:rsid w:val="00394514"/>
    <w:rsid w:val="00395093"/>
    <w:rsid w:val="003960D9"/>
    <w:rsid w:val="00396837"/>
    <w:rsid w:val="003A0732"/>
    <w:rsid w:val="003A0946"/>
    <w:rsid w:val="003A0A79"/>
    <w:rsid w:val="003A189C"/>
    <w:rsid w:val="003A197F"/>
    <w:rsid w:val="003A1B14"/>
    <w:rsid w:val="003A207D"/>
    <w:rsid w:val="003A248C"/>
    <w:rsid w:val="003A2868"/>
    <w:rsid w:val="003A359D"/>
    <w:rsid w:val="003A37BC"/>
    <w:rsid w:val="003A47BA"/>
    <w:rsid w:val="003A4BA0"/>
    <w:rsid w:val="003A696A"/>
    <w:rsid w:val="003A6C08"/>
    <w:rsid w:val="003A71FB"/>
    <w:rsid w:val="003A78A8"/>
    <w:rsid w:val="003A7DF7"/>
    <w:rsid w:val="003B024A"/>
    <w:rsid w:val="003B031B"/>
    <w:rsid w:val="003B0376"/>
    <w:rsid w:val="003B09CD"/>
    <w:rsid w:val="003B10B9"/>
    <w:rsid w:val="003B10D6"/>
    <w:rsid w:val="003B1299"/>
    <w:rsid w:val="003B155B"/>
    <w:rsid w:val="003B1CE9"/>
    <w:rsid w:val="003B24A6"/>
    <w:rsid w:val="003B45AA"/>
    <w:rsid w:val="003B5335"/>
    <w:rsid w:val="003B544B"/>
    <w:rsid w:val="003B577E"/>
    <w:rsid w:val="003B5984"/>
    <w:rsid w:val="003B5E37"/>
    <w:rsid w:val="003B66F0"/>
    <w:rsid w:val="003B6F4B"/>
    <w:rsid w:val="003B709C"/>
    <w:rsid w:val="003B713F"/>
    <w:rsid w:val="003B7364"/>
    <w:rsid w:val="003B7EC1"/>
    <w:rsid w:val="003C016F"/>
    <w:rsid w:val="003C03CA"/>
    <w:rsid w:val="003C0AF1"/>
    <w:rsid w:val="003C0E84"/>
    <w:rsid w:val="003C10B3"/>
    <w:rsid w:val="003C18D6"/>
    <w:rsid w:val="003C1925"/>
    <w:rsid w:val="003C1B7D"/>
    <w:rsid w:val="003C1CD6"/>
    <w:rsid w:val="003C2134"/>
    <w:rsid w:val="003C28F6"/>
    <w:rsid w:val="003C2F02"/>
    <w:rsid w:val="003C321E"/>
    <w:rsid w:val="003C32D2"/>
    <w:rsid w:val="003C3E96"/>
    <w:rsid w:val="003C43B1"/>
    <w:rsid w:val="003C4677"/>
    <w:rsid w:val="003C4B3A"/>
    <w:rsid w:val="003C61DB"/>
    <w:rsid w:val="003C65D0"/>
    <w:rsid w:val="003C73CA"/>
    <w:rsid w:val="003C7DDC"/>
    <w:rsid w:val="003C7E33"/>
    <w:rsid w:val="003D0BE9"/>
    <w:rsid w:val="003D11D3"/>
    <w:rsid w:val="003D22F7"/>
    <w:rsid w:val="003D28E0"/>
    <w:rsid w:val="003D3606"/>
    <w:rsid w:val="003D3A3E"/>
    <w:rsid w:val="003D4415"/>
    <w:rsid w:val="003D4AB5"/>
    <w:rsid w:val="003D4F5E"/>
    <w:rsid w:val="003D5DE3"/>
    <w:rsid w:val="003D61EA"/>
    <w:rsid w:val="003D6945"/>
    <w:rsid w:val="003D7746"/>
    <w:rsid w:val="003D780B"/>
    <w:rsid w:val="003D7959"/>
    <w:rsid w:val="003D7FCC"/>
    <w:rsid w:val="003E03D0"/>
    <w:rsid w:val="003E04E8"/>
    <w:rsid w:val="003E08BE"/>
    <w:rsid w:val="003E093F"/>
    <w:rsid w:val="003E0BD4"/>
    <w:rsid w:val="003E1C9A"/>
    <w:rsid w:val="003E29CF"/>
    <w:rsid w:val="003E2B48"/>
    <w:rsid w:val="003E2D9E"/>
    <w:rsid w:val="003E348D"/>
    <w:rsid w:val="003E395B"/>
    <w:rsid w:val="003E46F8"/>
    <w:rsid w:val="003E53F2"/>
    <w:rsid w:val="003E6B14"/>
    <w:rsid w:val="003E6EB0"/>
    <w:rsid w:val="003E7328"/>
    <w:rsid w:val="003E75B8"/>
    <w:rsid w:val="003E762A"/>
    <w:rsid w:val="003E7902"/>
    <w:rsid w:val="003E7A6B"/>
    <w:rsid w:val="003F0086"/>
    <w:rsid w:val="003F0505"/>
    <w:rsid w:val="003F0545"/>
    <w:rsid w:val="003F09E1"/>
    <w:rsid w:val="003F0ABB"/>
    <w:rsid w:val="003F217F"/>
    <w:rsid w:val="003F2577"/>
    <w:rsid w:val="003F3214"/>
    <w:rsid w:val="003F33B1"/>
    <w:rsid w:val="003F3693"/>
    <w:rsid w:val="003F39F5"/>
    <w:rsid w:val="003F4394"/>
    <w:rsid w:val="003F488A"/>
    <w:rsid w:val="003F4C96"/>
    <w:rsid w:val="003F519C"/>
    <w:rsid w:val="003F565A"/>
    <w:rsid w:val="003F575E"/>
    <w:rsid w:val="003F5836"/>
    <w:rsid w:val="003F5E38"/>
    <w:rsid w:val="003F62CF"/>
    <w:rsid w:val="003F69B5"/>
    <w:rsid w:val="003F6AD3"/>
    <w:rsid w:val="003F7816"/>
    <w:rsid w:val="00400681"/>
    <w:rsid w:val="00400A25"/>
    <w:rsid w:val="00400E84"/>
    <w:rsid w:val="00401138"/>
    <w:rsid w:val="004013CF"/>
    <w:rsid w:val="00401614"/>
    <w:rsid w:val="00401D76"/>
    <w:rsid w:val="004024C9"/>
    <w:rsid w:val="00402DB9"/>
    <w:rsid w:val="004032BD"/>
    <w:rsid w:val="004033B2"/>
    <w:rsid w:val="00403A71"/>
    <w:rsid w:val="00403F9F"/>
    <w:rsid w:val="00404161"/>
    <w:rsid w:val="0040419D"/>
    <w:rsid w:val="004049D9"/>
    <w:rsid w:val="004049DE"/>
    <w:rsid w:val="00404BF7"/>
    <w:rsid w:val="0040514D"/>
    <w:rsid w:val="0040640A"/>
    <w:rsid w:val="0040660E"/>
    <w:rsid w:val="0040719B"/>
    <w:rsid w:val="004073E8"/>
    <w:rsid w:val="00407427"/>
    <w:rsid w:val="00407B52"/>
    <w:rsid w:val="004103EE"/>
    <w:rsid w:val="00411BC4"/>
    <w:rsid w:val="00411FF4"/>
    <w:rsid w:val="00412B43"/>
    <w:rsid w:val="00412BFA"/>
    <w:rsid w:val="0041329F"/>
    <w:rsid w:val="00413884"/>
    <w:rsid w:val="00413F52"/>
    <w:rsid w:val="004144C6"/>
    <w:rsid w:val="0041569C"/>
    <w:rsid w:val="004158AC"/>
    <w:rsid w:val="00415A47"/>
    <w:rsid w:val="004164C0"/>
    <w:rsid w:val="004173F4"/>
    <w:rsid w:val="004179A9"/>
    <w:rsid w:val="00417FE0"/>
    <w:rsid w:val="0042008E"/>
    <w:rsid w:val="004207AA"/>
    <w:rsid w:val="00420D8F"/>
    <w:rsid w:val="00420E3F"/>
    <w:rsid w:val="00421BE0"/>
    <w:rsid w:val="00422229"/>
    <w:rsid w:val="00422B7B"/>
    <w:rsid w:val="004231BC"/>
    <w:rsid w:val="00423217"/>
    <w:rsid w:val="00423B48"/>
    <w:rsid w:val="0042416F"/>
    <w:rsid w:val="004243CF"/>
    <w:rsid w:val="00425A7B"/>
    <w:rsid w:val="00425E9A"/>
    <w:rsid w:val="00426178"/>
    <w:rsid w:val="00426A80"/>
    <w:rsid w:val="00427103"/>
    <w:rsid w:val="004275D7"/>
    <w:rsid w:val="00427912"/>
    <w:rsid w:val="00427D65"/>
    <w:rsid w:val="00430148"/>
    <w:rsid w:val="00430DA6"/>
    <w:rsid w:val="00430DEE"/>
    <w:rsid w:val="00431274"/>
    <w:rsid w:val="0043156E"/>
    <w:rsid w:val="004318A4"/>
    <w:rsid w:val="004318AD"/>
    <w:rsid w:val="00432018"/>
    <w:rsid w:val="00432A40"/>
    <w:rsid w:val="00433A8B"/>
    <w:rsid w:val="0043504F"/>
    <w:rsid w:val="004352D7"/>
    <w:rsid w:val="004358CF"/>
    <w:rsid w:val="004363BE"/>
    <w:rsid w:val="00437333"/>
    <w:rsid w:val="004378EA"/>
    <w:rsid w:val="00437FCE"/>
    <w:rsid w:val="004406BD"/>
    <w:rsid w:val="00440B9D"/>
    <w:rsid w:val="00440BAE"/>
    <w:rsid w:val="00441718"/>
    <w:rsid w:val="00441A89"/>
    <w:rsid w:val="00441BD0"/>
    <w:rsid w:val="0044220A"/>
    <w:rsid w:val="004431FD"/>
    <w:rsid w:val="00443394"/>
    <w:rsid w:val="00443A8D"/>
    <w:rsid w:val="00443B0C"/>
    <w:rsid w:val="004440CB"/>
    <w:rsid w:val="0044471B"/>
    <w:rsid w:val="00444A5E"/>
    <w:rsid w:val="00444AB4"/>
    <w:rsid w:val="004454B1"/>
    <w:rsid w:val="004458A8"/>
    <w:rsid w:val="00445AEB"/>
    <w:rsid w:val="00445C36"/>
    <w:rsid w:val="00445FB0"/>
    <w:rsid w:val="00446D53"/>
    <w:rsid w:val="0044764F"/>
    <w:rsid w:val="0044780F"/>
    <w:rsid w:val="00447E35"/>
    <w:rsid w:val="00450125"/>
    <w:rsid w:val="00450579"/>
    <w:rsid w:val="00450807"/>
    <w:rsid w:val="00450C78"/>
    <w:rsid w:val="004510E9"/>
    <w:rsid w:val="00451230"/>
    <w:rsid w:val="00452EB4"/>
    <w:rsid w:val="00453125"/>
    <w:rsid w:val="0045319E"/>
    <w:rsid w:val="00453C0B"/>
    <w:rsid w:val="00453CD9"/>
    <w:rsid w:val="00454014"/>
    <w:rsid w:val="00454E92"/>
    <w:rsid w:val="004551EA"/>
    <w:rsid w:val="004558B4"/>
    <w:rsid w:val="00455B0E"/>
    <w:rsid w:val="00455C0F"/>
    <w:rsid w:val="00456E9D"/>
    <w:rsid w:val="00457335"/>
    <w:rsid w:val="00457A3A"/>
    <w:rsid w:val="00457C12"/>
    <w:rsid w:val="00457F03"/>
    <w:rsid w:val="00460582"/>
    <w:rsid w:val="004608A6"/>
    <w:rsid w:val="00460D00"/>
    <w:rsid w:val="00460D42"/>
    <w:rsid w:val="0046179A"/>
    <w:rsid w:val="004622BA"/>
    <w:rsid w:val="004624AE"/>
    <w:rsid w:val="004624EA"/>
    <w:rsid w:val="00462A9A"/>
    <w:rsid w:val="00462F48"/>
    <w:rsid w:val="0046387C"/>
    <w:rsid w:val="00463E75"/>
    <w:rsid w:val="004641D2"/>
    <w:rsid w:val="004648F3"/>
    <w:rsid w:val="004659FD"/>
    <w:rsid w:val="00466697"/>
    <w:rsid w:val="00466858"/>
    <w:rsid w:val="00466D3F"/>
    <w:rsid w:val="00466E00"/>
    <w:rsid w:val="0046755F"/>
    <w:rsid w:val="00467A13"/>
    <w:rsid w:val="00467D62"/>
    <w:rsid w:val="00470211"/>
    <w:rsid w:val="00470DBC"/>
    <w:rsid w:val="00470FB1"/>
    <w:rsid w:val="00470FC6"/>
    <w:rsid w:val="00471A5D"/>
    <w:rsid w:val="0047202E"/>
    <w:rsid w:val="00472356"/>
    <w:rsid w:val="004723F1"/>
    <w:rsid w:val="0047245C"/>
    <w:rsid w:val="004724E4"/>
    <w:rsid w:val="004726C7"/>
    <w:rsid w:val="004727D9"/>
    <w:rsid w:val="00472B0C"/>
    <w:rsid w:val="00472FA9"/>
    <w:rsid w:val="0047309A"/>
    <w:rsid w:val="00473934"/>
    <w:rsid w:val="00473AAC"/>
    <w:rsid w:val="00473F12"/>
    <w:rsid w:val="0047445D"/>
    <w:rsid w:val="004752D9"/>
    <w:rsid w:val="004759CC"/>
    <w:rsid w:val="00475C5C"/>
    <w:rsid w:val="00476405"/>
    <w:rsid w:val="00476924"/>
    <w:rsid w:val="00477B6E"/>
    <w:rsid w:val="0048002A"/>
    <w:rsid w:val="0048034A"/>
    <w:rsid w:val="00480865"/>
    <w:rsid w:val="00482E0B"/>
    <w:rsid w:val="0048315A"/>
    <w:rsid w:val="00483C8D"/>
    <w:rsid w:val="004847D7"/>
    <w:rsid w:val="00484C56"/>
    <w:rsid w:val="00485935"/>
    <w:rsid w:val="0048596C"/>
    <w:rsid w:val="00485D74"/>
    <w:rsid w:val="00485E28"/>
    <w:rsid w:val="00487558"/>
    <w:rsid w:val="004876D4"/>
    <w:rsid w:val="00487A50"/>
    <w:rsid w:val="00487DC5"/>
    <w:rsid w:val="00487E6C"/>
    <w:rsid w:val="00487F53"/>
    <w:rsid w:val="00490D4C"/>
    <w:rsid w:val="0049266B"/>
    <w:rsid w:val="004932C3"/>
    <w:rsid w:val="00493372"/>
    <w:rsid w:val="0049347B"/>
    <w:rsid w:val="00493DE8"/>
    <w:rsid w:val="00493EA7"/>
    <w:rsid w:val="00494076"/>
    <w:rsid w:val="004941B5"/>
    <w:rsid w:val="004942A1"/>
    <w:rsid w:val="00494DB0"/>
    <w:rsid w:val="00495194"/>
    <w:rsid w:val="00495275"/>
    <w:rsid w:val="004958A1"/>
    <w:rsid w:val="0049608A"/>
    <w:rsid w:val="004968CA"/>
    <w:rsid w:val="00496A80"/>
    <w:rsid w:val="00496E2C"/>
    <w:rsid w:val="00497901"/>
    <w:rsid w:val="00497EC2"/>
    <w:rsid w:val="004A0016"/>
    <w:rsid w:val="004A0213"/>
    <w:rsid w:val="004A14AA"/>
    <w:rsid w:val="004A1639"/>
    <w:rsid w:val="004A1E17"/>
    <w:rsid w:val="004A231A"/>
    <w:rsid w:val="004A279F"/>
    <w:rsid w:val="004A2FBE"/>
    <w:rsid w:val="004A3F46"/>
    <w:rsid w:val="004A3FCF"/>
    <w:rsid w:val="004A4311"/>
    <w:rsid w:val="004A4C06"/>
    <w:rsid w:val="004A577E"/>
    <w:rsid w:val="004A5C77"/>
    <w:rsid w:val="004A5C97"/>
    <w:rsid w:val="004A5FAE"/>
    <w:rsid w:val="004A5FB3"/>
    <w:rsid w:val="004A68EE"/>
    <w:rsid w:val="004A68F4"/>
    <w:rsid w:val="004A6FFD"/>
    <w:rsid w:val="004A796A"/>
    <w:rsid w:val="004A7A37"/>
    <w:rsid w:val="004A7B62"/>
    <w:rsid w:val="004B03AA"/>
    <w:rsid w:val="004B1A12"/>
    <w:rsid w:val="004B235C"/>
    <w:rsid w:val="004B3404"/>
    <w:rsid w:val="004B3AB6"/>
    <w:rsid w:val="004B41B9"/>
    <w:rsid w:val="004B4840"/>
    <w:rsid w:val="004B4A7A"/>
    <w:rsid w:val="004B53ED"/>
    <w:rsid w:val="004B6445"/>
    <w:rsid w:val="004B6ABB"/>
    <w:rsid w:val="004B6B3C"/>
    <w:rsid w:val="004B6BA1"/>
    <w:rsid w:val="004B70A1"/>
    <w:rsid w:val="004B715B"/>
    <w:rsid w:val="004B7538"/>
    <w:rsid w:val="004B75F8"/>
    <w:rsid w:val="004B7B03"/>
    <w:rsid w:val="004C0244"/>
    <w:rsid w:val="004C046E"/>
    <w:rsid w:val="004C0527"/>
    <w:rsid w:val="004C073F"/>
    <w:rsid w:val="004C1B10"/>
    <w:rsid w:val="004C21BA"/>
    <w:rsid w:val="004C2E86"/>
    <w:rsid w:val="004C2FD6"/>
    <w:rsid w:val="004C3052"/>
    <w:rsid w:val="004C395D"/>
    <w:rsid w:val="004C5626"/>
    <w:rsid w:val="004C58C9"/>
    <w:rsid w:val="004C5ACA"/>
    <w:rsid w:val="004C5BCB"/>
    <w:rsid w:val="004C6453"/>
    <w:rsid w:val="004C6492"/>
    <w:rsid w:val="004C68D9"/>
    <w:rsid w:val="004C6A0A"/>
    <w:rsid w:val="004C7FE6"/>
    <w:rsid w:val="004D0159"/>
    <w:rsid w:val="004D07F1"/>
    <w:rsid w:val="004D0A6D"/>
    <w:rsid w:val="004D0BA5"/>
    <w:rsid w:val="004D0D99"/>
    <w:rsid w:val="004D1716"/>
    <w:rsid w:val="004D2B38"/>
    <w:rsid w:val="004D2F4B"/>
    <w:rsid w:val="004D3106"/>
    <w:rsid w:val="004D33AE"/>
    <w:rsid w:val="004D3452"/>
    <w:rsid w:val="004D492B"/>
    <w:rsid w:val="004D4D59"/>
    <w:rsid w:val="004D50B6"/>
    <w:rsid w:val="004D557B"/>
    <w:rsid w:val="004D56DC"/>
    <w:rsid w:val="004D5A52"/>
    <w:rsid w:val="004D5B6F"/>
    <w:rsid w:val="004D74BF"/>
    <w:rsid w:val="004D7DE6"/>
    <w:rsid w:val="004D7EEB"/>
    <w:rsid w:val="004E01AE"/>
    <w:rsid w:val="004E052E"/>
    <w:rsid w:val="004E0A5F"/>
    <w:rsid w:val="004E13A8"/>
    <w:rsid w:val="004E17D6"/>
    <w:rsid w:val="004E2901"/>
    <w:rsid w:val="004E3ACC"/>
    <w:rsid w:val="004E4588"/>
    <w:rsid w:val="004E49C2"/>
    <w:rsid w:val="004E5036"/>
    <w:rsid w:val="004E525D"/>
    <w:rsid w:val="004E5EC4"/>
    <w:rsid w:val="004E5EF9"/>
    <w:rsid w:val="004E688C"/>
    <w:rsid w:val="004E68EB"/>
    <w:rsid w:val="004E702A"/>
    <w:rsid w:val="004E729F"/>
    <w:rsid w:val="004E7B4F"/>
    <w:rsid w:val="004E7C38"/>
    <w:rsid w:val="004E7D5E"/>
    <w:rsid w:val="004F1B34"/>
    <w:rsid w:val="004F2500"/>
    <w:rsid w:val="004F2687"/>
    <w:rsid w:val="004F28E3"/>
    <w:rsid w:val="004F2946"/>
    <w:rsid w:val="004F29F4"/>
    <w:rsid w:val="004F2E02"/>
    <w:rsid w:val="004F2E19"/>
    <w:rsid w:val="004F3BCB"/>
    <w:rsid w:val="004F4FA8"/>
    <w:rsid w:val="004F558B"/>
    <w:rsid w:val="004F5709"/>
    <w:rsid w:val="004F5A92"/>
    <w:rsid w:val="004F6266"/>
    <w:rsid w:val="004F6397"/>
    <w:rsid w:val="004F6A5C"/>
    <w:rsid w:val="004F6BA4"/>
    <w:rsid w:val="004F6E7D"/>
    <w:rsid w:val="004F6F7A"/>
    <w:rsid w:val="004F71E3"/>
    <w:rsid w:val="004F7ED3"/>
    <w:rsid w:val="005002BE"/>
    <w:rsid w:val="005002EB"/>
    <w:rsid w:val="005006BA"/>
    <w:rsid w:val="0050085F"/>
    <w:rsid w:val="00500A1E"/>
    <w:rsid w:val="00500C61"/>
    <w:rsid w:val="00500CBB"/>
    <w:rsid w:val="005015D9"/>
    <w:rsid w:val="005017DC"/>
    <w:rsid w:val="005019BB"/>
    <w:rsid w:val="00501A4C"/>
    <w:rsid w:val="00501B88"/>
    <w:rsid w:val="00501D5F"/>
    <w:rsid w:val="00501E44"/>
    <w:rsid w:val="005020CD"/>
    <w:rsid w:val="0050240B"/>
    <w:rsid w:val="005027F5"/>
    <w:rsid w:val="005032F1"/>
    <w:rsid w:val="00503B5A"/>
    <w:rsid w:val="0050433A"/>
    <w:rsid w:val="005043DB"/>
    <w:rsid w:val="00504999"/>
    <w:rsid w:val="00504B55"/>
    <w:rsid w:val="005057CD"/>
    <w:rsid w:val="00505F30"/>
    <w:rsid w:val="00506299"/>
    <w:rsid w:val="0050661F"/>
    <w:rsid w:val="00506738"/>
    <w:rsid w:val="0050689F"/>
    <w:rsid w:val="005073C8"/>
    <w:rsid w:val="00507803"/>
    <w:rsid w:val="005104E5"/>
    <w:rsid w:val="0051185A"/>
    <w:rsid w:val="00511B83"/>
    <w:rsid w:val="00511E20"/>
    <w:rsid w:val="0051273C"/>
    <w:rsid w:val="005127CF"/>
    <w:rsid w:val="005127E7"/>
    <w:rsid w:val="005127EA"/>
    <w:rsid w:val="005128DD"/>
    <w:rsid w:val="00513BCB"/>
    <w:rsid w:val="005141D6"/>
    <w:rsid w:val="0051485C"/>
    <w:rsid w:val="00514EE3"/>
    <w:rsid w:val="005153E2"/>
    <w:rsid w:val="00515993"/>
    <w:rsid w:val="00516153"/>
    <w:rsid w:val="0051616E"/>
    <w:rsid w:val="00516A34"/>
    <w:rsid w:val="00516ABD"/>
    <w:rsid w:val="00517548"/>
    <w:rsid w:val="00517C74"/>
    <w:rsid w:val="005201B5"/>
    <w:rsid w:val="00520493"/>
    <w:rsid w:val="00520570"/>
    <w:rsid w:val="00520E40"/>
    <w:rsid w:val="005219C0"/>
    <w:rsid w:val="00522DDA"/>
    <w:rsid w:val="00522F73"/>
    <w:rsid w:val="0052346A"/>
    <w:rsid w:val="005238FF"/>
    <w:rsid w:val="0052408C"/>
    <w:rsid w:val="0052449D"/>
    <w:rsid w:val="005253C1"/>
    <w:rsid w:val="005259E3"/>
    <w:rsid w:val="00525A1D"/>
    <w:rsid w:val="00525F15"/>
    <w:rsid w:val="005272B6"/>
    <w:rsid w:val="00527B0A"/>
    <w:rsid w:val="00530173"/>
    <w:rsid w:val="00530374"/>
    <w:rsid w:val="0053156A"/>
    <w:rsid w:val="00531AC4"/>
    <w:rsid w:val="00531EE2"/>
    <w:rsid w:val="00531FBE"/>
    <w:rsid w:val="005324C7"/>
    <w:rsid w:val="00532595"/>
    <w:rsid w:val="005329CE"/>
    <w:rsid w:val="005329FF"/>
    <w:rsid w:val="0053359F"/>
    <w:rsid w:val="00533D62"/>
    <w:rsid w:val="00533F04"/>
    <w:rsid w:val="00534034"/>
    <w:rsid w:val="005344E7"/>
    <w:rsid w:val="005346D4"/>
    <w:rsid w:val="005349CC"/>
    <w:rsid w:val="00534ACA"/>
    <w:rsid w:val="00534D51"/>
    <w:rsid w:val="0053529A"/>
    <w:rsid w:val="00535FC5"/>
    <w:rsid w:val="005360E5"/>
    <w:rsid w:val="005365D0"/>
    <w:rsid w:val="005369EB"/>
    <w:rsid w:val="00536A0B"/>
    <w:rsid w:val="00536A0F"/>
    <w:rsid w:val="00537251"/>
    <w:rsid w:val="00537565"/>
    <w:rsid w:val="00537BCE"/>
    <w:rsid w:val="00540D0C"/>
    <w:rsid w:val="005416DE"/>
    <w:rsid w:val="005419D7"/>
    <w:rsid w:val="00541EE5"/>
    <w:rsid w:val="005420B6"/>
    <w:rsid w:val="00542608"/>
    <w:rsid w:val="005428B6"/>
    <w:rsid w:val="00542B78"/>
    <w:rsid w:val="00542FDA"/>
    <w:rsid w:val="00543062"/>
    <w:rsid w:val="00543667"/>
    <w:rsid w:val="0054408E"/>
    <w:rsid w:val="00544150"/>
    <w:rsid w:val="00544785"/>
    <w:rsid w:val="00544D23"/>
    <w:rsid w:val="00544EAB"/>
    <w:rsid w:val="00545613"/>
    <w:rsid w:val="00545777"/>
    <w:rsid w:val="00546158"/>
    <w:rsid w:val="0054662F"/>
    <w:rsid w:val="00546D9C"/>
    <w:rsid w:val="00547219"/>
    <w:rsid w:val="0054789A"/>
    <w:rsid w:val="005478CB"/>
    <w:rsid w:val="00547B87"/>
    <w:rsid w:val="00547C4F"/>
    <w:rsid w:val="005524AA"/>
    <w:rsid w:val="005525FF"/>
    <w:rsid w:val="005540B9"/>
    <w:rsid w:val="005541FC"/>
    <w:rsid w:val="005543A6"/>
    <w:rsid w:val="005549AA"/>
    <w:rsid w:val="005558D0"/>
    <w:rsid w:val="00556A0F"/>
    <w:rsid w:val="00556C11"/>
    <w:rsid w:val="00556DE4"/>
    <w:rsid w:val="00556EE0"/>
    <w:rsid w:val="00557034"/>
    <w:rsid w:val="005570DD"/>
    <w:rsid w:val="0055779F"/>
    <w:rsid w:val="0056002D"/>
    <w:rsid w:val="0056013C"/>
    <w:rsid w:val="00560277"/>
    <w:rsid w:val="0056035A"/>
    <w:rsid w:val="0056069F"/>
    <w:rsid w:val="0056071B"/>
    <w:rsid w:val="0056077A"/>
    <w:rsid w:val="00560786"/>
    <w:rsid w:val="00560D21"/>
    <w:rsid w:val="00560F21"/>
    <w:rsid w:val="00561590"/>
    <w:rsid w:val="005616CD"/>
    <w:rsid w:val="0056176C"/>
    <w:rsid w:val="00561F1A"/>
    <w:rsid w:val="00562219"/>
    <w:rsid w:val="00562503"/>
    <w:rsid w:val="005636A0"/>
    <w:rsid w:val="0056470D"/>
    <w:rsid w:val="0056499F"/>
    <w:rsid w:val="005649E2"/>
    <w:rsid w:val="00564A57"/>
    <w:rsid w:val="005666E2"/>
    <w:rsid w:val="00566A08"/>
    <w:rsid w:val="0056758E"/>
    <w:rsid w:val="00567D1F"/>
    <w:rsid w:val="00570152"/>
    <w:rsid w:val="005703E7"/>
    <w:rsid w:val="00570B11"/>
    <w:rsid w:val="0057103E"/>
    <w:rsid w:val="00571D28"/>
    <w:rsid w:val="005729C8"/>
    <w:rsid w:val="00572CED"/>
    <w:rsid w:val="00572F8B"/>
    <w:rsid w:val="00573283"/>
    <w:rsid w:val="00573404"/>
    <w:rsid w:val="00573BD4"/>
    <w:rsid w:val="00575A4C"/>
    <w:rsid w:val="005763A7"/>
    <w:rsid w:val="0057657B"/>
    <w:rsid w:val="005770F0"/>
    <w:rsid w:val="0058092C"/>
    <w:rsid w:val="0058173B"/>
    <w:rsid w:val="0058187A"/>
    <w:rsid w:val="00581C05"/>
    <w:rsid w:val="00581C2C"/>
    <w:rsid w:val="00582448"/>
    <w:rsid w:val="00582558"/>
    <w:rsid w:val="00582810"/>
    <w:rsid w:val="00582C33"/>
    <w:rsid w:val="00583B91"/>
    <w:rsid w:val="00583BE6"/>
    <w:rsid w:val="005845E0"/>
    <w:rsid w:val="005853C6"/>
    <w:rsid w:val="005857EB"/>
    <w:rsid w:val="00585BD9"/>
    <w:rsid w:val="00590104"/>
    <w:rsid w:val="005905E0"/>
    <w:rsid w:val="00590761"/>
    <w:rsid w:val="005912CC"/>
    <w:rsid w:val="0059157A"/>
    <w:rsid w:val="00591856"/>
    <w:rsid w:val="00591A23"/>
    <w:rsid w:val="00592885"/>
    <w:rsid w:val="00592D2A"/>
    <w:rsid w:val="00593911"/>
    <w:rsid w:val="00593F01"/>
    <w:rsid w:val="00593F03"/>
    <w:rsid w:val="00593F7A"/>
    <w:rsid w:val="00594131"/>
    <w:rsid w:val="00594BB4"/>
    <w:rsid w:val="005951A2"/>
    <w:rsid w:val="0059545E"/>
    <w:rsid w:val="0059564F"/>
    <w:rsid w:val="00595C1A"/>
    <w:rsid w:val="00595FC2"/>
    <w:rsid w:val="005976D4"/>
    <w:rsid w:val="005976FF"/>
    <w:rsid w:val="00597F57"/>
    <w:rsid w:val="005A081E"/>
    <w:rsid w:val="005A0A7D"/>
    <w:rsid w:val="005A0CDF"/>
    <w:rsid w:val="005A101E"/>
    <w:rsid w:val="005A10A6"/>
    <w:rsid w:val="005A172F"/>
    <w:rsid w:val="005A1B31"/>
    <w:rsid w:val="005A1EF4"/>
    <w:rsid w:val="005A206D"/>
    <w:rsid w:val="005A25B5"/>
    <w:rsid w:val="005A320C"/>
    <w:rsid w:val="005A33D8"/>
    <w:rsid w:val="005A340E"/>
    <w:rsid w:val="005A3F95"/>
    <w:rsid w:val="005A4009"/>
    <w:rsid w:val="005A418A"/>
    <w:rsid w:val="005A597C"/>
    <w:rsid w:val="005A5A4F"/>
    <w:rsid w:val="005A6016"/>
    <w:rsid w:val="005A6228"/>
    <w:rsid w:val="005A6389"/>
    <w:rsid w:val="005A63F4"/>
    <w:rsid w:val="005A64BA"/>
    <w:rsid w:val="005A68F7"/>
    <w:rsid w:val="005A6958"/>
    <w:rsid w:val="005A74F6"/>
    <w:rsid w:val="005A7553"/>
    <w:rsid w:val="005B0A10"/>
    <w:rsid w:val="005B0A73"/>
    <w:rsid w:val="005B0DEF"/>
    <w:rsid w:val="005B1049"/>
    <w:rsid w:val="005B1231"/>
    <w:rsid w:val="005B1490"/>
    <w:rsid w:val="005B160D"/>
    <w:rsid w:val="005B2B78"/>
    <w:rsid w:val="005B2F4E"/>
    <w:rsid w:val="005B3359"/>
    <w:rsid w:val="005B3BAB"/>
    <w:rsid w:val="005B3BB0"/>
    <w:rsid w:val="005B4207"/>
    <w:rsid w:val="005B499A"/>
    <w:rsid w:val="005B4BBA"/>
    <w:rsid w:val="005B50F5"/>
    <w:rsid w:val="005B5310"/>
    <w:rsid w:val="005B5730"/>
    <w:rsid w:val="005B57A4"/>
    <w:rsid w:val="005B5964"/>
    <w:rsid w:val="005B6139"/>
    <w:rsid w:val="005B64CF"/>
    <w:rsid w:val="005B675F"/>
    <w:rsid w:val="005C021F"/>
    <w:rsid w:val="005C02AC"/>
    <w:rsid w:val="005C03A9"/>
    <w:rsid w:val="005C074F"/>
    <w:rsid w:val="005C08A3"/>
    <w:rsid w:val="005C0A3C"/>
    <w:rsid w:val="005C15D5"/>
    <w:rsid w:val="005C17E1"/>
    <w:rsid w:val="005C1E95"/>
    <w:rsid w:val="005C29DF"/>
    <w:rsid w:val="005C3680"/>
    <w:rsid w:val="005C5D17"/>
    <w:rsid w:val="005C62D6"/>
    <w:rsid w:val="005C6501"/>
    <w:rsid w:val="005C6542"/>
    <w:rsid w:val="005C65FF"/>
    <w:rsid w:val="005C694A"/>
    <w:rsid w:val="005C709F"/>
    <w:rsid w:val="005C7281"/>
    <w:rsid w:val="005C73E0"/>
    <w:rsid w:val="005C7EA1"/>
    <w:rsid w:val="005C7EE2"/>
    <w:rsid w:val="005D03F6"/>
    <w:rsid w:val="005D0B51"/>
    <w:rsid w:val="005D1396"/>
    <w:rsid w:val="005D1C32"/>
    <w:rsid w:val="005D1D2C"/>
    <w:rsid w:val="005D1D45"/>
    <w:rsid w:val="005D20B8"/>
    <w:rsid w:val="005D37DB"/>
    <w:rsid w:val="005D3843"/>
    <w:rsid w:val="005D3E69"/>
    <w:rsid w:val="005D3F3C"/>
    <w:rsid w:val="005D4100"/>
    <w:rsid w:val="005D4618"/>
    <w:rsid w:val="005D48EA"/>
    <w:rsid w:val="005D5186"/>
    <w:rsid w:val="005D562A"/>
    <w:rsid w:val="005D56FA"/>
    <w:rsid w:val="005D58A5"/>
    <w:rsid w:val="005D5F84"/>
    <w:rsid w:val="005D6032"/>
    <w:rsid w:val="005D6037"/>
    <w:rsid w:val="005D6644"/>
    <w:rsid w:val="005D69EA"/>
    <w:rsid w:val="005D6D74"/>
    <w:rsid w:val="005D6DFE"/>
    <w:rsid w:val="005D6F0E"/>
    <w:rsid w:val="005D7AEE"/>
    <w:rsid w:val="005D7EB3"/>
    <w:rsid w:val="005E17A2"/>
    <w:rsid w:val="005E1F27"/>
    <w:rsid w:val="005E2816"/>
    <w:rsid w:val="005E2858"/>
    <w:rsid w:val="005E2F24"/>
    <w:rsid w:val="005E3911"/>
    <w:rsid w:val="005E3B11"/>
    <w:rsid w:val="005E3D50"/>
    <w:rsid w:val="005E4ABC"/>
    <w:rsid w:val="005E4CCA"/>
    <w:rsid w:val="005E51E8"/>
    <w:rsid w:val="005E533A"/>
    <w:rsid w:val="005E53E1"/>
    <w:rsid w:val="005E57DE"/>
    <w:rsid w:val="005E6068"/>
    <w:rsid w:val="005E63EE"/>
    <w:rsid w:val="005E756C"/>
    <w:rsid w:val="005E7622"/>
    <w:rsid w:val="005E796C"/>
    <w:rsid w:val="005E7E49"/>
    <w:rsid w:val="005F084B"/>
    <w:rsid w:val="005F0AFF"/>
    <w:rsid w:val="005F0EF4"/>
    <w:rsid w:val="005F1070"/>
    <w:rsid w:val="005F10EA"/>
    <w:rsid w:val="005F14B1"/>
    <w:rsid w:val="005F1A07"/>
    <w:rsid w:val="005F1EDB"/>
    <w:rsid w:val="005F2825"/>
    <w:rsid w:val="005F30AF"/>
    <w:rsid w:val="005F35F2"/>
    <w:rsid w:val="005F364E"/>
    <w:rsid w:val="005F3BF1"/>
    <w:rsid w:val="005F3E3D"/>
    <w:rsid w:val="005F4315"/>
    <w:rsid w:val="005F488D"/>
    <w:rsid w:val="005F54A4"/>
    <w:rsid w:val="005F5A41"/>
    <w:rsid w:val="005F6FF2"/>
    <w:rsid w:val="005F7001"/>
    <w:rsid w:val="005F72B3"/>
    <w:rsid w:val="005F7E66"/>
    <w:rsid w:val="005F7F7C"/>
    <w:rsid w:val="006000EE"/>
    <w:rsid w:val="00600392"/>
    <w:rsid w:val="00600410"/>
    <w:rsid w:val="006005A6"/>
    <w:rsid w:val="0060193C"/>
    <w:rsid w:val="00602088"/>
    <w:rsid w:val="00602136"/>
    <w:rsid w:val="00602A7A"/>
    <w:rsid w:val="00603763"/>
    <w:rsid w:val="00603C1E"/>
    <w:rsid w:val="00603DF5"/>
    <w:rsid w:val="00604861"/>
    <w:rsid w:val="00604B7E"/>
    <w:rsid w:val="006051FC"/>
    <w:rsid w:val="00605B52"/>
    <w:rsid w:val="0060608F"/>
    <w:rsid w:val="00606320"/>
    <w:rsid w:val="00606371"/>
    <w:rsid w:val="006064AB"/>
    <w:rsid w:val="00606814"/>
    <w:rsid w:val="00606A77"/>
    <w:rsid w:val="00607859"/>
    <w:rsid w:val="00607B0A"/>
    <w:rsid w:val="00607EE6"/>
    <w:rsid w:val="00610AB3"/>
    <w:rsid w:val="0061267E"/>
    <w:rsid w:val="00612884"/>
    <w:rsid w:val="0061328E"/>
    <w:rsid w:val="0061332C"/>
    <w:rsid w:val="006134E2"/>
    <w:rsid w:val="006145C6"/>
    <w:rsid w:val="00614967"/>
    <w:rsid w:val="006149EA"/>
    <w:rsid w:val="00614B60"/>
    <w:rsid w:val="00614F23"/>
    <w:rsid w:val="0061501C"/>
    <w:rsid w:val="0061512E"/>
    <w:rsid w:val="006152C1"/>
    <w:rsid w:val="00615388"/>
    <w:rsid w:val="0061539B"/>
    <w:rsid w:val="00615DE9"/>
    <w:rsid w:val="006160C9"/>
    <w:rsid w:val="00616259"/>
    <w:rsid w:val="0061634F"/>
    <w:rsid w:val="006164A2"/>
    <w:rsid w:val="00616B19"/>
    <w:rsid w:val="00617507"/>
    <w:rsid w:val="006176FD"/>
    <w:rsid w:val="0061794F"/>
    <w:rsid w:val="00617B9F"/>
    <w:rsid w:val="00617F61"/>
    <w:rsid w:val="006207DA"/>
    <w:rsid w:val="0062147E"/>
    <w:rsid w:val="0062153A"/>
    <w:rsid w:val="00621832"/>
    <w:rsid w:val="00621D52"/>
    <w:rsid w:val="00621FA2"/>
    <w:rsid w:val="00622285"/>
    <w:rsid w:val="00624CD6"/>
    <w:rsid w:val="00624FA6"/>
    <w:rsid w:val="00625A03"/>
    <w:rsid w:val="0062626D"/>
    <w:rsid w:val="0062634A"/>
    <w:rsid w:val="00626887"/>
    <w:rsid w:val="00627E02"/>
    <w:rsid w:val="00627F20"/>
    <w:rsid w:val="00631007"/>
    <w:rsid w:val="00631464"/>
    <w:rsid w:val="00631B38"/>
    <w:rsid w:val="00631C18"/>
    <w:rsid w:val="006324F6"/>
    <w:rsid w:val="006325AD"/>
    <w:rsid w:val="00632A1D"/>
    <w:rsid w:val="00632DDB"/>
    <w:rsid w:val="00633154"/>
    <w:rsid w:val="00633763"/>
    <w:rsid w:val="0063465D"/>
    <w:rsid w:val="00634D31"/>
    <w:rsid w:val="00635EB2"/>
    <w:rsid w:val="00636238"/>
    <w:rsid w:val="0063661B"/>
    <w:rsid w:val="00637249"/>
    <w:rsid w:val="0063735C"/>
    <w:rsid w:val="0063798C"/>
    <w:rsid w:val="00637B51"/>
    <w:rsid w:val="00637C25"/>
    <w:rsid w:val="00637C75"/>
    <w:rsid w:val="006401E7"/>
    <w:rsid w:val="00640A53"/>
    <w:rsid w:val="006414C8"/>
    <w:rsid w:val="006415E9"/>
    <w:rsid w:val="006419DA"/>
    <w:rsid w:val="00641B33"/>
    <w:rsid w:val="00642044"/>
    <w:rsid w:val="0064211F"/>
    <w:rsid w:val="00642542"/>
    <w:rsid w:val="006428DC"/>
    <w:rsid w:val="00642C38"/>
    <w:rsid w:val="00643018"/>
    <w:rsid w:val="0064321B"/>
    <w:rsid w:val="00643790"/>
    <w:rsid w:val="006449A5"/>
    <w:rsid w:val="00644C4E"/>
    <w:rsid w:val="0064504E"/>
    <w:rsid w:val="0064571F"/>
    <w:rsid w:val="006457F6"/>
    <w:rsid w:val="00646A5A"/>
    <w:rsid w:val="006473E9"/>
    <w:rsid w:val="00647649"/>
    <w:rsid w:val="00647D22"/>
    <w:rsid w:val="006503DF"/>
    <w:rsid w:val="006509E8"/>
    <w:rsid w:val="00650A11"/>
    <w:rsid w:val="006511BE"/>
    <w:rsid w:val="0065148B"/>
    <w:rsid w:val="006516F4"/>
    <w:rsid w:val="0065292C"/>
    <w:rsid w:val="00652B05"/>
    <w:rsid w:val="0065321E"/>
    <w:rsid w:val="0065409A"/>
    <w:rsid w:val="0065425C"/>
    <w:rsid w:val="00654905"/>
    <w:rsid w:val="006550AE"/>
    <w:rsid w:val="00655312"/>
    <w:rsid w:val="00655895"/>
    <w:rsid w:val="006558A5"/>
    <w:rsid w:val="00655B9F"/>
    <w:rsid w:val="00656709"/>
    <w:rsid w:val="00657624"/>
    <w:rsid w:val="00657636"/>
    <w:rsid w:val="00661BE5"/>
    <w:rsid w:val="00661F53"/>
    <w:rsid w:val="0066217A"/>
    <w:rsid w:val="00662840"/>
    <w:rsid w:val="006630FC"/>
    <w:rsid w:val="00663778"/>
    <w:rsid w:val="006638DF"/>
    <w:rsid w:val="00663C56"/>
    <w:rsid w:val="00664959"/>
    <w:rsid w:val="00664DE7"/>
    <w:rsid w:val="00664E54"/>
    <w:rsid w:val="006653E4"/>
    <w:rsid w:val="00666506"/>
    <w:rsid w:val="00666EBB"/>
    <w:rsid w:val="006674D1"/>
    <w:rsid w:val="0066754B"/>
    <w:rsid w:val="00667B20"/>
    <w:rsid w:val="006706C9"/>
    <w:rsid w:val="006725F2"/>
    <w:rsid w:val="0067303B"/>
    <w:rsid w:val="00673C45"/>
    <w:rsid w:val="00675D0B"/>
    <w:rsid w:val="00677191"/>
    <w:rsid w:val="0068079B"/>
    <w:rsid w:val="00680E30"/>
    <w:rsid w:val="00681369"/>
    <w:rsid w:val="006815C8"/>
    <w:rsid w:val="006816A2"/>
    <w:rsid w:val="00681AD1"/>
    <w:rsid w:val="00682501"/>
    <w:rsid w:val="006834D4"/>
    <w:rsid w:val="006834DD"/>
    <w:rsid w:val="00683682"/>
    <w:rsid w:val="006840BE"/>
    <w:rsid w:val="0068414A"/>
    <w:rsid w:val="00684C0D"/>
    <w:rsid w:val="00685089"/>
    <w:rsid w:val="006853AF"/>
    <w:rsid w:val="006857AE"/>
    <w:rsid w:val="006858DB"/>
    <w:rsid w:val="00685A24"/>
    <w:rsid w:val="0068628E"/>
    <w:rsid w:val="00686AB6"/>
    <w:rsid w:val="00686E9F"/>
    <w:rsid w:val="006873E9"/>
    <w:rsid w:val="00687C00"/>
    <w:rsid w:val="00687E78"/>
    <w:rsid w:val="0069026E"/>
    <w:rsid w:val="006902E3"/>
    <w:rsid w:val="00690757"/>
    <w:rsid w:val="00690776"/>
    <w:rsid w:val="00691AF2"/>
    <w:rsid w:val="00691E96"/>
    <w:rsid w:val="0069232F"/>
    <w:rsid w:val="006929F0"/>
    <w:rsid w:val="00692B08"/>
    <w:rsid w:val="00692D36"/>
    <w:rsid w:val="00693379"/>
    <w:rsid w:val="00693FD1"/>
    <w:rsid w:val="006953AB"/>
    <w:rsid w:val="006955D4"/>
    <w:rsid w:val="006962AF"/>
    <w:rsid w:val="00696694"/>
    <w:rsid w:val="00696751"/>
    <w:rsid w:val="00696EB4"/>
    <w:rsid w:val="00697C53"/>
    <w:rsid w:val="00697DFB"/>
    <w:rsid w:val="006A0395"/>
    <w:rsid w:val="006A1F37"/>
    <w:rsid w:val="006A2753"/>
    <w:rsid w:val="006A288E"/>
    <w:rsid w:val="006A2C0F"/>
    <w:rsid w:val="006A3A1D"/>
    <w:rsid w:val="006A3DDF"/>
    <w:rsid w:val="006A4073"/>
    <w:rsid w:val="006A535E"/>
    <w:rsid w:val="006A5AF9"/>
    <w:rsid w:val="006A5B2D"/>
    <w:rsid w:val="006A5C05"/>
    <w:rsid w:val="006A62F9"/>
    <w:rsid w:val="006A69AA"/>
    <w:rsid w:val="006A6BF1"/>
    <w:rsid w:val="006A7752"/>
    <w:rsid w:val="006A7C47"/>
    <w:rsid w:val="006B1342"/>
    <w:rsid w:val="006B152B"/>
    <w:rsid w:val="006B2CE1"/>
    <w:rsid w:val="006B3363"/>
    <w:rsid w:val="006B3455"/>
    <w:rsid w:val="006B3749"/>
    <w:rsid w:val="006B3AC3"/>
    <w:rsid w:val="006B4D00"/>
    <w:rsid w:val="006B5975"/>
    <w:rsid w:val="006B5F15"/>
    <w:rsid w:val="006B6015"/>
    <w:rsid w:val="006B604B"/>
    <w:rsid w:val="006B60DC"/>
    <w:rsid w:val="006B6456"/>
    <w:rsid w:val="006B6CE6"/>
    <w:rsid w:val="006C0237"/>
    <w:rsid w:val="006C1883"/>
    <w:rsid w:val="006C19FA"/>
    <w:rsid w:val="006C1E62"/>
    <w:rsid w:val="006C1FA0"/>
    <w:rsid w:val="006C23C2"/>
    <w:rsid w:val="006C29F9"/>
    <w:rsid w:val="006C337E"/>
    <w:rsid w:val="006C379B"/>
    <w:rsid w:val="006C42E6"/>
    <w:rsid w:val="006C44BF"/>
    <w:rsid w:val="006C5059"/>
    <w:rsid w:val="006C65D8"/>
    <w:rsid w:val="006C6627"/>
    <w:rsid w:val="006C702B"/>
    <w:rsid w:val="006C77B6"/>
    <w:rsid w:val="006C7929"/>
    <w:rsid w:val="006C7FF6"/>
    <w:rsid w:val="006D1448"/>
    <w:rsid w:val="006D146A"/>
    <w:rsid w:val="006D14E1"/>
    <w:rsid w:val="006D2C95"/>
    <w:rsid w:val="006D2D38"/>
    <w:rsid w:val="006D34AF"/>
    <w:rsid w:val="006D43F7"/>
    <w:rsid w:val="006D443C"/>
    <w:rsid w:val="006D4FB1"/>
    <w:rsid w:val="006D509E"/>
    <w:rsid w:val="006D5510"/>
    <w:rsid w:val="006D6119"/>
    <w:rsid w:val="006D63F2"/>
    <w:rsid w:val="006D6FF9"/>
    <w:rsid w:val="006D7343"/>
    <w:rsid w:val="006E0C14"/>
    <w:rsid w:val="006E1D7A"/>
    <w:rsid w:val="006E2043"/>
    <w:rsid w:val="006E242D"/>
    <w:rsid w:val="006E2598"/>
    <w:rsid w:val="006E349B"/>
    <w:rsid w:val="006E35D9"/>
    <w:rsid w:val="006E3A25"/>
    <w:rsid w:val="006E3A6A"/>
    <w:rsid w:val="006E3BB1"/>
    <w:rsid w:val="006E4010"/>
    <w:rsid w:val="006E4785"/>
    <w:rsid w:val="006E47E9"/>
    <w:rsid w:val="006E4935"/>
    <w:rsid w:val="006E4A0D"/>
    <w:rsid w:val="006E5FC1"/>
    <w:rsid w:val="006E61E2"/>
    <w:rsid w:val="006E6762"/>
    <w:rsid w:val="006E6E56"/>
    <w:rsid w:val="006E7052"/>
    <w:rsid w:val="006E7612"/>
    <w:rsid w:val="006E791E"/>
    <w:rsid w:val="006E7B55"/>
    <w:rsid w:val="006E7C65"/>
    <w:rsid w:val="006E7F35"/>
    <w:rsid w:val="006F0CEC"/>
    <w:rsid w:val="006F1A8A"/>
    <w:rsid w:val="006F1F05"/>
    <w:rsid w:val="006F2333"/>
    <w:rsid w:val="006F30D6"/>
    <w:rsid w:val="006F31C9"/>
    <w:rsid w:val="006F3581"/>
    <w:rsid w:val="006F3819"/>
    <w:rsid w:val="006F4241"/>
    <w:rsid w:val="006F4322"/>
    <w:rsid w:val="006F43B1"/>
    <w:rsid w:val="006F5497"/>
    <w:rsid w:val="006F54E0"/>
    <w:rsid w:val="006F5C45"/>
    <w:rsid w:val="006F5E07"/>
    <w:rsid w:val="006F688A"/>
    <w:rsid w:val="006F7B9A"/>
    <w:rsid w:val="006F7BAA"/>
    <w:rsid w:val="0070040B"/>
    <w:rsid w:val="00701721"/>
    <w:rsid w:val="00702064"/>
    <w:rsid w:val="0070244C"/>
    <w:rsid w:val="00702593"/>
    <w:rsid w:val="00703519"/>
    <w:rsid w:val="00703B28"/>
    <w:rsid w:val="00704BBC"/>
    <w:rsid w:val="00704D67"/>
    <w:rsid w:val="0070529E"/>
    <w:rsid w:val="007059B6"/>
    <w:rsid w:val="007061C3"/>
    <w:rsid w:val="00706A7E"/>
    <w:rsid w:val="00707FA5"/>
    <w:rsid w:val="007100A2"/>
    <w:rsid w:val="007104C9"/>
    <w:rsid w:val="00710ABF"/>
    <w:rsid w:val="00710C45"/>
    <w:rsid w:val="00711464"/>
    <w:rsid w:val="0071178B"/>
    <w:rsid w:val="00711A71"/>
    <w:rsid w:val="007127D7"/>
    <w:rsid w:val="00712B04"/>
    <w:rsid w:val="00712C8D"/>
    <w:rsid w:val="0071313A"/>
    <w:rsid w:val="00713EDA"/>
    <w:rsid w:val="007145AE"/>
    <w:rsid w:val="007149E7"/>
    <w:rsid w:val="00714ED2"/>
    <w:rsid w:val="00714F7B"/>
    <w:rsid w:val="007163BA"/>
    <w:rsid w:val="007168AB"/>
    <w:rsid w:val="00716F22"/>
    <w:rsid w:val="00720FE5"/>
    <w:rsid w:val="007215BE"/>
    <w:rsid w:val="007216BB"/>
    <w:rsid w:val="0072225E"/>
    <w:rsid w:val="00723429"/>
    <w:rsid w:val="00723F91"/>
    <w:rsid w:val="0072454E"/>
    <w:rsid w:val="007245E9"/>
    <w:rsid w:val="007250C5"/>
    <w:rsid w:val="00725C18"/>
    <w:rsid w:val="0072638A"/>
    <w:rsid w:val="00726833"/>
    <w:rsid w:val="007273AD"/>
    <w:rsid w:val="007273FA"/>
    <w:rsid w:val="007277BB"/>
    <w:rsid w:val="00727864"/>
    <w:rsid w:val="00731AEC"/>
    <w:rsid w:val="007326F1"/>
    <w:rsid w:val="00733480"/>
    <w:rsid w:val="0073370B"/>
    <w:rsid w:val="00734097"/>
    <w:rsid w:val="007345F4"/>
    <w:rsid w:val="00734B67"/>
    <w:rsid w:val="00734CE3"/>
    <w:rsid w:val="00734F53"/>
    <w:rsid w:val="007350F9"/>
    <w:rsid w:val="00735964"/>
    <w:rsid w:val="00735B29"/>
    <w:rsid w:val="00735C85"/>
    <w:rsid w:val="00735CD3"/>
    <w:rsid w:val="00736079"/>
    <w:rsid w:val="007365B8"/>
    <w:rsid w:val="00736F3B"/>
    <w:rsid w:val="007373E1"/>
    <w:rsid w:val="007405D1"/>
    <w:rsid w:val="00740624"/>
    <w:rsid w:val="007406EB"/>
    <w:rsid w:val="00741A54"/>
    <w:rsid w:val="00742AAB"/>
    <w:rsid w:val="00742D12"/>
    <w:rsid w:val="00743777"/>
    <w:rsid w:val="00744312"/>
    <w:rsid w:val="0074496C"/>
    <w:rsid w:val="00744D6F"/>
    <w:rsid w:val="00744F0C"/>
    <w:rsid w:val="00744FD9"/>
    <w:rsid w:val="00745558"/>
    <w:rsid w:val="00745BF3"/>
    <w:rsid w:val="00745E05"/>
    <w:rsid w:val="0074700D"/>
    <w:rsid w:val="0074753E"/>
    <w:rsid w:val="00747A3E"/>
    <w:rsid w:val="00747F44"/>
    <w:rsid w:val="007502A0"/>
    <w:rsid w:val="00750D81"/>
    <w:rsid w:val="00751404"/>
    <w:rsid w:val="00751472"/>
    <w:rsid w:val="00751621"/>
    <w:rsid w:val="0075185C"/>
    <w:rsid w:val="00751D57"/>
    <w:rsid w:val="00752090"/>
    <w:rsid w:val="00752739"/>
    <w:rsid w:val="00753100"/>
    <w:rsid w:val="007538C6"/>
    <w:rsid w:val="00753A9F"/>
    <w:rsid w:val="00753BB8"/>
    <w:rsid w:val="00753E7B"/>
    <w:rsid w:val="00754E1A"/>
    <w:rsid w:val="0075564D"/>
    <w:rsid w:val="00756076"/>
    <w:rsid w:val="00756094"/>
    <w:rsid w:val="00756E8A"/>
    <w:rsid w:val="00756EA0"/>
    <w:rsid w:val="0075759B"/>
    <w:rsid w:val="00757B66"/>
    <w:rsid w:val="0076042F"/>
    <w:rsid w:val="00760B59"/>
    <w:rsid w:val="00761724"/>
    <w:rsid w:val="00761923"/>
    <w:rsid w:val="00762B09"/>
    <w:rsid w:val="00762B95"/>
    <w:rsid w:val="00762F0C"/>
    <w:rsid w:val="0076321E"/>
    <w:rsid w:val="00763437"/>
    <w:rsid w:val="00763FE6"/>
    <w:rsid w:val="0076431E"/>
    <w:rsid w:val="00764ACB"/>
    <w:rsid w:val="00764DB0"/>
    <w:rsid w:val="00765353"/>
    <w:rsid w:val="007659AC"/>
    <w:rsid w:val="00765DA2"/>
    <w:rsid w:val="00765DBA"/>
    <w:rsid w:val="0076600C"/>
    <w:rsid w:val="00766471"/>
    <w:rsid w:val="00766781"/>
    <w:rsid w:val="007673ED"/>
    <w:rsid w:val="0076767A"/>
    <w:rsid w:val="0077025D"/>
    <w:rsid w:val="00770921"/>
    <w:rsid w:val="00770DF3"/>
    <w:rsid w:val="0077223C"/>
    <w:rsid w:val="007724A5"/>
    <w:rsid w:val="007725A6"/>
    <w:rsid w:val="007726F6"/>
    <w:rsid w:val="00773471"/>
    <w:rsid w:val="00773ED8"/>
    <w:rsid w:val="00774AA6"/>
    <w:rsid w:val="00774B9B"/>
    <w:rsid w:val="007754F0"/>
    <w:rsid w:val="007763D6"/>
    <w:rsid w:val="00777852"/>
    <w:rsid w:val="00777EAF"/>
    <w:rsid w:val="00780230"/>
    <w:rsid w:val="007803B4"/>
    <w:rsid w:val="007803BF"/>
    <w:rsid w:val="00780CDF"/>
    <w:rsid w:val="0078166D"/>
    <w:rsid w:val="007818A0"/>
    <w:rsid w:val="00781F67"/>
    <w:rsid w:val="00782759"/>
    <w:rsid w:val="00782A28"/>
    <w:rsid w:val="007835B0"/>
    <w:rsid w:val="00783B45"/>
    <w:rsid w:val="0078590F"/>
    <w:rsid w:val="00785B15"/>
    <w:rsid w:val="00785D5B"/>
    <w:rsid w:val="00786812"/>
    <w:rsid w:val="0078752A"/>
    <w:rsid w:val="007876F7"/>
    <w:rsid w:val="00790DB9"/>
    <w:rsid w:val="007913D6"/>
    <w:rsid w:val="00791D92"/>
    <w:rsid w:val="00792035"/>
    <w:rsid w:val="00792236"/>
    <w:rsid w:val="0079227F"/>
    <w:rsid w:val="0079274B"/>
    <w:rsid w:val="00793284"/>
    <w:rsid w:val="00793366"/>
    <w:rsid w:val="00794343"/>
    <w:rsid w:val="00794BE0"/>
    <w:rsid w:val="00794F9C"/>
    <w:rsid w:val="00795128"/>
    <w:rsid w:val="00795B03"/>
    <w:rsid w:val="00795FC0"/>
    <w:rsid w:val="007965F2"/>
    <w:rsid w:val="00796CF5"/>
    <w:rsid w:val="0079776C"/>
    <w:rsid w:val="00797CF9"/>
    <w:rsid w:val="007A0288"/>
    <w:rsid w:val="007A0E76"/>
    <w:rsid w:val="007A10AA"/>
    <w:rsid w:val="007A2696"/>
    <w:rsid w:val="007A2EDB"/>
    <w:rsid w:val="007A321D"/>
    <w:rsid w:val="007A3646"/>
    <w:rsid w:val="007A379E"/>
    <w:rsid w:val="007A3E23"/>
    <w:rsid w:val="007A4592"/>
    <w:rsid w:val="007A5537"/>
    <w:rsid w:val="007A63E3"/>
    <w:rsid w:val="007A6532"/>
    <w:rsid w:val="007A7002"/>
    <w:rsid w:val="007A7312"/>
    <w:rsid w:val="007A7897"/>
    <w:rsid w:val="007B0017"/>
    <w:rsid w:val="007B0137"/>
    <w:rsid w:val="007B03CA"/>
    <w:rsid w:val="007B0CED"/>
    <w:rsid w:val="007B152F"/>
    <w:rsid w:val="007B256F"/>
    <w:rsid w:val="007B2F2C"/>
    <w:rsid w:val="007B2F50"/>
    <w:rsid w:val="007B3874"/>
    <w:rsid w:val="007B38B0"/>
    <w:rsid w:val="007B3B8B"/>
    <w:rsid w:val="007B3E3F"/>
    <w:rsid w:val="007B4C7F"/>
    <w:rsid w:val="007B4CA3"/>
    <w:rsid w:val="007B4DE5"/>
    <w:rsid w:val="007B4FE7"/>
    <w:rsid w:val="007B510C"/>
    <w:rsid w:val="007B528B"/>
    <w:rsid w:val="007B535C"/>
    <w:rsid w:val="007B5401"/>
    <w:rsid w:val="007B5653"/>
    <w:rsid w:val="007B5BA7"/>
    <w:rsid w:val="007B5C23"/>
    <w:rsid w:val="007B6003"/>
    <w:rsid w:val="007B61CA"/>
    <w:rsid w:val="007B67E3"/>
    <w:rsid w:val="007B7402"/>
    <w:rsid w:val="007B7D47"/>
    <w:rsid w:val="007B7FBE"/>
    <w:rsid w:val="007C00C4"/>
    <w:rsid w:val="007C0465"/>
    <w:rsid w:val="007C0FF8"/>
    <w:rsid w:val="007C1257"/>
    <w:rsid w:val="007C188A"/>
    <w:rsid w:val="007C2624"/>
    <w:rsid w:val="007C2939"/>
    <w:rsid w:val="007C2ACB"/>
    <w:rsid w:val="007C2DAC"/>
    <w:rsid w:val="007C2FBA"/>
    <w:rsid w:val="007C37B3"/>
    <w:rsid w:val="007C3F91"/>
    <w:rsid w:val="007C40CE"/>
    <w:rsid w:val="007C4254"/>
    <w:rsid w:val="007C4B32"/>
    <w:rsid w:val="007C5103"/>
    <w:rsid w:val="007C6195"/>
    <w:rsid w:val="007C6271"/>
    <w:rsid w:val="007C6448"/>
    <w:rsid w:val="007C6703"/>
    <w:rsid w:val="007C6C51"/>
    <w:rsid w:val="007C6E49"/>
    <w:rsid w:val="007C6EC0"/>
    <w:rsid w:val="007C7157"/>
    <w:rsid w:val="007C74A9"/>
    <w:rsid w:val="007C77B8"/>
    <w:rsid w:val="007C7DCC"/>
    <w:rsid w:val="007D130D"/>
    <w:rsid w:val="007D176D"/>
    <w:rsid w:val="007D20E3"/>
    <w:rsid w:val="007D20ED"/>
    <w:rsid w:val="007D2582"/>
    <w:rsid w:val="007D2FE4"/>
    <w:rsid w:val="007D38CF"/>
    <w:rsid w:val="007D3987"/>
    <w:rsid w:val="007D3A34"/>
    <w:rsid w:val="007D3BF2"/>
    <w:rsid w:val="007D4045"/>
    <w:rsid w:val="007D4216"/>
    <w:rsid w:val="007D454D"/>
    <w:rsid w:val="007D45C7"/>
    <w:rsid w:val="007D47F8"/>
    <w:rsid w:val="007D4984"/>
    <w:rsid w:val="007D4F68"/>
    <w:rsid w:val="007D52FF"/>
    <w:rsid w:val="007D57EF"/>
    <w:rsid w:val="007D5AC8"/>
    <w:rsid w:val="007D6578"/>
    <w:rsid w:val="007D7266"/>
    <w:rsid w:val="007D73D4"/>
    <w:rsid w:val="007D790A"/>
    <w:rsid w:val="007E00FE"/>
    <w:rsid w:val="007E0883"/>
    <w:rsid w:val="007E0D79"/>
    <w:rsid w:val="007E106D"/>
    <w:rsid w:val="007E1131"/>
    <w:rsid w:val="007E1421"/>
    <w:rsid w:val="007E16EC"/>
    <w:rsid w:val="007E3389"/>
    <w:rsid w:val="007E3BD4"/>
    <w:rsid w:val="007E3ECD"/>
    <w:rsid w:val="007E4A72"/>
    <w:rsid w:val="007E4DD2"/>
    <w:rsid w:val="007E625F"/>
    <w:rsid w:val="007E6E37"/>
    <w:rsid w:val="007E7E75"/>
    <w:rsid w:val="007F0BC2"/>
    <w:rsid w:val="007F1C46"/>
    <w:rsid w:val="007F236A"/>
    <w:rsid w:val="007F2B56"/>
    <w:rsid w:val="007F4358"/>
    <w:rsid w:val="007F4835"/>
    <w:rsid w:val="007F48E0"/>
    <w:rsid w:val="007F566B"/>
    <w:rsid w:val="007F5A73"/>
    <w:rsid w:val="007F5D60"/>
    <w:rsid w:val="007F5D7F"/>
    <w:rsid w:val="007F5DA0"/>
    <w:rsid w:val="007F63E3"/>
    <w:rsid w:val="007F6403"/>
    <w:rsid w:val="007F6660"/>
    <w:rsid w:val="007F6963"/>
    <w:rsid w:val="007F7605"/>
    <w:rsid w:val="007F7A4B"/>
    <w:rsid w:val="00800CD2"/>
    <w:rsid w:val="0080117D"/>
    <w:rsid w:val="008011BD"/>
    <w:rsid w:val="00801A49"/>
    <w:rsid w:val="00802A31"/>
    <w:rsid w:val="00802D15"/>
    <w:rsid w:val="008042D2"/>
    <w:rsid w:val="008047DC"/>
    <w:rsid w:val="00804DC1"/>
    <w:rsid w:val="008069AA"/>
    <w:rsid w:val="00806BBA"/>
    <w:rsid w:val="00807018"/>
    <w:rsid w:val="008072C5"/>
    <w:rsid w:val="00807471"/>
    <w:rsid w:val="00807503"/>
    <w:rsid w:val="0080795A"/>
    <w:rsid w:val="00807974"/>
    <w:rsid w:val="0081065F"/>
    <w:rsid w:val="00810A95"/>
    <w:rsid w:val="00810BC2"/>
    <w:rsid w:val="008118F8"/>
    <w:rsid w:val="00811963"/>
    <w:rsid w:val="0081217F"/>
    <w:rsid w:val="008122AC"/>
    <w:rsid w:val="00812A84"/>
    <w:rsid w:val="00812D56"/>
    <w:rsid w:val="00813499"/>
    <w:rsid w:val="00813573"/>
    <w:rsid w:val="008135E8"/>
    <w:rsid w:val="0081364A"/>
    <w:rsid w:val="00813942"/>
    <w:rsid w:val="00813A5C"/>
    <w:rsid w:val="00813A6F"/>
    <w:rsid w:val="00814EA0"/>
    <w:rsid w:val="00815003"/>
    <w:rsid w:val="00815975"/>
    <w:rsid w:val="008164EC"/>
    <w:rsid w:val="00816511"/>
    <w:rsid w:val="00816577"/>
    <w:rsid w:val="0081666E"/>
    <w:rsid w:val="008166EF"/>
    <w:rsid w:val="008177C2"/>
    <w:rsid w:val="0082008B"/>
    <w:rsid w:val="00820835"/>
    <w:rsid w:val="008213BF"/>
    <w:rsid w:val="00821425"/>
    <w:rsid w:val="00821BD6"/>
    <w:rsid w:val="00821C0C"/>
    <w:rsid w:val="00822246"/>
    <w:rsid w:val="00822EF8"/>
    <w:rsid w:val="008230C7"/>
    <w:rsid w:val="0082339D"/>
    <w:rsid w:val="00823B2E"/>
    <w:rsid w:val="00823E25"/>
    <w:rsid w:val="00824076"/>
    <w:rsid w:val="008240F1"/>
    <w:rsid w:val="00824B92"/>
    <w:rsid w:val="00824DE8"/>
    <w:rsid w:val="00825188"/>
    <w:rsid w:val="008257B1"/>
    <w:rsid w:val="00825913"/>
    <w:rsid w:val="00825EFD"/>
    <w:rsid w:val="008265A3"/>
    <w:rsid w:val="00826869"/>
    <w:rsid w:val="00826C97"/>
    <w:rsid w:val="00827A6B"/>
    <w:rsid w:val="008302BA"/>
    <w:rsid w:val="008302F4"/>
    <w:rsid w:val="008304CE"/>
    <w:rsid w:val="0083120C"/>
    <w:rsid w:val="00831824"/>
    <w:rsid w:val="008318DF"/>
    <w:rsid w:val="0083294C"/>
    <w:rsid w:val="00832B7E"/>
    <w:rsid w:val="00832C05"/>
    <w:rsid w:val="00832CE8"/>
    <w:rsid w:val="00832FF0"/>
    <w:rsid w:val="00833664"/>
    <w:rsid w:val="008336F5"/>
    <w:rsid w:val="00834436"/>
    <w:rsid w:val="008345D5"/>
    <w:rsid w:val="00834B90"/>
    <w:rsid w:val="00834D23"/>
    <w:rsid w:val="008351A3"/>
    <w:rsid w:val="00836158"/>
    <w:rsid w:val="0083739D"/>
    <w:rsid w:val="00837708"/>
    <w:rsid w:val="00837B83"/>
    <w:rsid w:val="00840FAD"/>
    <w:rsid w:val="00841592"/>
    <w:rsid w:val="00841B9F"/>
    <w:rsid w:val="00842CB2"/>
    <w:rsid w:val="00842D69"/>
    <w:rsid w:val="00842E64"/>
    <w:rsid w:val="008431A8"/>
    <w:rsid w:val="00843DF4"/>
    <w:rsid w:val="00843DF6"/>
    <w:rsid w:val="008455E1"/>
    <w:rsid w:val="00846776"/>
    <w:rsid w:val="008472B7"/>
    <w:rsid w:val="008477B7"/>
    <w:rsid w:val="00850115"/>
    <w:rsid w:val="008502F2"/>
    <w:rsid w:val="00851033"/>
    <w:rsid w:val="008514D7"/>
    <w:rsid w:val="0085163A"/>
    <w:rsid w:val="00851A0F"/>
    <w:rsid w:val="00851FD2"/>
    <w:rsid w:val="0085228E"/>
    <w:rsid w:val="008532CF"/>
    <w:rsid w:val="00853913"/>
    <w:rsid w:val="008542BA"/>
    <w:rsid w:val="00854649"/>
    <w:rsid w:val="00854DCB"/>
    <w:rsid w:val="0085545F"/>
    <w:rsid w:val="00855E44"/>
    <w:rsid w:val="00856303"/>
    <w:rsid w:val="0085638B"/>
    <w:rsid w:val="0085676A"/>
    <w:rsid w:val="008569CA"/>
    <w:rsid w:val="00856D17"/>
    <w:rsid w:val="00857176"/>
    <w:rsid w:val="00857633"/>
    <w:rsid w:val="0085780F"/>
    <w:rsid w:val="00857BF8"/>
    <w:rsid w:val="00857C5C"/>
    <w:rsid w:val="00861812"/>
    <w:rsid w:val="00862113"/>
    <w:rsid w:val="00862129"/>
    <w:rsid w:val="00862735"/>
    <w:rsid w:val="00862DB4"/>
    <w:rsid w:val="00865C01"/>
    <w:rsid w:val="00865E4F"/>
    <w:rsid w:val="00866441"/>
    <w:rsid w:val="00866580"/>
    <w:rsid w:val="008666EE"/>
    <w:rsid w:val="008669DB"/>
    <w:rsid w:val="00867508"/>
    <w:rsid w:val="008676BF"/>
    <w:rsid w:val="008678EF"/>
    <w:rsid w:val="00871184"/>
    <w:rsid w:val="008712D1"/>
    <w:rsid w:val="0087182F"/>
    <w:rsid w:val="00872A45"/>
    <w:rsid w:val="00872EF9"/>
    <w:rsid w:val="008737B5"/>
    <w:rsid w:val="008739E3"/>
    <w:rsid w:val="00873D1E"/>
    <w:rsid w:val="0087475E"/>
    <w:rsid w:val="00874AD1"/>
    <w:rsid w:val="008750EC"/>
    <w:rsid w:val="00875AB6"/>
    <w:rsid w:val="00876332"/>
    <w:rsid w:val="00876489"/>
    <w:rsid w:val="00876ED2"/>
    <w:rsid w:val="00876EF9"/>
    <w:rsid w:val="00876F47"/>
    <w:rsid w:val="008775A7"/>
    <w:rsid w:val="00877CD4"/>
    <w:rsid w:val="00877E59"/>
    <w:rsid w:val="0088153A"/>
    <w:rsid w:val="00881897"/>
    <w:rsid w:val="00881A5E"/>
    <w:rsid w:val="0088203A"/>
    <w:rsid w:val="00882176"/>
    <w:rsid w:val="008828CA"/>
    <w:rsid w:val="0088368D"/>
    <w:rsid w:val="00883902"/>
    <w:rsid w:val="00883943"/>
    <w:rsid w:val="00883A41"/>
    <w:rsid w:val="0088451C"/>
    <w:rsid w:val="00884B62"/>
    <w:rsid w:val="008850B4"/>
    <w:rsid w:val="008852DD"/>
    <w:rsid w:val="0088549B"/>
    <w:rsid w:val="00885EF8"/>
    <w:rsid w:val="00886EFB"/>
    <w:rsid w:val="008879DF"/>
    <w:rsid w:val="00887DFC"/>
    <w:rsid w:val="00890007"/>
    <w:rsid w:val="00890189"/>
    <w:rsid w:val="0089022E"/>
    <w:rsid w:val="008910E0"/>
    <w:rsid w:val="00891D4C"/>
    <w:rsid w:val="008920B4"/>
    <w:rsid w:val="0089219D"/>
    <w:rsid w:val="00893277"/>
    <w:rsid w:val="00894889"/>
    <w:rsid w:val="00894D74"/>
    <w:rsid w:val="0089518D"/>
    <w:rsid w:val="00896C9D"/>
    <w:rsid w:val="00897401"/>
    <w:rsid w:val="008977CC"/>
    <w:rsid w:val="00897810"/>
    <w:rsid w:val="008978E7"/>
    <w:rsid w:val="008A097C"/>
    <w:rsid w:val="008A1B1F"/>
    <w:rsid w:val="008A1B5B"/>
    <w:rsid w:val="008A222E"/>
    <w:rsid w:val="008A2C15"/>
    <w:rsid w:val="008A2E41"/>
    <w:rsid w:val="008A3775"/>
    <w:rsid w:val="008A4803"/>
    <w:rsid w:val="008A4CCC"/>
    <w:rsid w:val="008A4D09"/>
    <w:rsid w:val="008A4D33"/>
    <w:rsid w:val="008A4E60"/>
    <w:rsid w:val="008A562C"/>
    <w:rsid w:val="008A579E"/>
    <w:rsid w:val="008A661C"/>
    <w:rsid w:val="008A6CB1"/>
    <w:rsid w:val="008A7949"/>
    <w:rsid w:val="008B0704"/>
    <w:rsid w:val="008B0A5C"/>
    <w:rsid w:val="008B10E3"/>
    <w:rsid w:val="008B1472"/>
    <w:rsid w:val="008B1600"/>
    <w:rsid w:val="008B1707"/>
    <w:rsid w:val="008B1E04"/>
    <w:rsid w:val="008B2169"/>
    <w:rsid w:val="008B2333"/>
    <w:rsid w:val="008B2998"/>
    <w:rsid w:val="008B2E92"/>
    <w:rsid w:val="008B43F8"/>
    <w:rsid w:val="008B497C"/>
    <w:rsid w:val="008B49D2"/>
    <w:rsid w:val="008B4A77"/>
    <w:rsid w:val="008B559F"/>
    <w:rsid w:val="008B5889"/>
    <w:rsid w:val="008B59DD"/>
    <w:rsid w:val="008B6600"/>
    <w:rsid w:val="008B6C5A"/>
    <w:rsid w:val="008B6C82"/>
    <w:rsid w:val="008B70F2"/>
    <w:rsid w:val="008B740F"/>
    <w:rsid w:val="008B74FC"/>
    <w:rsid w:val="008B7844"/>
    <w:rsid w:val="008B7B80"/>
    <w:rsid w:val="008B7D0C"/>
    <w:rsid w:val="008B7F4C"/>
    <w:rsid w:val="008C0453"/>
    <w:rsid w:val="008C0459"/>
    <w:rsid w:val="008C06A7"/>
    <w:rsid w:val="008C07F3"/>
    <w:rsid w:val="008C08B7"/>
    <w:rsid w:val="008C08BF"/>
    <w:rsid w:val="008C1027"/>
    <w:rsid w:val="008C1207"/>
    <w:rsid w:val="008C176F"/>
    <w:rsid w:val="008C18BA"/>
    <w:rsid w:val="008C1980"/>
    <w:rsid w:val="008C1F06"/>
    <w:rsid w:val="008C2E41"/>
    <w:rsid w:val="008C337A"/>
    <w:rsid w:val="008C352D"/>
    <w:rsid w:val="008C3985"/>
    <w:rsid w:val="008C3DD4"/>
    <w:rsid w:val="008C4928"/>
    <w:rsid w:val="008C563E"/>
    <w:rsid w:val="008C639F"/>
    <w:rsid w:val="008C65C9"/>
    <w:rsid w:val="008C69ED"/>
    <w:rsid w:val="008C76CB"/>
    <w:rsid w:val="008C7888"/>
    <w:rsid w:val="008D03C9"/>
    <w:rsid w:val="008D0A70"/>
    <w:rsid w:val="008D0B0F"/>
    <w:rsid w:val="008D1C59"/>
    <w:rsid w:val="008D22A0"/>
    <w:rsid w:val="008D24AE"/>
    <w:rsid w:val="008D25E8"/>
    <w:rsid w:val="008D28F7"/>
    <w:rsid w:val="008D3463"/>
    <w:rsid w:val="008D4138"/>
    <w:rsid w:val="008D4681"/>
    <w:rsid w:val="008D4B2F"/>
    <w:rsid w:val="008D4C4A"/>
    <w:rsid w:val="008D5199"/>
    <w:rsid w:val="008D5343"/>
    <w:rsid w:val="008D57EE"/>
    <w:rsid w:val="008D59B2"/>
    <w:rsid w:val="008D5B09"/>
    <w:rsid w:val="008D64B0"/>
    <w:rsid w:val="008D7181"/>
    <w:rsid w:val="008D7A8B"/>
    <w:rsid w:val="008D7E51"/>
    <w:rsid w:val="008D7F46"/>
    <w:rsid w:val="008E05A2"/>
    <w:rsid w:val="008E0927"/>
    <w:rsid w:val="008E0BDE"/>
    <w:rsid w:val="008E12C3"/>
    <w:rsid w:val="008E1AC4"/>
    <w:rsid w:val="008E1FA2"/>
    <w:rsid w:val="008E304D"/>
    <w:rsid w:val="008E30D7"/>
    <w:rsid w:val="008E316D"/>
    <w:rsid w:val="008E379A"/>
    <w:rsid w:val="008E3EAE"/>
    <w:rsid w:val="008E44A4"/>
    <w:rsid w:val="008E489E"/>
    <w:rsid w:val="008E51E1"/>
    <w:rsid w:val="008E5406"/>
    <w:rsid w:val="008E54B0"/>
    <w:rsid w:val="008E54E9"/>
    <w:rsid w:val="008E55E3"/>
    <w:rsid w:val="008E5636"/>
    <w:rsid w:val="008E5D8E"/>
    <w:rsid w:val="008E6354"/>
    <w:rsid w:val="008E6F48"/>
    <w:rsid w:val="008E78F2"/>
    <w:rsid w:val="008E7C67"/>
    <w:rsid w:val="008F082F"/>
    <w:rsid w:val="008F0CC6"/>
    <w:rsid w:val="008F11B0"/>
    <w:rsid w:val="008F1405"/>
    <w:rsid w:val="008F157F"/>
    <w:rsid w:val="008F15CA"/>
    <w:rsid w:val="008F1FC3"/>
    <w:rsid w:val="008F2091"/>
    <w:rsid w:val="008F240B"/>
    <w:rsid w:val="008F2B10"/>
    <w:rsid w:val="008F30A9"/>
    <w:rsid w:val="008F329D"/>
    <w:rsid w:val="008F3BA2"/>
    <w:rsid w:val="008F3DAC"/>
    <w:rsid w:val="008F479F"/>
    <w:rsid w:val="008F493B"/>
    <w:rsid w:val="008F4A5C"/>
    <w:rsid w:val="008F55DD"/>
    <w:rsid w:val="008F5837"/>
    <w:rsid w:val="008F58E4"/>
    <w:rsid w:val="008F59AF"/>
    <w:rsid w:val="008F5BEF"/>
    <w:rsid w:val="008F6470"/>
    <w:rsid w:val="008F66DC"/>
    <w:rsid w:val="008F6809"/>
    <w:rsid w:val="008F6BDB"/>
    <w:rsid w:val="008F7436"/>
    <w:rsid w:val="008F7717"/>
    <w:rsid w:val="008F7798"/>
    <w:rsid w:val="0090111B"/>
    <w:rsid w:val="0090175B"/>
    <w:rsid w:val="009019A7"/>
    <w:rsid w:val="009024F3"/>
    <w:rsid w:val="00902ACF"/>
    <w:rsid w:val="00903325"/>
    <w:rsid w:val="00904499"/>
    <w:rsid w:val="0090489E"/>
    <w:rsid w:val="00904971"/>
    <w:rsid w:val="00904C86"/>
    <w:rsid w:val="009052A1"/>
    <w:rsid w:val="009055C0"/>
    <w:rsid w:val="00905B18"/>
    <w:rsid w:val="00905BC9"/>
    <w:rsid w:val="00905E0B"/>
    <w:rsid w:val="0090608A"/>
    <w:rsid w:val="0090639C"/>
    <w:rsid w:val="00906756"/>
    <w:rsid w:val="009071C0"/>
    <w:rsid w:val="00907325"/>
    <w:rsid w:val="00907BC3"/>
    <w:rsid w:val="009101FD"/>
    <w:rsid w:val="009104CA"/>
    <w:rsid w:val="0091063B"/>
    <w:rsid w:val="009109AF"/>
    <w:rsid w:val="00910A7A"/>
    <w:rsid w:val="00910EF3"/>
    <w:rsid w:val="009118E1"/>
    <w:rsid w:val="00912559"/>
    <w:rsid w:val="009128BB"/>
    <w:rsid w:val="00912AD9"/>
    <w:rsid w:val="009137A8"/>
    <w:rsid w:val="00913B20"/>
    <w:rsid w:val="00913CFA"/>
    <w:rsid w:val="00914153"/>
    <w:rsid w:val="00915182"/>
    <w:rsid w:val="0091576E"/>
    <w:rsid w:val="009159DF"/>
    <w:rsid w:val="00916F45"/>
    <w:rsid w:val="00917283"/>
    <w:rsid w:val="00917445"/>
    <w:rsid w:val="00917A5B"/>
    <w:rsid w:val="00917E1C"/>
    <w:rsid w:val="009201D4"/>
    <w:rsid w:val="00920BC5"/>
    <w:rsid w:val="009217E7"/>
    <w:rsid w:val="00921910"/>
    <w:rsid w:val="00922ECD"/>
    <w:rsid w:val="0092344A"/>
    <w:rsid w:val="00923778"/>
    <w:rsid w:val="00923F69"/>
    <w:rsid w:val="00924803"/>
    <w:rsid w:val="009249BC"/>
    <w:rsid w:val="00925B2C"/>
    <w:rsid w:val="00926081"/>
    <w:rsid w:val="009261FB"/>
    <w:rsid w:val="0092638B"/>
    <w:rsid w:val="0092655C"/>
    <w:rsid w:val="0092791B"/>
    <w:rsid w:val="00927A85"/>
    <w:rsid w:val="00927BA8"/>
    <w:rsid w:val="00927D6B"/>
    <w:rsid w:val="009300E2"/>
    <w:rsid w:val="00930E87"/>
    <w:rsid w:val="00931002"/>
    <w:rsid w:val="00932005"/>
    <w:rsid w:val="00932196"/>
    <w:rsid w:val="0093345A"/>
    <w:rsid w:val="00933E06"/>
    <w:rsid w:val="00934BBA"/>
    <w:rsid w:val="0093500D"/>
    <w:rsid w:val="00935055"/>
    <w:rsid w:val="009359C0"/>
    <w:rsid w:val="00936540"/>
    <w:rsid w:val="00936848"/>
    <w:rsid w:val="00937B4B"/>
    <w:rsid w:val="0094051C"/>
    <w:rsid w:val="0094072A"/>
    <w:rsid w:val="0094340C"/>
    <w:rsid w:val="009437C4"/>
    <w:rsid w:val="00943EF5"/>
    <w:rsid w:val="0094438F"/>
    <w:rsid w:val="00944737"/>
    <w:rsid w:val="0094556A"/>
    <w:rsid w:val="009456AD"/>
    <w:rsid w:val="009458D1"/>
    <w:rsid w:val="00946699"/>
    <w:rsid w:val="0094698E"/>
    <w:rsid w:val="00947482"/>
    <w:rsid w:val="009478F4"/>
    <w:rsid w:val="00947A4C"/>
    <w:rsid w:val="00950D5E"/>
    <w:rsid w:val="00950E27"/>
    <w:rsid w:val="009519D5"/>
    <w:rsid w:val="00951B0A"/>
    <w:rsid w:val="00951BAD"/>
    <w:rsid w:val="00952203"/>
    <w:rsid w:val="00952362"/>
    <w:rsid w:val="00952B94"/>
    <w:rsid w:val="00952C39"/>
    <w:rsid w:val="0095329A"/>
    <w:rsid w:val="00953CC4"/>
    <w:rsid w:val="00953F4E"/>
    <w:rsid w:val="00954025"/>
    <w:rsid w:val="0095422A"/>
    <w:rsid w:val="00954D6D"/>
    <w:rsid w:val="009550DB"/>
    <w:rsid w:val="00955195"/>
    <w:rsid w:val="00955DFA"/>
    <w:rsid w:val="00956E44"/>
    <w:rsid w:val="00957161"/>
    <w:rsid w:val="00957472"/>
    <w:rsid w:val="00957FC4"/>
    <w:rsid w:val="009605F3"/>
    <w:rsid w:val="00960A7F"/>
    <w:rsid w:val="00960EAF"/>
    <w:rsid w:val="00960F60"/>
    <w:rsid w:val="009616C5"/>
    <w:rsid w:val="0096174E"/>
    <w:rsid w:val="009627EA"/>
    <w:rsid w:val="00962ABB"/>
    <w:rsid w:val="00962DAE"/>
    <w:rsid w:val="00962E96"/>
    <w:rsid w:val="0096320C"/>
    <w:rsid w:val="00963266"/>
    <w:rsid w:val="00963432"/>
    <w:rsid w:val="009634B3"/>
    <w:rsid w:val="00963D40"/>
    <w:rsid w:val="00963F53"/>
    <w:rsid w:val="009646C5"/>
    <w:rsid w:val="009648F7"/>
    <w:rsid w:val="00964938"/>
    <w:rsid w:val="00964EAD"/>
    <w:rsid w:val="00965673"/>
    <w:rsid w:val="009658DA"/>
    <w:rsid w:val="00965DE2"/>
    <w:rsid w:val="00966AE3"/>
    <w:rsid w:val="00966FA9"/>
    <w:rsid w:val="0096746B"/>
    <w:rsid w:val="00967A87"/>
    <w:rsid w:val="00967FCA"/>
    <w:rsid w:val="00970743"/>
    <w:rsid w:val="00970817"/>
    <w:rsid w:val="00970DC8"/>
    <w:rsid w:val="0097186F"/>
    <w:rsid w:val="00971CBA"/>
    <w:rsid w:val="00971DAD"/>
    <w:rsid w:val="00971E61"/>
    <w:rsid w:val="00972243"/>
    <w:rsid w:val="0097237F"/>
    <w:rsid w:val="00973A5D"/>
    <w:rsid w:val="00973E34"/>
    <w:rsid w:val="009740CF"/>
    <w:rsid w:val="00974C2D"/>
    <w:rsid w:val="00974D78"/>
    <w:rsid w:val="009757B7"/>
    <w:rsid w:val="00976F2C"/>
    <w:rsid w:val="0097746F"/>
    <w:rsid w:val="00977795"/>
    <w:rsid w:val="00977D28"/>
    <w:rsid w:val="00977E32"/>
    <w:rsid w:val="00977ED2"/>
    <w:rsid w:val="009801E3"/>
    <w:rsid w:val="00980859"/>
    <w:rsid w:val="00980D0B"/>
    <w:rsid w:val="00980F16"/>
    <w:rsid w:val="009810F9"/>
    <w:rsid w:val="0098130B"/>
    <w:rsid w:val="00981D22"/>
    <w:rsid w:val="00981D59"/>
    <w:rsid w:val="00981E4B"/>
    <w:rsid w:val="0098252C"/>
    <w:rsid w:val="0098268B"/>
    <w:rsid w:val="00982DA3"/>
    <w:rsid w:val="0098313A"/>
    <w:rsid w:val="0098372B"/>
    <w:rsid w:val="009837BB"/>
    <w:rsid w:val="00984188"/>
    <w:rsid w:val="009843E5"/>
    <w:rsid w:val="00984992"/>
    <w:rsid w:val="0098597D"/>
    <w:rsid w:val="00985E8A"/>
    <w:rsid w:val="0098602C"/>
    <w:rsid w:val="0098636A"/>
    <w:rsid w:val="009866B9"/>
    <w:rsid w:val="009871D6"/>
    <w:rsid w:val="009875A8"/>
    <w:rsid w:val="00987962"/>
    <w:rsid w:val="00987A7E"/>
    <w:rsid w:val="00987F3F"/>
    <w:rsid w:val="009900BD"/>
    <w:rsid w:val="0099023E"/>
    <w:rsid w:val="009903C9"/>
    <w:rsid w:val="00990659"/>
    <w:rsid w:val="0099068C"/>
    <w:rsid w:val="00990A3C"/>
    <w:rsid w:val="00990C1D"/>
    <w:rsid w:val="00990D45"/>
    <w:rsid w:val="00990D6D"/>
    <w:rsid w:val="00991776"/>
    <w:rsid w:val="00991A05"/>
    <w:rsid w:val="00991F46"/>
    <w:rsid w:val="00991FBD"/>
    <w:rsid w:val="0099201F"/>
    <w:rsid w:val="0099204F"/>
    <w:rsid w:val="00992EAD"/>
    <w:rsid w:val="0099335B"/>
    <w:rsid w:val="00993693"/>
    <w:rsid w:val="0099399D"/>
    <w:rsid w:val="00994BB2"/>
    <w:rsid w:val="00994CE1"/>
    <w:rsid w:val="00994D94"/>
    <w:rsid w:val="009954CB"/>
    <w:rsid w:val="00995E4E"/>
    <w:rsid w:val="00997D18"/>
    <w:rsid w:val="009A04F6"/>
    <w:rsid w:val="009A0597"/>
    <w:rsid w:val="009A05E5"/>
    <w:rsid w:val="009A0944"/>
    <w:rsid w:val="009A1B5C"/>
    <w:rsid w:val="009A1BFD"/>
    <w:rsid w:val="009A1EFA"/>
    <w:rsid w:val="009A20CF"/>
    <w:rsid w:val="009A2394"/>
    <w:rsid w:val="009A2887"/>
    <w:rsid w:val="009A3073"/>
    <w:rsid w:val="009A34A2"/>
    <w:rsid w:val="009A4CB3"/>
    <w:rsid w:val="009A5ED0"/>
    <w:rsid w:val="009A6009"/>
    <w:rsid w:val="009A60BB"/>
    <w:rsid w:val="009A610C"/>
    <w:rsid w:val="009A6B38"/>
    <w:rsid w:val="009A6D9B"/>
    <w:rsid w:val="009A6FEF"/>
    <w:rsid w:val="009B008A"/>
    <w:rsid w:val="009B06DA"/>
    <w:rsid w:val="009B0E4A"/>
    <w:rsid w:val="009B11D2"/>
    <w:rsid w:val="009B1340"/>
    <w:rsid w:val="009B1562"/>
    <w:rsid w:val="009B1701"/>
    <w:rsid w:val="009B205E"/>
    <w:rsid w:val="009B24CD"/>
    <w:rsid w:val="009B2A7C"/>
    <w:rsid w:val="009B2C9E"/>
    <w:rsid w:val="009B325B"/>
    <w:rsid w:val="009B385E"/>
    <w:rsid w:val="009B3875"/>
    <w:rsid w:val="009B3983"/>
    <w:rsid w:val="009B3AC4"/>
    <w:rsid w:val="009B3C8C"/>
    <w:rsid w:val="009B40FA"/>
    <w:rsid w:val="009B44AD"/>
    <w:rsid w:val="009B5593"/>
    <w:rsid w:val="009B63D7"/>
    <w:rsid w:val="009B673A"/>
    <w:rsid w:val="009B69FE"/>
    <w:rsid w:val="009B6CEB"/>
    <w:rsid w:val="009B7C81"/>
    <w:rsid w:val="009C0407"/>
    <w:rsid w:val="009C0AF4"/>
    <w:rsid w:val="009C0EBA"/>
    <w:rsid w:val="009C25CB"/>
    <w:rsid w:val="009C269C"/>
    <w:rsid w:val="009C3109"/>
    <w:rsid w:val="009C3364"/>
    <w:rsid w:val="009C3D2A"/>
    <w:rsid w:val="009C3E9B"/>
    <w:rsid w:val="009C48E4"/>
    <w:rsid w:val="009C495A"/>
    <w:rsid w:val="009C4A6E"/>
    <w:rsid w:val="009C4E79"/>
    <w:rsid w:val="009C5001"/>
    <w:rsid w:val="009C5462"/>
    <w:rsid w:val="009C54D8"/>
    <w:rsid w:val="009C6308"/>
    <w:rsid w:val="009C631A"/>
    <w:rsid w:val="009C63D7"/>
    <w:rsid w:val="009C6C4E"/>
    <w:rsid w:val="009C775C"/>
    <w:rsid w:val="009D0234"/>
    <w:rsid w:val="009D07B9"/>
    <w:rsid w:val="009D085C"/>
    <w:rsid w:val="009D094B"/>
    <w:rsid w:val="009D0C55"/>
    <w:rsid w:val="009D18FF"/>
    <w:rsid w:val="009D243B"/>
    <w:rsid w:val="009D2BDE"/>
    <w:rsid w:val="009D3011"/>
    <w:rsid w:val="009D3CB5"/>
    <w:rsid w:val="009D4440"/>
    <w:rsid w:val="009D49E4"/>
    <w:rsid w:val="009D68A7"/>
    <w:rsid w:val="009D7184"/>
    <w:rsid w:val="009D730E"/>
    <w:rsid w:val="009E0722"/>
    <w:rsid w:val="009E0A05"/>
    <w:rsid w:val="009E0B8F"/>
    <w:rsid w:val="009E1555"/>
    <w:rsid w:val="009E1A1F"/>
    <w:rsid w:val="009E1F10"/>
    <w:rsid w:val="009E2E74"/>
    <w:rsid w:val="009E3218"/>
    <w:rsid w:val="009E331F"/>
    <w:rsid w:val="009E3821"/>
    <w:rsid w:val="009E40AB"/>
    <w:rsid w:val="009E4269"/>
    <w:rsid w:val="009E4435"/>
    <w:rsid w:val="009E45D2"/>
    <w:rsid w:val="009E586D"/>
    <w:rsid w:val="009E5887"/>
    <w:rsid w:val="009E6704"/>
    <w:rsid w:val="009E6C71"/>
    <w:rsid w:val="009E7AF2"/>
    <w:rsid w:val="009E7DBA"/>
    <w:rsid w:val="009F05C4"/>
    <w:rsid w:val="009F0838"/>
    <w:rsid w:val="009F131E"/>
    <w:rsid w:val="009F1345"/>
    <w:rsid w:val="009F1810"/>
    <w:rsid w:val="009F1E78"/>
    <w:rsid w:val="009F20E5"/>
    <w:rsid w:val="009F3B71"/>
    <w:rsid w:val="009F3E1E"/>
    <w:rsid w:val="009F440D"/>
    <w:rsid w:val="009F5025"/>
    <w:rsid w:val="009F6B4A"/>
    <w:rsid w:val="009F708B"/>
    <w:rsid w:val="009F7194"/>
    <w:rsid w:val="009F76DA"/>
    <w:rsid w:val="009F7953"/>
    <w:rsid w:val="00A00033"/>
    <w:rsid w:val="00A002ED"/>
    <w:rsid w:val="00A004E4"/>
    <w:rsid w:val="00A0055F"/>
    <w:rsid w:val="00A00BDF"/>
    <w:rsid w:val="00A00F56"/>
    <w:rsid w:val="00A01140"/>
    <w:rsid w:val="00A013B7"/>
    <w:rsid w:val="00A014AC"/>
    <w:rsid w:val="00A018A2"/>
    <w:rsid w:val="00A01CFD"/>
    <w:rsid w:val="00A027BB"/>
    <w:rsid w:val="00A02D0F"/>
    <w:rsid w:val="00A0543C"/>
    <w:rsid w:val="00A05F9A"/>
    <w:rsid w:val="00A06053"/>
    <w:rsid w:val="00A065CB"/>
    <w:rsid w:val="00A07EBE"/>
    <w:rsid w:val="00A100BD"/>
    <w:rsid w:val="00A10BA1"/>
    <w:rsid w:val="00A10C24"/>
    <w:rsid w:val="00A10D2E"/>
    <w:rsid w:val="00A10F28"/>
    <w:rsid w:val="00A11201"/>
    <w:rsid w:val="00A11EE4"/>
    <w:rsid w:val="00A128C6"/>
    <w:rsid w:val="00A12E10"/>
    <w:rsid w:val="00A1400F"/>
    <w:rsid w:val="00A14527"/>
    <w:rsid w:val="00A14762"/>
    <w:rsid w:val="00A14AAE"/>
    <w:rsid w:val="00A152D0"/>
    <w:rsid w:val="00A157E4"/>
    <w:rsid w:val="00A15B12"/>
    <w:rsid w:val="00A15D28"/>
    <w:rsid w:val="00A173B3"/>
    <w:rsid w:val="00A1765A"/>
    <w:rsid w:val="00A17EDB"/>
    <w:rsid w:val="00A22896"/>
    <w:rsid w:val="00A24B38"/>
    <w:rsid w:val="00A24BE7"/>
    <w:rsid w:val="00A253DB"/>
    <w:rsid w:val="00A256FE"/>
    <w:rsid w:val="00A26019"/>
    <w:rsid w:val="00A264B9"/>
    <w:rsid w:val="00A26548"/>
    <w:rsid w:val="00A26A6F"/>
    <w:rsid w:val="00A277EB"/>
    <w:rsid w:val="00A27CB9"/>
    <w:rsid w:val="00A301CE"/>
    <w:rsid w:val="00A30216"/>
    <w:rsid w:val="00A309C5"/>
    <w:rsid w:val="00A3165E"/>
    <w:rsid w:val="00A318B4"/>
    <w:rsid w:val="00A31B52"/>
    <w:rsid w:val="00A323B5"/>
    <w:rsid w:val="00A32FF5"/>
    <w:rsid w:val="00A33C09"/>
    <w:rsid w:val="00A33C67"/>
    <w:rsid w:val="00A33E78"/>
    <w:rsid w:val="00A34034"/>
    <w:rsid w:val="00A34311"/>
    <w:rsid w:val="00A34909"/>
    <w:rsid w:val="00A34ADA"/>
    <w:rsid w:val="00A34D82"/>
    <w:rsid w:val="00A35577"/>
    <w:rsid w:val="00A355E3"/>
    <w:rsid w:val="00A35E36"/>
    <w:rsid w:val="00A36FC8"/>
    <w:rsid w:val="00A37A70"/>
    <w:rsid w:val="00A37AAB"/>
    <w:rsid w:val="00A37D4F"/>
    <w:rsid w:val="00A40006"/>
    <w:rsid w:val="00A4074D"/>
    <w:rsid w:val="00A41007"/>
    <w:rsid w:val="00A41659"/>
    <w:rsid w:val="00A41B9D"/>
    <w:rsid w:val="00A42287"/>
    <w:rsid w:val="00A42710"/>
    <w:rsid w:val="00A428F3"/>
    <w:rsid w:val="00A42AA4"/>
    <w:rsid w:val="00A42CEE"/>
    <w:rsid w:val="00A42D48"/>
    <w:rsid w:val="00A42D51"/>
    <w:rsid w:val="00A42E69"/>
    <w:rsid w:val="00A43897"/>
    <w:rsid w:val="00A43C06"/>
    <w:rsid w:val="00A43EEC"/>
    <w:rsid w:val="00A43FFA"/>
    <w:rsid w:val="00A443DE"/>
    <w:rsid w:val="00A4451C"/>
    <w:rsid w:val="00A4455E"/>
    <w:rsid w:val="00A44A44"/>
    <w:rsid w:val="00A454CB"/>
    <w:rsid w:val="00A45AF6"/>
    <w:rsid w:val="00A46424"/>
    <w:rsid w:val="00A4694C"/>
    <w:rsid w:val="00A46C73"/>
    <w:rsid w:val="00A4746C"/>
    <w:rsid w:val="00A50139"/>
    <w:rsid w:val="00A50E48"/>
    <w:rsid w:val="00A51FF2"/>
    <w:rsid w:val="00A5251E"/>
    <w:rsid w:val="00A5253D"/>
    <w:rsid w:val="00A52E0E"/>
    <w:rsid w:val="00A53646"/>
    <w:rsid w:val="00A539ED"/>
    <w:rsid w:val="00A53B8C"/>
    <w:rsid w:val="00A54C9D"/>
    <w:rsid w:val="00A55694"/>
    <w:rsid w:val="00A55CB0"/>
    <w:rsid w:val="00A55CB4"/>
    <w:rsid w:val="00A5612C"/>
    <w:rsid w:val="00A56E2D"/>
    <w:rsid w:val="00A6007C"/>
    <w:rsid w:val="00A60449"/>
    <w:rsid w:val="00A6079B"/>
    <w:rsid w:val="00A609D2"/>
    <w:rsid w:val="00A60A60"/>
    <w:rsid w:val="00A60D10"/>
    <w:rsid w:val="00A6104C"/>
    <w:rsid w:val="00A61993"/>
    <w:rsid w:val="00A61A79"/>
    <w:rsid w:val="00A61D6F"/>
    <w:rsid w:val="00A61DCA"/>
    <w:rsid w:val="00A61EB7"/>
    <w:rsid w:val="00A62445"/>
    <w:rsid w:val="00A6252D"/>
    <w:rsid w:val="00A62985"/>
    <w:rsid w:val="00A62A32"/>
    <w:rsid w:val="00A62A3C"/>
    <w:rsid w:val="00A62F91"/>
    <w:rsid w:val="00A64073"/>
    <w:rsid w:val="00A64BCF"/>
    <w:rsid w:val="00A64EE0"/>
    <w:rsid w:val="00A65801"/>
    <w:rsid w:val="00A65EB3"/>
    <w:rsid w:val="00A67A3A"/>
    <w:rsid w:val="00A67C8D"/>
    <w:rsid w:val="00A67E92"/>
    <w:rsid w:val="00A67F0D"/>
    <w:rsid w:val="00A701F3"/>
    <w:rsid w:val="00A70753"/>
    <w:rsid w:val="00A707ED"/>
    <w:rsid w:val="00A7081A"/>
    <w:rsid w:val="00A70C91"/>
    <w:rsid w:val="00A70D81"/>
    <w:rsid w:val="00A71305"/>
    <w:rsid w:val="00A71388"/>
    <w:rsid w:val="00A714B7"/>
    <w:rsid w:val="00A71644"/>
    <w:rsid w:val="00A72008"/>
    <w:rsid w:val="00A72934"/>
    <w:rsid w:val="00A731A9"/>
    <w:rsid w:val="00A7374F"/>
    <w:rsid w:val="00A7544A"/>
    <w:rsid w:val="00A771A4"/>
    <w:rsid w:val="00A77BD4"/>
    <w:rsid w:val="00A77C5E"/>
    <w:rsid w:val="00A77FC3"/>
    <w:rsid w:val="00A80124"/>
    <w:rsid w:val="00A801CE"/>
    <w:rsid w:val="00A81339"/>
    <w:rsid w:val="00A81834"/>
    <w:rsid w:val="00A81E39"/>
    <w:rsid w:val="00A832B7"/>
    <w:rsid w:val="00A84806"/>
    <w:rsid w:val="00A85384"/>
    <w:rsid w:val="00A86544"/>
    <w:rsid w:val="00A86E90"/>
    <w:rsid w:val="00A87084"/>
    <w:rsid w:val="00A8709C"/>
    <w:rsid w:val="00A91148"/>
    <w:rsid w:val="00A915DA"/>
    <w:rsid w:val="00A9221A"/>
    <w:rsid w:val="00A9225A"/>
    <w:rsid w:val="00A9284E"/>
    <w:rsid w:val="00A92AC2"/>
    <w:rsid w:val="00A92D40"/>
    <w:rsid w:val="00A92DBA"/>
    <w:rsid w:val="00A93466"/>
    <w:rsid w:val="00A93538"/>
    <w:rsid w:val="00A93A64"/>
    <w:rsid w:val="00A93A78"/>
    <w:rsid w:val="00A94459"/>
    <w:rsid w:val="00A957E7"/>
    <w:rsid w:val="00A95BBA"/>
    <w:rsid w:val="00A95F3E"/>
    <w:rsid w:val="00A96F8D"/>
    <w:rsid w:val="00AA0803"/>
    <w:rsid w:val="00AA173B"/>
    <w:rsid w:val="00AA1DF9"/>
    <w:rsid w:val="00AA1E26"/>
    <w:rsid w:val="00AA26D1"/>
    <w:rsid w:val="00AA2719"/>
    <w:rsid w:val="00AA2C47"/>
    <w:rsid w:val="00AA2FC8"/>
    <w:rsid w:val="00AA33B3"/>
    <w:rsid w:val="00AA3DE4"/>
    <w:rsid w:val="00AA433E"/>
    <w:rsid w:val="00AA4F4B"/>
    <w:rsid w:val="00AA67F6"/>
    <w:rsid w:val="00AA6905"/>
    <w:rsid w:val="00AA6CF0"/>
    <w:rsid w:val="00AA6CF1"/>
    <w:rsid w:val="00AA747F"/>
    <w:rsid w:val="00AA74F6"/>
    <w:rsid w:val="00AA7791"/>
    <w:rsid w:val="00AA79CD"/>
    <w:rsid w:val="00AA7E65"/>
    <w:rsid w:val="00AB054B"/>
    <w:rsid w:val="00AB06C3"/>
    <w:rsid w:val="00AB0CD8"/>
    <w:rsid w:val="00AB1357"/>
    <w:rsid w:val="00AB248A"/>
    <w:rsid w:val="00AB2A99"/>
    <w:rsid w:val="00AB3194"/>
    <w:rsid w:val="00AB3DA9"/>
    <w:rsid w:val="00AB4220"/>
    <w:rsid w:val="00AB4B01"/>
    <w:rsid w:val="00AB4DBD"/>
    <w:rsid w:val="00AB4F4E"/>
    <w:rsid w:val="00AB5259"/>
    <w:rsid w:val="00AB62D6"/>
    <w:rsid w:val="00AB687A"/>
    <w:rsid w:val="00AB6D2D"/>
    <w:rsid w:val="00AB7275"/>
    <w:rsid w:val="00AB79E2"/>
    <w:rsid w:val="00AC07A1"/>
    <w:rsid w:val="00AC08C1"/>
    <w:rsid w:val="00AC1403"/>
    <w:rsid w:val="00AC169D"/>
    <w:rsid w:val="00AC1A0F"/>
    <w:rsid w:val="00AC24CA"/>
    <w:rsid w:val="00AC449E"/>
    <w:rsid w:val="00AC44CE"/>
    <w:rsid w:val="00AC5158"/>
    <w:rsid w:val="00AC5C42"/>
    <w:rsid w:val="00AC5C5E"/>
    <w:rsid w:val="00AC5D54"/>
    <w:rsid w:val="00AC6083"/>
    <w:rsid w:val="00AC6991"/>
    <w:rsid w:val="00AC7625"/>
    <w:rsid w:val="00AC7979"/>
    <w:rsid w:val="00AC7C7A"/>
    <w:rsid w:val="00AD10D7"/>
    <w:rsid w:val="00AD18CE"/>
    <w:rsid w:val="00AD1FEA"/>
    <w:rsid w:val="00AD21EF"/>
    <w:rsid w:val="00AD3036"/>
    <w:rsid w:val="00AD3038"/>
    <w:rsid w:val="00AD3C3F"/>
    <w:rsid w:val="00AD405C"/>
    <w:rsid w:val="00AD4A85"/>
    <w:rsid w:val="00AD5B2F"/>
    <w:rsid w:val="00AD5F1D"/>
    <w:rsid w:val="00AD6535"/>
    <w:rsid w:val="00AD6A24"/>
    <w:rsid w:val="00AD6EAA"/>
    <w:rsid w:val="00AD70A0"/>
    <w:rsid w:val="00AD723E"/>
    <w:rsid w:val="00AD7B1B"/>
    <w:rsid w:val="00AD7DC7"/>
    <w:rsid w:val="00AD7FE2"/>
    <w:rsid w:val="00AE0A60"/>
    <w:rsid w:val="00AE11E4"/>
    <w:rsid w:val="00AE20BC"/>
    <w:rsid w:val="00AE2189"/>
    <w:rsid w:val="00AE26A9"/>
    <w:rsid w:val="00AE2993"/>
    <w:rsid w:val="00AE2ABD"/>
    <w:rsid w:val="00AE2C96"/>
    <w:rsid w:val="00AE2CAD"/>
    <w:rsid w:val="00AE2CD2"/>
    <w:rsid w:val="00AE2FBF"/>
    <w:rsid w:val="00AE305D"/>
    <w:rsid w:val="00AE3532"/>
    <w:rsid w:val="00AE3A9B"/>
    <w:rsid w:val="00AE56C0"/>
    <w:rsid w:val="00AE60E6"/>
    <w:rsid w:val="00AE6AF3"/>
    <w:rsid w:val="00AE7550"/>
    <w:rsid w:val="00AE78A4"/>
    <w:rsid w:val="00AE793A"/>
    <w:rsid w:val="00AE7BE6"/>
    <w:rsid w:val="00AE7D0E"/>
    <w:rsid w:val="00AE7F2C"/>
    <w:rsid w:val="00AF03A8"/>
    <w:rsid w:val="00AF0709"/>
    <w:rsid w:val="00AF079A"/>
    <w:rsid w:val="00AF09FF"/>
    <w:rsid w:val="00AF10FB"/>
    <w:rsid w:val="00AF1852"/>
    <w:rsid w:val="00AF188B"/>
    <w:rsid w:val="00AF1C3D"/>
    <w:rsid w:val="00AF24AD"/>
    <w:rsid w:val="00AF299F"/>
    <w:rsid w:val="00AF340B"/>
    <w:rsid w:val="00AF346A"/>
    <w:rsid w:val="00AF490B"/>
    <w:rsid w:val="00AF5FC7"/>
    <w:rsid w:val="00AF67F9"/>
    <w:rsid w:val="00AF78A7"/>
    <w:rsid w:val="00AF7E92"/>
    <w:rsid w:val="00B00147"/>
    <w:rsid w:val="00B00318"/>
    <w:rsid w:val="00B009A5"/>
    <w:rsid w:val="00B00B1B"/>
    <w:rsid w:val="00B0182E"/>
    <w:rsid w:val="00B01834"/>
    <w:rsid w:val="00B01BB6"/>
    <w:rsid w:val="00B01BE3"/>
    <w:rsid w:val="00B02FFE"/>
    <w:rsid w:val="00B035B4"/>
    <w:rsid w:val="00B037CB"/>
    <w:rsid w:val="00B04085"/>
    <w:rsid w:val="00B042DF"/>
    <w:rsid w:val="00B04679"/>
    <w:rsid w:val="00B04C3F"/>
    <w:rsid w:val="00B04F0C"/>
    <w:rsid w:val="00B05751"/>
    <w:rsid w:val="00B05B09"/>
    <w:rsid w:val="00B05E3B"/>
    <w:rsid w:val="00B0667A"/>
    <w:rsid w:val="00B06870"/>
    <w:rsid w:val="00B072AB"/>
    <w:rsid w:val="00B07663"/>
    <w:rsid w:val="00B07D58"/>
    <w:rsid w:val="00B10231"/>
    <w:rsid w:val="00B10422"/>
    <w:rsid w:val="00B10A6C"/>
    <w:rsid w:val="00B10C46"/>
    <w:rsid w:val="00B110C5"/>
    <w:rsid w:val="00B110D1"/>
    <w:rsid w:val="00B11359"/>
    <w:rsid w:val="00B11A90"/>
    <w:rsid w:val="00B12A07"/>
    <w:rsid w:val="00B1340C"/>
    <w:rsid w:val="00B13565"/>
    <w:rsid w:val="00B135A9"/>
    <w:rsid w:val="00B1360F"/>
    <w:rsid w:val="00B13FD7"/>
    <w:rsid w:val="00B14A9E"/>
    <w:rsid w:val="00B1503C"/>
    <w:rsid w:val="00B151E6"/>
    <w:rsid w:val="00B15261"/>
    <w:rsid w:val="00B15C04"/>
    <w:rsid w:val="00B16152"/>
    <w:rsid w:val="00B16249"/>
    <w:rsid w:val="00B17825"/>
    <w:rsid w:val="00B178D9"/>
    <w:rsid w:val="00B17959"/>
    <w:rsid w:val="00B17DA4"/>
    <w:rsid w:val="00B20F05"/>
    <w:rsid w:val="00B21311"/>
    <w:rsid w:val="00B217BD"/>
    <w:rsid w:val="00B21878"/>
    <w:rsid w:val="00B21A05"/>
    <w:rsid w:val="00B2221F"/>
    <w:rsid w:val="00B2395C"/>
    <w:rsid w:val="00B23D54"/>
    <w:rsid w:val="00B24848"/>
    <w:rsid w:val="00B24C9D"/>
    <w:rsid w:val="00B24DC0"/>
    <w:rsid w:val="00B24F9E"/>
    <w:rsid w:val="00B253C3"/>
    <w:rsid w:val="00B25426"/>
    <w:rsid w:val="00B25EA4"/>
    <w:rsid w:val="00B25F1D"/>
    <w:rsid w:val="00B264DF"/>
    <w:rsid w:val="00B26537"/>
    <w:rsid w:val="00B269C9"/>
    <w:rsid w:val="00B26DF1"/>
    <w:rsid w:val="00B26DFF"/>
    <w:rsid w:val="00B27000"/>
    <w:rsid w:val="00B301F8"/>
    <w:rsid w:val="00B302D5"/>
    <w:rsid w:val="00B306C6"/>
    <w:rsid w:val="00B30A07"/>
    <w:rsid w:val="00B31105"/>
    <w:rsid w:val="00B31928"/>
    <w:rsid w:val="00B31C41"/>
    <w:rsid w:val="00B31E36"/>
    <w:rsid w:val="00B32164"/>
    <w:rsid w:val="00B3220C"/>
    <w:rsid w:val="00B336D4"/>
    <w:rsid w:val="00B33B7E"/>
    <w:rsid w:val="00B33DC9"/>
    <w:rsid w:val="00B34256"/>
    <w:rsid w:val="00B34932"/>
    <w:rsid w:val="00B34BC0"/>
    <w:rsid w:val="00B34EA6"/>
    <w:rsid w:val="00B34FBB"/>
    <w:rsid w:val="00B35307"/>
    <w:rsid w:val="00B35BD7"/>
    <w:rsid w:val="00B35BFB"/>
    <w:rsid w:val="00B36879"/>
    <w:rsid w:val="00B37F5E"/>
    <w:rsid w:val="00B4091F"/>
    <w:rsid w:val="00B41292"/>
    <w:rsid w:val="00B41693"/>
    <w:rsid w:val="00B41A5F"/>
    <w:rsid w:val="00B42647"/>
    <w:rsid w:val="00B4281C"/>
    <w:rsid w:val="00B43027"/>
    <w:rsid w:val="00B43350"/>
    <w:rsid w:val="00B44101"/>
    <w:rsid w:val="00B45749"/>
    <w:rsid w:val="00B45898"/>
    <w:rsid w:val="00B46904"/>
    <w:rsid w:val="00B47BB7"/>
    <w:rsid w:val="00B506F7"/>
    <w:rsid w:val="00B50A83"/>
    <w:rsid w:val="00B51669"/>
    <w:rsid w:val="00B51B12"/>
    <w:rsid w:val="00B51E46"/>
    <w:rsid w:val="00B5293B"/>
    <w:rsid w:val="00B529D9"/>
    <w:rsid w:val="00B53875"/>
    <w:rsid w:val="00B542CD"/>
    <w:rsid w:val="00B54B4E"/>
    <w:rsid w:val="00B54FD6"/>
    <w:rsid w:val="00B55A75"/>
    <w:rsid w:val="00B5627B"/>
    <w:rsid w:val="00B56731"/>
    <w:rsid w:val="00B568B3"/>
    <w:rsid w:val="00B56DFA"/>
    <w:rsid w:val="00B57239"/>
    <w:rsid w:val="00B60556"/>
    <w:rsid w:val="00B60566"/>
    <w:rsid w:val="00B60DD7"/>
    <w:rsid w:val="00B61DDB"/>
    <w:rsid w:val="00B621DC"/>
    <w:rsid w:val="00B627AA"/>
    <w:rsid w:val="00B62DA0"/>
    <w:rsid w:val="00B63375"/>
    <w:rsid w:val="00B6337C"/>
    <w:rsid w:val="00B6369C"/>
    <w:rsid w:val="00B63E93"/>
    <w:rsid w:val="00B63F4D"/>
    <w:rsid w:val="00B64F92"/>
    <w:rsid w:val="00B65225"/>
    <w:rsid w:val="00B65FAF"/>
    <w:rsid w:val="00B66433"/>
    <w:rsid w:val="00B664DE"/>
    <w:rsid w:val="00B6666F"/>
    <w:rsid w:val="00B67B8D"/>
    <w:rsid w:val="00B67E29"/>
    <w:rsid w:val="00B70CFC"/>
    <w:rsid w:val="00B70DBC"/>
    <w:rsid w:val="00B71351"/>
    <w:rsid w:val="00B72F13"/>
    <w:rsid w:val="00B74AB4"/>
    <w:rsid w:val="00B7539A"/>
    <w:rsid w:val="00B75455"/>
    <w:rsid w:val="00B754D3"/>
    <w:rsid w:val="00B75F70"/>
    <w:rsid w:val="00B75FD9"/>
    <w:rsid w:val="00B7634B"/>
    <w:rsid w:val="00B76417"/>
    <w:rsid w:val="00B76700"/>
    <w:rsid w:val="00B7698B"/>
    <w:rsid w:val="00B77077"/>
    <w:rsid w:val="00B7728D"/>
    <w:rsid w:val="00B7795D"/>
    <w:rsid w:val="00B77F6A"/>
    <w:rsid w:val="00B8199F"/>
    <w:rsid w:val="00B819C3"/>
    <w:rsid w:val="00B822B7"/>
    <w:rsid w:val="00B8244B"/>
    <w:rsid w:val="00B82CEE"/>
    <w:rsid w:val="00B82F2C"/>
    <w:rsid w:val="00B8346D"/>
    <w:rsid w:val="00B83599"/>
    <w:rsid w:val="00B835B3"/>
    <w:rsid w:val="00B842A1"/>
    <w:rsid w:val="00B84FD8"/>
    <w:rsid w:val="00B8590F"/>
    <w:rsid w:val="00B85E1E"/>
    <w:rsid w:val="00B86785"/>
    <w:rsid w:val="00B87005"/>
    <w:rsid w:val="00B87A84"/>
    <w:rsid w:val="00B90A82"/>
    <w:rsid w:val="00B914D2"/>
    <w:rsid w:val="00B91B79"/>
    <w:rsid w:val="00B91B9B"/>
    <w:rsid w:val="00B91F3C"/>
    <w:rsid w:val="00B9228D"/>
    <w:rsid w:val="00B9252E"/>
    <w:rsid w:val="00B9296F"/>
    <w:rsid w:val="00B92A7B"/>
    <w:rsid w:val="00B92CB3"/>
    <w:rsid w:val="00B93029"/>
    <w:rsid w:val="00B933DE"/>
    <w:rsid w:val="00B935B6"/>
    <w:rsid w:val="00B94800"/>
    <w:rsid w:val="00B94B1E"/>
    <w:rsid w:val="00B9510F"/>
    <w:rsid w:val="00B958CC"/>
    <w:rsid w:val="00B95DB8"/>
    <w:rsid w:val="00B96DF4"/>
    <w:rsid w:val="00B9715F"/>
    <w:rsid w:val="00B97B20"/>
    <w:rsid w:val="00B97BDC"/>
    <w:rsid w:val="00BA08D6"/>
    <w:rsid w:val="00BA0996"/>
    <w:rsid w:val="00BA0BB3"/>
    <w:rsid w:val="00BA19CD"/>
    <w:rsid w:val="00BA1CBD"/>
    <w:rsid w:val="00BA1EE6"/>
    <w:rsid w:val="00BA1F59"/>
    <w:rsid w:val="00BA1F75"/>
    <w:rsid w:val="00BA2EF8"/>
    <w:rsid w:val="00BA3032"/>
    <w:rsid w:val="00BA311F"/>
    <w:rsid w:val="00BA3A2D"/>
    <w:rsid w:val="00BA3A55"/>
    <w:rsid w:val="00BA456D"/>
    <w:rsid w:val="00BA495B"/>
    <w:rsid w:val="00BA4B24"/>
    <w:rsid w:val="00BA4BD4"/>
    <w:rsid w:val="00BA4E7E"/>
    <w:rsid w:val="00BA5A42"/>
    <w:rsid w:val="00BA64C3"/>
    <w:rsid w:val="00BA7039"/>
    <w:rsid w:val="00BA7699"/>
    <w:rsid w:val="00BA778D"/>
    <w:rsid w:val="00BA77EB"/>
    <w:rsid w:val="00BA7C68"/>
    <w:rsid w:val="00BB0136"/>
    <w:rsid w:val="00BB1794"/>
    <w:rsid w:val="00BB19CB"/>
    <w:rsid w:val="00BB1EEC"/>
    <w:rsid w:val="00BB207F"/>
    <w:rsid w:val="00BB2947"/>
    <w:rsid w:val="00BB2D15"/>
    <w:rsid w:val="00BB3294"/>
    <w:rsid w:val="00BB34B4"/>
    <w:rsid w:val="00BB3821"/>
    <w:rsid w:val="00BB3F8B"/>
    <w:rsid w:val="00BB438B"/>
    <w:rsid w:val="00BB453E"/>
    <w:rsid w:val="00BB4A0F"/>
    <w:rsid w:val="00BB4C8C"/>
    <w:rsid w:val="00BB52A0"/>
    <w:rsid w:val="00BB55B5"/>
    <w:rsid w:val="00BB5759"/>
    <w:rsid w:val="00BB5BD8"/>
    <w:rsid w:val="00BB656A"/>
    <w:rsid w:val="00BB6798"/>
    <w:rsid w:val="00BB7AA1"/>
    <w:rsid w:val="00BB7B02"/>
    <w:rsid w:val="00BB7D9B"/>
    <w:rsid w:val="00BC02CE"/>
    <w:rsid w:val="00BC0744"/>
    <w:rsid w:val="00BC0F10"/>
    <w:rsid w:val="00BC105E"/>
    <w:rsid w:val="00BC1285"/>
    <w:rsid w:val="00BC1D75"/>
    <w:rsid w:val="00BC1E88"/>
    <w:rsid w:val="00BC20D7"/>
    <w:rsid w:val="00BC22A5"/>
    <w:rsid w:val="00BC35A8"/>
    <w:rsid w:val="00BC38A3"/>
    <w:rsid w:val="00BC411B"/>
    <w:rsid w:val="00BC4402"/>
    <w:rsid w:val="00BC4625"/>
    <w:rsid w:val="00BC4C6D"/>
    <w:rsid w:val="00BC4FA2"/>
    <w:rsid w:val="00BC5A00"/>
    <w:rsid w:val="00BC63AC"/>
    <w:rsid w:val="00BC69F4"/>
    <w:rsid w:val="00BC6C55"/>
    <w:rsid w:val="00BC7574"/>
    <w:rsid w:val="00BC7919"/>
    <w:rsid w:val="00BC7E21"/>
    <w:rsid w:val="00BD015A"/>
    <w:rsid w:val="00BD0483"/>
    <w:rsid w:val="00BD08F8"/>
    <w:rsid w:val="00BD0AFA"/>
    <w:rsid w:val="00BD18A8"/>
    <w:rsid w:val="00BD1D1E"/>
    <w:rsid w:val="00BD2DD7"/>
    <w:rsid w:val="00BD349B"/>
    <w:rsid w:val="00BD38ED"/>
    <w:rsid w:val="00BD3B59"/>
    <w:rsid w:val="00BD3D72"/>
    <w:rsid w:val="00BD3E53"/>
    <w:rsid w:val="00BD4F15"/>
    <w:rsid w:val="00BD53E6"/>
    <w:rsid w:val="00BD551F"/>
    <w:rsid w:val="00BD55DB"/>
    <w:rsid w:val="00BD58BE"/>
    <w:rsid w:val="00BD59D4"/>
    <w:rsid w:val="00BD5DF3"/>
    <w:rsid w:val="00BD5ED9"/>
    <w:rsid w:val="00BD5F96"/>
    <w:rsid w:val="00BD7146"/>
    <w:rsid w:val="00BD7CFD"/>
    <w:rsid w:val="00BE013B"/>
    <w:rsid w:val="00BE117A"/>
    <w:rsid w:val="00BE13B9"/>
    <w:rsid w:val="00BE1754"/>
    <w:rsid w:val="00BE1943"/>
    <w:rsid w:val="00BE1998"/>
    <w:rsid w:val="00BE1EBB"/>
    <w:rsid w:val="00BE2A6F"/>
    <w:rsid w:val="00BE2C0A"/>
    <w:rsid w:val="00BE2E71"/>
    <w:rsid w:val="00BE2F7F"/>
    <w:rsid w:val="00BE30BF"/>
    <w:rsid w:val="00BE3C8E"/>
    <w:rsid w:val="00BE46A7"/>
    <w:rsid w:val="00BE4C71"/>
    <w:rsid w:val="00BE4D43"/>
    <w:rsid w:val="00BE4F6F"/>
    <w:rsid w:val="00BE5363"/>
    <w:rsid w:val="00BE56F1"/>
    <w:rsid w:val="00BE5A26"/>
    <w:rsid w:val="00BE6573"/>
    <w:rsid w:val="00BE6B25"/>
    <w:rsid w:val="00BE6B7F"/>
    <w:rsid w:val="00BE6BA7"/>
    <w:rsid w:val="00BE6D1D"/>
    <w:rsid w:val="00BE7800"/>
    <w:rsid w:val="00BE78D9"/>
    <w:rsid w:val="00BE7A5A"/>
    <w:rsid w:val="00BE7F4D"/>
    <w:rsid w:val="00BF1AB8"/>
    <w:rsid w:val="00BF2638"/>
    <w:rsid w:val="00BF2AC9"/>
    <w:rsid w:val="00BF2CF3"/>
    <w:rsid w:val="00BF30BF"/>
    <w:rsid w:val="00BF3895"/>
    <w:rsid w:val="00BF389B"/>
    <w:rsid w:val="00BF452D"/>
    <w:rsid w:val="00BF477C"/>
    <w:rsid w:val="00BF5046"/>
    <w:rsid w:val="00BF5E79"/>
    <w:rsid w:val="00BF602A"/>
    <w:rsid w:val="00BF6276"/>
    <w:rsid w:val="00BF644F"/>
    <w:rsid w:val="00BF6692"/>
    <w:rsid w:val="00BF6DDC"/>
    <w:rsid w:val="00BF776F"/>
    <w:rsid w:val="00BF7848"/>
    <w:rsid w:val="00BF7C2C"/>
    <w:rsid w:val="00BF7D8A"/>
    <w:rsid w:val="00BF7F1D"/>
    <w:rsid w:val="00C01233"/>
    <w:rsid w:val="00C0126A"/>
    <w:rsid w:val="00C016C6"/>
    <w:rsid w:val="00C01A37"/>
    <w:rsid w:val="00C02275"/>
    <w:rsid w:val="00C0239F"/>
    <w:rsid w:val="00C0241D"/>
    <w:rsid w:val="00C02E53"/>
    <w:rsid w:val="00C0316A"/>
    <w:rsid w:val="00C035C6"/>
    <w:rsid w:val="00C03731"/>
    <w:rsid w:val="00C04540"/>
    <w:rsid w:val="00C0565A"/>
    <w:rsid w:val="00C059CB"/>
    <w:rsid w:val="00C05DA3"/>
    <w:rsid w:val="00C06508"/>
    <w:rsid w:val="00C06A36"/>
    <w:rsid w:val="00C06F0F"/>
    <w:rsid w:val="00C074FA"/>
    <w:rsid w:val="00C076F8"/>
    <w:rsid w:val="00C07996"/>
    <w:rsid w:val="00C1109A"/>
    <w:rsid w:val="00C12452"/>
    <w:rsid w:val="00C13425"/>
    <w:rsid w:val="00C14B5B"/>
    <w:rsid w:val="00C15318"/>
    <w:rsid w:val="00C17950"/>
    <w:rsid w:val="00C17CC8"/>
    <w:rsid w:val="00C17EC1"/>
    <w:rsid w:val="00C20112"/>
    <w:rsid w:val="00C21209"/>
    <w:rsid w:val="00C21444"/>
    <w:rsid w:val="00C21A4B"/>
    <w:rsid w:val="00C21CCF"/>
    <w:rsid w:val="00C22252"/>
    <w:rsid w:val="00C22675"/>
    <w:rsid w:val="00C226A0"/>
    <w:rsid w:val="00C23160"/>
    <w:rsid w:val="00C23299"/>
    <w:rsid w:val="00C23C0A"/>
    <w:rsid w:val="00C24885"/>
    <w:rsid w:val="00C2491C"/>
    <w:rsid w:val="00C24D35"/>
    <w:rsid w:val="00C24E62"/>
    <w:rsid w:val="00C25132"/>
    <w:rsid w:val="00C253FD"/>
    <w:rsid w:val="00C254E5"/>
    <w:rsid w:val="00C25923"/>
    <w:rsid w:val="00C26F9F"/>
    <w:rsid w:val="00C27767"/>
    <w:rsid w:val="00C30E23"/>
    <w:rsid w:val="00C312D0"/>
    <w:rsid w:val="00C31936"/>
    <w:rsid w:val="00C32E2D"/>
    <w:rsid w:val="00C33E1E"/>
    <w:rsid w:val="00C33E91"/>
    <w:rsid w:val="00C3408A"/>
    <w:rsid w:val="00C340CD"/>
    <w:rsid w:val="00C346AE"/>
    <w:rsid w:val="00C34B68"/>
    <w:rsid w:val="00C34B85"/>
    <w:rsid w:val="00C356F6"/>
    <w:rsid w:val="00C361D8"/>
    <w:rsid w:val="00C36492"/>
    <w:rsid w:val="00C37877"/>
    <w:rsid w:val="00C37E2E"/>
    <w:rsid w:val="00C40072"/>
    <w:rsid w:val="00C41CD0"/>
    <w:rsid w:val="00C420BA"/>
    <w:rsid w:val="00C4256F"/>
    <w:rsid w:val="00C4270E"/>
    <w:rsid w:val="00C429D0"/>
    <w:rsid w:val="00C43161"/>
    <w:rsid w:val="00C43725"/>
    <w:rsid w:val="00C43E4B"/>
    <w:rsid w:val="00C45028"/>
    <w:rsid w:val="00C45370"/>
    <w:rsid w:val="00C45668"/>
    <w:rsid w:val="00C45852"/>
    <w:rsid w:val="00C45EE8"/>
    <w:rsid w:val="00C4625F"/>
    <w:rsid w:val="00C462C9"/>
    <w:rsid w:val="00C46330"/>
    <w:rsid w:val="00C4643A"/>
    <w:rsid w:val="00C46560"/>
    <w:rsid w:val="00C46A09"/>
    <w:rsid w:val="00C46D78"/>
    <w:rsid w:val="00C46D80"/>
    <w:rsid w:val="00C5026D"/>
    <w:rsid w:val="00C51D02"/>
    <w:rsid w:val="00C51FF2"/>
    <w:rsid w:val="00C52052"/>
    <w:rsid w:val="00C523AB"/>
    <w:rsid w:val="00C5244B"/>
    <w:rsid w:val="00C52A4C"/>
    <w:rsid w:val="00C52B97"/>
    <w:rsid w:val="00C52E8B"/>
    <w:rsid w:val="00C53867"/>
    <w:rsid w:val="00C538CF"/>
    <w:rsid w:val="00C553B5"/>
    <w:rsid w:val="00C5554B"/>
    <w:rsid w:val="00C55FE0"/>
    <w:rsid w:val="00C5618D"/>
    <w:rsid w:val="00C573A7"/>
    <w:rsid w:val="00C57C83"/>
    <w:rsid w:val="00C6128E"/>
    <w:rsid w:val="00C612AB"/>
    <w:rsid w:val="00C614EC"/>
    <w:rsid w:val="00C628BF"/>
    <w:rsid w:val="00C628D1"/>
    <w:rsid w:val="00C62D15"/>
    <w:rsid w:val="00C634B5"/>
    <w:rsid w:val="00C644E2"/>
    <w:rsid w:val="00C64BD1"/>
    <w:rsid w:val="00C65159"/>
    <w:rsid w:val="00C65393"/>
    <w:rsid w:val="00C65C1C"/>
    <w:rsid w:val="00C6626B"/>
    <w:rsid w:val="00C66D94"/>
    <w:rsid w:val="00C6755B"/>
    <w:rsid w:val="00C6758B"/>
    <w:rsid w:val="00C678E2"/>
    <w:rsid w:val="00C7007B"/>
    <w:rsid w:val="00C70441"/>
    <w:rsid w:val="00C704E4"/>
    <w:rsid w:val="00C70AA7"/>
    <w:rsid w:val="00C71165"/>
    <w:rsid w:val="00C71E80"/>
    <w:rsid w:val="00C72351"/>
    <w:rsid w:val="00C7271D"/>
    <w:rsid w:val="00C727FA"/>
    <w:rsid w:val="00C72835"/>
    <w:rsid w:val="00C736D3"/>
    <w:rsid w:val="00C73E31"/>
    <w:rsid w:val="00C73E9D"/>
    <w:rsid w:val="00C74BC5"/>
    <w:rsid w:val="00C75047"/>
    <w:rsid w:val="00C753F5"/>
    <w:rsid w:val="00C75EEF"/>
    <w:rsid w:val="00C76239"/>
    <w:rsid w:val="00C763F9"/>
    <w:rsid w:val="00C76EE3"/>
    <w:rsid w:val="00C776B1"/>
    <w:rsid w:val="00C800AB"/>
    <w:rsid w:val="00C8024D"/>
    <w:rsid w:val="00C8030E"/>
    <w:rsid w:val="00C806D8"/>
    <w:rsid w:val="00C8096F"/>
    <w:rsid w:val="00C80EBF"/>
    <w:rsid w:val="00C816D3"/>
    <w:rsid w:val="00C82E6E"/>
    <w:rsid w:val="00C8309F"/>
    <w:rsid w:val="00C83676"/>
    <w:rsid w:val="00C83B8A"/>
    <w:rsid w:val="00C83C70"/>
    <w:rsid w:val="00C84CF1"/>
    <w:rsid w:val="00C85421"/>
    <w:rsid w:val="00C86167"/>
    <w:rsid w:val="00C8621D"/>
    <w:rsid w:val="00C86EEF"/>
    <w:rsid w:val="00C8719D"/>
    <w:rsid w:val="00C87A1E"/>
    <w:rsid w:val="00C90824"/>
    <w:rsid w:val="00C909ED"/>
    <w:rsid w:val="00C91D6F"/>
    <w:rsid w:val="00C921E2"/>
    <w:rsid w:val="00C92309"/>
    <w:rsid w:val="00C935F5"/>
    <w:rsid w:val="00C938B6"/>
    <w:rsid w:val="00C93DD8"/>
    <w:rsid w:val="00C940C9"/>
    <w:rsid w:val="00C9427C"/>
    <w:rsid w:val="00C94334"/>
    <w:rsid w:val="00C94736"/>
    <w:rsid w:val="00C949D2"/>
    <w:rsid w:val="00C952F7"/>
    <w:rsid w:val="00C9724A"/>
    <w:rsid w:val="00C97F9C"/>
    <w:rsid w:val="00CA029A"/>
    <w:rsid w:val="00CA0BE4"/>
    <w:rsid w:val="00CA1250"/>
    <w:rsid w:val="00CA12FE"/>
    <w:rsid w:val="00CA14A9"/>
    <w:rsid w:val="00CA1568"/>
    <w:rsid w:val="00CA18EF"/>
    <w:rsid w:val="00CA1981"/>
    <w:rsid w:val="00CA2A4C"/>
    <w:rsid w:val="00CA318F"/>
    <w:rsid w:val="00CA32E1"/>
    <w:rsid w:val="00CA33C8"/>
    <w:rsid w:val="00CA46FC"/>
    <w:rsid w:val="00CA4B6D"/>
    <w:rsid w:val="00CA68A9"/>
    <w:rsid w:val="00CA68FA"/>
    <w:rsid w:val="00CA77B2"/>
    <w:rsid w:val="00CA7A0F"/>
    <w:rsid w:val="00CB1341"/>
    <w:rsid w:val="00CB1F0A"/>
    <w:rsid w:val="00CB1FFA"/>
    <w:rsid w:val="00CB2B51"/>
    <w:rsid w:val="00CB38C5"/>
    <w:rsid w:val="00CB3B28"/>
    <w:rsid w:val="00CB457B"/>
    <w:rsid w:val="00CB46B0"/>
    <w:rsid w:val="00CB49D4"/>
    <w:rsid w:val="00CB5138"/>
    <w:rsid w:val="00CB645C"/>
    <w:rsid w:val="00CB65B9"/>
    <w:rsid w:val="00CB69D8"/>
    <w:rsid w:val="00CB7BD1"/>
    <w:rsid w:val="00CB7DD7"/>
    <w:rsid w:val="00CC242F"/>
    <w:rsid w:val="00CC2E8B"/>
    <w:rsid w:val="00CC3328"/>
    <w:rsid w:val="00CC36DB"/>
    <w:rsid w:val="00CC3C0B"/>
    <w:rsid w:val="00CC424F"/>
    <w:rsid w:val="00CC45D5"/>
    <w:rsid w:val="00CC45EC"/>
    <w:rsid w:val="00CC4B9D"/>
    <w:rsid w:val="00CC5048"/>
    <w:rsid w:val="00CC5A83"/>
    <w:rsid w:val="00CC5B1C"/>
    <w:rsid w:val="00CC5CE0"/>
    <w:rsid w:val="00CC6B9A"/>
    <w:rsid w:val="00CC6E70"/>
    <w:rsid w:val="00CC7C93"/>
    <w:rsid w:val="00CD06B0"/>
    <w:rsid w:val="00CD0920"/>
    <w:rsid w:val="00CD1D16"/>
    <w:rsid w:val="00CD1DFE"/>
    <w:rsid w:val="00CD1F1A"/>
    <w:rsid w:val="00CD28D3"/>
    <w:rsid w:val="00CD2BB6"/>
    <w:rsid w:val="00CD2DC9"/>
    <w:rsid w:val="00CD30A4"/>
    <w:rsid w:val="00CD321E"/>
    <w:rsid w:val="00CD33F3"/>
    <w:rsid w:val="00CD3CC5"/>
    <w:rsid w:val="00CD4627"/>
    <w:rsid w:val="00CD4B0B"/>
    <w:rsid w:val="00CD4C20"/>
    <w:rsid w:val="00CD4D73"/>
    <w:rsid w:val="00CD6592"/>
    <w:rsid w:val="00CD6841"/>
    <w:rsid w:val="00CD6A64"/>
    <w:rsid w:val="00CD6E8D"/>
    <w:rsid w:val="00CE08A5"/>
    <w:rsid w:val="00CE08E4"/>
    <w:rsid w:val="00CE0D99"/>
    <w:rsid w:val="00CE0DB1"/>
    <w:rsid w:val="00CE2D67"/>
    <w:rsid w:val="00CE31DF"/>
    <w:rsid w:val="00CE34B7"/>
    <w:rsid w:val="00CE34CD"/>
    <w:rsid w:val="00CE38B7"/>
    <w:rsid w:val="00CE48E0"/>
    <w:rsid w:val="00CE494A"/>
    <w:rsid w:val="00CE4F95"/>
    <w:rsid w:val="00CE4FD6"/>
    <w:rsid w:val="00CE585B"/>
    <w:rsid w:val="00CE6131"/>
    <w:rsid w:val="00CE66DE"/>
    <w:rsid w:val="00CE6B9B"/>
    <w:rsid w:val="00CE6D00"/>
    <w:rsid w:val="00CE7163"/>
    <w:rsid w:val="00CE7479"/>
    <w:rsid w:val="00CE76FE"/>
    <w:rsid w:val="00CF0AF4"/>
    <w:rsid w:val="00CF10DB"/>
    <w:rsid w:val="00CF148A"/>
    <w:rsid w:val="00CF1716"/>
    <w:rsid w:val="00CF183B"/>
    <w:rsid w:val="00CF1B24"/>
    <w:rsid w:val="00CF1FB9"/>
    <w:rsid w:val="00CF24E0"/>
    <w:rsid w:val="00CF2D89"/>
    <w:rsid w:val="00CF306C"/>
    <w:rsid w:val="00CF32B5"/>
    <w:rsid w:val="00CF3CC6"/>
    <w:rsid w:val="00CF3D66"/>
    <w:rsid w:val="00CF449A"/>
    <w:rsid w:val="00CF458C"/>
    <w:rsid w:val="00CF522B"/>
    <w:rsid w:val="00CF5272"/>
    <w:rsid w:val="00CF533B"/>
    <w:rsid w:val="00CF558D"/>
    <w:rsid w:val="00CF586E"/>
    <w:rsid w:val="00CF5BDE"/>
    <w:rsid w:val="00CF5E25"/>
    <w:rsid w:val="00CF62F3"/>
    <w:rsid w:val="00CF668E"/>
    <w:rsid w:val="00CF720E"/>
    <w:rsid w:val="00CF7241"/>
    <w:rsid w:val="00CF76A5"/>
    <w:rsid w:val="00D00454"/>
    <w:rsid w:val="00D00497"/>
    <w:rsid w:val="00D007AB"/>
    <w:rsid w:val="00D01892"/>
    <w:rsid w:val="00D01E8A"/>
    <w:rsid w:val="00D038C8"/>
    <w:rsid w:val="00D03B6A"/>
    <w:rsid w:val="00D03B8F"/>
    <w:rsid w:val="00D043C9"/>
    <w:rsid w:val="00D04459"/>
    <w:rsid w:val="00D0468A"/>
    <w:rsid w:val="00D048E4"/>
    <w:rsid w:val="00D0490C"/>
    <w:rsid w:val="00D04C6C"/>
    <w:rsid w:val="00D05422"/>
    <w:rsid w:val="00D059CE"/>
    <w:rsid w:val="00D05E94"/>
    <w:rsid w:val="00D060CB"/>
    <w:rsid w:val="00D0630C"/>
    <w:rsid w:val="00D0744E"/>
    <w:rsid w:val="00D07B3A"/>
    <w:rsid w:val="00D102DB"/>
    <w:rsid w:val="00D10FAD"/>
    <w:rsid w:val="00D11034"/>
    <w:rsid w:val="00D111BE"/>
    <w:rsid w:val="00D111DB"/>
    <w:rsid w:val="00D1352A"/>
    <w:rsid w:val="00D1368A"/>
    <w:rsid w:val="00D137BD"/>
    <w:rsid w:val="00D14AAE"/>
    <w:rsid w:val="00D15150"/>
    <w:rsid w:val="00D1528F"/>
    <w:rsid w:val="00D15668"/>
    <w:rsid w:val="00D16352"/>
    <w:rsid w:val="00D167C8"/>
    <w:rsid w:val="00D167EF"/>
    <w:rsid w:val="00D1684E"/>
    <w:rsid w:val="00D16852"/>
    <w:rsid w:val="00D172E8"/>
    <w:rsid w:val="00D208B9"/>
    <w:rsid w:val="00D20AC8"/>
    <w:rsid w:val="00D20F09"/>
    <w:rsid w:val="00D21544"/>
    <w:rsid w:val="00D218D4"/>
    <w:rsid w:val="00D21D6C"/>
    <w:rsid w:val="00D226C4"/>
    <w:rsid w:val="00D22AEE"/>
    <w:rsid w:val="00D22C72"/>
    <w:rsid w:val="00D2313C"/>
    <w:rsid w:val="00D2471C"/>
    <w:rsid w:val="00D24F31"/>
    <w:rsid w:val="00D24FCB"/>
    <w:rsid w:val="00D24FD9"/>
    <w:rsid w:val="00D252E3"/>
    <w:rsid w:val="00D260BF"/>
    <w:rsid w:val="00D2614B"/>
    <w:rsid w:val="00D26259"/>
    <w:rsid w:val="00D26546"/>
    <w:rsid w:val="00D2681C"/>
    <w:rsid w:val="00D26D46"/>
    <w:rsid w:val="00D2747D"/>
    <w:rsid w:val="00D30B98"/>
    <w:rsid w:val="00D311C0"/>
    <w:rsid w:val="00D31252"/>
    <w:rsid w:val="00D3130D"/>
    <w:rsid w:val="00D31AD1"/>
    <w:rsid w:val="00D31AFC"/>
    <w:rsid w:val="00D31C11"/>
    <w:rsid w:val="00D329AB"/>
    <w:rsid w:val="00D32D07"/>
    <w:rsid w:val="00D3370F"/>
    <w:rsid w:val="00D34258"/>
    <w:rsid w:val="00D34337"/>
    <w:rsid w:val="00D343AC"/>
    <w:rsid w:val="00D347B2"/>
    <w:rsid w:val="00D34B0B"/>
    <w:rsid w:val="00D3581E"/>
    <w:rsid w:val="00D35ABF"/>
    <w:rsid w:val="00D35E0F"/>
    <w:rsid w:val="00D3622A"/>
    <w:rsid w:val="00D36773"/>
    <w:rsid w:val="00D379C7"/>
    <w:rsid w:val="00D37B66"/>
    <w:rsid w:val="00D40403"/>
    <w:rsid w:val="00D4048C"/>
    <w:rsid w:val="00D411C1"/>
    <w:rsid w:val="00D412DA"/>
    <w:rsid w:val="00D4172A"/>
    <w:rsid w:val="00D41C8F"/>
    <w:rsid w:val="00D42369"/>
    <w:rsid w:val="00D4275A"/>
    <w:rsid w:val="00D42891"/>
    <w:rsid w:val="00D42C06"/>
    <w:rsid w:val="00D43D80"/>
    <w:rsid w:val="00D4421B"/>
    <w:rsid w:val="00D444CC"/>
    <w:rsid w:val="00D445E9"/>
    <w:rsid w:val="00D448F1"/>
    <w:rsid w:val="00D46367"/>
    <w:rsid w:val="00D46715"/>
    <w:rsid w:val="00D46D1A"/>
    <w:rsid w:val="00D477B2"/>
    <w:rsid w:val="00D479F3"/>
    <w:rsid w:val="00D47A45"/>
    <w:rsid w:val="00D47C70"/>
    <w:rsid w:val="00D47F50"/>
    <w:rsid w:val="00D47FC2"/>
    <w:rsid w:val="00D508A4"/>
    <w:rsid w:val="00D519A0"/>
    <w:rsid w:val="00D51F3F"/>
    <w:rsid w:val="00D52C35"/>
    <w:rsid w:val="00D53783"/>
    <w:rsid w:val="00D537E7"/>
    <w:rsid w:val="00D53A42"/>
    <w:rsid w:val="00D54F9E"/>
    <w:rsid w:val="00D552F1"/>
    <w:rsid w:val="00D55F70"/>
    <w:rsid w:val="00D566D7"/>
    <w:rsid w:val="00D60D41"/>
    <w:rsid w:val="00D60FE5"/>
    <w:rsid w:val="00D61260"/>
    <w:rsid w:val="00D625A6"/>
    <w:rsid w:val="00D62C15"/>
    <w:rsid w:val="00D633D9"/>
    <w:rsid w:val="00D63FCE"/>
    <w:rsid w:val="00D65000"/>
    <w:rsid w:val="00D650CB"/>
    <w:rsid w:val="00D6525E"/>
    <w:rsid w:val="00D65363"/>
    <w:rsid w:val="00D658A6"/>
    <w:rsid w:val="00D659F8"/>
    <w:rsid w:val="00D663F6"/>
    <w:rsid w:val="00D66BDC"/>
    <w:rsid w:val="00D66CB0"/>
    <w:rsid w:val="00D6703A"/>
    <w:rsid w:val="00D6708E"/>
    <w:rsid w:val="00D6779B"/>
    <w:rsid w:val="00D67ADB"/>
    <w:rsid w:val="00D70303"/>
    <w:rsid w:val="00D70ADE"/>
    <w:rsid w:val="00D71A85"/>
    <w:rsid w:val="00D71C6B"/>
    <w:rsid w:val="00D71FCB"/>
    <w:rsid w:val="00D72282"/>
    <w:rsid w:val="00D72480"/>
    <w:rsid w:val="00D7248C"/>
    <w:rsid w:val="00D72502"/>
    <w:rsid w:val="00D725F9"/>
    <w:rsid w:val="00D73A55"/>
    <w:rsid w:val="00D73CBC"/>
    <w:rsid w:val="00D73D08"/>
    <w:rsid w:val="00D742F4"/>
    <w:rsid w:val="00D75527"/>
    <w:rsid w:val="00D75B4C"/>
    <w:rsid w:val="00D75F21"/>
    <w:rsid w:val="00D76091"/>
    <w:rsid w:val="00D76AEC"/>
    <w:rsid w:val="00D76E9D"/>
    <w:rsid w:val="00D7720C"/>
    <w:rsid w:val="00D77393"/>
    <w:rsid w:val="00D77480"/>
    <w:rsid w:val="00D778DD"/>
    <w:rsid w:val="00D77C8F"/>
    <w:rsid w:val="00D77DD5"/>
    <w:rsid w:val="00D8017A"/>
    <w:rsid w:val="00D80382"/>
    <w:rsid w:val="00D805D9"/>
    <w:rsid w:val="00D80744"/>
    <w:rsid w:val="00D80C8B"/>
    <w:rsid w:val="00D81060"/>
    <w:rsid w:val="00D817CE"/>
    <w:rsid w:val="00D81A10"/>
    <w:rsid w:val="00D81ACC"/>
    <w:rsid w:val="00D81D06"/>
    <w:rsid w:val="00D81F45"/>
    <w:rsid w:val="00D82BA8"/>
    <w:rsid w:val="00D82D9A"/>
    <w:rsid w:val="00D83514"/>
    <w:rsid w:val="00D84AD2"/>
    <w:rsid w:val="00D84F28"/>
    <w:rsid w:val="00D85087"/>
    <w:rsid w:val="00D850D5"/>
    <w:rsid w:val="00D854EA"/>
    <w:rsid w:val="00D85F2A"/>
    <w:rsid w:val="00D8698B"/>
    <w:rsid w:val="00D87B8F"/>
    <w:rsid w:val="00D87D37"/>
    <w:rsid w:val="00D90685"/>
    <w:rsid w:val="00D90A34"/>
    <w:rsid w:val="00D90CCE"/>
    <w:rsid w:val="00D9164E"/>
    <w:rsid w:val="00D91659"/>
    <w:rsid w:val="00D92065"/>
    <w:rsid w:val="00D9404E"/>
    <w:rsid w:val="00D940E6"/>
    <w:rsid w:val="00D944C5"/>
    <w:rsid w:val="00D96A4A"/>
    <w:rsid w:val="00D96D0F"/>
    <w:rsid w:val="00D976D7"/>
    <w:rsid w:val="00D97FAD"/>
    <w:rsid w:val="00D97FAE"/>
    <w:rsid w:val="00DA0358"/>
    <w:rsid w:val="00DA03C9"/>
    <w:rsid w:val="00DA079D"/>
    <w:rsid w:val="00DA0857"/>
    <w:rsid w:val="00DA0F62"/>
    <w:rsid w:val="00DA1706"/>
    <w:rsid w:val="00DA193D"/>
    <w:rsid w:val="00DA1A00"/>
    <w:rsid w:val="00DA209B"/>
    <w:rsid w:val="00DA2219"/>
    <w:rsid w:val="00DA225B"/>
    <w:rsid w:val="00DA256A"/>
    <w:rsid w:val="00DA26A0"/>
    <w:rsid w:val="00DA2FFD"/>
    <w:rsid w:val="00DA319A"/>
    <w:rsid w:val="00DA343C"/>
    <w:rsid w:val="00DA3D91"/>
    <w:rsid w:val="00DA3F69"/>
    <w:rsid w:val="00DA41DC"/>
    <w:rsid w:val="00DA43D8"/>
    <w:rsid w:val="00DA5451"/>
    <w:rsid w:val="00DA63A2"/>
    <w:rsid w:val="00DA6FD7"/>
    <w:rsid w:val="00DA7AD1"/>
    <w:rsid w:val="00DA7C19"/>
    <w:rsid w:val="00DB0801"/>
    <w:rsid w:val="00DB1C60"/>
    <w:rsid w:val="00DB1F3A"/>
    <w:rsid w:val="00DB245B"/>
    <w:rsid w:val="00DB3415"/>
    <w:rsid w:val="00DB347E"/>
    <w:rsid w:val="00DB37A8"/>
    <w:rsid w:val="00DB3CDB"/>
    <w:rsid w:val="00DB4184"/>
    <w:rsid w:val="00DB433E"/>
    <w:rsid w:val="00DB465A"/>
    <w:rsid w:val="00DB4C49"/>
    <w:rsid w:val="00DB4DF8"/>
    <w:rsid w:val="00DB5ED7"/>
    <w:rsid w:val="00DB69AB"/>
    <w:rsid w:val="00DB70FE"/>
    <w:rsid w:val="00DC045F"/>
    <w:rsid w:val="00DC0ADF"/>
    <w:rsid w:val="00DC0C72"/>
    <w:rsid w:val="00DC0F6D"/>
    <w:rsid w:val="00DC10F0"/>
    <w:rsid w:val="00DC1607"/>
    <w:rsid w:val="00DC182C"/>
    <w:rsid w:val="00DC1C29"/>
    <w:rsid w:val="00DC1FF4"/>
    <w:rsid w:val="00DC283F"/>
    <w:rsid w:val="00DC29C5"/>
    <w:rsid w:val="00DC2C9B"/>
    <w:rsid w:val="00DC37E6"/>
    <w:rsid w:val="00DC3A65"/>
    <w:rsid w:val="00DC3DF6"/>
    <w:rsid w:val="00DC3F89"/>
    <w:rsid w:val="00DC3F98"/>
    <w:rsid w:val="00DC3FA7"/>
    <w:rsid w:val="00DC4148"/>
    <w:rsid w:val="00DC42A0"/>
    <w:rsid w:val="00DC52A6"/>
    <w:rsid w:val="00DC58CA"/>
    <w:rsid w:val="00DC5AFC"/>
    <w:rsid w:val="00DC5E39"/>
    <w:rsid w:val="00DC5F3A"/>
    <w:rsid w:val="00DC6748"/>
    <w:rsid w:val="00DC7069"/>
    <w:rsid w:val="00DC714B"/>
    <w:rsid w:val="00DC73B5"/>
    <w:rsid w:val="00DC74C3"/>
    <w:rsid w:val="00DD04CD"/>
    <w:rsid w:val="00DD05D2"/>
    <w:rsid w:val="00DD0D9C"/>
    <w:rsid w:val="00DD15F6"/>
    <w:rsid w:val="00DD254B"/>
    <w:rsid w:val="00DD25AB"/>
    <w:rsid w:val="00DD25C2"/>
    <w:rsid w:val="00DD2780"/>
    <w:rsid w:val="00DD32BD"/>
    <w:rsid w:val="00DD337C"/>
    <w:rsid w:val="00DD37BF"/>
    <w:rsid w:val="00DD3B34"/>
    <w:rsid w:val="00DD3DB8"/>
    <w:rsid w:val="00DD3F53"/>
    <w:rsid w:val="00DD3FDD"/>
    <w:rsid w:val="00DD4053"/>
    <w:rsid w:val="00DD4E2C"/>
    <w:rsid w:val="00DD509D"/>
    <w:rsid w:val="00DD5121"/>
    <w:rsid w:val="00DD5135"/>
    <w:rsid w:val="00DD53E2"/>
    <w:rsid w:val="00DD5ADB"/>
    <w:rsid w:val="00DD5DDA"/>
    <w:rsid w:val="00DD5E3E"/>
    <w:rsid w:val="00DD5EA3"/>
    <w:rsid w:val="00DD5EAA"/>
    <w:rsid w:val="00DD6D69"/>
    <w:rsid w:val="00DD72FF"/>
    <w:rsid w:val="00DD7BC8"/>
    <w:rsid w:val="00DD7EFA"/>
    <w:rsid w:val="00DE02AE"/>
    <w:rsid w:val="00DE033F"/>
    <w:rsid w:val="00DE040D"/>
    <w:rsid w:val="00DE0EBE"/>
    <w:rsid w:val="00DE1155"/>
    <w:rsid w:val="00DE12EF"/>
    <w:rsid w:val="00DE15BA"/>
    <w:rsid w:val="00DE188E"/>
    <w:rsid w:val="00DE320B"/>
    <w:rsid w:val="00DE3FA7"/>
    <w:rsid w:val="00DE4C4B"/>
    <w:rsid w:val="00DE4F6D"/>
    <w:rsid w:val="00DE5146"/>
    <w:rsid w:val="00DE6431"/>
    <w:rsid w:val="00DE670A"/>
    <w:rsid w:val="00DE7884"/>
    <w:rsid w:val="00DE7F4A"/>
    <w:rsid w:val="00DF0153"/>
    <w:rsid w:val="00DF1B91"/>
    <w:rsid w:val="00DF25B4"/>
    <w:rsid w:val="00DF2AD5"/>
    <w:rsid w:val="00DF2C77"/>
    <w:rsid w:val="00DF2E00"/>
    <w:rsid w:val="00DF3D9B"/>
    <w:rsid w:val="00DF40A7"/>
    <w:rsid w:val="00DF4199"/>
    <w:rsid w:val="00DF46CF"/>
    <w:rsid w:val="00DF4994"/>
    <w:rsid w:val="00DF4BD8"/>
    <w:rsid w:val="00DF507F"/>
    <w:rsid w:val="00DF54F7"/>
    <w:rsid w:val="00DF588F"/>
    <w:rsid w:val="00DF68DC"/>
    <w:rsid w:val="00DF6A87"/>
    <w:rsid w:val="00DF6D82"/>
    <w:rsid w:val="00DF6F77"/>
    <w:rsid w:val="00DF71D0"/>
    <w:rsid w:val="00DF7C1E"/>
    <w:rsid w:val="00DF7C42"/>
    <w:rsid w:val="00DF7D50"/>
    <w:rsid w:val="00DF7DBB"/>
    <w:rsid w:val="00E01658"/>
    <w:rsid w:val="00E01784"/>
    <w:rsid w:val="00E01B1D"/>
    <w:rsid w:val="00E0267A"/>
    <w:rsid w:val="00E03443"/>
    <w:rsid w:val="00E03C6A"/>
    <w:rsid w:val="00E04628"/>
    <w:rsid w:val="00E04807"/>
    <w:rsid w:val="00E048C8"/>
    <w:rsid w:val="00E04FF6"/>
    <w:rsid w:val="00E057A1"/>
    <w:rsid w:val="00E05C36"/>
    <w:rsid w:val="00E07116"/>
    <w:rsid w:val="00E073AA"/>
    <w:rsid w:val="00E07506"/>
    <w:rsid w:val="00E0765A"/>
    <w:rsid w:val="00E0779F"/>
    <w:rsid w:val="00E07AD6"/>
    <w:rsid w:val="00E100F4"/>
    <w:rsid w:val="00E10473"/>
    <w:rsid w:val="00E109C1"/>
    <w:rsid w:val="00E11606"/>
    <w:rsid w:val="00E11D0C"/>
    <w:rsid w:val="00E12361"/>
    <w:rsid w:val="00E125F9"/>
    <w:rsid w:val="00E127B0"/>
    <w:rsid w:val="00E12888"/>
    <w:rsid w:val="00E12B6A"/>
    <w:rsid w:val="00E12C26"/>
    <w:rsid w:val="00E12D7C"/>
    <w:rsid w:val="00E13882"/>
    <w:rsid w:val="00E13A04"/>
    <w:rsid w:val="00E13D93"/>
    <w:rsid w:val="00E13FEC"/>
    <w:rsid w:val="00E144D7"/>
    <w:rsid w:val="00E14679"/>
    <w:rsid w:val="00E1500B"/>
    <w:rsid w:val="00E15638"/>
    <w:rsid w:val="00E15910"/>
    <w:rsid w:val="00E15B91"/>
    <w:rsid w:val="00E15E17"/>
    <w:rsid w:val="00E15F4D"/>
    <w:rsid w:val="00E15FA1"/>
    <w:rsid w:val="00E16A19"/>
    <w:rsid w:val="00E16B92"/>
    <w:rsid w:val="00E16F0B"/>
    <w:rsid w:val="00E1700D"/>
    <w:rsid w:val="00E17703"/>
    <w:rsid w:val="00E17DFF"/>
    <w:rsid w:val="00E205C5"/>
    <w:rsid w:val="00E2088F"/>
    <w:rsid w:val="00E20CDB"/>
    <w:rsid w:val="00E20D28"/>
    <w:rsid w:val="00E20F03"/>
    <w:rsid w:val="00E20F69"/>
    <w:rsid w:val="00E21530"/>
    <w:rsid w:val="00E216DE"/>
    <w:rsid w:val="00E21C09"/>
    <w:rsid w:val="00E21DD5"/>
    <w:rsid w:val="00E22023"/>
    <w:rsid w:val="00E22217"/>
    <w:rsid w:val="00E22404"/>
    <w:rsid w:val="00E225CB"/>
    <w:rsid w:val="00E22D7E"/>
    <w:rsid w:val="00E22EC5"/>
    <w:rsid w:val="00E22EE6"/>
    <w:rsid w:val="00E2314B"/>
    <w:rsid w:val="00E2340D"/>
    <w:rsid w:val="00E257FB"/>
    <w:rsid w:val="00E25BDB"/>
    <w:rsid w:val="00E2632D"/>
    <w:rsid w:val="00E265C0"/>
    <w:rsid w:val="00E26E20"/>
    <w:rsid w:val="00E27068"/>
    <w:rsid w:val="00E27268"/>
    <w:rsid w:val="00E27610"/>
    <w:rsid w:val="00E27837"/>
    <w:rsid w:val="00E3024F"/>
    <w:rsid w:val="00E30DE6"/>
    <w:rsid w:val="00E3156F"/>
    <w:rsid w:val="00E316F6"/>
    <w:rsid w:val="00E317E6"/>
    <w:rsid w:val="00E3182A"/>
    <w:rsid w:val="00E31BC6"/>
    <w:rsid w:val="00E32546"/>
    <w:rsid w:val="00E32A5D"/>
    <w:rsid w:val="00E32BF4"/>
    <w:rsid w:val="00E32CF5"/>
    <w:rsid w:val="00E32FC2"/>
    <w:rsid w:val="00E33521"/>
    <w:rsid w:val="00E33E33"/>
    <w:rsid w:val="00E33F24"/>
    <w:rsid w:val="00E34BC4"/>
    <w:rsid w:val="00E34D1F"/>
    <w:rsid w:val="00E35958"/>
    <w:rsid w:val="00E35C59"/>
    <w:rsid w:val="00E361CC"/>
    <w:rsid w:val="00E3620A"/>
    <w:rsid w:val="00E36C6B"/>
    <w:rsid w:val="00E37585"/>
    <w:rsid w:val="00E37C8B"/>
    <w:rsid w:val="00E37F9A"/>
    <w:rsid w:val="00E401E2"/>
    <w:rsid w:val="00E4035A"/>
    <w:rsid w:val="00E41A06"/>
    <w:rsid w:val="00E41E00"/>
    <w:rsid w:val="00E41FDF"/>
    <w:rsid w:val="00E4260E"/>
    <w:rsid w:val="00E4290A"/>
    <w:rsid w:val="00E433EB"/>
    <w:rsid w:val="00E442A2"/>
    <w:rsid w:val="00E44A41"/>
    <w:rsid w:val="00E44AE6"/>
    <w:rsid w:val="00E452CA"/>
    <w:rsid w:val="00E452E5"/>
    <w:rsid w:val="00E45A15"/>
    <w:rsid w:val="00E45BB3"/>
    <w:rsid w:val="00E45BF7"/>
    <w:rsid w:val="00E45FFC"/>
    <w:rsid w:val="00E46094"/>
    <w:rsid w:val="00E477B6"/>
    <w:rsid w:val="00E47C11"/>
    <w:rsid w:val="00E50770"/>
    <w:rsid w:val="00E50E49"/>
    <w:rsid w:val="00E51B5B"/>
    <w:rsid w:val="00E51ED1"/>
    <w:rsid w:val="00E52489"/>
    <w:rsid w:val="00E526EB"/>
    <w:rsid w:val="00E5294F"/>
    <w:rsid w:val="00E530B1"/>
    <w:rsid w:val="00E53116"/>
    <w:rsid w:val="00E5398E"/>
    <w:rsid w:val="00E54398"/>
    <w:rsid w:val="00E54A64"/>
    <w:rsid w:val="00E55590"/>
    <w:rsid w:val="00E560C4"/>
    <w:rsid w:val="00E56562"/>
    <w:rsid w:val="00E57434"/>
    <w:rsid w:val="00E57483"/>
    <w:rsid w:val="00E57484"/>
    <w:rsid w:val="00E5786C"/>
    <w:rsid w:val="00E57C8C"/>
    <w:rsid w:val="00E57E5A"/>
    <w:rsid w:val="00E606E5"/>
    <w:rsid w:val="00E607EA"/>
    <w:rsid w:val="00E61121"/>
    <w:rsid w:val="00E61CDB"/>
    <w:rsid w:val="00E622B3"/>
    <w:rsid w:val="00E624F0"/>
    <w:rsid w:val="00E62A2A"/>
    <w:rsid w:val="00E64078"/>
    <w:rsid w:val="00E64A13"/>
    <w:rsid w:val="00E64E0C"/>
    <w:rsid w:val="00E65746"/>
    <w:rsid w:val="00E66350"/>
    <w:rsid w:val="00E667C4"/>
    <w:rsid w:val="00E668FA"/>
    <w:rsid w:val="00E677A6"/>
    <w:rsid w:val="00E678C9"/>
    <w:rsid w:val="00E70B6F"/>
    <w:rsid w:val="00E70FB5"/>
    <w:rsid w:val="00E715D2"/>
    <w:rsid w:val="00E7167C"/>
    <w:rsid w:val="00E718A2"/>
    <w:rsid w:val="00E719A7"/>
    <w:rsid w:val="00E71EE5"/>
    <w:rsid w:val="00E723E0"/>
    <w:rsid w:val="00E726D3"/>
    <w:rsid w:val="00E72DC5"/>
    <w:rsid w:val="00E734F5"/>
    <w:rsid w:val="00E74123"/>
    <w:rsid w:val="00E74595"/>
    <w:rsid w:val="00E74BA8"/>
    <w:rsid w:val="00E75015"/>
    <w:rsid w:val="00E750FD"/>
    <w:rsid w:val="00E75139"/>
    <w:rsid w:val="00E75727"/>
    <w:rsid w:val="00E75738"/>
    <w:rsid w:val="00E757C0"/>
    <w:rsid w:val="00E76056"/>
    <w:rsid w:val="00E77423"/>
    <w:rsid w:val="00E80426"/>
    <w:rsid w:val="00E80499"/>
    <w:rsid w:val="00E80954"/>
    <w:rsid w:val="00E81226"/>
    <w:rsid w:val="00E814A1"/>
    <w:rsid w:val="00E82790"/>
    <w:rsid w:val="00E8378B"/>
    <w:rsid w:val="00E83EEA"/>
    <w:rsid w:val="00E84568"/>
    <w:rsid w:val="00E84971"/>
    <w:rsid w:val="00E84FF0"/>
    <w:rsid w:val="00E850C1"/>
    <w:rsid w:val="00E851C4"/>
    <w:rsid w:val="00E85B71"/>
    <w:rsid w:val="00E874B2"/>
    <w:rsid w:val="00E90029"/>
    <w:rsid w:val="00E9018E"/>
    <w:rsid w:val="00E9069D"/>
    <w:rsid w:val="00E9070D"/>
    <w:rsid w:val="00E9096D"/>
    <w:rsid w:val="00E90DCA"/>
    <w:rsid w:val="00E9161D"/>
    <w:rsid w:val="00E92C16"/>
    <w:rsid w:val="00E941BA"/>
    <w:rsid w:val="00E94D08"/>
    <w:rsid w:val="00E94FCC"/>
    <w:rsid w:val="00E96CE4"/>
    <w:rsid w:val="00E970B6"/>
    <w:rsid w:val="00E97444"/>
    <w:rsid w:val="00E97A55"/>
    <w:rsid w:val="00E97F83"/>
    <w:rsid w:val="00E97FD0"/>
    <w:rsid w:val="00EA091E"/>
    <w:rsid w:val="00EA0ACB"/>
    <w:rsid w:val="00EA15AC"/>
    <w:rsid w:val="00EA1750"/>
    <w:rsid w:val="00EA19EB"/>
    <w:rsid w:val="00EA3648"/>
    <w:rsid w:val="00EA3856"/>
    <w:rsid w:val="00EA3CAB"/>
    <w:rsid w:val="00EA3EB8"/>
    <w:rsid w:val="00EA433F"/>
    <w:rsid w:val="00EA4ABB"/>
    <w:rsid w:val="00EA4B1C"/>
    <w:rsid w:val="00EA4BA1"/>
    <w:rsid w:val="00EA4BD5"/>
    <w:rsid w:val="00EA5060"/>
    <w:rsid w:val="00EA5A74"/>
    <w:rsid w:val="00EA5DB1"/>
    <w:rsid w:val="00EA5DCD"/>
    <w:rsid w:val="00EA5EE5"/>
    <w:rsid w:val="00EA60E6"/>
    <w:rsid w:val="00EA6537"/>
    <w:rsid w:val="00EA67EB"/>
    <w:rsid w:val="00EA6AB6"/>
    <w:rsid w:val="00EA6CF9"/>
    <w:rsid w:val="00EA7964"/>
    <w:rsid w:val="00EA7BB9"/>
    <w:rsid w:val="00EB04DF"/>
    <w:rsid w:val="00EB0840"/>
    <w:rsid w:val="00EB0CE8"/>
    <w:rsid w:val="00EB1709"/>
    <w:rsid w:val="00EB1F42"/>
    <w:rsid w:val="00EB2971"/>
    <w:rsid w:val="00EB2AF8"/>
    <w:rsid w:val="00EB336A"/>
    <w:rsid w:val="00EB39FD"/>
    <w:rsid w:val="00EB3A6F"/>
    <w:rsid w:val="00EB3B0E"/>
    <w:rsid w:val="00EB3D87"/>
    <w:rsid w:val="00EB3ECE"/>
    <w:rsid w:val="00EB4155"/>
    <w:rsid w:val="00EB4184"/>
    <w:rsid w:val="00EB432D"/>
    <w:rsid w:val="00EB4481"/>
    <w:rsid w:val="00EB4949"/>
    <w:rsid w:val="00EB4DEB"/>
    <w:rsid w:val="00EB5356"/>
    <w:rsid w:val="00EB5715"/>
    <w:rsid w:val="00EB5EDA"/>
    <w:rsid w:val="00EB624D"/>
    <w:rsid w:val="00EB680D"/>
    <w:rsid w:val="00EB734C"/>
    <w:rsid w:val="00EB7AFA"/>
    <w:rsid w:val="00EB7B01"/>
    <w:rsid w:val="00EB7F3A"/>
    <w:rsid w:val="00EC02D9"/>
    <w:rsid w:val="00EC072B"/>
    <w:rsid w:val="00EC0B8B"/>
    <w:rsid w:val="00EC0D79"/>
    <w:rsid w:val="00EC1B3E"/>
    <w:rsid w:val="00EC36ED"/>
    <w:rsid w:val="00EC422D"/>
    <w:rsid w:val="00EC460D"/>
    <w:rsid w:val="00EC52DF"/>
    <w:rsid w:val="00EC5429"/>
    <w:rsid w:val="00EC5476"/>
    <w:rsid w:val="00EC5D65"/>
    <w:rsid w:val="00EC5F7F"/>
    <w:rsid w:val="00EC6441"/>
    <w:rsid w:val="00EC6527"/>
    <w:rsid w:val="00EC69E5"/>
    <w:rsid w:val="00EC6A55"/>
    <w:rsid w:val="00EC6D32"/>
    <w:rsid w:val="00EC719E"/>
    <w:rsid w:val="00EC75FC"/>
    <w:rsid w:val="00EC7EFE"/>
    <w:rsid w:val="00ED00ED"/>
    <w:rsid w:val="00ED0C2D"/>
    <w:rsid w:val="00ED0C38"/>
    <w:rsid w:val="00ED0EB1"/>
    <w:rsid w:val="00ED120F"/>
    <w:rsid w:val="00ED1731"/>
    <w:rsid w:val="00ED1C89"/>
    <w:rsid w:val="00ED1CF2"/>
    <w:rsid w:val="00ED2128"/>
    <w:rsid w:val="00ED21E1"/>
    <w:rsid w:val="00ED2224"/>
    <w:rsid w:val="00ED2D6E"/>
    <w:rsid w:val="00ED2E18"/>
    <w:rsid w:val="00ED340E"/>
    <w:rsid w:val="00ED42D3"/>
    <w:rsid w:val="00ED442A"/>
    <w:rsid w:val="00ED442E"/>
    <w:rsid w:val="00ED4774"/>
    <w:rsid w:val="00ED47AB"/>
    <w:rsid w:val="00ED4E59"/>
    <w:rsid w:val="00ED539C"/>
    <w:rsid w:val="00ED5B69"/>
    <w:rsid w:val="00ED5FFC"/>
    <w:rsid w:val="00ED6527"/>
    <w:rsid w:val="00ED7128"/>
    <w:rsid w:val="00ED72CC"/>
    <w:rsid w:val="00ED75B5"/>
    <w:rsid w:val="00ED764C"/>
    <w:rsid w:val="00EE059E"/>
    <w:rsid w:val="00EE0BBE"/>
    <w:rsid w:val="00EE0FCE"/>
    <w:rsid w:val="00EE1424"/>
    <w:rsid w:val="00EE14A3"/>
    <w:rsid w:val="00EE1695"/>
    <w:rsid w:val="00EE1FF2"/>
    <w:rsid w:val="00EE20BD"/>
    <w:rsid w:val="00EE2301"/>
    <w:rsid w:val="00EE3D39"/>
    <w:rsid w:val="00EE432E"/>
    <w:rsid w:val="00EE4848"/>
    <w:rsid w:val="00EE4952"/>
    <w:rsid w:val="00EE4BB1"/>
    <w:rsid w:val="00EE4F21"/>
    <w:rsid w:val="00EE5D2A"/>
    <w:rsid w:val="00EE669E"/>
    <w:rsid w:val="00EE679F"/>
    <w:rsid w:val="00EE7009"/>
    <w:rsid w:val="00EE7803"/>
    <w:rsid w:val="00EE7AD2"/>
    <w:rsid w:val="00EF0005"/>
    <w:rsid w:val="00EF0584"/>
    <w:rsid w:val="00EF0C6B"/>
    <w:rsid w:val="00EF0E6F"/>
    <w:rsid w:val="00EF13B5"/>
    <w:rsid w:val="00EF15FD"/>
    <w:rsid w:val="00EF2A4C"/>
    <w:rsid w:val="00EF3345"/>
    <w:rsid w:val="00EF3641"/>
    <w:rsid w:val="00EF4C45"/>
    <w:rsid w:val="00EF4E9A"/>
    <w:rsid w:val="00EF5012"/>
    <w:rsid w:val="00EF56E3"/>
    <w:rsid w:val="00EF5BAD"/>
    <w:rsid w:val="00EF7F11"/>
    <w:rsid w:val="00EF7F50"/>
    <w:rsid w:val="00F00B85"/>
    <w:rsid w:val="00F00D94"/>
    <w:rsid w:val="00F0248D"/>
    <w:rsid w:val="00F025C8"/>
    <w:rsid w:val="00F02E22"/>
    <w:rsid w:val="00F03A94"/>
    <w:rsid w:val="00F03B61"/>
    <w:rsid w:val="00F045E2"/>
    <w:rsid w:val="00F046CB"/>
    <w:rsid w:val="00F04C54"/>
    <w:rsid w:val="00F04F18"/>
    <w:rsid w:val="00F0567D"/>
    <w:rsid w:val="00F05CFF"/>
    <w:rsid w:val="00F05D6D"/>
    <w:rsid w:val="00F06350"/>
    <w:rsid w:val="00F063F4"/>
    <w:rsid w:val="00F06A2E"/>
    <w:rsid w:val="00F06E6D"/>
    <w:rsid w:val="00F07516"/>
    <w:rsid w:val="00F07DB2"/>
    <w:rsid w:val="00F104CF"/>
    <w:rsid w:val="00F10517"/>
    <w:rsid w:val="00F10F8F"/>
    <w:rsid w:val="00F1121C"/>
    <w:rsid w:val="00F11BA8"/>
    <w:rsid w:val="00F11CCC"/>
    <w:rsid w:val="00F11CF2"/>
    <w:rsid w:val="00F12677"/>
    <w:rsid w:val="00F12E5F"/>
    <w:rsid w:val="00F1382E"/>
    <w:rsid w:val="00F14A36"/>
    <w:rsid w:val="00F14EC9"/>
    <w:rsid w:val="00F152E7"/>
    <w:rsid w:val="00F15BAB"/>
    <w:rsid w:val="00F15FBF"/>
    <w:rsid w:val="00F16E11"/>
    <w:rsid w:val="00F17212"/>
    <w:rsid w:val="00F2004B"/>
    <w:rsid w:val="00F20227"/>
    <w:rsid w:val="00F20CA6"/>
    <w:rsid w:val="00F21727"/>
    <w:rsid w:val="00F224EA"/>
    <w:rsid w:val="00F23121"/>
    <w:rsid w:val="00F2348A"/>
    <w:rsid w:val="00F238F2"/>
    <w:rsid w:val="00F2528F"/>
    <w:rsid w:val="00F2566C"/>
    <w:rsid w:val="00F25B54"/>
    <w:rsid w:val="00F25B63"/>
    <w:rsid w:val="00F25C06"/>
    <w:rsid w:val="00F269FC"/>
    <w:rsid w:val="00F270D8"/>
    <w:rsid w:val="00F27197"/>
    <w:rsid w:val="00F274FE"/>
    <w:rsid w:val="00F27D51"/>
    <w:rsid w:val="00F27E8A"/>
    <w:rsid w:val="00F27EAE"/>
    <w:rsid w:val="00F302C9"/>
    <w:rsid w:val="00F32331"/>
    <w:rsid w:val="00F32C19"/>
    <w:rsid w:val="00F330C5"/>
    <w:rsid w:val="00F334FB"/>
    <w:rsid w:val="00F335BE"/>
    <w:rsid w:val="00F343FA"/>
    <w:rsid w:val="00F34855"/>
    <w:rsid w:val="00F35BD5"/>
    <w:rsid w:val="00F35CAC"/>
    <w:rsid w:val="00F36417"/>
    <w:rsid w:val="00F36A0C"/>
    <w:rsid w:val="00F36DA5"/>
    <w:rsid w:val="00F36EAE"/>
    <w:rsid w:val="00F404EC"/>
    <w:rsid w:val="00F406DF"/>
    <w:rsid w:val="00F40E6B"/>
    <w:rsid w:val="00F41833"/>
    <w:rsid w:val="00F41C66"/>
    <w:rsid w:val="00F41F7E"/>
    <w:rsid w:val="00F426DB"/>
    <w:rsid w:val="00F427D5"/>
    <w:rsid w:val="00F433A8"/>
    <w:rsid w:val="00F434E3"/>
    <w:rsid w:val="00F43C7F"/>
    <w:rsid w:val="00F44726"/>
    <w:rsid w:val="00F451B1"/>
    <w:rsid w:val="00F4585D"/>
    <w:rsid w:val="00F45A48"/>
    <w:rsid w:val="00F4601A"/>
    <w:rsid w:val="00F466AF"/>
    <w:rsid w:val="00F46770"/>
    <w:rsid w:val="00F467B6"/>
    <w:rsid w:val="00F4701D"/>
    <w:rsid w:val="00F47E4B"/>
    <w:rsid w:val="00F47F4A"/>
    <w:rsid w:val="00F47FC6"/>
    <w:rsid w:val="00F5006D"/>
    <w:rsid w:val="00F50192"/>
    <w:rsid w:val="00F507EE"/>
    <w:rsid w:val="00F510CB"/>
    <w:rsid w:val="00F51D5E"/>
    <w:rsid w:val="00F51FF5"/>
    <w:rsid w:val="00F52358"/>
    <w:rsid w:val="00F52B94"/>
    <w:rsid w:val="00F531B3"/>
    <w:rsid w:val="00F53609"/>
    <w:rsid w:val="00F53C61"/>
    <w:rsid w:val="00F53DDF"/>
    <w:rsid w:val="00F5412B"/>
    <w:rsid w:val="00F5437B"/>
    <w:rsid w:val="00F55455"/>
    <w:rsid w:val="00F5566F"/>
    <w:rsid w:val="00F55721"/>
    <w:rsid w:val="00F55926"/>
    <w:rsid w:val="00F55D1F"/>
    <w:rsid w:val="00F55FA3"/>
    <w:rsid w:val="00F565FC"/>
    <w:rsid w:val="00F5725E"/>
    <w:rsid w:val="00F57261"/>
    <w:rsid w:val="00F57B6A"/>
    <w:rsid w:val="00F61955"/>
    <w:rsid w:val="00F61A1E"/>
    <w:rsid w:val="00F6214C"/>
    <w:rsid w:val="00F625B1"/>
    <w:rsid w:val="00F626B7"/>
    <w:rsid w:val="00F62DFC"/>
    <w:rsid w:val="00F644C4"/>
    <w:rsid w:val="00F65790"/>
    <w:rsid w:val="00F659C7"/>
    <w:rsid w:val="00F65E27"/>
    <w:rsid w:val="00F66032"/>
    <w:rsid w:val="00F6647C"/>
    <w:rsid w:val="00F66676"/>
    <w:rsid w:val="00F66EF8"/>
    <w:rsid w:val="00F6719A"/>
    <w:rsid w:val="00F673CF"/>
    <w:rsid w:val="00F676FE"/>
    <w:rsid w:val="00F67748"/>
    <w:rsid w:val="00F706F3"/>
    <w:rsid w:val="00F70AA2"/>
    <w:rsid w:val="00F7188A"/>
    <w:rsid w:val="00F72EFC"/>
    <w:rsid w:val="00F737D6"/>
    <w:rsid w:val="00F748F2"/>
    <w:rsid w:val="00F74A04"/>
    <w:rsid w:val="00F74EC8"/>
    <w:rsid w:val="00F75D51"/>
    <w:rsid w:val="00F773F5"/>
    <w:rsid w:val="00F8108B"/>
    <w:rsid w:val="00F810A6"/>
    <w:rsid w:val="00F8242F"/>
    <w:rsid w:val="00F82440"/>
    <w:rsid w:val="00F82506"/>
    <w:rsid w:val="00F8255B"/>
    <w:rsid w:val="00F8309E"/>
    <w:rsid w:val="00F83407"/>
    <w:rsid w:val="00F8380E"/>
    <w:rsid w:val="00F84B9B"/>
    <w:rsid w:val="00F8526F"/>
    <w:rsid w:val="00F8593E"/>
    <w:rsid w:val="00F86908"/>
    <w:rsid w:val="00F87AF8"/>
    <w:rsid w:val="00F90805"/>
    <w:rsid w:val="00F90CE0"/>
    <w:rsid w:val="00F90D12"/>
    <w:rsid w:val="00F92568"/>
    <w:rsid w:val="00F92C67"/>
    <w:rsid w:val="00F92DD4"/>
    <w:rsid w:val="00F92E69"/>
    <w:rsid w:val="00F931E6"/>
    <w:rsid w:val="00F933DC"/>
    <w:rsid w:val="00F9374E"/>
    <w:rsid w:val="00F93B4F"/>
    <w:rsid w:val="00F9408B"/>
    <w:rsid w:val="00F94B24"/>
    <w:rsid w:val="00F9688A"/>
    <w:rsid w:val="00F969EF"/>
    <w:rsid w:val="00F96AF0"/>
    <w:rsid w:val="00F96B79"/>
    <w:rsid w:val="00F96FA3"/>
    <w:rsid w:val="00F976B2"/>
    <w:rsid w:val="00F97AEE"/>
    <w:rsid w:val="00F97B79"/>
    <w:rsid w:val="00F97F40"/>
    <w:rsid w:val="00FA156F"/>
    <w:rsid w:val="00FA1589"/>
    <w:rsid w:val="00FA2395"/>
    <w:rsid w:val="00FA24D4"/>
    <w:rsid w:val="00FA26C2"/>
    <w:rsid w:val="00FA3D93"/>
    <w:rsid w:val="00FA42BB"/>
    <w:rsid w:val="00FA5473"/>
    <w:rsid w:val="00FA5843"/>
    <w:rsid w:val="00FA5AA7"/>
    <w:rsid w:val="00FA617B"/>
    <w:rsid w:val="00FA639E"/>
    <w:rsid w:val="00FA6648"/>
    <w:rsid w:val="00FA6F2C"/>
    <w:rsid w:val="00FA714E"/>
    <w:rsid w:val="00FA715A"/>
    <w:rsid w:val="00FA78A7"/>
    <w:rsid w:val="00FA79BE"/>
    <w:rsid w:val="00FB0018"/>
    <w:rsid w:val="00FB0ABF"/>
    <w:rsid w:val="00FB0D73"/>
    <w:rsid w:val="00FB0D80"/>
    <w:rsid w:val="00FB1D18"/>
    <w:rsid w:val="00FB2293"/>
    <w:rsid w:val="00FB320F"/>
    <w:rsid w:val="00FB32AE"/>
    <w:rsid w:val="00FB34A1"/>
    <w:rsid w:val="00FB3766"/>
    <w:rsid w:val="00FB4671"/>
    <w:rsid w:val="00FB4A25"/>
    <w:rsid w:val="00FB4C89"/>
    <w:rsid w:val="00FB6947"/>
    <w:rsid w:val="00FB6EBE"/>
    <w:rsid w:val="00FB7083"/>
    <w:rsid w:val="00FB7188"/>
    <w:rsid w:val="00FC009A"/>
    <w:rsid w:val="00FC00C1"/>
    <w:rsid w:val="00FC053F"/>
    <w:rsid w:val="00FC0E00"/>
    <w:rsid w:val="00FC0F86"/>
    <w:rsid w:val="00FC1725"/>
    <w:rsid w:val="00FC1A7B"/>
    <w:rsid w:val="00FC2853"/>
    <w:rsid w:val="00FC2D21"/>
    <w:rsid w:val="00FC31BD"/>
    <w:rsid w:val="00FC3230"/>
    <w:rsid w:val="00FC343B"/>
    <w:rsid w:val="00FC37BB"/>
    <w:rsid w:val="00FC43B4"/>
    <w:rsid w:val="00FC5701"/>
    <w:rsid w:val="00FC581B"/>
    <w:rsid w:val="00FC5934"/>
    <w:rsid w:val="00FC5B78"/>
    <w:rsid w:val="00FC60BF"/>
    <w:rsid w:val="00FC6B18"/>
    <w:rsid w:val="00FC715E"/>
    <w:rsid w:val="00FC7EED"/>
    <w:rsid w:val="00FD03EE"/>
    <w:rsid w:val="00FD236F"/>
    <w:rsid w:val="00FD41BF"/>
    <w:rsid w:val="00FD47FB"/>
    <w:rsid w:val="00FD4C19"/>
    <w:rsid w:val="00FD4D84"/>
    <w:rsid w:val="00FD5009"/>
    <w:rsid w:val="00FD524B"/>
    <w:rsid w:val="00FD5253"/>
    <w:rsid w:val="00FD5858"/>
    <w:rsid w:val="00FD605C"/>
    <w:rsid w:val="00FD6C88"/>
    <w:rsid w:val="00FD7E01"/>
    <w:rsid w:val="00FD7E40"/>
    <w:rsid w:val="00FD7EF1"/>
    <w:rsid w:val="00FE02EC"/>
    <w:rsid w:val="00FE05B6"/>
    <w:rsid w:val="00FE11DA"/>
    <w:rsid w:val="00FE14D0"/>
    <w:rsid w:val="00FE14F1"/>
    <w:rsid w:val="00FE1648"/>
    <w:rsid w:val="00FE1A52"/>
    <w:rsid w:val="00FE2607"/>
    <w:rsid w:val="00FE275A"/>
    <w:rsid w:val="00FE282E"/>
    <w:rsid w:val="00FE2864"/>
    <w:rsid w:val="00FE2BD2"/>
    <w:rsid w:val="00FE2BEB"/>
    <w:rsid w:val="00FE367B"/>
    <w:rsid w:val="00FE38C6"/>
    <w:rsid w:val="00FE39E2"/>
    <w:rsid w:val="00FE3C8D"/>
    <w:rsid w:val="00FE3EBB"/>
    <w:rsid w:val="00FE44DC"/>
    <w:rsid w:val="00FE488C"/>
    <w:rsid w:val="00FE4BEE"/>
    <w:rsid w:val="00FE4F31"/>
    <w:rsid w:val="00FE5A52"/>
    <w:rsid w:val="00FE5F12"/>
    <w:rsid w:val="00FE64EF"/>
    <w:rsid w:val="00FE72E0"/>
    <w:rsid w:val="00FE747E"/>
    <w:rsid w:val="00FE7CE4"/>
    <w:rsid w:val="00FF014A"/>
    <w:rsid w:val="00FF09FF"/>
    <w:rsid w:val="00FF23FF"/>
    <w:rsid w:val="00FF2434"/>
    <w:rsid w:val="00FF25C8"/>
    <w:rsid w:val="00FF25EC"/>
    <w:rsid w:val="00FF31C5"/>
    <w:rsid w:val="00FF33AF"/>
    <w:rsid w:val="00FF3A93"/>
    <w:rsid w:val="00FF3DFF"/>
    <w:rsid w:val="00FF3E13"/>
    <w:rsid w:val="00FF4244"/>
    <w:rsid w:val="00FF42C8"/>
    <w:rsid w:val="00FF443F"/>
    <w:rsid w:val="00FF48E1"/>
    <w:rsid w:val="00FF4984"/>
    <w:rsid w:val="00FF4A4A"/>
    <w:rsid w:val="00FF4AEB"/>
    <w:rsid w:val="00FF4CAB"/>
    <w:rsid w:val="00FF4EC0"/>
    <w:rsid w:val="00FF593C"/>
    <w:rsid w:val="00FF5BB3"/>
    <w:rsid w:val="00FF7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1CE56F"/>
  <w15:docId w15:val="{973ADB17-80E1-4070-815A-C9D8A08CE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rial" w:hAnsi="Arial" w:cs="Arial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0D7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sz w:val="36"/>
      <w:szCs w:val="36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rsid w:val="004933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DF1B91"/>
    <w:rPr>
      <w:sz w:val="20"/>
      <w:szCs w:val="20"/>
    </w:rPr>
  </w:style>
  <w:style w:type="character" w:styleId="FootnoteReference">
    <w:name w:val="footnote reference"/>
    <w:semiHidden/>
    <w:rsid w:val="00DF1B91"/>
    <w:rPr>
      <w:vertAlign w:val="superscript"/>
    </w:rPr>
  </w:style>
  <w:style w:type="paragraph" w:styleId="Revision">
    <w:name w:val="Revision"/>
    <w:hidden/>
    <w:uiPriority w:val="99"/>
    <w:semiHidden/>
    <w:rsid w:val="00364767"/>
    <w:rPr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C6D4C"/>
    <w:rPr>
      <w:sz w:val="24"/>
      <w:szCs w:val="24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E734F5"/>
    <w:rPr>
      <w:lang w:val="en-GB"/>
    </w:rPr>
  </w:style>
  <w:style w:type="paragraph" w:styleId="ListParagraph">
    <w:name w:val="List Paragraph"/>
    <w:basedOn w:val="Normal"/>
    <w:uiPriority w:val="34"/>
    <w:qFormat/>
    <w:rsid w:val="00667B2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unhideWhenUsed/>
    <w:rsid w:val="0082686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26869"/>
    <w:rPr>
      <w:color w:val="2B579A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EC0D7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51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2CA9FA2906D49A87928E07A90BDE1" ma:contentTypeVersion="17" ma:contentTypeDescription="Create a new document." ma:contentTypeScope="" ma:versionID="000ac8ffed231f8b51593371d92f2a80">
  <xsd:schema xmlns:xsd="http://www.w3.org/2001/XMLSchema" xmlns:xs="http://www.w3.org/2001/XMLSchema" xmlns:p="http://schemas.microsoft.com/office/2006/metadata/properties" xmlns:ns2="0bd7d161-68aa-4378-85c6-89c84e437c65" xmlns:ns3="6b9857c5-041e-4fc1-9d7d-8b03587acb27" targetNamespace="http://schemas.microsoft.com/office/2006/metadata/properties" ma:root="true" ma:fieldsID="d69ebf995a95d76acd8a52569dad2a05" ns2:_="" ns3:_="">
    <xsd:import namespace="0bd7d161-68aa-4378-85c6-89c84e437c65"/>
    <xsd:import namespace="6b9857c5-041e-4fc1-9d7d-8b03587ac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Type_x0020_l" minOccurs="0"/>
                <xsd:element ref="ns2:Status" minOccurs="0"/>
                <xsd:element ref="ns2:v9p6" minOccurs="0"/>
                <xsd:element ref="ns2:ddqa" minOccurs="0"/>
                <xsd:element ref="ns2:r7p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7d161-68aa-4378-85c6-89c84e437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Type_x0020_l" ma:index="20" nillable="true" ma:displayName="Type" ma:description="Budget&#10;Consultant&#10;IRB&#10;Labor&#10;NXP/Equipment&#10;Subcontract&#10;Travel&#10;Waiver - Allowances&#10;Waiver - CDR/FSN&#10;Waiver - Increase" ma:internalName="Type_x0020_l">
      <xsd:simpleType>
        <xsd:restriction base="dms:Note">
          <xsd:maxLength value="255"/>
        </xsd:restriction>
      </xsd:simpleType>
    </xsd:element>
    <xsd:element name="Status" ma:index="21" nillable="true" ma:displayName="Status" ma:format="Dropdown" ma:internalName="Status">
      <xsd:simpleType>
        <xsd:restriction base="dms:Choice">
          <xsd:enumeration value="Preparing"/>
          <xsd:enumeration value="Pending"/>
          <xsd:enumeration value="Approved"/>
          <xsd:enumeration value="Denied"/>
          <xsd:enumeration value="Cancelled"/>
        </xsd:restriction>
      </xsd:simpleType>
    </xsd:element>
    <xsd:element name="v9p6" ma:index="22" nillable="true" ma:displayName="Date and Time" ma:internalName="v9p6">
      <xsd:simpleType>
        <xsd:restriction base="dms:DateTime"/>
      </xsd:simpleType>
    </xsd:element>
    <xsd:element name="ddqa" ma:index="23" nillable="true" ma:displayName="Request" ma:internalName="ddqa">
      <xsd:simpleType>
        <xsd:restriction base="dms:Text"/>
      </xsd:simpleType>
    </xsd:element>
    <xsd:element name="r7ph" ma:index="24" nillable="true" ma:displayName="Employee or Consultant Name" ma:internalName="r7ph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9857c5-041e-4fc1-9d7d-8b03587ac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9p6 xmlns="0bd7d161-68aa-4378-85c6-89c84e437c65" xsi:nil="true"/>
    <Status xmlns="0bd7d161-68aa-4378-85c6-89c84e437c65" xsi:nil="true"/>
    <Type_x0020_l xmlns="0bd7d161-68aa-4378-85c6-89c84e437c65" xsi:nil="true"/>
    <r7ph xmlns="0bd7d161-68aa-4378-85c6-89c84e437c65" xsi:nil="true"/>
    <ddqa xmlns="0bd7d161-68aa-4378-85c6-89c84e437c65" xsi:nil="true"/>
  </documentManagement>
</p:properties>
</file>

<file path=customXml/itemProps1.xml><?xml version="1.0" encoding="utf-8"?>
<ds:datastoreItem xmlns:ds="http://schemas.openxmlformats.org/officeDocument/2006/customXml" ds:itemID="{6B335C8A-4329-4001-A8AF-2B0258E561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29FE2A-E552-4734-A566-C3A5D9F2D0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DBB41A-6C51-4305-B129-FFC51D3C2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d7d161-68aa-4378-85c6-89c84e437c65"/>
    <ds:schemaRef ds:uri="6b9857c5-041e-4fc1-9d7d-8b03587ac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07D04C-941E-4C51-A523-C8C5A8BE981F}">
  <ds:schemaRefs>
    <ds:schemaRef ds:uri="http://schemas.microsoft.com/office/2006/metadata/properties"/>
    <ds:schemaRef ds:uri="http://schemas.microsoft.com/office/infopath/2007/PartnerControls"/>
    <ds:schemaRef ds:uri="0bd7d161-68aa-4378-85c6-89c84e437c6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459</Words>
  <Characters>831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N bio-efficacy mointoring questionnaire</vt:lpstr>
    </vt:vector>
  </TitlesOfParts>
  <Company>Hewlett-Packard</Company>
  <LinksUpToDate>false</LinksUpToDate>
  <CharactersWithSpaces>9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N bio-efficacy mointoring questionnaire</dc:title>
  <dc:creator>"Stephen Poyer" &lt;spoyer@psi.org&gt;</dc:creator>
  <cp:lastModifiedBy>Emily Kitts</cp:lastModifiedBy>
  <cp:revision>12</cp:revision>
  <cp:lastPrinted>2011-03-28T07:59:00Z</cp:lastPrinted>
  <dcterms:created xsi:type="dcterms:W3CDTF">2021-02-24T21:03:00Z</dcterms:created>
  <dcterms:modified xsi:type="dcterms:W3CDTF">2021-03-1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2CA9FA2906D49A87928E07A90BDE1</vt:lpwstr>
  </property>
  <property fmtid="{D5CDD505-2E9C-101B-9397-08002B2CF9AE}" pid="3" name="MSIP_Label_7b94a7b8-f06c-4dfe-bdcc-9b548fd58c31_Enabled">
    <vt:lpwstr>true</vt:lpwstr>
  </property>
  <property fmtid="{D5CDD505-2E9C-101B-9397-08002B2CF9AE}" pid="4" name="MSIP_Label_7b94a7b8-f06c-4dfe-bdcc-9b548fd58c31_SetDate">
    <vt:lpwstr>2020-12-02T17:56:30Z</vt:lpwstr>
  </property>
  <property fmtid="{D5CDD505-2E9C-101B-9397-08002B2CF9AE}" pid="5" name="MSIP_Label_7b94a7b8-f06c-4dfe-bdcc-9b548fd58c31_Method">
    <vt:lpwstr>Privileged</vt:lpwstr>
  </property>
  <property fmtid="{D5CDD505-2E9C-101B-9397-08002B2CF9AE}" pid="6" name="MSIP_Label_7b94a7b8-f06c-4dfe-bdcc-9b548fd58c31_Name">
    <vt:lpwstr>7b94a7b8-f06c-4dfe-bdcc-9b548fd58c31</vt:lpwstr>
  </property>
  <property fmtid="{D5CDD505-2E9C-101B-9397-08002B2CF9AE}" pid="7" name="MSIP_Label_7b94a7b8-f06c-4dfe-bdcc-9b548fd58c31_SiteId">
    <vt:lpwstr>9ce70869-60db-44fd-abe8-d2767077fc8f</vt:lpwstr>
  </property>
  <property fmtid="{D5CDD505-2E9C-101B-9397-08002B2CF9AE}" pid="8" name="MSIP_Label_7b94a7b8-f06c-4dfe-bdcc-9b548fd58c31_ActionId">
    <vt:lpwstr>f6bf7a00-e406-4584-ad67-913f8725c4ae</vt:lpwstr>
  </property>
  <property fmtid="{D5CDD505-2E9C-101B-9397-08002B2CF9AE}" pid="9" name="MSIP_Label_7b94a7b8-f06c-4dfe-bdcc-9b548fd58c31_ContentBits">
    <vt:lpwstr>0</vt:lpwstr>
  </property>
</Properties>
</file>